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0F8F6AC3" w:rsidR="003D796E" w:rsidRDefault="003D09A9" w:rsidP="008E6463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bookmarkStart w:id="0" w:name="_Hlk56781720"/>
      <w:bookmarkEnd w:id="0"/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D3F61">
        <w:rPr>
          <w:rFonts w:ascii="Arial" w:eastAsia="Arial" w:hAnsi="Arial" w:cs="Arial"/>
          <w:b/>
          <w:sz w:val="32"/>
          <w:szCs w:val="24"/>
        </w:rPr>
        <w:t xml:space="preserve"> Terminal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312E4424" w:rsidR="00155355" w:rsidRPr="00BE43F9" w:rsidRDefault="00E853F0" w:rsidP="008E6463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1" w:name="_gjdgxs" w:colFirst="0" w:colLast="0"/>
      <w:bookmarkEnd w:id="1"/>
      <w:r>
        <w:rPr>
          <w:rFonts w:ascii="Arial" w:eastAsia="Arial" w:hAnsi="Arial" w:cs="Arial"/>
          <w:sz w:val="24"/>
          <w:szCs w:val="24"/>
        </w:rPr>
        <w:t xml:space="preserve">13 November </w:t>
      </w:r>
      <w:r w:rsidR="000C5746">
        <w:rPr>
          <w:rFonts w:ascii="Arial" w:eastAsia="Arial" w:hAnsi="Arial" w:cs="Arial"/>
          <w:sz w:val="24"/>
          <w:szCs w:val="24"/>
        </w:rPr>
        <w:t>2021</w:t>
      </w:r>
      <w:r w:rsidR="003D09A9"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87475F">
        <w:rPr>
          <w:rFonts w:ascii="Arial" w:eastAsia="Arial" w:hAnsi="Arial" w:cs="Arial"/>
          <w:sz w:val="24"/>
          <w:szCs w:val="24"/>
        </w:rPr>
        <w:t>6</w:t>
      </w:r>
      <w:r w:rsidR="00385740">
        <w:rPr>
          <w:rFonts w:ascii="Arial" w:eastAsia="Arial" w:hAnsi="Arial" w:cs="Arial"/>
          <w:sz w:val="24"/>
          <w:szCs w:val="24"/>
        </w:rPr>
        <w:t>P</w:t>
      </w:r>
      <w:r w:rsidR="00020AC3">
        <w:rPr>
          <w:rFonts w:ascii="Arial" w:eastAsia="Arial" w:hAnsi="Arial" w:cs="Arial"/>
          <w:sz w:val="24"/>
          <w:szCs w:val="24"/>
        </w:rPr>
        <w:t>M</w:t>
      </w:r>
    </w:p>
    <w:p w14:paraId="58D0476B" w14:textId="00C20796" w:rsidR="0062180A" w:rsidRPr="00BE43F9" w:rsidRDefault="0062180A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2" w:name="_30j0zll" w:colFirst="0" w:colLast="0"/>
      <w:bookmarkStart w:id="3" w:name="_1fob9te" w:colFirst="0" w:colLast="0"/>
      <w:bookmarkEnd w:id="2"/>
      <w:bookmarkEnd w:id="3"/>
    </w:p>
    <w:p w14:paraId="1A3A8800" w14:textId="6D36BC76" w:rsidR="005131AF" w:rsidRDefault="00114D5E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67E8F24D" w14:textId="77777777" w:rsidR="000C5746" w:rsidRPr="00C01608" w:rsidRDefault="000C5746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0"/>
        </w:rPr>
      </w:pPr>
    </w:p>
    <w:p w14:paraId="43BF16B5" w14:textId="5B900AC1" w:rsidR="00803E52" w:rsidRPr="00CD3F61" w:rsidRDefault="00C01608" w:rsidP="008E6463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i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is is the final report on</w:t>
      </w:r>
      <w:r w:rsid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Typhoon “Ulysses” 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which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nter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hilippin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re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D70340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Responsi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bilit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(PAR)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</w:t>
      </w:r>
      <w:r w:rsidR="00BD1EC4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 08 November 2020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as a Tropical Depression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n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becam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ropical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torm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continu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o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ov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rthwestward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1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furth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tensifi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to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n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cent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y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ad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landfall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vicinit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atnanungan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Quezon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“Ulysses”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lightl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aken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2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ove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stwar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v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s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hilippin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a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3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“Ulysses”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i/>
          <w:color w:val="auto"/>
          <w:sz w:val="24"/>
          <w:szCs w:val="24"/>
        </w:rPr>
        <w:t>re-intensifie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803E52" w:rsidRPr="00CD3F61">
        <w:rPr>
          <w:rFonts w:ascii="Arial" w:hAnsi="Arial" w:cs="Arial"/>
          <w:b w:val="0"/>
          <w:i/>
          <w:color w:val="auto"/>
          <w:sz w:val="24"/>
          <w:szCs w:val="24"/>
        </w:rPr>
        <w:t>an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7A39F8" w:rsidRPr="00CD3F61">
        <w:rPr>
          <w:rFonts w:ascii="Arial" w:hAnsi="Arial" w:cs="Arial"/>
          <w:b w:val="0"/>
          <w:i/>
          <w:color w:val="auto"/>
          <w:sz w:val="24"/>
          <w:szCs w:val="24"/>
        </w:rPr>
        <w:t>exite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803E52" w:rsidRPr="00CD3F61">
        <w:rPr>
          <w:rFonts w:ascii="Arial" w:hAnsi="Arial" w:cs="Arial"/>
          <w:b w:val="0"/>
          <w:i/>
          <w:color w:val="auto"/>
          <w:sz w:val="24"/>
          <w:szCs w:val="24"/>
        </w:rPr>
        <w:t>PAR.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</w:p>
    <w:p w14:paraId="3F5777B0" w14:textId="77777777" w:rsidR="00C01608" w:rsidRDefault="00C01608" w:rsidP="008E6463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hAnsi="Arial" w:cs="Arial"/>
          <w:bCs/>
          <w:i/>
          <w:color w:val="0070C0"/>
          <w:sz w:val="16"/>
          <w:szCs w:val="24"/>
        </w:rPr>
      </w:pPr>
    </w:p>
    <w:p w14:paraId="1FD740C6" w14:textId="0C65FAE9" w:rsidR="000C6136" w:rsidRPr="00803E52" w:rsidRDefault="00802585" w:rsidP="008E6463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4" w:name="_Situational_Report"/>
      <w:bookmarkStart w:id="5" w:name="_Assistance_Centers_and"/>
      <w:bookmarkStart w:id="6" w:name="_Critical_Areas"/>
      <w:bookmarkEnd w:id="4"/>
      <w:bookmarkEnd w:id="5"/>
      <w:bookmarkEnd w:id="6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8E6463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54817C0B" w:rsidR="00892C65" w:rsidRPr="00BC0A77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A</w:t>
      </w:r>
      <w:r w:rsidR="00CB2A7E" w:rsidRPr="00BC0A77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total</w:t>
      </w:r>
      <w:r w:rsidR="00CB2A7E" w:rsidRPr="00BC0A77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of</w:t>
      </w:r>
      <w:r w:rsidR="00000C45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91C53" w:rsidRPr="00791C5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1,268,170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791C53" w:rsidRPr="00791C5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5,205,724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wer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affected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i</w:t>
      </w:r>
      <w:r w:rsidR="005459D7" w:rsidRPr="00BC0A77">
        <w:rPr>
          <w:rFonts w:ascii="Arial" w:eastAsia="Times New Roman" w:hAnsi="Arial" w:cs="Arial"/>
          <w:color w:val="auto"/>
          <w:sz w:val="24"/>
          <w:szCs w:val="24"/>
        </w:rPr>
        <w:t>n</w:t>
      </w:r>
      <w:r w:rsidR="00E74259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8E46DB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7,287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barangays</w:t>
      </w:r>
      <w:r w:rsidR="00CB2A7E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25C4AFD5" w14:textId="77777777" w:rsidR="00F239F8" w:rsidRPr="00C04800" w:rsidRDefault="00F239F8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color w:val="auto"/>
          <w:sz w:val="20"/>
          <w:szCs w:val="24"/>
        </w:rPr>
      </w:pPr>
    </w:p>
    <w:p w14:paraId="0F80D953" w14:textId="68E73E8F" w:rsidR="00D96705" w:rsidRPr="00D9670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13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"/>
        <w:gridCol w:w="5065"/>
        <w:gridCol w:w="2025"/>
        <w:gridCol w:w="1401"/>
        <w:gridCol w:w="1397"/>
      </w:tblGrid>
      <w:tr w:rsidR="00791C53" w:rsidRPr="00BD1EC4" w14:paraId="5F6CD30F" w14:textId="77777777" w:rsidTr="00791C53">
        <w:trPr>
          <w:trHeight w:val="58"/>
          <w:tblHeader/>
        </w:trPr>
        <w:tc>
          <w:tcPr>
            <w:tcW w:w="260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80D81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9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92304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791C53" w:rsidRPr="00BD1EC4" w14:paraId="33415282" w14:textId="77777777" w:rsidTr="00791C53">
        <w:trPr>
          <w:trHeight w:val="58"/>
          <w:tblHeader/>
        </w:trPr>
        <w:tc>
          <w:tcPr>
            <w:tcW w:w="260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552F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11DB1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B1D50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EA176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91C53" w:rsidRPr="00BD1EC4" w14:paraId="6614A4F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A915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B388B8" w14:textId="30DE05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28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90AF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268,1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B8AE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205,724 </w:t>
            </w:r>
          </w:p>
        </w:tc>
      </w:tr>
      <w:tr w:rsidR="00791C53" w:rsidRPr="00BD1EC4" w14:paraId="23E2F78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10947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074865" w14:textId="066403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710BF4" w14:textId="4C2C91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E47180" w14:textId="7451B2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195 </w:t>
            </w:r>
          </w:p>
        </w:tc>
      </w:tr>
      <w:tr w:rsidR="00791C53" w:rsidRPr="00BD1EC4" w14:paraId="636895D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E6F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1E8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ED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FE6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</w:tr>
      <w:tr w:rsidR="00791C53" w:rsidRPr="00BD1EC4" w14:paraId="5BE35A5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9F0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138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0E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DAA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</w:tr>
      <w:tr w:rsidR="00791C53" w:rsidRPr="00BD1EC4" w14:paraId="28CD895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E04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7A8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64D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73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</w:tr>
      <w:tr w:rsidR="00791C53" w:rsidRPr="00BD1EC4" w14:paraId="3B1407B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AF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E02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E44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638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</w:tr>
      <w:tr w:rsidR="00791C53" w:rsidRPr="00BD1EC4" w14:paraId="4D2CD26D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C2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41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9B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EEB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</w:tr>
      <w:tr w:rsidR="00791C53" w:rsidRPr="00BD1EC4" w14:paraId="3CB611F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184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73B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048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5A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</w:tr>
      <w:tr w:rsidR="00791C53" w:rsidRPr="00BD1EC4" w14:paraId="424A219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E1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7B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B9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67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E0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1149</w:t>
            </w:r>
          </w:p>
        </w:tc>
      </w:tr>
      <w:tr w:rsidR="00791C53" w:rsidRPr="00BD1EC4" w14:paraId="6887140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6F4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1B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2E8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4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7FFA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6377</w:t>
            </w:r>
          </w:p>
        </w:tc>
      </w:tr>
      <w:tr w:rsidR="00791C53" w:rsidRPr="00BD1EC4" w14:paraId="395B479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7A4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4A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2F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24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</w:tr>
      <w:tr w:rsidR="00791C53" w:rsidRPr="00BD1EC4" w14:paraId="06C7480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59A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5F7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76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037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</w:tr>
      <w:tr w:rsidR="00791C53" w:rsidRPr="00BD1EC4" w14:paraId="01BBCB4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2B3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E74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362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7C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</w:tr>
      <w:tr w:rsidR="00791C53" w:rsidRPr="00BD1EC4" w14:paraId="7A2AABE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1E9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D3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F41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A2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</w:tr>
      <w:tr w:rsidR="00791C53" w:rsidRPr="00BD1EC4" w14:paraId="0AA0747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1EB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CF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7E8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D0D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</w:tr>
      <w:tr w:rsidR="00791C53" w:rsidRPr="00BD1EC4" w14:paraId="27C6634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0B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D53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B82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A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</w:tr>
      <w:tr w:rsidR="00791C53" w:rsidRPr="00BD1EC4" w14:paraId="51178C3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B09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614C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4B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0AD5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791C53" w:rsidRPr="00BD1EC4" w14:paraId="64FADE1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B2C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5AF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BC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E7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</w:tr>
      <w:tr w:rsidR="00791C53" w:rsidRPr="00BD1EC4" w14:paraId="34B9E9A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77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0EC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EA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EAA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</w:tr>
      <w:tr w:rsidR="00791C53" w:rsidRPr="00BD1EC4" w14:paraId="78A2E17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B447A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20C18F" w14:textId="50538B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AE73B4" w14:textId="127BB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0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997177" w14:textId="58329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,618 </w:t>
            </w:r>
          </w:p>
        </w:tc>
      </w:tr>
      <w:tr w:rsidR="00791C53" w:rsidRPr="00BD1EC4" w14:paraId="243FB30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02F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7A843" w14:textId="2B9BF3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6F00C8" w14:textId="5232C6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DEED2" w14:textId="45EF50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659 </w:t>
            </w:r>
          </w:p>
        </w:tc>
      </w:tr>
      <w:tr w:rsidR="00791C53" w:rsidRPr="00BD1EC4" w14:paraId="38F1B7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2D0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766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893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1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EBA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141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8C3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5659</w:t>
            </w:r>
          </w:p>
        </w:tc>
      </w:tr>
      <w:tr w:rsidR="00791C53" w:rsidRPr="00BD1EC4" w14:paraId="7CEB0FA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94A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75631" w14:textId="2E5D16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266B9" w14:textId="6989F2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BA7A5" w14:textId="1E424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791C53" w:rsidRPr="00BD1EC4" w14:paraId="089CCE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441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869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B1E44" w14:textId="60B908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D951" w14:textId="7C411A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BE42" w14:textId="6B14D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791C53" w:rsidRPr="00BD1EC4" w14:paraId="7DE9DFF1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A67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1FD0CA" w14:textId="48EC0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9B4B2" w14:textId="2C1B70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B5DCF2" w14:textId="72CD39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1,898 </w:t>
            </w:r>
          </w:p>
        </w:tc>
      </w:tr>
      <w:tr w:rsidR="00791C53" w:rsidRPr="00BD1EC4" w14:paraId="35A4F5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10A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DE3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633B" w14:textId="37FEB3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D7C5D" w14:textId="22FE5D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8E2E4" w14:textId="0BDA16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791C53" w:rsidRPr="00BD1EC4" w14:paraId="389CA3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A9E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1DB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2FEA3" w14:textId="067795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F7C91" w14:textId="48D221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AC036" w14:textId="60253B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</w:tr>
      <w:tr w:rsidR="00791C53" w:rsidRPr="00BD1EC4" w14:paraId="131B09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8C00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AD7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F408" w14:textId="7DEBC3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89B51" w14:textId="49E0D4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460C" w14:textId="5E586C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791C53" w:rsidRPr="00BD1EC4" w14:paraId="04643A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94D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8D8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1A95" w14:textId="7AFE9D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3CEB9" w14:textId="33B53D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6E24" w14:textId="7C6A23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2 </w:t>
            </w:r>
          </w:p>
        </w:tc>
      </w:tr>
      <w:tr w:rsidR="00791C53" w:rsidRPr="00BD1EC4" w14:paraId="57B9D8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B03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FF6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1A96" w14:textId="019B3A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CAD3" w14:textId="0DCF8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6F4CB" w14:textId="04AE89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791C53" w:rsidRPr="00BD1EC4" w14:paraId="22E494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80F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ABB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4C7D" w14:textId="1DF9E8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42E8E" w14:textId="533761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ABA94" w14:textId="159C1F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</w:tr>
      <w:tr w:rsidR="00791C53" w:rsidRPr="00BD1EC4" w14:paraId="0E7B6C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0EA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2FA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24A0" w14:textId="0B4904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D1F0" w14:textId="67A445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A66C" w14:textId="0592DA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</w:tr>
      <w:tr w:rsidR="00791C53" w:rsidRPr="00BD1EC4" w14:paraId="1128263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F9F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2B9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1422D" w14:textId="63520C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4B1F5" w14:textId="1B500C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D646" w14:textId="768F5B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1 </w:t>
            </w:r>
          </w:p>
        </w:tc>
      </w:tr>
      <w:tr w:rsidR="00791C53" w:rsidRPr="00BD1EC4" w14:paraId="51DC7BB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E6C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88C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C5AB" w14:textId="0C462A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E0B3" w14:textId="2E0111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19FB" w14:textId="3AEEDC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791C53" w:rsidRPr="00BD1EC4" w14:paraId="1393F3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1F0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2BF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5B84" w14:textId="14C896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1A328" w14:textId="3B4BB0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D04F5" w14:textId="388063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795 </w:t>
            </w:r>
          </w:p>
        </w:tc>
      </w:tr>
      <w:tr w:rsidR="00791C53" w:rsidRPr="00BD1EC4" w14:paraId="0650BC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442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E34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823F7" w14:textId="31B9F8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9FF5" w14:textId="459785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6322" w14:textId="4A294D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791C53" w:rsidRPr="00BD1EC4" w14:paraId="1E95827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63B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888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D4952" w14:textId="3BB1EA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284E3" w14:textId="68EF6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0D7D9" w14:textId="77BB8A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</w:tr>
      <w:tr w:rsidR="00791C53" w:rsidRPr="00BD1EC4" w14:paraId="221F7C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9DE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776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A3B0" w14:textId="2249FE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3464A" w14:textId="28CFB3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7D4A" w14:textId="651FDD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110 </w:t>
            </w:r>
          </w:p>
        </w:tc>
      </w:tr>
      <w:tr w:rsidR="00791C53" w:rsidRPr="00BD1EC4" w14:paraId="2C2F628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C24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CD9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DA17D" w14:textId="6DECEE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8FB78" w14:textId="68DFE2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1A3E" w14:textId="199B63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791C53" w:rsidRPr="00BD1EC4" w14:paraId="2CDDDC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318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108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2071A" w14:textId="37313F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5048" w14:textId="3B81E3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F99D8" w14:textId="385660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791C53" w:rsidRPr="00BD1EC4" w14:paraId="00B6E4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EC7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EA0D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3F1B" w14:textId="1623B4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5BA" w14:textId="7232F7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D63F" w14:textId="6B4AB0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</w:tr>
      <w:tr w:rsidR="00791C53" w:rsidRPr="00BD1EC4" w14:paraId="0A63EA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BD8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7DE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6DFC7" w14:textId="3619F5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3C6A9" w14:textId="2904AC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9147E" w14:textId="3F2592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8 </w:t>
            </w:r>
          </w:p>
        </w:tc>
      </w:tr>
      <w:tr w:rsidR="00791C53" w:rsidRPr="00BD1EC4" w14:paraId="49DAA3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900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171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CF77A" w14:textId="1A1425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EB60C" w14:textId="3931B2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AC313" w14:textId="739534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791C53" w:rsidRPr="00BD1EC4" w14:paraId="664550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183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C31F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910C" w14:textId="5820B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766E9" w14:textId="01BBDF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39B2F" w14:textId="52C6F9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791C53" w:rsidRPr="00BD1EC4" w14:paraId="032A9E3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118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602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gatarem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62B9E" w14:textId="653B20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400ED" w14:textId="5991F4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4443D" w14:textId="1BBD67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385 </w:t>
            </w:r>
          </w:p>
        </w:tc>
      </w:tr>
      <w:tr w:rsidR="00791C53" w:rsidRPr="00BD1EC4" w14:paraId="1B02D99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49D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71B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01713" w14:textId="3867A1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1FFA7" w14:textId="0266CD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99C02" w14:textId="7B0B9B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791C53" w:rsidRPr="00BD1EC4" w14:paraId="3D22F6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30A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ACF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5137F" w14:textId="6812BB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9A2C2" w14:textId="269001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5F272" w14:textId="233F53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</w:tr>
      <w:tr w:rsidR="00791C53" w:rsidRPr="00BD1EC4" w14:paraId="67CB058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7B1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3CA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BC0E" w14:textId="50F25C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A5597" w14:textId="37210B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24DAF" w14:textId="35AADC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791C53" w:rsidRPr="00BD1EC4" w14:paraId="69ED21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F9C1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380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7718" w14:textId="711261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D913C" w14:textId="53A225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8982" w14:textId="3528E8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791C53" w:rsidRPr="00BD1EC4" w14:paraId="474A1D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A63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684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0A02" w14:textId="16DD1F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B72E" w14:textId="38BB59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E525B" w14:textId="1E517A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791C53" w:rsidRPr="00BD1EC4" w14:paraId="67556C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07F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A0A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1D5B" w14:textId="7B620B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B04D0" w14:textId="41192E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46C24" w14:textId="18DEB5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791C53" w:rsidRPr="00BD1EC4" w14:paraId="6A0E5C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2B3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D9E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EF47B" w14:textId="53E8F4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5BAEB" w14:textId="7EAB3E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0B7F7" w14:textId="28D79B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0B41568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E23F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763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50FF" w14:textId="0B0226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91B14" w14:textId="35B8AC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0C34F" w14:textId="53D3D9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</w:tr>
      <w:tr w:rsidR="00791C53" w:rsidRPr="00BD1EC4" w14:paraId="770896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19F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C55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CCB1" w14:textId="31412F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64909" w14:textId="1F267C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DAF4" w14:textId="3944CC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791C53" w:rsidRPr="00BD1EC4" w14:paraId="1C184BB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A96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55E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2243" w14:textId="0EAF52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2E99" w14:textId="77C84E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5749" w14:textId="60D9A4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980 </w:t>
            </w:r>
          </w:p>
        </w:tc>
      </w:tr>
      <w:tr w:rsidR="00791C53" w:rsidRPr="00BD1EC4" w14:paraId="4CA715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E38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397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F120" w14:textId="2D5A12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3A7B" w14:textId="6A1E70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26E87" w14:textId="7951FBF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4863CF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2BE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82A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56006" w14:textId="4CD681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1A1D1" w14:textId="3CAD19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9AE63" w14:textId="76A604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791C53" w:rsidRPr="00BD1EC4" w14:paraId="55FC0F0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80FC8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8E26A3" w14:textId="3D7796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7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6D0B63" w14:textId="2737D6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9,9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5ABC72" w14:textId="633A11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20,440 </w:t>
            </w:r>
          </w:p>
        </w:tc>
      </w:tr>
      <w:tr w:rsidR="00791C53" w:rsidRPr="00BD1EC4" w14:paraId="1EE2596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DA0A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5046A" w14:textId="74AF30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7543C" w14:textId="484373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,3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077A0F" w14:textId="7F9ADA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4,336 </w:t>
            </w:r>
          </w:p>
        </w:tc>
      </w:tr>
      <w:tr w:rsidR="00791C53" w:rsidRPr="00BD1EC4" w14:paraId="7AC6DDF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BC6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990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A43BC" w14:textId="26A44A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55AAA" w14:textId="313C52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3FDA8" w14:textId="7CDAC9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8 </w:t>
            </w:r>
          </w:p>
        </w:tc>
      </w:tr>
      <w:tr w:rsidR="00791C53" w:rsidRPr="00BD1EC4" w14:paraId="19CEEB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E0E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2AA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7225E" w14:textId="3D0E96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E359B" w14:textId="24A53B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63C2" w14:textId="2037E7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011 </w:t>
            </w:r>
          </w:p>
        </w:tc>
      </w:tr>
      <w:tr w:rsidR="00791C53" w:rsidRPr="00BD1EC4" w14:paraId="5B8F1BD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9DE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80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CA16" w14:textId="4E5F79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C56AD" w14:textId="59BF71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1CE3" w14:textId="49C37C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58 </w:t>
            </w:r>
          </w:p>
        </w:tc>
      </w:tr>
      <w:tr w:rsidR="00791C53" w:rsidRPr="00BD1EC4" w14:paraId="58A80E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BC5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E04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0AE93" w14:textId="1C5AF0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5F6B9" w14:textId="443FE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6EF53" w14:textId="156102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355 </w:t>
            </w:r>
          </w:p>
        </w:tc>
      </w:tr>
      <w:tr w:rsidR="00791C53" w:rsidRPr="00BD1EC4" w14:paraId="3B8C1E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E27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A1C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9403" w14:textId="4C4C73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5EA44" w14:textId="32D9CF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90EDE" w14:textId="70D8C1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,362 </w:t>
            </w:r>
          </w:p>
        </w:tc>
      </w:tr>
      <w:tr w:rsidR="00791C53" w:rsidRPr="00BD1EC4" w14:paraId="01F30A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DD7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5C8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D8D9E" w14:textId="5CA1C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EBFC9" w14:textId="55A81D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0769C" w14:textId="686E69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064 </w:t>
            </w:r>
          </w:p>
        </w:tc>
      </w:tr>
      <w:tr w:rsidR="00791C53" w:rsidRPr="00BD1EC4" w14:paraId="11D0EE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3C3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2BF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13F0B" w14:textId="006D89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C5593" w14:textId="2ABAB7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BB44E" w14:textId="0B836E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791C53" w:rsidRPr="00BD1EC4" w14:paraId="3F349A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0E5E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031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5AAE" w14:textId="21B991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BB3CE" w14:textId="522A09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C392" w14:textId="665D7A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19 </w:t>
            </w:r>
          </w:p>
        </w:tc>
      </w:tr>
      <w:tr w:rsidR="00791C53" w:rsidRPr="00BD1EC4" w14:paraId="5B0C29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3470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86C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251F" w14:textId="7B85BE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50B4D" w14:textId="004129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5852" w14:textId="18799E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26 </w:t>
            </w:r>
          </w:p>
        </w:tc>
      </w:tr>
      <w:tr w:rsidR="00791C53" w:rsidRPr="00BD1EC4" w14:paraId="20540D8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AC9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68D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CB6C9" w14:textId="587A42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F8CF" w14:textId="33453C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1B74" w14:textId="15EE6E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681 </w:t>
            </w:r>
          </w:p>
        </w:tc>
      </w:tr>
      <w:tr w:rsidR="00791C53" w:rsidRPr="00BD1EC4" w14:paraId="2FD45C3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CC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B8B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3165" w14:textId="1A8FF8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8DD2A" w14:textId="77119A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61A8" w14:textId="7FA62F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148 </w:t>
            </w:r>
          </w:p>
        </w:tc>
      </w:tr>
      <w:tr w:rsidR="00791C53" w:rsidRPr="00BD1EC4" w14:paraId="261E49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2C9A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EE8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798DB" w14:textId="349E9C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E72E" w14:textId="75D37B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BB32" w14:textId="4E8A89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08 </w:t>
            </w:r>
          </w:p>
        </w:tc>
      </w:tr>
      <w:tr w:rsidR="00791C53" w:rsidRPr="00BD1EC4" w14:paraId="12432CD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59E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8B00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6BD76" w14:textId="457891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306F" w14:textId="7EA81E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E0A1" w14:textId="64B3D3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88 </w:t>
            </w:r>
          </w:p>
        </w:tc>
      </w:tr>
      <w:tr w:rsidR="00791C53" w:rsidRPr="00BD1EC4" w14:paraId="2381E6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C48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D69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97429" w14:textId="336A87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A305F" w14:textId="616F4C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E806E" w14:textId="60764F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93 </w:t>
            </w:r>
          </w:p>
        </w:tc>
      </w:tr>
      <w:tr w:rsidR="00791C53" w:rsidRPr="00BD1EC4" w14:paraId="42E09C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7CE2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D6B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BE06" w14:textId="271661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C8B6" w14:textId="679CC8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FAD5" w14:textId="2C285D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49 </w:t>
            </w:r>
          </w:p>
        </w:tc>
      </w:tr>
      <w:tr w:rsidR="00791C53" w:rsidRPr="00BD1EC4" w14:paraId="23E7569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E08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218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FCAC" w14:textId="40B790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D2309" w14:textId="5B0726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5CDDC" w14:textId="12DDDE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</w:tr>
      <w:tr w:rsidR="00791C53" w:rsidRPr="00BD1EC4" w14:paraId="13C6A4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2F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50A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8607" w14:textId="7214E1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BA744" w14:textId="0FD28F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A4AF" w14:textId="6BA97A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8 </w:t>
            </w:r>
          </w:p>
        </w:tc>
      </w:tr>
      <w:tr w:rsidR="00791C53" w:rsidRPr="00BD1EC4" w14:paraId="42E9FB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8A4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FE1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22827" w14:textId="3A55A5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B4CBE" w14:textId="181868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BD011" w14:textId="484485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791C53" w:rsidRPr="00BD1EC4" w14:paraId="7E26592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340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7CA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7777" w14:textId="48F936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AF90E" w14:textId="3E7883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16C59" w14:textId="1667E3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 </w:t>
            </w:r>
          </w:p>
        </w:tc>
      </w:tr>
      <w:tr w:rsidR="00791C53" w:rsidRPr="00BD1EC4" w14:paraId="59BCB14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686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2E7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C24F5" w14:textId="7250E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2A2E5" w14:textId="4A82CA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00781" w14:textId="7F4DA7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8 </w:t>
            </w:r>
          </w:p>
        </w:tc>
      </w:tr>
      <w:tr w:rsidR="00791C53" w:rsidRPr="00BD1EC4" w14:paraId="579359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B0E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9EB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6569" w14:textId="11EAC2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11D52" w14:textId="1F9B10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ECB20" w14:textId="2A6A3F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791C53" w:rsidRPr="00BD1EC4" w14:paraId="4ED5F1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E4D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AE5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A6C52" w14:textId="6806ED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A60FB" w14:textId="477BCB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732D5" w14:textId="0ED9C6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9 </w:t>
            </w:r>
          </w:p>
        </w:tc>
      </w:tr>
      <w:tr w:rsidR="00791C53" w:rsidRPr="00BD1EC4" w14:paraId="7787324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785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54C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6D60" w14:textId="2F8D9B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3BD37" w14:textId="37A691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A971" w14:textId="5AAD96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830 </w:t>
            </w:r>
          </w:p>
        </w:tc>
      </w:tr>
      <w:tr w:rsidR="00791C53" w:rsidRPr="00BD1EC4" w14:paraId="192CE3F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1ED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F50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09CE4" w14:textId="180C9C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F8E81" w14:textId="25D53B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A9CC5" w14:textId="097E19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500 </w:t>
            </w:r>
          </w:p>
        </w:tc>
      </w:tr>
      <w:tr w:rsidR="00791C53" w:rsidRPr="00BD1EC4" w14:paraId="22E2D4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36A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8B7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2E9FB" w14:textId="79075D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6F284" w14:textId="1EA344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9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6B80" w14:textId="78769F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3,085 </w:t>
            </w:r>
          </w:p>
        </w:tc>
      </w:tr>
      <w:tr w:rsidR="00791C53" w:rsidRPr="00BD1EC4" w14:paraId="2775866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1E7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6872C" w14:textId="133DF6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C8477" w14:textId="461A61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4,67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32AF23" w14:textId="613D53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33,447 </w:t>
            </w:r>
          </w:p>
        </w:tc>
      </w:tr>
      <w:tr w:rsidR="00791C53" w:rsidRPr="00BD1EC4" w14:paraId="7245DC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178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4EB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20CD" w14:textId="13BAA5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A389B" w14:textId="56FC98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6DDF" w14:textId="2472D6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60 </w:t>
            </w:r>
          </w:p>
        </w:tc>
      </w:tr>
      <w:tr w:rsidR="00791C53" w:rsidRPr="00BD1EC4" w14:paraId="6F055FB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908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C3D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D3D48" w14:textId="5401AE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DEE8" w14:textId="1BC81C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8258C" w14:textId="7B18DE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8 </w:t>
            </w:r>
          </w:p>
        </w:tc>
      </w:tr>
      <w:tr w:rsidR="00791C53" w:rsidRPr="00BD1EC4" w14:paraId="128519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528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1B54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4DA1C" w14:textId="784898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322C" w14:textId="5E3E97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9F33" w14:textId="5A7AF7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1 </w:t>
            </w:r>
          </w:p>
        </w:tc>
      </w:tr>
      <w:tr w:rsidR="00791C53" w:rsidRPr="00BD1EC4" w14:paraId="56A978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049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537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4691" w14:textId="331DD1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EE22" w14:textId="543BDC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B76CD" w14:textId="2DBBF3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98 </w:t>
            </w:r>
          </w:p>
        </w:tc>
      </w:tr>
      <w:tr w:rsidR="00791C53" w:rsidRPr="00BD1EC4" w14:paraId="3A5464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731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0A4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422A9" w14:textId="0EFA30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25D45" w14:textId="433936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122E5" w14:textId="19A1E3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6 </w:t>
            </w:r>
          </w:p>
        </w:tc>
      </w:tr>
      <w:tr w:rsidR="00791C53" w:rsidRPr="00BD1EC4" w14:paraId="67FB42A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B0D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38F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C59" w14:textId="335AF1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C5558" w14:textId="62DBB9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8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0A35" w14:textId="6F9DBA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431 </w:t>
            </w:r>
          </w:p>
        </w:tc>
      </w:tr>
      <w:tr w:rsidR="00791C53" w:rsidRPr="00BD1EC4" w14:paraId="499B582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A0C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1CE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CA4E" w14:textId="3D7C01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DC70" w14:textId="0D89F3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A72D" w14:textId="132445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</w:tr>
      <w:tr w:rsidR="00791C53" w:rsidRPr="00BD1EC4" w14:paraId="7FE26F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235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D6E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2E34" w14:textId="62E663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6587B" w14:textId="574963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D4D7D" w14:textId="5E4DD2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,483 </w:t>
            </w:r>
          </w:p>
        </w:tc>
      </w:tr>
      <w:tr w:rsidR="00791C53" w:rsidRPr="00BD1EC4" w14:paraId="74495CD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EB3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C61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30AC" w14:textId="7C50D2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F23A7" w14:textId="2EFBA3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7B075" w14:textId="7F2C1B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1 </w:t>
            </w:r>
          </w:p>
        </w:tc>
      </w:tr>
      <w:tr w:rsidR="00791C53" w:rsidRPr="00BD1EC4" w14:paraId="5E3657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B39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B14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A3373" w14:textId="6ED74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48BFB" w14:textId="52F31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B07C8" w14:textId="3CE037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754 </w:t>
            </w:r>
          </w:p>
        </w:tc>
      </w:tr>
      <w:tr w:rsidR="00791C53" w:rsidRPr="00BD1EC4" w14:paraId="6F454C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C2D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0F9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F60D" w14:textId="73B26C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E1164" w14:textId="44DB50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DD371" w14:textId="4F4EF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</w:tr>
      <w:tr w:rsidR="00791C53" w:rsidRPr="00BD1EC4" w14:paraId="2A6C40B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B4C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A52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4BC1" w14:textId="77D751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DFC90" w14:textId="3518B2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E4CC" w14:textId="5EF6FA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85 </w:t>
            </w:r>
          </w:p>
        </w:tc>
      </w:tr>
      <w:tr w:rsidR="00791C53" w:rsidRPr="00BD1EC4" w14:paraId="706C18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ADD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64C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755F" w14:textId="4FAE45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7B2C6" w14:textId="0B0505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23A1C" w14:textId="77B8A9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5 </w:t>
            </w:r>
          </w:p>
        </w:tc>
      </w:tr>
      <w:tr w:rsidR="00791C53" w:rsidRPr="00BD1EC4" w14:paraId="752C42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094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C4E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C8A65" w14:textId="5669D3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353B" w14:textId="5073C2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,3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11E5" w14:textId="03F03F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,844 </w:t>
            </w:r>
          </w:p>
        </w:tc>
      </w:tr>
      <w:tr w:rsidR="00791C53" w:rsidRPr="00BD1EC4" w14:paraId="3FA774D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3E1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146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99C5" w14:textId="6F86AA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2C9B1" w14:textId="5216E9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952B" w14:textId="132490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791C53" w:rsidRPr="00BD1EC4" w14:paraId="25AE91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AAE0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427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A09D" w14:textId="65EAB9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58E5D" w14:textId="4E4868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34BC5" w14:textId="591B08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791C53" w:rsidRPr="00BD1EC4" w14:paraId="522F64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024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413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CF8B" w14:textId="0D4304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9B9EC" w14:textId="714695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E75F1" w14:textId="53B0D2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</w:tr>
      <w:tr w:rsidR="00791C53" w:rsidRPr="00BD1EC4" w14:paraId="027432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F07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45B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340E9" w14:textId="7854A7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F845" w14:textId="4C8255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A4FCC" w14:textId="4779ED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38 </w:t>
            </w:r>
          </w:p>
        </w:tc>
      </w:tr>
      <w:tr w:rsidR="00791C53" w:rsidRPr="00BD1EC4" w14:paraId="198A99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21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07A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97CD6" w14:textId="64492D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6F7E2" w14:textId="32B9D2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06049" w14:textId="66330B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</w:tr>
      <w:tr w:rsidR="00791C53" w:rsidRPr="00BD1EC4" w14:paraId="0194D8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CBA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4BF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A1A5" w14:textId="6447E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264A" w14:textId="4BA746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E955E" w14:textId="1B7F37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791C53" w:rsidRPr="00BD1EC4" w14:paraId="7D87C68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98D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5A4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C4DDF" w14:textId="1C28CC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45D8B" w14:textId="0D7A67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58F51" w14:textId="61940C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791C53" w:rsidRPr="00BD1EC4" w14:paraId="1F1F80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81A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A01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6BDD" w14:textId="5FE38E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CA392" w14:textId="023D05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C1145" w14:textId="734F7B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8 </w:t>
            </w:r>
          </w:p>
        </w:tc>
      </w:tr>
      <w:tr w:rsidR="00791C53" w:rsidRPr="00BD1EC4" w14:paraId="573DBD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6E3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E1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37E4" w14:textId="3EFF1E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F04E" w14:textId="768F94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0CF4D" w14:textId="11ADC6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22 </w:t>
            </w:r>
          </w:p>
        </w:tc>
      </w:tr>
      <w:tr w:rsidR="00791C53" w:rsidRPr="00BD1EC4" w14:paraId="29D2D5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078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4A9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6096" w14:textId="47B6A0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A37DA" w14:textId="0E4135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D8C79" w14:textId="588104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7 </w:t>
            </w:r>
          </w:p>
        </w:tc>
      </w:tr>
      <w:tr w:rsidR="00791C53" w:rsidRPr="00BD1EC4" w14:paraId="447F00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462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EC5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1C4C" w14:textId="45229F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7BE1" w14:textId="09637B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52A3" w14:textId="4C5428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791C53" w:rsidRPr="00BD1EC4" w14:paraId="6C34F0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A34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59F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F5374" w14:textId="2100A4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16A79" w14:textId="709F24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7BEC" w14:textId="610959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791C53" w:rsidRPr="00BD1EC4" w14:paraId="3AEA90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896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D3B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0E05" w14:textId="17E8CC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B233" w14:textId="09E743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4D4F" w14:textId="4351AD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</w:tr>
      <w:tr w:rsidR="00791C53" w:rsidRPr="00BD1EC4" w14:paraId="2BA0823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590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FE9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D65B" w14:textId="60C4C9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34E7" w14:textId="0889DAC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6592" w14:textId="2A2CD8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71 </w:t>
            </w:r>
          </w:p>
        </w:tc>
      </w:tr>
      <w:tr w:rsidR="00791C53" w:rsidRPr="00BD1EC4" w14:paraId="64310F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001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4A0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B6B" w14:textId="5950A9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9C5B" w14:textId="4C6566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F26D" w14:textId="768E24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51 </w:t>
            </w:r>
          </w:p>
        </w:tc>
      </w:tr>
      <w:tr w:rsidR="00791C53" w:rsidRPr="00BD1EC4" w14:paraId="6D736F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C0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0F4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9F37" w14:textId="6CA533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B8F5" w14:textId="5BCA4A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B366A" w14:textId="647182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90 </w:t>
            </w:r>
          </w:p>
        </w:tc>
      </w:tr>
      <w:tr w:rsidR="00791C53" w:rsidRPr="00BD1EC4" w14:paraId="5161396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CF6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B0F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E978" w14:textId="0E04FD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867F" w14:textId="5E9959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F912D" w14:textId="76ED1D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545 </w:t>
            </w:r>
          </w:p>
        </w:tc>
      </w:tr>
      <w:tr w:rsidR="00791C53" w:rsidRPr="00BD1EC4" w14:paraId="4B065B9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4C8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95E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E5B4" w14:textId="7124D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0607" w14:textId="4E84BBC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1A00" w14:textId="139DB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521 </w:t>
            </w:r>
          </w:p>
        </w:tc>
      </w:tr>
      <w:tr w:rsidR="00791C53" w:rsidRPr="00BD1EC4" w14:paraId="1733C3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3ED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90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E345" w14:textId="1F342A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8B5EA" w14:textId="2A365C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7C8EA" w14:textId="66F38A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042 </w:t>
            </w:r>
          </w:p>
        </w:tc>
      </w:tr>
      <w:tr w:rsidR="00791C53" w:rsidRPr="00BD1EC4" w14:paraId="3027D9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92C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F6D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F28CE" w14:textId="490153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D7101" w14:textId="0AE532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50B1B" w14:textId="62E55F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,651 </w:t>
            </w:r>
          </w:p>
        </w:tc>
      </w:tr>
      <w:tr w:rsidR="00791C53" w:rsidRPr="00BD1EC4" w14:paraId="07EA8E01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3B9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BA57F1" w14:textId="31E166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C73D2" w14:textId="4C788A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40CC3" w14:textId="6E9CB3C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585 </w:t>
            </w:r>
          </w:p>
        </w:tc>
      </w:tr>
      <w:tr w:rsidR="00791C53" w:rsidRPr="00BD1EC4" w14:paraId="54533A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64E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9AF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B3A5" w14:textId="31081C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CA532" w14:textId="1609CB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4A5B" w14:textId="6CC06C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9 </w:t>
            </w:r>
          </w:p>
        </w:tc>
      </w:tr>
      <w:tr w:rsidR="00791C53" w:rsidRPr="00BD1EC4" w14:paraId="788A59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0D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A1F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0405E" w14:textId="4F1DC5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4484" w14:textId="1D6C5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B6B25" w14:textId="60F47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 </w:t>
            </w:r>
          </w:p>
        </w:tc>
      </w:tr>
      <w:tr w:rsidR="00791C53" w:rsidRPr="00BD1EC4" w14:paraId="7F94895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AAB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5AA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3146D" w14:textId="59A004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8C3C" w14:textId="6F3027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D6B3" w14:textId="6BA23D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0 </w:t>
            </w:r>
          </w:p>
        </w:tc>
      </w:tr>
      <w:tr w:rsidR="00791C53" w:rsidRPr="00BD1EC4" w14:paraId="1FB61E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683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C74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DF81D" w14:textId="234586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5FCE" w14:textId="76896F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3190" w14:textId="18DB63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0 </w:t>
            </w:r>
          </w:p>
        </w:tc>
      </w:tr>
      <w:tr w:rsidR="00791C53" w:rsidRPr="00BD1EC4" w14:paraId="5D7744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F49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242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20F20" w14:textId="5BF1CD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AF7CC" w14:textId="3E4A46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174A" w14:textId="2C0331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9 </w:t>
            </w:r>
          </w:p>
        </w:tc>
      </w:tr>
      <w:tr w:rsidR="00791C53" w:rsidRPr="00BD1EC4" w14:paraId="37D12F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E15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C5B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0BF7" w14:textId="19DE59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D886" w14:textId="4FE385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65B1" w14:textId="515262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63 </w:t>
            </w:r>
          </w:p>
        </w:tc>
      </w:tr>
      <w:tr w:rsidR="00791C53" w:rsidRPr="00BD1EC4" w14:paraId="209D16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4AF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091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AD43" w14:textId="7F3DA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EBA1B" w14:textId="761474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84B0" w14:textId="532A49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</w:tr>
      <w:tr w:rsidR="00791C53" w:rsidRPr="00BD1EC4" w14:paraId="1E56BB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405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7D0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B6589" w14:textId="2E143F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29B0" w14:textId="054F51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1483" w14:textId="3CFB58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</w:tr>
      <w:tr w:rsidR="00791C53" w:rsidRPr="00BD1EC4" w14:paraId="4F2A60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AF7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661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F3E9C" w14:textId="3FCCE1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1D48D" w14:textId="7E1A32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420C8" w14:textId="5B211D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1 </w:t>
            </w:r>
          </w:p>
        </w:tc>
      </w:tr>
      <w:tr w:rsidR="00791C53" w:rsidRPr="00BD1EC4" w14:paraId="16E995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FA3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11C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DDF03" w14:textId="37D232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14A3D" w14:textId="7E565D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B8F5" w14:textId="3BEC0A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791C53" w:rsidRPr="00BD1EC4" w14:paraId="183EE3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7EB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241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44958" w14:textId="11D186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E7AF4" w14:textId="54F98A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AF24" w14:textId="14D85B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791C53" w:rsidRPr="00BD1EC4" w14:paraId="6D7E5C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5B7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D3D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EC6F" w14:textId="34C39C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74187" w14:textId="0075FC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9C4C4" w14:textId="64B4AD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</w:tr>
      <w:tr w:rsidR="00791C53" w:rsidRPr="00BD1EC4" w14:paraId="5B952A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62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1A2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8723" w14:textId="01D50B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B22CF" w14:textId="362690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118E" w14:textId="02315E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</w:tr>
      <w:tr w:rsidR="00791C53" w:rsidRPr="00BD1EC4" w14:paraId="40D8F6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ABB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20D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D8A66" w14:textId="6E5EA0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35F91" w14:textId="4E9814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28D4" w14:textId="1F3064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1 </w:t>
            </w:r>
          </w:p>
        </w:tc>
      </w:tr>
      <w:tr w:rsidR="00791C53" w:rsidRPr="00BD1EC4" w14:paraId="7A56E07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F04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30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F3B4" w14:textId="1D163B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30999" w14:textId="5AD1F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3F7D1" w14:textId="3F4F391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791C53" w:rsidRPr="00BD1EC4" w14:paraId="41D09EC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E49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FB219" w14:textId="321027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04C36" w14:textId="364B75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8995F" w14:textId="104C63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72 </w:t>
            </w:r>
          </w:p>
        </w:tc>
      </w:tr>
      <w:tr w:rsidR="00791C53" w:rsidRPr="00BD1EC4" w14:paraId="1FDD1A5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783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D0A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425E" w14:textId="7CFD12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F30D" w14:textId="08D7B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730EF" w14:textId="776630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4 </w:t>
            </w:r>
          </w:p>
        </w:tc>
      </w:tr>
      <w:tr w:rsidR="00791C53" w:rsidRPr="00BD1EC4" w14:paraId="6D5192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93D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A56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501D" w14:textId="0DA75B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2A62" w14:textId="22D65A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C9FF6" w14:textId="496705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</w:tr>
      <w:tr w:rsidR="00791C53" w:rsidRPr="00BD1EC4" w14:paraId="3573C25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832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86B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52F84" w14:textId="5342D8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C7FF8" w14:textId="37E424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61C99" w14:textId="3AE2BC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 </w:t>
            </w:r>
          </w:p>
        </w:tc>
      </w:tr>
      <w:tr w:rsidR="00791C53" w:rsidRPr="00BD1EC4" w14:paraId="253852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7C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07A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027E6" w14:textId="6FEDDB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77341" w14:textId="6D5B76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5025" w14:textId="64D3C9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26 </w:t>
            </w:r>
          </w:p>
        </w:tc>
      </w:tr>
      <w:tr w:rsidR="00791C53" w:rsidRPr="00BD1EC4" w14:paraId="69B904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258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DD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E6800" w14:textId="004A94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88B23" w14:textId="5E492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8DF6" w14:textId="1E6FFB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791C53" w:rsidRPr="00BD1EC4" w14:paraId="76A7A3D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FA6F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94C72A" w14:textId="057B75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A95054" w14:textId="734A18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0,2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7B77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5,093 </w:t>
            </w:r>
          </w:p>
        </w:tc>
      </w:tr>
      <w:tr w:rsidR="00791C53" w:rsidRPr="00BD1EC4" w14:paraId="41F7AF1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461E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E2DA7" w14:textId="3219B4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A47D2" w14:textId="3225EC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9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20933" w14:textId="4B8CB4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609 </w:t>
            </w:r>
          </w:p>
        </w:tc>
      </w:tr>
      <w:tr w:rsidR="00791C53" w:rsidRPr="00BD1EC4" w14:paraId="08A0129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3C1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13F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6957D" w14:textId="162B5C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1A372" w14:textId="632805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80761" w14:textId="38A283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582 </w:t>
            </w:r>
          </w:p>
        </w:tc>
      </w:tr>
      <w:tr w:rsidR="00791C53" w:rsidRPr="00BD1EC4" w14:paraId="28057D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27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AAF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514BC" w14:textId="7EFD9B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6DCD" w14:textId="36B47E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634D3" w14:textId="17D1D7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8 </w:t>
            </w:r>
          </w:p>
        </w:tc>
      </w:tr>
      <w:tr w:rsidR="00791C53" w:rsidRPr="00BD1EC4" w14:paraId="42DC77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52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13D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1CC4" w14:textId="6C30B6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4F63" w14:textId="081BFB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A6E0C" w14:textId="639247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7 </w:t>
            </w:r>
          </w:p>
        </w:tc>
      </w:tr>
      <w:tr w:rsidR="00791C53" w:rsidRPr="00BD1EC4" w14:paraId="1748C0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22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981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5C6E" w14:textId="60439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8C134" w14:textId="5E4556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8A82E" w14:textId="342B81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03 </w:t>
            </w:r>
          </w:p>
        </w:tc>
      </w:tr>
      <w:tr w:rsidR="00791C53" w:rsidRPr="00BD1EC4" w14:paraId="162F6F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5AA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D47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DD489" w14:textId="73A738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8408" w14:textId="04A5AE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8EED7" w14:textId="60BC69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63 </w:t>
            </w:r>
          </w:p>
        </w:tc>
      </w:tr>
      <w:tr w:rsidR="00791C53" w:rsidRPr="00BD1EC4" w14:paraId="13B5BD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749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D9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1B271" w14:textId="2F2A71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77331" w14:textId="6B82CC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AE5FC" w14:textId="5A62BD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1 </w:t>
            </w:r>
          </w:p>
        </w:tc>
      </w:tr>
      <w:tr w:rsidR="00791C53" w:rsidRPr="00BD1EC4" w14:paraId="4561FD0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1DA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34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1CDB6" w14:textId="23FD45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8121" w14:textId="01A924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A9CE" w14:textId="316A11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4 </w:t>
            </w:r>
          </w:p>
        </w:tc>
      </w:tr>
      <w:tr w:rsidR="00791C53" w:rsidRPr="00BD1EC4" w14:paraId="520E3A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3FF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D3A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5F93" w14:textId="09F4E2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0570E" w14:textId="7E094B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86F4" w14:textId="04B2A0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81 </w:t>
            </w:r>
          </w:p>
        </w:tc>
      </w:tr>
      <w:tr w:rsidR="00791C53" w:rsidRPr="00BD1EC4" w14:paraId="1A917D6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27D3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9E63F" w14:textId="75528F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2B4C3" w14:textId="59E7B6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D6751" w14:textId="48B70A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95 </w:t>
            </w:r>
          </w:p>
        </w:tc>
      </w:tr>
      <w:tr w:rsidR="00791C53" w:rsidRPr="00BD1EC4" w14:paraId="2153655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465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923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C2800" w14:textId="3585C3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75879" w14:textId="43094B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9F6F2" w14:textId="21EF38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</w:tr>
      <w:tr w:rsidR="00791C53" w:rsidRPr="00BD1EC4" w14:paraId="05D5E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3F3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F8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C1BE" w14:textId="00D72B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B7303" w14:textId="6D4257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7FD87" w14:textId="085EEF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 </w:t>
            </w:r>
          </w:p>
        </w:tc>
      </w:tr>
      <w:tr w:rsidR="00791C53" w:rsidRPr="00BD1EC4" w14:paraId="43FD9A2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73B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E2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5CAC0" w14:textId="25372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FEB2F" w14:textId="476C4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5631" w14:textId="70FD5E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791C53" w:rsidRPr="00BD1EC4" w14:paraId="1CD6ED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E8F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390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700B5" w14:textId="7F8442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2D1F4" w14:textId="4F178F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724E" w14:textId="06F230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9 </w:t>
            </w:r>
          </w:p>
        </w:tc>
      </w:tr>
      <w:tr w:rsidR="00791C53" w:rsidRPr="00BD1EC4" w14:paraId="2C49F21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400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79B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4B57E" w14:textId="60D7F0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8DA0" w14:textId="785635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CE780" w14:textId="51BB61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</w:tr>
      <w:tr w:rsidR="00791C53" w:rsidRPr="00BD1EC4" w14:paraId="2894B9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844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7CF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EA0DA" w14:textId="79EA83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DAC73" w14:textId="7E2DA9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AF23" w14:textId="086A7F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</w:tr>
      <w:tr w:rsidR="00791C53" w:rsidRPr="00BD1EC4" w14:paraId="42C5A5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E80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1F3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A3A3A" w14:textId="668F05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88528" w14:textId="77E1C8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93150" w14:textId="17BA5A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</w:tr>
      <w:tr w:rsidR="00791C53" w:rsidRPr="00BD1EC4" w14:paraId="1A027D0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A03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377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D7B5F" w14:textId="1D5B81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2BA09" w14:textId="53AA6B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7D2E5" w14:textId="719DA4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</w:tr>
      <w:tr w:rsidR="00791C53" w:rsidRPr="00BD1EC4" w14:paraId="5401064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417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F9A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4A73" w14:textId="7759E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616B7" w14:textId="741D76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248E" w14:textId="0B6CE2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0 </w:t>
            </w:r>
          </w:p>
        </w:tc>
      </w:tr>
      <w:tr w:rsidR="00791C53" w:rsidRPr="00BD1EC4" w14:paraId="0F046E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B59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9CB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5F30" w14:textId="37C3F1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9C97" w14:textId="095420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A12EA" w14:textId="06F458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791C53" w:rsidRPr="00BD1EC4" w14:paraId="0511B4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F2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57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16A9A" w14:textId="3E023C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807E" w14:textId="1EBC2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54701" w14:textId="14BB09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</w:tr>
      <w:tr w:rsidR="00791C53" w:rsidRPr="00BD1EC4" w14:paraId="0DFB61E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523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A0AC7C" w14:textId="760FFA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604F6" w14:textId="3CA441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4,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92B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32,103 </w:t>
            </w:r>
          </w:p>
        </w:tc>
      </w:tr>
      <w:tr w:rsidR="00791C53" w:rsidRPr="00BD1EC4" w14:paraId="263613D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89A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B7B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2E7F8" w14:textId="52BC03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9E112" w14:textId="11D67E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506C" w14:textId="1602CE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400 </w:t>
            </w:r>
          </w:p>
        </w:tc>
      </w:tr>
      <w:tr w:rsidR="00791C53" w:rsidRPr="00BD1EC4" w14:paraId="5EAD6B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388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D4F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A2C8" w14:textId="4E5B18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8861" w14:textId="1E1644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D426" w14:textId="5CCB4F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158 </w:t>
            </w:r>
          </w:p>
        </w:tc>
      </w:tr>
      <w:tr w:rsidR="00791C53" w:rsidRPr="00BD1EC4" w14:paraId="406195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B9C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204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E0B3" w14:textId="575F3F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EFDA9" w14:textId="37BC62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6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5EC94" w14:textId="5122A9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6,475 </w:t>
            </w:r>
          </w:p>
        </w:tc>
      </w:tr>
      <w:tr w:rsidR="00791C53" w:rsidRPr="00BD1EC4" w14:paraId="62D10A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C52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05A0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AD886" w14:textId="54F9F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14A92" w14:textId="5AF286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5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69E3B" w14:textId="2513AE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,795 </w:t>
            </w:r>
          </w:p>
        </w:tc>
      </w:tr>
      <w:tr w:rsidR="00791C53" w:rsidRPr="00BD1EC4" w14:paraId="764113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CC0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FB4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3C48" w14:textId="2907DA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67E6" w14:textId="15D6B8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BE947" w14:textId="6F5820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,037 </w:t>
            </w:r>
          </w:p>
        </w:tc>
      </w:tr>
      <w:tr w:rsidR="00791C53" w:rsidRPr="00BD1EC4" w14:paraId="46E5788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48D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24E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0E54" w14:textId="7DB556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99FD" w14:textId="121189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640ED" w14:textId="7AC4A4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76 </w:t>
            </w:r>
          </w:p>
        </w:tc>
      </w:tr>
      <w:tr w:rsidR="00791C53" w:rsidRPr="00BD1EC4" w14:paraId="1368880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E72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756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7C42" w14:textId="7F6925C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7C240" w14:textId="2D2611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D5A9" w14:textId="286CC5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,264 </w:t>
            </w:r>
          </w:p>
        </w:tc>
      </w:tr>
      <w:tr w:rsidR="00791C53" w:rsidRPr="00BD1EC4" w14:paraId="520B5F4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6D03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E310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CE1F1" w14:textId="0194D7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BE0E" w14:textId="319044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C0152" w14:textId="2B73C9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99 </w:t>
            </w:r>
          </w:p>
        </w:tc>
      </w:tr>
      <w:tr w:rsidR="00791C53" w:rsidRPr="00BD1EC4" w14:paraId="340863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34B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C56F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01C84" w14:textId="2E8519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B9F0" w14:textId="0F3F17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F8B1" w14:textId="549EA5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5 </w:t>
            </w:r>
          </w:p>
        </w:tc>
      </w:tr>
      <w:tr w:rsidR="00791C53" w:rsidRPr="00BD1EC4" w14:paraId="195A98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3D2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C0D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4BBC" w14:textId="1EE7D3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A2824" w14:textId="481497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B370" w14:textId="58FFBE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300 </w:t>
            </w:r>
          </w:p>
        </w:tc>
      </w:tr>
      <w:tr w:rsidR="00791C53" w:rsidRPr="00BD1EC4" w14:paraId="495163A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FAE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241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6859D" w14:textId="045A9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0BCE4" w14:textId="477E80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B3D09" w14:textId="02E5A4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096 </w:t>
            </w:r>
          </w:p>
        </w:tc>
      </w:tr>
      <w:tr w:rsidR="00791C53" w:rsidRPr="00BD1EC4" w14:paraId="2957969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9C2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251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8CA0" w14:textId="25C2A4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BDD4" w14:textId="4F9C60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1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307A" w14:textId="3D4074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5,237 </w:t>
            </w:r>
          </w:p>
        </w:tc>
      </w:tr>
      <w:tr w:rsidR="00791C53" w:rsidRPr="00BD1EC4" w14:paraId="5536E7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898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FFB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9A5D" w14:textId="7B76BA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C3F1" w14:textId="0D4377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CC71" w14:textId="596AE3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,810 </w:t>
            </w:r>
          </w:p>
        </w:tc>
      </w:tr>
      <w:tr w:rsidR="00791C53" w:rsidRPr="00BD1EC4" w14:paraId="1049679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6AC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A3E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2ABF" w14:textId="2D7C61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8AC05" w14:textId="5D86A6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BEBFE" w14:textId="29EA2B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95 </w:t>
            </w:r>
          </w:p>
        </w:tc>
      </w:tr>
      <w:tr w:rsidR="00791C53" w:rsidRPr="00BD1EC4" w14:paraId="14713AF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89A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EB7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4D3B1" w14:textId="47F87F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A118E" w14:textId="22FC6B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4FC5" w14:textId="5E7F8D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 </w:t>
            </w:r>
          </w:p>
        </w:tc>
      </w:tr>
      <w:tr w:rsidR="00791C53" w:rsidRPr="00BD1EC4" w14:paraId="14B467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F0B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88F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5555" w14:textId="754635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503C" w14:textId="7C73BC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9C3AC" w14:textId="2955E2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0 </w:t>
            </w:r>
          </w:p>
        </w:tc>
      </w:tr>
      <w:tr w:rsidR="00791C53" w:rsidRPr="00BD1EC4" w14:paraId="64E73F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537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8B8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2EA7" w14:textId="064751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FA7D1" w14:textId="0D9476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5CD06" w14:textId="4E04A2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55 </w:t>
            </w:r>
          </w:p>
        </w:tc>
      </w:tr>
      <w:tr w:rsidR="00791C53" w:rsidRPr="00BD1EC4" w14:paraId="4A8B778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31A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ED3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422BE" w14:textId="4101A2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5BE9E" w14:textId="782D1B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AD4F" w14:textId="597583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90 </w:t>
            </w:r>
          </w:p>
        </w:tc>
      </w:tr>
      <w:tr w:rsidR="00791C53" w:rsidRPr="00BD1EC4" w14:paraId="5C7171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663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6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D8AA3" w14:textId="30CF07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35CD" w14:textId="009847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E837" w14:textId="10F384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636 </w:t>
            </w:r>
          </w:p>
        </w:tc>
      </w:tr>
      <w:tr w:rsidR="00791C53" w:rsidRPr="00BD1EC4" w14:paraId="268AEB7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1EE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E24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24DB" w14:textId="1E52A6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5912A" w14:textId="32E4E5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7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EED84" w14:textId="124883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,960 </w:t>
            </w:r>
          </w:p>
        </w:tc>
      </w:tr>
      <w:tr w:rsidR="00791C53" w:rsidRPr="00BD1EC4" w14:paraId="41B15D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93B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D2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C8741" w14:textId="03B634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DA17B" w14:textId="6CF19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8AF7E" w14:textId="159CDA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</w:tr>
      <w:tr w:rsidR="00791C53" w:rsidRPr="00BD1EC4" w14:paraId="508C24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F5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7AB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F249C" w14:textId="48FF18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6392" w14:textId="395F57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0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484EB" w14:textId="199F89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,618 </w:t>
            </w:r>
          </w:p>
        </w:tc>
      </w:tr>
      <w:tr w:rsidR="00791C53" w:rsidRPr="00BD1EC4" w14:paraId="136333C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E25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383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248FD" w14:textId="79A003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70E84" w14:textId="3EA077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4BA7D" w14:textId="2E5338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0 </w:t>
            </w:r>
          </w:p>
        </w:tc>
      </w:tr>
      <w:tr w:rsidR="00791C53" w:rsidRPr="00BD1EC4" w14:paraId="4F2F37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59E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7B1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F51B7" w14:textId="440801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E9892" w14:textId="3124B4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FF0A1" w14:textId="5D3528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97 </w:t>
            </w:r>
          </w:p>
        </w:tc>
      </w:tr>
      <w:tr w:rsidR="00791C53" w:rsidRPr="00BD1EC4" w14:paraId="554F0B9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68F3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E5BEA" w14:textId="0C9E9F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F8E252" w14:textId="7FFB99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,2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F341E" w14:textId="675DC7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5,708 </w:t>
            </w:r>
          </w:p>
        </w:tc>
      </w:tr>
      <w:tr w:rsidR="00791C53" w:rsidRPr="00BD1EC4" w14:paraId="26EE21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C45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66D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68E46" w14:textId="3F09DF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D0DF0" w14:textId="1D357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C895A" w14:textId="01F209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5 </w:t>
            </w:r>
          </w:p>
        </w:tc>
      </w:tr>
      <w:tr w:rsidR="00791C53" w:rsidRPr="00BD1EC4" w14:paraId="6D650C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35E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793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23D18" w14:textId="230ED1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E8754" w14:textId="0396F4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888B" w14:textId="43963A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00 </w:t>
            </w:r>
          </w:p>
        </w:tc>
      </w:tr>
      <w:tr w:rsidR="00791C53" w:rsidRPr="00BD1EC4" w14:paraId="0D051AB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F63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8E0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B91CE" w14:textId="7894BB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565AD" w14:textId="011A29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6F86" w14:textId="58ED05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022 </w:t>
            </w:r>
          </w:p>
        </w:tc>
      </w:tr>
      <w:tr w:rsidR="00791C53" w:rsidRPr="00BD1EC4" w14:paraId="30AEAE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E5F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EB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222A" w14:textId="2182A7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78623" w14:textId="20C40C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1E79A" w14:textId="11E177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59 </w:t>
            </w:r>
          </w:p>
        </w:tc>
      </w:tr>
      <w:tr w:rsidR="00791C53" w:rsidRPr="00BD1EC4" w14:paraId="336C2C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EB2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535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8C5B" w14:textId="1DBD86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5034" w14:textId="7B2B1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7D03B" w14:textId="16F6A3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7 </w:t>
            </w:r>
          </w:p>
        </w:tc>
      </w:tr>
      <w:tr w:rsidR="00791C53" w:rsidRPr="00BD1EC4" w14:paraId="42F09C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650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DD5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D8C9" w14:textId="39A18A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B84CA" w14:textId="566B57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21731" w14:textId="071FC5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70 </w:t>
            </w:r>
          </w:p>
        </w:tc>
      </w:tr>
      <w:tr w:rsidR="00791C53" w:rsidRPr="00BD1EC4" w14:paraId="55F925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1A5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3BE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85CA" w14:textId="45105A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F76D1" w14:textId="205E29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0100" w14:textId="5254BE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791C53" w:rsidRPr="00BD1EC4" w14:paraId="4EB022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D86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FE4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B58A" w14:textId="19E912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25B8E" w14:textId="0941DF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F2A22" w14:textId="6FF743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00 </w:t>
            </w:r>
          </w:p>
        </w:tc>
      </w:tr>
      <w:tr w:rsidR="00791C53" w:rsidRPr="00BD1EC4" w14:paraId="505C0B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A4C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B0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007B1" w14:textId="0C4D8E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E1C6" w14:textId="61D038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945EA" w14:textId="3EE4DD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,372 </w:t>
            </w:r>
          </w:p>
        </w:tc>
      </w:tr>
      <w:tr w:rsidR="00791C53" w:rsidRPr="00BD1EC4" w14:paraId="740871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DC9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999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6A2D" w14:textId="18593A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2B33" w14:textId="227624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7F7C1" w14:textId="3D9EC6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5 </w:t>
            </w:r>
          </w:p>
        </w:tc>
      </w:tr>
      <w:tr w:rsidR="00791C53" w:rsidRPr="00BD1EC4" w14:paraId="7070DE5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068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534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B953A" w14:textId="34DA1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8C6F5" w14:textId="4609B6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58CA0" w14:textId="2124C7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4 </w:t>
            </w:r>
          </w:p>
        </w:tc>
      </w:tr>
      <w:tr w:rsidR="00791C53" w:rsidRPr="00BD1EC4" w14:paraId="27B9E4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B8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8DA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44498" w14:textId="7CA909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240E" w14:textId="2D3073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C06B4" w14:textId="75508B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,590 </w:t>
            </w:r>
          </w:p>
        </w:tc>
      </w:tr>
      <w:tr w:rsidR="00791C53" w:rsidRPr="00BD1EC4" w14:paraId="4A30DB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2B8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95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CB14" w14:textId="3FE21F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7A1B3" w14:textId="6A017B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04ED" w14:textId="3DDC37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8 </w:t>
            </w:r>
          </w:p>
        </w:tc>
      </w:tr>
      <w:tr w:rsidR="00791C53" w:rsidRPr="00BD1EC4" w14:paraId="1075E7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166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608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0E06" w14:textId="0A209A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DE6A8" w14:textId="55ED4E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67E3F" w14:textId="3BBD66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1 </w:t>
            </w:r>
          </w:p>
        </w:tc>
      </w:tr>
      <w:tr w:rsidR="00791C53" w:rsidRPr="00BD1EC4" w14:paraId="203D35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827F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2BE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8052" w14:textId="43F74A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9DB5" w14:textId="4423D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1361" w14:textId="6ED6FF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8 </w:t>
            </w:r>
          </w:p>
        </w:tc>
      </w:tr>
      <w:tr w:rsidR="00791C53" w:rsidRPr="00BD1EC4" w14:paraId="35959A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A75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335F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B0772" w14:textId="2E5099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986C4" w14:textId="2F8D2F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3EBB1" w14:textId="75E7F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791C53" w:rsidRPr="00BD1EC4" w14:paraId="5A40D1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AB8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DC3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848E" w14:textId="4E7828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32276" w14:textId="7FD872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DF1C4" w14:textId="3B3B86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36 </w:t>
            </w:r>
          </w:p>
        </w:tc>
      </w:tr>
      <w:tr w:rsidR="00791C53" w:rsidRPr="00BD1EC4" w14:paraId="591866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F52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A09E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A50A2" w14:textId="014F8E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4AC5" w14:textId="715C23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1AF7" w14:textId="191686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3663D10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C7D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C0A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F84E" w14:textId="084AE1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5CF6F" w14:textId="0D6394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9BFC" w14:textId="06639A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2 </w:t>
            </w:r>
          </w:p>
        </w:tc>
      </w:tr>
      <w:tr w:rsidR="00791C53" w:rsidRPr="00BD1EC4" w14:paraId="627E95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732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6438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D786" w14:textId="0CD433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10ED7" w14:textId="2EA38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31BCF" w14:textId="24D92A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9 </w:t>
            </w:r>
          </w:p>
        </w:tc>
      </w:tr>
      <w:tr w:rsidR="00791C53" w:rsidRPr="00BD1EC4" w14:paraId="634AB4B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B91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D52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1FF7D" w14:textId="28366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35133" w14:textId="436CF9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EF5DB" w14:textId="3FD1E3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</w:tr>
      <w:tr w:rsidR="00791C53" w:rsidRPr="00BD1EC4" w14:paraId="51FA95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3A8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4E0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7E3E1" w14:textId="0A5BBE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1A55" w14:textId="4CDC1F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28CA" w14:textId="1436D8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957 </w:t>
            </w:r>
          </w:p>
        </w:tc>
      </w:tr>
      <w:tr w:rsidR="00791C53" w:rsidRPr="00BD1EC4" w14:paraId="3E5487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C26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AA7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D70D" w14:textId="39394A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4DAAD" w14:textId="690C45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E73B" w14:textId="74E040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52 </w:t>
            </w:r>
          </w:p>
        </w:tc>
      </w:tr>
      <w:tr w:rsidR="00791C53" w:rsidRPr="00BD1EC4" w14:paraId="3D3780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85E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F97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F2169" w14:textId="0E9111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18ABE" w14:textId="56AFE3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46D72" w14:textId="059B13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</w:tr>
      <w:tr w:rsidR="00791C53" w:rsidRPr="00BD1EC4" w14:paraId="46A0F70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384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427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95897" w14:textId="23517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91DE" w14:textId="7FD2F7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0B29D" w14:textId="278041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516 </w:t>
            </w:r>
          </w:p>
        </w:tc>
      </w:tr>
      <w:tr w:rsidR="00791C53" w:rsidRPr="00BD1EC4" w14:paraId="28482F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147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9D9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6C3F" w14:textId="34AE68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5ECB" w14:textId="128448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442C" w14:textId="5DE511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00 </w:t>
            </w:r>
          </w:p>
        </w:tc>
      </w:tr>
      <w:tr w:rsidR="00791C53" w:rsidRPr="00BD1EC4" w14:paraId="23F39D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731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BA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FA38" w14:textId="57BC67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1FDD4" w14:textId="48DFE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6C6F" w14:textId="7F0CC6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</w:tr>
      <w:tr w:rsidR="00791C53" w:rsidRPr="00BD1EC4" w14:paraId="2C4DAD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082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850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6C71" w14:textId="610F3A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E6FE" w14:textId="713A98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841B" w14:textId="434E98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</w:tr>
      <w:tr w:rsidR="00791C53" w:rsidRPr="00BD1EC4" w14:paraId="6E7D4A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673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5C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9A46A" w14:textId="0F49EF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44E2" w14:textId="2C065B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774C" w14:textId="04617F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1 </w:t>
            </w:r>
          </w:p>
        </w:tc>
      </w:tr>
      <w:tr w:rsidR="00791C53" w:rsidRPr="00BD1EC4" w14:paraId="583E5D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934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9B4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C5228" w14:textId="3DD15A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BA80" w14:textId="5F745D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77E8A" w14:textId="0FE312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33 </w:t>
            </w:r>
          </w:p>
        </w:tc>
      </w:tr>
      <w:tr w:rsidR="00791C53" w:rsidRPr="00BD1EC4" w14:paraId="284EBB5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C80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3FC14" w14:textId="050E3C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5A32E7" w14:textId="0DCFDF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4,8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FA522" w14:textId="4C88B8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1,968 </w:t>
            </w:r>
          </w:p>
        </w:tc>
      </w:tr>
      <w:tr w:rsidR="00791C53" w:rsidRPr="00BD1EC4" w14:paraId="04C1061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565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B0D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47C2" w14:textId="545C01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D045" w14:textId="54A38C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508" w14:textId="589923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</w:tr>
      <w:tr w:rsidR="00791C53" w:rsidRPr="00BD1EC4" w14:paraId="6E7677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26B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0747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02C6" w14:textId="369568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12BD" w14:textId="011DD9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7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A7F7" w14:textId="6A4FD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35 </w:t>
            </w:r>
          </w:p>
        </w:tc>
      </w:tr>
      <w:tr w:rsidR="00791C53" w:rsidRPr="00BD1EC4" w14:paraId="071E72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A18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E04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777D" w14:textId="4458D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9F8B" w14:textId="79EC83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8CFC" w14:textId="624D5A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003 </w:t>
            </w:r>
          </w:p>
        </w:tc>
      </w:tr>
      <w:tr w:rsidR="00791C53" w:rsidRPr="00BD1EC4" w14:paraId="6D1444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FA9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53D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5DF12" w14:textId="556E3C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B7A19" w14:textId="0D674B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F2A3" w14:textId="42D134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6 </w:t>
            </w:r>
          </w:p>
        </w:tc>
      </w:tr>
      <w:tr w:rsidR="00791C53" w:rsidRPr="00BD1EC4" w14:paraId="7D83D9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4D6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57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B461" w14:textId="4B323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2ACDA" w14:textId="7012B7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0933" w14:textId="38ED35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166 </w:t>
            </w:r>
          </w:p>
        </w:tc>
      </w:tr>
      <w:tr w:rsidR="00791C53" w:rsidRPr="00BD1EC4" w14:paraId="0A632D4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918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B6F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3903" w14:textId="090666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D712" w14:textId="26002E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A31B" w14:textId="7C4310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791C53" w:rsidRPr="00BD1EC4" w14:paraId="1D0456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D01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66C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E07DB" w14:textId="326CFE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04024" w14:textId="7B8203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967EA" w14:textId="1AFF25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14 </w:t>
            </w:r>
          </w:p>
        </w:tc>
      </w:tr>
      <w:tr w:rsidR="00791C53" w:rsidRPr="00BD1EC4" w14:paraId="51B5BC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0B5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11FF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33345" w14:textId="2C8CE6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2CC49" w14:textId="5B75D9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EDC7" w14:textId="58313C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11 </w:t>
            </w:r>
          </w:p>
        </w:tc>
      </w:tr>
      <w:tr w:rsidR="00791C53" w:rsidRPr="00BD1EC4" w14:paraId="1DDB36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54A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F9F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5AD56" w14:textId="4765B9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A7EA" w14:textId="7E50F6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19699" w14:textId="0941FF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</w:tr>
      <w:tr w:rsidR="00791C53" w:rsidRPr="00BD1EC4" w14:paraId="4CE4D0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B8C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CD2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25DB2" w14:textId="287544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167B4" w14:textId="21CBF3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4FC4" w14:textId="3B26B2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</w:tr>
      <w:tr w:rsidR="00791C53" w:rsidRPr="00BD1EC4" w14:paraId="278ECB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FA2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944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066B" w14:textId="15EF93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F09B" w14:textId="7D2F90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2F36" w14:textId="64D60D4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75 </w:t>
            </w:r>
          </w:p>
        </w:tc>
      </w:tr>
      <w:tr w:rsidR="00791C53" w:rsidRPr="00BD1EC4" w14:paraId="6513FD9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680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3AF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71815" w14:textId="46541B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3E7CD" w14:textId="64CCE6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8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54DA" w14:textId="44512B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,245 </w:t>
            </w:r>
          </w:p>
        </w:tc>
      </w:tr>
      <w:tr w:rsidR="00791C53" w:rsidRPr="00BD1EC4" w14:paraId="0EABCC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3A3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D00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F81C0" w14:textId="7C71EB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196AA" w14:textId="6D56E9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185" w14:textId="258B03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4 </w:t>
            </w:r>
          </w:p>
        </w:tc>
      </w:tr>
      <w:tr w:rsidR="00791C53" w:rsidRPr="00BD1EC4" w14:paraId="2A02F8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CA9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08B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02450" w14:textId="6F2C36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DF89D" w14:textId="2EB115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77A12" w14:textId="15726C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80 </w:t>
            </w:r>
          </w:p>
        </w:tc>
      </w:tr>
      <w:tr w:rsidR="00791C53" w:rsidRPr="00BD1EC4" w14:paraId="2DC18C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73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C5A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A6742" w14:textId="295FC1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2B49" w14:textId="69D47E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8755" w14:textId="2CC170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791C53" w:rsidRPr="00BD1EC4" w14:paraId="159F67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2A6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57B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DA68" w14:textId="16765B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A99C0" w14:textId="599D1C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5003" w14:textId="6724F7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,135 </w:t>
            </w:r>
          </w:p>
        </w:tc>
      </w:tr>
      <w:tr w:rsidR="00791C53" w:rsidRPr="00BD1EC4" w14:paraId="7FEBBA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6B6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0E4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4E807" w14:textId="0DBAED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630A1" w14:textId="5D3B0D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47365" w14:textId="031EEC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61 </w:t>
            </w:r>
          </w:p>
        </w:tc>
      </w:tr>
      <w:tr w:rsidR="00791C53" w:rsidRPr="00BD1EC4" w14:paraId="09E73CB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019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2D7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74AB" w14:textId="242E2C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2883C" w14:textId="4CBF91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1D8A" w14:textId="57E1EE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107 </w:t>
            </w:r>
          </w:p>
        </w:tc>
      </w:tr>
      <w:tr w:rsidR="00791C53" w:rsidRPr="00BD1EC4" w14:paraId="2E479D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A6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425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B78C5" w14:textId="19F761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4F8AE" w14:textId="6BDD91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0042" w14:textId="3A8803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09 </w:t>
            </w:r>
          </w:p>
        </w:tc>
      </w:tr>
      <w:tr w:rsidR="00791C53" w:rsidRPr="00BD1EC4" w14:paraId="62DD766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8A4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6FE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D1B3" w14:textId="1844EA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C7407" w14:textId="5E5C69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0CA2" w14:textId="72F7E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 </w:t>
            </w:r>
          </w:p>
        </w:tc>
      </w:tr>
      <w:tr w:rsidR="00791C53" w:rsidRPr="00BD1EC4" w14:paraId="39E9F8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3EE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E62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A206" w14:textId="75F62A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A735" w14:textId="0A1DCC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A6CB9" w14:textId="06E360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79 </w:t>
            </w:r>
          </w:p>
        </w:tc>
      </w:tr>
      <w:tr w:rsidR="00791C53" w:rsidRPr="00BD1EC4" w14:paraId="106C18E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149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C00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A10E" w14:textId="2CF3E5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28E1F" w14:textId="102406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14A7" w14:textId="6DBCEC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7 </w:t>
            </w:r>
          </w:p>
        </w:tc>
      </w:tr>
      <w:tr w:rsidR="00791C53" w:rsidRPr="00BD1EC4" w14:paraId="78BAB6D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3D4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0D13E5" w14:textId="4E8B03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0F2B6" w14:textId="485B9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C04A4" w14:textId="687E0B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243 </w:t>
            </w:r>
          </w:p>
        </w:tc>
      </w:tr>
      <w:tr w:rsidR="00791C53" w:rsidRPr="00BD1EC4" w14:paraId="250852B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5E1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597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0743" w14:textId="225D1A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75E3E" w14:textId="6CCA9A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7669D" w14:textId="196597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791C53" w:rsidRPr="00BD1EC4" w14:paraId="77A1A2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989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73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099BC" w14:textId="0D1E1E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A0D4" w14:textId="0E4C2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4D58F" w14:textId="4E857C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5 </w:t>
            </w:r>
          </w:p>
        </w:tc>
      </w:tr>
      <w:tr w:rsidR="00791C53" w:rsidRPr="00BD1EC4" w14:paraId="176716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26A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3FB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D254B" w14:textId="724F68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CAA66" w14:textId="3ABC14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20A6E" w14:textId="2400A3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</w:tr>
      <w:tr w:rsidR="00791C53" w:rsidRPr="00BD1EC4" w14:paraId="74780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690E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191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DCC85" w14:textId="03DC44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F923" w14:textId="456E9F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7FFD" w14:textId="456C66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57 </w:t>
            </w:r>
          </w:p>
        </w:tc>
      </w:tr>
      <w:tr w:rsidR="00791C53" w:rsidRPr="00BD1EC4" w14:paraId="411A0C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7A9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13A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4BBD6" w14:textId="1B231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FB8D" w14:textId="104472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1EFA" w14:textId="7FD033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</w:tr>
      <w:tr w:rsidR="00791C53" w:rsidRPr="00BD1EC4" w14:paraId="2D1F981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32B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D2F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39326" w14:textId="5B64BB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0F7AA" w14:textId="17ECF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0CF3" w14:textId="59856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8 </w:t>
            </w:r>
          </w:p>
        </w:tc>
      </w:tr>
      <w:tr w:rsidR="00791C53" w:rsidRPr="00BD1EC4" w14:paraId="6BEBBA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ADE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328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467D" w14:textId="39DB31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814B5" w14:textId="7B586D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41CB" w14:textId="25B9AA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0 </w:t>
            </w:r>
          </w:p>
        </w:tc>
      </w:tr>
      <w:tr w:rsidR="00791C53" w:rsidRPr="00BD1EC4" w14:paraId="6250CE1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44B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1BB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BC54" w14:textId="281C1B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A75F" w14:textId="61A5F8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E4F1" w14:textId="7498D3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</w:tr>
      <w:tr w:rsidR="00791C53" w:rsidRPr="00BD1EC4" w14:paraId="14D72A9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F08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FF6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9BDB" w14:textId="01E32B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DE09F" w14:textId="78264B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F1938" w14:textId="606CD2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</w:tr>
      <w:tr w:rsidR="00791C53" w:rsidRPr="00BD1EC4" w14:paraId="3DEC841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909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B5F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C59E" w14:textId="38FD5A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2713" w14:textId="53596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AD439" w14:textId="1F3974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6 </w:t>
            </w:r>
          </w:p>
        </w:tc>
      </w:tr>
      <w:tr w:rsidR="00791C53" w:rsidRPr="00BD1EC4" w14:paraId="63D17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565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116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65AD8" w14:textId="546BCD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E4FD" w14:textId="342AE5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938F" w14:textId="18001D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7 </w:t>
            </w:r>
          </w:p>
        </w:tc>
      </w:tr>
      <w:tr w:rsidR="00791C53" w:rsidRPr="00BD1EC4" w14:paraId="14400C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548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BDF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9CE29" w14:textId="26C23D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AB60" w14:textId="71A03C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9495B" w14:textId="6E5C85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0 </w:t>
            </w:r>
          </w:p>
        </w:tc>
      </w:tr>
      <w:tr w:rsidR="00791C53" w:rsidRPr="00BD1EC4" w14:paraId="2143BE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953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F3C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B2C5" w14:textId="31F6F2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71936" w14:textId="6E9723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3152" w14:textId="68D0CE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 </w:t>
            </w:r>
          </w:p>
        </w:tc>
      </w:tr>
      <w:tr w:rsidR="00791C53" w:rsidRPr="00BD1EC4" w14:paraId="5824F02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779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C61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F2E7C" w14:textId="4520B4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7312D" w14:textId="20AF13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54ED" w14:textId="2787EF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9 </w:t>
            </w:r>
          </w:p>
        </w:tc>
      </w:tr>
      <w:tr w:rsidR="00791C53" w:rsidRPr="00BD1EC4" w14:paraId="027CF8F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EAD5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D99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15B4" w14:textId="74EB4E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7BF3" w14:textId="03B95A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DFC9" w14:textId="447811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1 </w:t>
            </w:r>
          </w:p>
        </w:tc>
      </w:tr>
      <w:tr w:rsidR="00791C53" w:rsidRPr="00BD1EC4" w14:paraId="545428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D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19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E5FD" w14:textId="46FC10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51A36" w14:textId="1D94B7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B7AD6" w14:textId="037B1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8 </w:t>
            </w:r>
          </w:p>
        </w:tc>
      </w:tr>
      <w:tr w:rsidR="00791C53" w:rsidRPr="00BD1EC4" w14:paraId="6222D10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1F2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0BE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5F8B" w14:textId="704E14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95680" w14:textId="5366A6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41D7" w14:textId="44B932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6 </w:t>
            </w:r>
          </w:p>
        </w:tc>
      </w:tr>
      <w:tr w:rsidR="00791C53" w:rsidRPr="00BD1EC4" w14:paraId="045B6A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A30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286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D1685" w14:textId="7B237F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5A950" w14:textId="487B1E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0FFF" w14:textId="1F083F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1 </w:t>
            </w:r>
          </w:p>
        </w:tc>
      </w:tr>
      <w:tr w:rsidR="00791C53" w:rsidRPr="00BD1EC4" w14:paraId="33BF972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CBC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1484A" w14:textId="31841C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F290F" w14:textId="751ECA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6E6C2" w14:textId="6C9BBF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167 </w:t>
            </w:r>
          </w:p>
        </w:tc>
      </w:tr>
      <w:tr w:rsidR="00791C53" w:rsidRPr="00BD1EC4" w14:paraId="7F31DC9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6F5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DA3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8540" w14:textId="245043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A6E3" w14:textId="4F303C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4CF9" w14:textId="08AC3E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6 </w:t>
            </w:r>
          </w:p>
        </w:tc>
      </w:tr>
      <w:tr w:rsidR="00791C53" w:rsidRPr="00BD1EC4" w14:paraId="337ACDD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9BC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D7D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42144" w14:textId="2012C7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D34CD" w14:textId="76BFD1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F6322" w14:textId="2FA49F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462AA5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79D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8D7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6B78D" w14:textId="7BCAB8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5504" w14:textId="209ED9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6E83" w14:textId="20B68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</w:tr>
      <w:tr w:rsidR="00791C53" w:rsidRPr="00BD1EC4" w14:paraId="77476A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C0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769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27A2B" w14:textId="38D5BA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5B344" w14:textId="3A21E6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040D" w14:textId="47EA7B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</w:tr>
      <w:tr w:rsidR="00791C53" w:rsidRPr="00BD1EC4" w14:paraId="5ACA49D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B7D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786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D369" w14:textId="0FDFC1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F45D2" w14:textId="2CE61F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91F6" w14:textId="15906C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4 </w:t>
            </w:r>
          </w:p>
        </w:tc>
      </w:tr>
      <w:tr w:rsidR="00791C53" w:rsidRPr="00BD1EC4" w14:paraId="0A02AB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F447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1C1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5143" w14:textId="790578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94F15" w14:textId="3078B1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BA702" w14:textId="1DC718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5 </w:t>
            </w:r>
          </w:p>
        </w:tc>
      </w:tr>
      <w:tr w:rsidR="00791C53" w:rsidRPr="00BD1EC4" w14:paraId="3D0A800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8FB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188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E9336" w14:textId="1E887C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516A" w14:textId="0CA988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A1E56" w14:textId="07E5B5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791C53" w:rsidRPr="00BD1EC4" w14:paraId="3A57BD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DEA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684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341E" w14:textId="0F0F70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72D28" w14:textId="349A61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0B3C" w14:textId="29C340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791C53" w:rsidRPr="00BD1EC4" w14:paraId="16EA69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AE9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E0A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C17BC" w14:textId="17B957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6315" w14:textId="4BE1DF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10A06" w14:textId="5470B4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</w:tr>
      <w:tr w:rsidR="00791C53" w:rsidRPr="00BD1EC4" w14:paraId="550EBA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E9E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590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361FA" w14:textId="7172DA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78AD" w14:textId="2E3069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8247" w14:textId="4F3E06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791C53" w:rsidRPr="00BD1EC4" w14:paraId="3D8B9C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F0E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39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EA910" w14:textId="6AAE9F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8B13D" w14:textId="615D17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4569E" w14:textId="0AC1A3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2 </w:t>
            </w:r>
          </w:p>
        </w:tc>
      </w:tr>
      <w:tr w:rsidR="00791C53" w:rsidRPr="00BD1EC4" w14:paraId="3D7D077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48C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F42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4EFE5" w14:textId="553E70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3E682" w14:textId="6B57CC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EB330" w14:textId="1A6292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791C53" w:rsidRPr="00BD1EC4" w14:paraId="5F090E4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9512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E3C15D" w14:textId="0E1F44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7DF1CA" w14:textId="1AFDED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0,7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B1B210" w14:textId="737CDD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4,342 </w:t>
            </w:r>
          </w:p>
        </w:tc>
      </w:tr>
      <w:tr w:rsidR="00791C53" w:rsidRPr="00BD1EC4" w14:paraId="429789A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761E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D9088" w14:textId="27E041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E772A" w14:textId="01029F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3E6438" w14:textId="7F5C0F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19 </w:t>
            </w:r>
          </w:p>
        </w:tc>
      </w:tr>
      <w:tr w:rsidR="00791C53" w:rsidRPr="00BD1EC4" w14:paraId="6A93ED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835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DF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1767" w14:textId="180C70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A801" w14:textId="3955EC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1032E" w14:textId="401BA9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8 </w:t>
            </w:r>
          </w:p>
        </w:tc>
      </w:tr>
      <w:tr w:rsidR="00791C53" w:rsidRPr="00BD1EC4" w14:paraId="6DA3A3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0AB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E07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8F6E" w14:textId="4ECAFE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3A69" w14:textId="7B10D4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CCAF9" w14:textId="7CBC5B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</w:tr>
      <w:tr w:rsidR="00791C53" w:rsidRPr="00BD1EC4" w14:paraId="0DB12F0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668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086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718E7" w14:textId="28AB63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1947" w14:textId="7753E4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9DF3" w14:textId="638355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</w:tr>
      <w:tr w:rsidR="00791C53" w:rsidRPr="00BD1EC4" w14:paraId="1F5905D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4BD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8F7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73BAC" w14:textId="259C3F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2401" w14:textId="0533B0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1122" w14:textId="5ED41C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</w:tr>
      <w:tr w:rsidR="00791C53" w:rsidRPr="00BD1EC4" w14:paraId="63EE2FD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D8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C68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3B06" w14:textId="5E3FED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721FB" w14:textId="4BFCC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7AFD" w14:textId="3C4622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6 </w:t>
            </w:r>
          </w:p>
        </w:tc>
      </w:tr>
      <w:tr w:rsidR="00791C53" w:rsidRPr="00BD1EC4" w14:paraId="7CB45D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D8B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A52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EAEEA" w14:textId="640B68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914DC" w14:textId="31D682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20B33" w14:textId="5C975B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791C53" w:rsidRPr="00BD1EC4" w14:paraId="24F0E5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D47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8D3D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E8DF" w14:textId="29DE6D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C74B9" w14:textId="25D6A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C283" w14:textId="7E15EC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</w:tr>
      <w:tr w:rsidR="00791C53" w:rsidRPr="00BD1EC4" w14:paraId="5F6B1E7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76A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01D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64AF3" w14:textId="29C1F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37CC" w14:textId="5A100A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78020" w14:textId="00C798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</w:tr>
      <w:tr w:rsidR="00791C53" w:rsidRPr="00BD1EC4" w14:paraId="200392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DC3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25A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CC12" w14:textId="0AB504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8888" w14:textId="71B9AB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B9E0" w14:textId="27A934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791C53" w:rsidRPr="00BD1EC4" w14:paraId="415E6B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827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941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1FF92" w14:textId="31ECAD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4826" w14:textId="346650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AB7EA" w14:textId="4188ED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345E55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4FE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881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4F6F" w14:textId="165D58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C566D" w14:textId="4B1AD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C6C29" w14:textId="2CEA22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</w:tr>
      <w:tr w:rsidR="00791C53" w:rsidRPr="00BD1EC4" w14:paraId="4B703B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521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98B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69DD" w14:textId="73A0D1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1448" w14:textId="001B5A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F58E" w14:textId="07BA9C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24556C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6D5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490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AFE90" w14:textId="7F7EB2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9E58" w14:textId="13CED4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B9379" w14:textId="212A62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</w:tr>
      <w:tr w:rsidR="00791C53" w:rsidRPr="00BD1EC4" w14:paraId="0BB6C1C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90D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43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75356" w14:textId="3E6B27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4E31B" w14:textId="35910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96CFC" w14:textId="5B072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</w:tr>
      <w:tr w:rsidR="00791C53" w:rsidRPr="00BD1EC4" w14:paraId="38144C8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505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C07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22D0" w14:textId="06EE9E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F5C1B" w14:textId="0772F9C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D49C8" w14:textId="63DFDC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</w:tr>
      <w:tr w:rsidR="00791C53" w:rsidRPr="00BD1EC4" w14:paraId="2758944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9C7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E9E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56B8E" w14:textId="5D025A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E260" w14:textId="5C2BE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87B22" w14:textId="36BE50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1EF67B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E3C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C24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C6AE" w14:textId="2D7884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9EB3C" w14:textId="22AF51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3776" w14:textId="7B2ADF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4653B4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56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817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BFE8" w14:textId="176E6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9FDC1" w14:textId="4667CE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879C0" w14:textId="62C4B4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</w:tr>
      <w:tr w:rsidR="00791C53" w:rsidRPr="00BD1EC4" w14:paraId="509385C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260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CD6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FFE9" w14:textId="272A21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B8D66" w14:textId="38C868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505B" w14:textId="28809A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791C53" w:rsidRPr="00BD1EC4" w14:paraId="3B815C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0118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CAF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E8D4" w14:textId="109F82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F46A" w14:textId="505338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F79D3" w14:textId="70CFF1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</w:tr>
      <w:tr w:rsidR="00791C53" w:rsidRPr="00BD1EC4" w14:paraId="676145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76A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B94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02018" w14:textId="75346B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C16D5" w14:textId="22B3B2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4A240" w14:textId="3D2EC5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791C53" w:rsidRPr="00BD1EC4" w14:paraId="7BB702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42B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6F2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10D0E" w14:textId="7307C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D103" w14:textId="24E4AF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54E7" w14:textId="569ACE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 </w:t>
            </w:r>
          </w:p>
        </w:tc>
      </w:tr>
      <w:tr w:rsidR="00791C53" w:rsidRPr="00BD1EC4" w14:paraId="19C2DB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D874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A80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48C8" w14:textId="5085F4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D1FD0" w14:textId="1C3B8C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A2B7B" w14:textId="275936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</w:tr>
      <w:tr w:rsidR="00791C53" w:rsidRPr="00BD1EC4" w14:paraId="520D2A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8C6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52F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1F5C" w14:textId="46BD4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DBE7A" w14:textId="342C64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10EB0" w14:textId="294B97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791C53" w:rsidRPr="00BD1EC4" w14:paraId="092C2D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5B7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392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859EE" w14:textId="769DC8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EAC0C" w14:textId="545A7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AFEC2" w14:textId="5E67C7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</w:tr>
      <w:tr w:rsidR="00791C53" w:rsidRPr="00BD1EC4" w14:paraId="721347E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567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58E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FD1DF" w14:textId="001971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5358" w14:textId="13FAC0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13035" w14:textId="303826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</w:tr>
      <w:tr w:rsidR="00791C53" w:rsidRPr="00BD1EC4" w14:paraId="00AC7F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A63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F66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C959D" w14:textId="7B0C4B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47B49" w14:textId="082DC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4B6E" w14:textId="050EC7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</w:tr>
      <w:tr w:rsidR="00791C53" w:rsidRPr="00BD1EC4" w14:paraId="1E1B03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F33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96E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1BD3A" w14:textId="22FDC8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5357B" w14:textId="6D92DA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1A09A" w14:textId="63B108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</w:tr>
      <w:tr w:rsidR="00791C53" w:rsidRPr="00BD1EC4" w14:paraId="0A119BD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5BB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E83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9ECF4" w14:textId="227EA4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4049E" w14:textId="162680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C8D0" w14:textId="628DD8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</w:tr>
      <w:tr w:rsidR="00791C53" w:rsidRPr="00BD1EC4" w14:paraId="2DFC03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578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6F3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1C72B" w14:textId="5C6F42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7471" w14:textId="5968DC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F942" w14:textId="0BF0C1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8 </w:t>
            </w:r>
          </w:p>
        </w:tc>
      </w:tr>
      <w:tr w:rsidR="00791C53" w:rsidRPr="00BD1EC4" w14:paraId="78DCB7A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21F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CB9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27CE9" w14:textId="01B10B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EC1CD" w14:textId="4B5E1B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D9011" w14:textId="64A6BA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</w:tr>
      <w:tr w:rsidR="00791C53" w:rsidRPr="00BD1EC4" w14:paraId="2120920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C6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983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ACE24" w14:textId="0D427B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0615" w14:textId="67916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D26A6" w14:textId="494865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791C53" w:rsidRPr="00BD1EC4" w14:paraId="1D9C14CD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F34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C5C7F" w14:textId="440036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5272B" w14:textId="76007A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8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C447C" w14:textId="2768CB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81 </w:t>
            </w:r>
          </w:p>
        </w:tc>
      </w:tr>
      <w:tr w:rsidR="00791C53" w:rsidRPr="00BD1EC4" w14:paraId="0D1CC3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6C8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C4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5BE9" w14:textId="224F6B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7F5A6" w14:textId="2C0EDF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D2C0" w14:textId="1E53D4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</w:tr>
      <w:tr w:rsidR="00791C53" w:rsidRPr="00BD1EC4" w14:paraId="6D8CB9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019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E7B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8FC24" w14:textId="5F45D1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DB5C9" w14:textId="581980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3CF84" w14:textId="10774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</w:tr>
      <w:tr w:rsidR="00791C53" w:rsidRPr="00BD1EC4" w14:paraId="3C5D35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A71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E47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70B1" w14:textId="29BCFB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2F16C" w14:textId="1021A6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47BC6" w14:textId="090473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5 </w:t>
            </w:r>
          </w:p>
        </w:tc>
      </w:tr>
      <w:tr w:rsidR="00791C53" w:rsidRPr="00BD1EC4" w14:paraId="637241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C39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A0A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D2EB1" w14:textId="2171A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1C6F" w14:textId="46D5D8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0A9E4" w14:textId="5B54F44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7 </w:t>
            </w:r>
          </w:p>
        </w:tc>
      </w:tr>
      <w:tr w:rsidR="00791C53" w:rsidRPr="00BD1EC4" w14:paraId="30BE57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91B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89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9D879" w14:textId="1E07B9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7EBD" w14:textId="5144AA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D7F9" w14:textId="3DA56A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</w:tr>
      <w:tr w:rsidR="00791C53" w:rsidRPr="00BD1EC4" w14:paraId="4E60732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106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310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5F893" w14:textId="60B89F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F0A0" w14:textId="559456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50012" w14:textId="02221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</w:tr>
      <w:tr w:rsidR="00791C53" w:rsidRPr="00BD1EC4" w14:paraId="79639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D82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FC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2D2A" w14:textId="18E489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6D8A" w14:textId="55103D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1357" w14:textId="247416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5 </w:t>
            </w:r>
          </w:p>
        </w:tc>
      </w:tr>
      <w:tr w:rsidR="00791C53" w:rsidRPr="00BD1EC4" w14:paraId="2C76B0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AFD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363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2BC5" w14:textId="050C31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61051" w14:textId="58EF80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CAEB1" w14:textId="438CD1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791C53" w:rsidRPr="00BD1EC4" w14:paraId="517FD1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27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68B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00AA" w14:textId="4F2B12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4B34" w14:textId="46B682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EF4BC" w14:textId="12946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</w:tr>
      <w:tr w:rsidR="00791C53" w:rsidRPr="00BD1EC4" w14:paraId="646C29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B4E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0C4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DA05" w14:textId="0407F4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5C118" w14:textId="416E40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D6FF0" w14:textId="21FB5C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791C53" w:rsidRPr="00BD1EC4" w14:paraId="4FE307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5494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98B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605BB" w14:textId="65D725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695E0" w14:textId="6F52D2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7C09" w14:textId="26C7F4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</w:tr>
      <w:tr w:rsidR="00791C53" w:rsidRPr="00BD1EC4" w14:paraId="72C6BF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6E6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C44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B30E6" w14:textId="5573EA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FB422" w14:textId="14E61A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4841" w14:textId="24735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</w:tr>
      <w:tr w:rsidR="00791C53" w:rsidRPr="00BD1EC4" w14:paraId="45C392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E76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BEC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CC8F1" w14:textId="1C5AE8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89A9" w14:textId="05CE30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F680" w14:textId="6AED3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42DD5E4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89D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B92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493C2" w14:textId="2228C8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53C3C" w14:textId="0981FA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4C3EF" w14:textId="3BF931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791C53" w:rsidRPr="00BD1EC4" w14:paraId="13E168D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765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A0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7B436" w14:textId="68EFED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97A53" w14:textId="41A88C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7B9F" w14:textId="179A85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</w:tr>
      <w:tr w:rsidR="00791C53" w:rsidRPr="00BD1EC4" w14:paraId="6A504C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EDC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F5F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16BA8" w14:textId="562BE1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FF93" w14:textId="10DF51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86179" w14:textId="633BB0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791C53" w:rsidRPr="00BD1EC4" w14:paraId="420F26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83A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0E2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6DC1A" w14:textId="6282B4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6A5E5" w14:textId="6ED3DC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6EA80" w14:textId="49E84F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791C53" w:rsidRPr="00BD1EC4" w14:paraId="6EE273E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40D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3F1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5253" w14:textId="1CF506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C0741" w14:textId="10435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1EEE" w14:textId="7DE52C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 </w:t>
            </w:r>
          </w:p>
        </w:tc>
      </w:tr>
      <w:tr w:rsidR="00791C53" w:rsidRPr="00BD1EC4" w14:paraId="3FB8322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4CD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CCE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50CD" w14:textId="43AF4C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A113" w14:textId="232689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223E7" w14:textId="6EF8C8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1 </w:t>
            </w:r>
          </w:p>
        </w:tc>
      </w:tr>
      <w:tr w:rsidR="00791C53" w:rsidRPr="00BD1EC4" w14:paraId="103D00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7F4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51A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DCE84" w14:textId="4CC8EB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864AF" w14:textId="0912BA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7965" w14:textId="2654AB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</w:tr>
      <w:tr w:rsidR="00791C53" w:rsidRPr="00BD1EC4" w14:paraId="50C1E6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B46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41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4ACC" w14:textId="44E2D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43C3" w14:textId="47DEBD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F4689" w14:textId="3F9BCD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</w:tr>
      <w:tr w:rsidR="00791C53" w:rsidRPr="00BD1EC4" w14:paraId="1AAF00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FD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82C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7196" w14:textId="77C918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4502C" w14:textId="52C3E4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892B" w14:textId="4945CE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</w:tr>
      <w:tr w:rsidR="00791C53" w:rsidRPr="00BD1EC4" w14:paraId="1B6FB4F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8CB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705098" w14:textId="6FADE4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0A320" w14:textId="2E438B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EB62D" w14:textId="799F9A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,810 </w:t>
            </w:r>
          </w:p>
        </w:tc>
      </w:tr>
      <w:tr w:rsidR="00791C53" w:rsidRPr="00BD1EC4" w14:paraId="26090C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F3A2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7E2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43BB" w14:textId="405D9A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143B" w14:textId="5F9634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F739" w14:textId="0F5B85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791C53" w:rsidRPr="00BD1EC4" w14:paraId="12BC76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A8F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2DB3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9672" w14:textId="4693EC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53A61" w14:textId="6AE963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6019" w14:textId="40DA8D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1 </w:t>
            </w:r>
          </w:p>
        </w:tc>
      </w:tr>
      <w:tr w:rsidR="00791C53" w:rsidRPr="00BD1EC4" w14:paraId="3B16D1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D6C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C6C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60B5" w14:textId="62F6FA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DAB7" w14:textId="6389EF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8BF3" w14:textId="3A1E1A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1 </w:t>
            </w:r>
          </w:p>
        </w:tc>
      </w:tr>
      <w:tr w:rsidR="00791C53" w:rsidRPr="00BD1EC4" w14:paraId="7F3624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5CE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F24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4298" w14:textId="0C0A24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0C1A5" w14:textId="4029D7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BDAB" w14:textId="263273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2 </w:t>
            </w:r>
          </w:p>
        </w:tc>
      </w:tr>
      <w:tr w:rsidR="00791C53" w:rsidRPr="00BD1EC4" w14:paraId="032A6C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32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FD2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9AD52" w14:textId="2FAFF9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ADBF5" w14:textId="503DF2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5368B" w14:textId="4BAA6E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53 </w:t>
            </w:r>
          </w:p>
        </w:tc>
      </w:tr>
      <w:tr w:rsidR="00791C53" w:rsidRPr="00BD1EC4" w14:paraId="588ACC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21A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F5C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D641" w14:textId="2BC133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A67A8" w14:textId="6E5D14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9563" w14:textId="7C4D46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3 </w:t>
            </w:r>
          </w:p>
        </w:tc>
      </w:tr>
      <w:tr w:rsidR="00791C53" w:rsidRPr="00BD1EC4" w14:paraId="5B5B436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288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896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413DE" w14:textId="66910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ADD7B" w14:textId="14C592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6325" w14:textId="5307A1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791C53" w:rsidRPr="00BD1EC4" w14:paraId="0538580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B2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7D5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45B1" w14:textId="399AB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44EF9" w14:textId="194D48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67EB9" w14:textId="21D572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</w:tr>
      <w:tr w:rsidR="00791C53" w:rsidRPr="00BD1EC4" w14:paraId="0EC6F8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4B4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A88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FF5FF" w14:textId="036B83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D0E53" w14:textId="0D5A1B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8C6D" w14:textId="6F51F8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</w:tr>
      <w:tr w:rsidR="00791C53" w:rsidRPr="00BD1EC4" w14:paraId="316F12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EBA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453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FC0E3" w14:textId="0A26D1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76DAD" w14:textId="3E602B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5BF2" w14:textId="34675B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8 </w:t>
            </w:r>
          </w:p>
        </w:tc>
      </w:tr>
      <w:tr w:rsidR="00791C53" w:rsidRPr="00BD1EC4" w14:paraId="37750B9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567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CEC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35B30" w14:textId="1681A7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DFFE8" w14:textId="4AD3B5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F14FE" w14:textId="2B9E6C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9 </w:t>
            </w:r>
          </w:p>
        </w:tc>
      </w:tr>
      <w:tr w:rsidR="00791C53" w:rsidRPr="00BD1EC4" w14:paraId="60EF704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B2B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AAF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14DC" w14:textId="0C631E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0114" w14:textId="7539BE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44F34" w14:textId="2673F6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791C53" w:rsidRPr="00BD1EC4" w14:paraId="2D9DFF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448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509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236A6" w14:textId="6DB9D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76C99" w14:textId="58F0C6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E11CF" w14:textId="4AB537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</w:tr>
      <w:tr w:rsidR="00791C53" w:rsidRPr="00BD1EC4" w14:paraId="114B3A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243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63D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364EB" w14:textId="46C5C2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37564" w14:textId="584336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B7E5B" w14:textId="3C05D7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</w:tr>
      <w:tr w:rsidR="00791C53" w:rsidRPr="00BD1EC4" w14:paraId="1F446E6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BD1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535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6433" w14:textId="6946A1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59A9F" w14:textId="5A0302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99209" w14:textId="7B99A0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</w:tr>
      <w:tr w:rsidR="00791C53" w:rsidRPr="00BD1EC4" w14:paraId="495A064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BDF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7D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F8FD" w14:textId="69358C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4E590" w14:textId="78A9A2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7B57C" w14:textId="0917B8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</w:tr>
      <w:tr w:rsidR="00791C53" w:rsidRPr="00BD1EC4" w14:paraId="0B7C8FB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090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42B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0A280" w14:textId="602461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6D23B" w14:textId="06F720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BF115" w14:textId="083F64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791C53" w:rsidRPr="00BD1EC4" w14:paraId="3238F07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143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F38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32A9" w14:textId="3EA6EF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B719C" w14:textId="41C78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3CF3" w14:textId="31C6A1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791C53" w:rsidRPr="00BD1EC4" w14:paraId="53DF39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17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7CC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C69F" w14:textId="334EB9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3837A" w14:textId="119A13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79E42" w14:textId="4B7885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791C53" w:rsidRPr="00BD1EC4" w14:paraId="69B0C8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B4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48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A5C97" w14:textId="02D3AB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EF8C2" w14:textId="1D604C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9CD2C" w14:textId="189857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</w:tr>
      <w:tr w:rsidR="00791C53" w:rsidRPr="00BD1EC4" w14:paraId="3C265F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04D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03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33C40" w14:textId="2968FE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B14DB" w14:textId="611816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BD279" w14:textId="256046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791C53" w:rsidRPr="00BD1EC4" w14:paraId="4481D8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028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1AA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00E89" w14:textId="70C8B4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A9C9F" w14:textId="608DA8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76D87" w14:textId="291193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</w:tr>
      <w:tr w:rsidR="00791C53" w:rsidRPr="00BD1EC4" w14:paraId="4CFABA9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09F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BA18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13394" w14:textId="6E7D08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85B0" w14:textId="4F2CF0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9915E" w14:textId="1B0678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8 </w:t>
            </w:r>
          </w:p>
        </w:tc>
      </w:tr>
      <w:tr w:rsidR="00791C53" w:rsidRPr="00BD1EC4" w14:paraId="645529B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4D4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8FB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B4A2" w14:textId="7251DB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49300" w14:textId="5CA413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8536C" w14:textId="17C37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94 </w:t>
            </w:r>
          </w:p>
        </w:tc>
      </w:tr>
      <w:tr w:rsidR="00791C53" w:rsidRPr="00BD1EC4" w14:paraId="6F2F5D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DC5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12A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862BC" w14:textId="3CB32A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0B0D8" w14:textId="1197F2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338C" w14:textId="20149C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</w:tr>
      <w:tr w:rsidR="00791C53" w:rsidRPr="00BD1EC4" w14:paraId="7168EF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71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257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81BF" w14:textId="7E4251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557B" w14:textId="356098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60208" w14:textId="4C9CB0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64 </w:t>
            </w:r>
          </w:p>
        </w:tc>
      </w:tr>
      <w:tr w:rsidR="00791C53" w:rsidRPr="00BD1EC4" w14:paraId="3B22E8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92F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818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9FF0" w14:textId="787747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9AA81" w14:textId="5B199E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EFB7E" w14:textId="699817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41 </w:t>
            </w:r>
          </w:p>
        </w:tc>
      </w:tr>
      <w:tr w:rsidR="00791C53" w:rsidRPr="00BD1EC4" w14:paraId="5A277D4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EDE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416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4B2FE" w14:textId="29D75A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758B" w14:textId="7DC4DF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122F9" w14:textId="1FB761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6 </w:t>
            </w:r>
          </w:p>
        </w:tc>
      </w:tr>
      <w:tr w:rsidR="00791C53" w:rsidRPr="00BD1EC4" w14:paraId="7B3A6DE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FCF5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0A6D2" w14:textId="1ACC5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CBE06" w14:textId="3DA81D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,5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2D037" w14:textId="4C3024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8,061 </w:t>
            </w:r>
          </w:p>
        </w:tc>
      </w:tr>
      <w:tr w:rsidR="00791C53" w:rsidRPr="00BD1EC4" w14:paraId="42BC3A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6F8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8A8E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F1EB" w14:textId="36E1A1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49BF7" w14:textId="312283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132B" w14:textId="48CCD2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</w:tr>
      <w:tr w:rsidR="00791C53" w:rsidRPr="00BD1EC4" w14:paraId="4542E67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F1C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7F5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3DCE" w14:textId="425C52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1D6E3" w14:textId="68DE9C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D8E25" w14:textId="1F1D78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3 </w:t>
            </w:r>
          </w:p>
        </w:tc>
      </w:tr>
      <w:tr w:rsidR="00791C53" w:rsidRPr="00BD1EC4" w14:paraId="1F6A47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FAE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102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54BA3" w14:textId="20432D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8BE6" w14:textId="495CA9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CEBF" w14:textId="530D22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85 </w:t>
            </w:r>
          </w:p>
        </w:tc>
      </w:tr>
      <w:tr w:rsidR="00791C53" w:rsidRPr="00BD1EC4" w14:paraId="0D0994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AA3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2511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920A" w14:textId="056352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54E91" w14:textId="6020C5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3EEB6" w14:textId="085275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46 </w:t>
            </w:r>
          </w:p>
        </w:tc>
      </w:tr>
      <w:tr w:rsidR="00791C53" w:rsidRPr="00BD1EC4" w14:paraId="472EF9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E4C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57B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FD20" w14:textId="0CAC63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A3F8" w14:textId="0E2B3D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37CA" w14:textId="0C1994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04 </w:t>
            </w:r>
          </w:p>
        </w:tc>
      </w:tr>
      <w:tr w:rsidR="00791C53" w:rsidRPr="00BD1EC4" w14:paraId="3F0105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6E6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6F1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53F79" w14:textId="3A5618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0CDF0" w14:textId="4890A2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946E2" w14:textId="476127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69 </w:t>
            </w:r>
          </w:p>
        </w:tc>
      </w:tr>
      <w:tr w:rsidR="00791C53" w:rsidRPr="00BD1EC4" w14:paraId="4F7E62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277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0FD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39E9" w14:textId="11B73A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A76B" w14:textId="409F7B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8386" w14:textId="6A64D6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1 </w:t>
            </w:r>
          </w:p>
        </w:tc>
      </w:tr>
      <w:tr w:rsidR="00791C53" w:rsidRPr="00BD1EC4" w14:paraId="18C4D98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0E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994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D019" w14:textId="0AE97E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D4339" w14:textId="7FAA75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8AA2A" w14:textId="692764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057 </w:t>
            </w:r>
          </w:p>
        </w:tc>
      </w:tr>
      <w:tr w:rsidR="00791C53" w:rsidRPr="00BD1EC4" w14:paraId="0928CD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A33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9964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79262" w14:textId="1878C9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7C352" w14:textId="1E045A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CF53C" w14:textId="7D10EF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5 </w:t>
            </w:r>
          </w:p>
        </w:tc>
      </w:tr>
      <w:tr w:rsidR="00791C53" w:rsidRPr="00BD1EC4" w14:paraId="0E6FC9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F6A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85A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72093" w14:textId="0E0E3A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966CA" w14:textId="357300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946D9" w14:textId="4F23F3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12 </w:t>
            </w:r>
          </w:p>
        </w:tc>
      </w:tr>
      <w:tr w:rsidR="00791C53" w:rsidRPr="00BD1EC4" w14:paraId="3E2F1E3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49A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DCB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3E195" w14:textId="20F3C6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D085" w14:textId="13667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4B6B" w14:textId="0AB3CE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422 </w:t>
            </w:r>
          </w:p>
        </w:tc>
      </w:tr>
      <w:tr w:rsidR="00791C53" w:rsidRPr="00BD1EC4" w14:paraId="7C8FEBC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5FA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5F1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5AA1" w14:textId="537A76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783F1" w14:textId="760351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89E4" w14:textId="4C3381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81 </w:t>
            </w:r>
          </w:p>
        </w:tc>
      </w:tr>
      <w:tr w:rsidR="00791C53" w:rsidRPr="00BD1EC4" w14:paraId="7C1207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45B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857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3012" w14:textId="3701BF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F316" w14:textId="753068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76F2" w14:textId="5C25B8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50 </w:t>
            </w:r>
          </w:p>
        </w:tc>
      </w:tr>
      <w:tr w:rsidR="00791C53" w:rsidRPr="00BD1EC4" w14:paraId="3965A1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FD8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4C2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5893" w14:textId="3B4BD8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6D366" w14:textId="102D17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8BB48" w14:textId="213D83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,903 </w:t>
            </w:r>
          </w:p>
        </w:tc>
      </w:tr>
      <w:tr w:rsidR="00791C53" w:rsidRPr="00BD1EC4" w14:paraId="43E5B05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17A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1FD8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38B3" w14:textId="07CBC1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41340" w14:textId="4A66D9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717D" w14:textId="4EE49D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05 </w:t>
            </w:r>
          </w:p>
        </w:tc>
      </w:tr>
      <w:tr w:rsidR="00791C53" w:rsidRPr="00BD1EC4" w14:paraId="463DAA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AAA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2D4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B6DD" w14:textId="3DDC58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FFE99" w14:textId="538EC8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703E8" w14:textId="20FB0C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33 </w:t>
            </w:r>
          </w:p>
        </w:tc>
      </w:tr>
      <w:tr w:rsidR="00791C53" w:rsidRPr="00BD1EC4" w14:paraId="3C71D2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C4A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14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E002" w14:textId="0E048D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80DF" w14:textId="32401F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BC42C" w14:textId="44BE25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791C53" w:rsidRPr="00BD1EC4" w14:paraId="267FC7E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355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471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923E" w14:textId="7DB87F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40DE" w14:textId="6B0538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27783" w14:textId="5F7467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8 </w:t>
            </w:r>
          </w:p>
        </w:tc>
      </w:tr>
      <w:tr w:rsidR="00791C53" w:rsidRPr="00BD1EC4" w14:paraId="15D486D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42D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5F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BAFE" w14:textId="2563A7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858E" w14:textId="7B7E9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A65EA" w14:textId="5FD30D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56 </w:t>
            </w:r>
          </w:p>
        </w:tc>
      </w:tr>
      <w:tr w:rsidR="00791C53" w:rsidRPr="00BD1EC4" w14:paraId="514165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6C9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54D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91610" w14:textId="4ED981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4A89" w14:textId="0B6DB4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6B19" w14:textId="07AF9B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80 </w:t>
            </w:r>
          </w:p>
        </w:tc>
      </w:tr>
      <w:tr w:rsidR="00791C53" w:rsidRPr="00BD1EC4" w14:paraId="6E2958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98A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25C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B40EC" w14:textId="1A7766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86DB" w14:textId="1669F5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079B0" w14:textId="19E953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86 </w:t>
            </w:r>
          </w:p>
        </w:tc>
      </w:tr>
      <w:tr w:rsidR="00791C53" w:rsidRPr="00BD1EC4" w14:paraId="7902B9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712A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365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D72E" w14:textId="4FF943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8ADF1" w14:textId="1489ED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D32A" w14:textId="6297E5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89 </w:t>
            </w:r>
          </w:p>
        </w:tc>
      </w:tr>
      <w:tr w:rsidR="00791C53" w:rsidRPr="00BD1EC4" w14:paraId="200B1E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84D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C05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8CD0" w14:textId="437751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B0C6" w14:textId="32DDEF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87206" w14:textId="5D54BC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39 </w:t>
            </w:r>
          </w:p>
        </w:tc>
      </w:tr>
      <w:tr w:rsidR="00791C53" w:rsidRPr="00BD1EC4" w14:paraId="1669DB6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5C7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C6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A715" w14:textId="7E51DA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A9710" w14:textId="079D7E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210C2" w14:textId="26D1E3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23 </w:t>
            </w:r>
          </w:p>
        </w:tc>
      </w:tr>
      <w:tr w:rsidR="00791C53" w:rsidRPr="00BD1EC4" w14:paraId="2DE0BC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32B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5DE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3555" w14:textId="7291F2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C5F7" w14:textId="49C51E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F3E2B" w14:textId="176F09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412 </w:t>
            </w:r>
          </w:p>
        </w:tc>
      </w:tr>
      <w:tr w:rsidR="00791C53" w:rsidRPr="00BD1EC4" w14:paraId="04A60F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2F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94D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57BE" w14:textId="11061F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9CBBB" w14:textId="0DA85E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B3DE" w14:textId="67ABCE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5 </w:t>
            </w:r>
          </w:p>
        </w:tc>
      </w:tr>
      <w:tr w:rsidR="00791C53" w:rsidRPr="00BD1EC4" w14:paraId="696053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344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76B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92D2" w14:textId="0FFCD5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45828" w14:textId="7B1705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6D683" w14:textId="1F1A8E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94 </w:t>
            </w:r>
          </w:p>
        </w:tc>
      </w:tr>
      <w:tr w:rsidR="00791C53" w:rsidRPr="00BD1EC4" w14:paraId="5C9863C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35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36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A184" w14:textId="12F3C3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40F5C" w14:textId="139FC0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DFE0F" w14:textId="7DB2F2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6 </w:t>
            </w:r>
          </w:p>
        </w:tc>
      </w:tr>
      <w:tr w:rsidR="00791C53" w:rsidRPr="00BD1EC4" w14:paraId="56725F9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8E3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7D1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B435" w14:textId="57470D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35A41" w14:textId="54537E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A32FA" w14:textId="4E1C99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82 </w:t>
            </w:r>
          </w:p>
        </w:tc>
      </w:tr>
      <w:tr w:rsidR="00791C53" w:rsidRPr="00BD1EC4" w14:paraId="6C62F17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AC5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165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0813" w14:textId="5C39CD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99C5" w14:textId="33E2A3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FDE61" w14:textId="6053CA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8 </w:t>
            </w:r>
          </w:p>
        </w:tc>
      </w:tr>
      <w:tr w:rsidR="00791C53" w:rsidRPr="00BD1EC4" w14:paraId="745B91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69E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26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C38FE" w14:textId="3BCD56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2CAF" w14:textId="591F7E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0932" w14:textId="218BDC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6 </w:t>
            </w:r>
          </w:p>
        </w:tc>
      </w:tr>
      <w:tr w:rsidR="00791C53" w:rsidRPr="00BD1EC4" w14:paraId="3E6A15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994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657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766D" w14:textId="278E29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E148E" w14:textId="539875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6712" w14:textId="4908B4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9 </w:t>
            </w:r>
          </w:p>
        </w:tc>
      </w:tr>
      <w:tr w:rsidR="00791C53" w:rsidRPr="00BD1EC4" w14:paraId="7A10FE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4C2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543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F79CD" w14:textId="5A8BEA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A6DB" w14:textId="763FEF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E034A" w14:textId="5EBF41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2 </w:t>
            </w:r>
          </w:p>
        </w:tc>
      </w:tr>
      <w:tr w:rsidR="00791C53" w:rsidRPr="00BD1EC4" w14:paraId="3BB793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645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625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6E1A1" w14:textId="7C24E5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A89DA" w14:textId="350E43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71D30" w14:textId="604F04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5 </w:t>
            </w:r>
          </w:p>
        </w:tc>
      </w:tr>
      <w:tr w:rsidR="00791C53" w:rsidRPr="00BD1EC4" w14:paraId="67CCF2B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C4B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AA7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8E366" w14:textId="3FEDB4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91A8" w14:textId="132C5B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88617" w14:textId="51C46F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</w:tr>
      <w:tr w:rsidR="00791C53" w:rsidRPr="00BD1EC4" w14:paraId="5F1D045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7BA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057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2393" w14:textId="0457DB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E7DA4" w14:textId="13AD01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6E21B" w14:textId="65BEBF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15 </w:t>
            </w:r>
          </w:p>
        </w:tc>
      </w:tr>
      <w:tr w:rsidR="00791C53" w:rsidRPr="00BD1EC4" w14:paraId="001D4F7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D6C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AA3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7A8D" w14:textId="50106D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02F9D" w14:textId="7FE1B6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F834F" w14:textId="081443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</w:tr>
      <w:tr w:rsidR="00791C53" w:rsidRPr="00BD1EC4" w14:paraId="0EA143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EFD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072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AB541" w14:textId="5A6A6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83083" w14:textId="30BE89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A10BF" w14:textId="6717F7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1 </w:t>
            </w:r>
          </w:p>
        </w:tc>
      </w:tr>
      <w:tr w:rsidR="00791C53" w:rsidRPr="00BD1EC4" w14:paraId="71B842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D12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BC6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DE983" w14:textId="7864FC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41F88" w14:textId="4003E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6F2F" w14:textId="711731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</w:tr>
      <w:tr w:rsidR="00791C53" w:rsidRPr="00BD1EC4" w14:paraId="3E5334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E0B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4F2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9FF6" w14:textId="7EF9D0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9123" w14:textId="6A4351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AD5B" w14:textId="0635B3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4 </w:t>
            </w:r>
          </w:p>
        </w:tc>
      </w:tr>
      <w:tr w:rsidR="00791C53" w:rsidRPr="00BD1EC4" w14:paraId="02840B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FE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4EC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75BD" w14:textId="5F075F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B31E" w14:textId="3DCFE1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16FA0" w14:textId="5208BD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4 </w:t>
            </w:r>
          </w:p>
        </w:tc>
      </w:tr>
      <w:tr w:rsidR="00791C53" w:rsidRPr="00BD1EC4" w14:paraId="17700EE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9F2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92D48" w14:textId="0A32C6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AF43B" w14:textId="17BFCA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9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84372" w14:textId="088731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43,871 </w:t>
            </w:r>
          </w:p>
        </w:tc>
      </w:tr>
      <w:tr w:rsidR="00791C53" w:rsidRPr="00BD1EC4" w14:paraId="1C064C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7BC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505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8DD06" w14:textId="7CEE3A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41B27" w14:textId="36DA4F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27744" w14:textId="326F4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95 </w:t>
            </w:r>
          </w:p>
        </w:tc>
      </w:tr>
      <w:tr w:rsidR="00791C53" w:rsidRPr="00BD1EC4" w14:paraId="305E90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8B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896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115C" w14:textId="40061D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8E205" w14:textId="7BEA95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3AD5D" w14:textId="62AD01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5 </w:t>
            </w:r>
          </w:p>
        </w:tc>
      </w:tr>
      <w:tr w:rsidR="00791C53" w:rsidRPr="00BD1EC4" w14:paraId="67CA04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CE4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8AC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E7DC" w14:textId="449DA9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B366" w14:textId="1E2609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06AE" w14:textId="15E8A1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149 </w:t>
            </w:r>
          </w:p>
        </w:tc>
      </w:tr>
      <w:tr w:rsidR="00791C53" w:rsidRPr="00BD1EC4" w14:paraId="2D0ECE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1A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1B5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3E3A" w14:textId="139C66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B13FC" w14:textId="74B5D7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A6703" w14:textId="7D9995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62 </w:t>
            </w:r>
          </w:p>
        </w:tc>
      </w:tr>
      <w:tr w:rsidR="00791C53" w:rsidRPr="00BD1EC4" w14:paraId="1063527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E70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319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143A9" w14:textId="0BD680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65BC" w14:textId="3475E0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4D81A" w14:textId="3679F17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72 </w:t>
            </w:r>
          </w:p>
        </w:tc>
      </w:tr>
      <w:tr w:rsidR="00791C53" w:rsidRPr="00BD1EC4" w14:paraId="4CDB26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02E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0C0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BE56A" w14:textId="2B43D0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D3B9" w14:textId="394857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2D3C" w14:textId="27F4C0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01 </w:t>
            </w:r>
          </w:p>
        </w:tc>
      </w:tr>
      <w:tr w:rsidR="00791C53" w:rsidRPr="00BD1EC4" w14:paraId="1E152E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340F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12B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AA67" w14:textId="5B7C02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2D11D" w14:textId="615E2B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D1901" w14:textId="0DCB7E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791C53" w:rsidRPr="00BD1EC4" w14:paraId="36B24E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422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525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55C8" w14:textId="5DC3D3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F9514" w14:textId="50EEE1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6D551" w14:textId="36368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</w:tr>
      <w:tr w:rsidR="00791C53" w:rsidRPr="00BD1EC4" w14:paraId="07ECC4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CC2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862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A49A5" w14:textId="7B973B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E0D0" w14:textId="531109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842F1" w14:textId="54FDF6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</w:tr>
      <w:tr w:rsidR="00791C53" w:rsidRPr="00BD1EC4" w14:paraId="691FD2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E68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58D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CB94D" w14:textId="28F18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86D5" w14:textId="5DEC98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3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A5447" w14:textId="58952E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4,807 </w:t>
            </w:r>
          </w:p>
        </w:tc>
      </w:tr>
      <w:tr w:rsidR="00791C53" w:rsidRPr="00BD1EC4" w14:paraId="00D268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8870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FD7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C7406" w14:textId="0CBA47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BCF7E" w14:textId="330F36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DFED" w14:textId="77CE0B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80 </w:t>
            </w:r>
          </w:p>
        </w:tc>
      </w:tr>
      <w:tr w:rsidR="00791C53" w:rsidRPr="00BD1EC4" w14:paraId="69EA1A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EBC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524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66F0E" w14:textId="3B7633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F2ADF" w14:textId="5E0992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CB574" w14:textId="23A884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04 </w:t>
            </w:r>
          </w:p>
        </w:tc>
      </w:tr>
      <w:tr w:rsidR="00791C53" w:rsidRPr="00BD1EC4" w14:paraId="49FB6C4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787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855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E1E48" w14:textId="4A96CF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C9C35" w14:textId="150145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14E08" w14:textId="6CF290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</w:tr>
      <w:tr w:rsidR="00791C53" w:rsidRPr="00BD1EC4" w14:paraId="362130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51A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B9F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42B15" w14:textId="3DD692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59D7F" w14:textId="219CA4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7D4F1" w14:textId="032F50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</w:tr>
      <w:tr w:rsidR="00791C53" w:rsidRPr="00BD1EC4" w14:paraId="77B16D3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4F01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F206DF" w14:textId="25BDBB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FE6451" w14:textId="7E715E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5B3FF4" w14:textId="3BD7D2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83 </w:t>
            </w:r>
          </w:p>
        </w:tc>
      </w:tr>
      <w:tr w:rsidR="00791C53" w:rsidRPr="00BD1EC4" w14:paraId="279365A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902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A5730A" w14:textId="6CA148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AF6D0" w14:textId="5DAF02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B5B8A" w14:textId="448629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599 </w:t>
            </w:r>
          </w:p>
        </w:tc>
      </w:tr>
      <w:tr w:rsidR="00791C53" w:rsidRPr="00BD1EC4" w14:paraId="507B04D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0353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6BF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910C" w14:textId="4A1836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72E55" w14:textId="3383EB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95CD4" w14:textId="547D7A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791C53" w:rsidRPr="00BD1EC4" w14:paraId="31F3FB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64F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7AA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79A8" w14:textId="443608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FAF9" w14:textId="2104CA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2ED3D" w14:textId="35A841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71A7DE4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B9C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090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C3A7" w14:textId="446ED7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7AF0A" w14:textId="6C1A1C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F683" w14:textId="00CB56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791C53" w:rsidRPr="00BD1EC4" w14:paraId="0AEC456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7FA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75D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A7CC" w14:textId="0254B5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2C61" w14:textId="56400C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454F6" w14:textId="42FD86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791C53" w:rsidRPr="00BD1EC4" w14:paraId="56F538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F20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B4B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D11B" w14:textId="5AED57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1B25B" w14:textId="68A609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413B8" w14:textId="7E54A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9 </w:t>
            </w:r>
          </w:p>
        </w:tc>
      </w:tr>
      <w:tr w:rsidR="00791C53" w:rsidRPr="00BD1EC4" w14:paraId="6F1B6B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F01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7A2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73C03" w14:textId="1D8EE9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F7E3" w14:textId="197256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38D2B" w14:textId="3333DA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1 </w:t>
            </w:r>
          </w:p>
        </w:tc>
      </w:tr>
      <w:tr w:rsidR="00791C53" w:rsidRPr="00BD1EC4" w14:paraId="75FD181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97E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3695A" w14:textId="2F8104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D6F78" w14:textId="4A17DC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0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AA3D43" w14:textId="66B03C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92 </w:t>
            </w:r>
          </w:p>
        </w:tc>
      </w:tr>
      <w:tr w:rsidR="00791C53" w:rsidRPr="00BD1EC4" w14:paraId="5B871C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31C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940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2B1A" w14:textId="466695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46747" w14:textId="51D440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AD8AC" w14:textId="7696FF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791C53" w:rsidRPr="00BD1EC4" w14:paraId="30F460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CB3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99B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2375C" w14:textId="582FD8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9FE8" w14:textId="72842C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D7F2B" w14:textId="772AE3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791C53" w:rsidRPr="00BD1EC4" w14:paraId="292F94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68F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6FA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56CF9" w14:textId="03578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27031" w14:textId="7376B8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6B235" w14:textId="7F9282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791C53" w:rsidRPr="00BD1EC4" w14:paraId="0A05FA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1F5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453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D62E8" w14:textId="765F25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82A43" w14:textId="3434D4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A06DC" w14:textId="7EC54D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791C53" w:rsidRPr="00BD1EC4" w14:paraId="7A6A438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5AD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56E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5071" w14:textId="63693A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A04F2" w14:textId="63EB6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A888" w14:textId="477091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791C53" w:rsidRPr="00BD1EC4" w14:paraId="142678C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E19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384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C462" w14:textId="0AB18B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3BF64" w14:textId="106E3B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2265D" w14:textId="018FD0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791C53" w:rsidRPr="00BD1EC4" w14:paraId="2F8497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35C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04E8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1E30" w14:textId="25C92D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CDC4C" w14:textId="5C695B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C26AE" w14:textId="776D6A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</w:tr>
      <w:tr w:rsidR="00791C53" w:rsidRPr="00BD1EC4" w14:paraId="157FBEC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AB1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D4B59" w14:textId="6DDC95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049EF" w14:textId="2F44A3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11CEF" w14:textId="5F78CF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791C53" w:rsidRPr="00BD1EC4" w14:paraId="432FAD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612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A7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4C3C" w14:textId="5AFED1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496C6" w14:textId="5F305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293D" w14:textId="78581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791C53" w:rsidRPr="00BD1EC4" w14:paraId="375A7C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5A4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51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D6671" w14:textId="5C48CF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FEC3F" w14:textId="1072AB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F5A5" w14:textId="1BE846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791C53" w:rsidRPr="00BD1EC4" w14:paraId="03711E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FD7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3F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5D26C" w14:textId="361DA7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63088" w14:textId="21FEAA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AD32" w14:textId="31E4EA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791C53" w:rsidRPr="00BD1EC4" w14:paraId="0DDE3A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04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6F1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C55BB" w14:textId="65FAE8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18DE6" w14:textId="23C34C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D756A" w14:textId="27E8C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791C53" w:rsidRPr="00BD1EC4" w14:paraId="19A24F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9F5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71E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55ED5" w14:textId="149C2D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12B5" w14:textId="6C1AB2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E7103" w14:textId="497B29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791C53" w:rsidRPr="00BD1EC4" w14:paraId="430E58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282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EDB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4249" w14:textId="0551F6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EAEED" w14:textId="3C4E6F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9B415" w14:textId="79A9AC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791C53" w:rsidRPr="00BD1EC4" w14:paraId="3B2B7CF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86157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630646" w14:textId="21840B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F48EF0" w14:textId="554D9F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8,0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1C49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38,321 </w:t>
            </w:r>
          </w:p>
        </w:tc>
      </w:tr>
      <w:tr w:rsidR="00791C53" w:rsidRPr="00BD1EC4" w14:paraId="33858A2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528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065A1" w14:textId="3AD1F8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7B8D0" w14:textId="537544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,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9EFE8" w14:textId="25EE6C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7,807 </w:t>
            </w:r>
          </w:p>
        </w:tc>
      </w:tr>
      <w:tr w:rsidR="00791C53" w:rsidRPr="00BD1EC4" w14:paraId="2DF1F7D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198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68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4CEF" w14:textId="31175F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1F41" w14:textId="47AE25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BD74" w14:textId="418AA9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</w:tr>
      <w:tr w:rsidR="00791C53" w:rsidRPr="00BD1EC4" w14:paraId="55555B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EA2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3E1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BF99" w14:textId="37F1E3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3D9B" w14:textId="1A3520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921E0" w14:textId="43F2D2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</w:tr>
      <w:tr w:rsidR="00791C53" w:rsidRPr="00BD1EC4" w14:paraId="0BFD756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60D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113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74A69" w14:textId="1FCD2A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E5751" w14:textId="0F3C01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889C" w14:textId="789EFD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</w:tr>
      <w:tr w:rsidR="00791C53" w:rsidRPr="00BD1EC4" w14:paraId="2B724D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DDB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BDA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C2619" w14:textId="39E182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3CAA" w14:textId="51503F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A0659" w14:textId="00306A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771 </w:t>
            </w:r>
          </w:p>
        </w:tc>
      </w:tr>
      <w:tr w:rsidR="00791C53" w:rsidRPr="00BD1EC4" w14:paraId="03B258E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0EB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4CD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32641" w14:textId="3064F7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7E2D" w14:textId="34D930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87A23" w14:textId="00BBDB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64 </w:t>
            </w:r>
          </w:p>
        </w:tc>
      </w:tr>
      <w:tr w:rsidR="00791C53" w:rsidRPr="00BD1EC4" w14:paraId="0EC3FBD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839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6E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5099" w14:textId="3D4D67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8C36A" w14:textId="0F3148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9E6F" w14:textId="03985C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</w:tr>
      <w:tr w:rsidR="00791C53" w:rsidRPr="00BD1EC4" w14:paraId="362239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22A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DC2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BBFC0" w14:textId="597F01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08F6" w14:textId="384145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C8189" w14:textId="3F5C4D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91 </w:t>
            </w:r>
          </w:p>
        </w:tc>
      </w:tr>
      <w:tr w:rsidR="00791C53" w:rsidRPr="00BD1EC4" w14:paraId="747184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6E1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0AF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375D9" w14:textId="6347B8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CC631" w14:textId="529FFA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4721" w14:textId="36A18A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2 </w:t>
            </w:r>
          </w:p>
        </w:tc>
      </w:tr>
      <w:tr w:rsidR="00791C53" w:rsidRPr="00BD1EC4" w14:paraId="4F4F5F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B34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3E8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DB32" w14:textId="0D8B5F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EE31" w14:textId="470A6B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DD69F" w14:textId="28C71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</w:tr>
      <w:tr w:rsidR="00791C53" w:rsidRPr="00BD1EC4" w14:paraId="37B890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859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AE4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5445B" w14:textId="7DF8E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C24E9" w14:textId="5E1863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0CDEA" w14:textId="4E3CD9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52 </w:t>
            </w:r>
          </w:p>
        </w:tc>
      </w:tr>
      <w:tr w:rsidR="00791C53" w:rsidRPr="00BD1EC4" w14:paraId="70E4385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DBF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109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BACC" w14:textId="21DA4E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E633" w14:textId="39CBFB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EDF3" w14:textId="37404F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</w:tr>
      <w:tr w:rsidR="00791C53" w:rsidRPr="00BD1EC4" w14:paraId="7F7F1B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1B9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5B7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18993" w14:textId="2A0CCC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79DC6" w14:textId="5E21DD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98D0" w14:textId="689577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9 </w:t>
            </w:r>
          </w:p>
        </w:tc>
      </w:tr>
      <w:tr w:rsidR="00791C53" w:rsidRPr="00BD1EC4" w14:paraId="190C09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E83E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6E8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BBD8" w14:textId="268BB0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83CBD" w14:textId="5C56B5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EEE62" w14:textId="6D53A7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72 </w:t>
            </w:r>
          </w:p>
        </w:tc>
      </w:tr>
      <w:tr w:rsidR="00791C53" w:rsidRPr="00BD1EC4" w14:paraId="05922F7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A52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DCA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71C75" w14:textId="451083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B9B02" w14:textId="15F662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661CA" w14:textId="77C709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</w:tr>
      <w:tr w:rsidR="00791C53" w:rsidRPr="00BD1EC4" w14:paraId="70453D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4B5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719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987A9" w14:textId="69A646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648F2" w14:textId="76270A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92AA1" w14:textId="38D7C7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5 </w:t>
            </w:r>
          </w:p>
        </w:tc>
      </w:tr>
      <w:tr w:rsidR="00791C53" w:rsidRPr="00BD1EC4" w14:paraId="5E42A6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911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3F7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93C8E" w14:textId="321B4F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1271" w14:textId="2BACF3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4075" w14:textId="24FA82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134 </w:t>
            </w:r>
          </w:p>
        </w:tc>
      </w:tr>
      <w:tr w:rsidR="00791C53" w:rsidRPr="00BD1EC4" w14:paraId="77402B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34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CE8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3C210" w14:textId="314275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8D718" w14:textId="4EF3A8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BA84" w14:textId="5484DC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</w:tr>
      <w:tr w:rsidR="00791C53" w:rsidRPr="00BD1EC4" w14:paraId="4F57C09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253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71B19" w14:textId="043748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73EDD" w14:textId="6977EE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,9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236148" w14:textId="28275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8,165 </w:t>
            </w:r>
          </w:p>
        </w:tc>
      </w:tr>
      <w:tr w:rsidR="00791C53" w:rsidRPr="00BD1EC4" w14:paraId="76D322A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430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92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9E8F3" w14:textId="5197AB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87D8" w14:textId="674A5A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53F0" w14:textId="4AC770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,757 </w:t>
            </w:r>
          </w:p>
        </w:tc>
      </w:tr>
      <w:tr w:rsidR="00791C53" w:rsidRPr="00BD1EC4" w14:paraId="3755E0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8C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0D1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7AEFC" w14:textId="280AEC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0B843" w14:textId="72E3E5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9BD75" w14:textId="0C31F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66 </w:t>
            </w:r>
          </w:p>
        </w:tc>
      </w:tr>
      <w:tr w:rsidR="00791C53" w:rsidRPr="00BD1EC4" w14:paraId="15C59B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64B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2B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BF9A" w14:textId="70DF31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244DF" w14:textId="5571A6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F541" w14:textId="2F5761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580 </w:t>
            </w:r>
          </w:p>
        </w:tc>
      </w:tr>
      <w:tr w:rsidR="00791C53" w:rsidRPr="00BD1EC4" w14:paraId="501771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B07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35E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CCF7" w14:textId="095350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E350" w14:textId="712A81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6E20" w14:textId="4134FE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89 </w:t>
            </w:r>
          </w:p>
        </w:tc>
      </w:tr>
      <w:tr w:rsidR="00791C53" w:rsidRPr="00BD1EC4" w14:paraId="25640F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8FF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F5A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3EA29" w14:textId="422763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AF100" w14:textId="33CC72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C5921" w14:textId="12F723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125 </w:t>
            </w:r>
          </w:p>
        </w:tc>
      </w:tr>
      <w:tr w:rsidR="00791C53" w:rsidRPr="00BD1EC4" w14:paraId="209C59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15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AE0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D0B3" w14:textId="2E2BF9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53A2B" w14:textId="6B9489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66FB" w14:textId="1B6C38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,841 </w:t>
            </w:r>
          </w:p>
        </w:tc>
      </w:tr>
      <w:tr w:rsidR="00791C53" w:rsidRPr="00BD1EC4" w14:paraId="0A5BDF1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394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A08A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AEDE6" w14:textId="71E8A4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5484" w14:textId="531CA2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1C21" w14:textId="01E65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111 </w:t>
            </w:r>
          </w:p>
        </w:tc>
      </w:tr>
      <w:tr w:rsidR="00791C53" w:rsidRPr="00BD1EC4" w14:paraId="58A4124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ABC5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926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34FD4" w14:textId="664A41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A5A79" w14:textId="2791E9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DA15B" w14:textId="212824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93 </w:t>
            </w:r>
          </w:p>
        </w:tc>
      </w:tr>
      <w:tr w:rsidR="00791C53" w:rsidRPr="00BD1EC4" w14:paraId="5AFDABC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CF4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0FE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09EFE" w14:textId="076777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04879" w14:textId="089447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0767" w14:textId="1306B5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12 </w:t>
            </w:r>
          </w:p>
        </w:tc>
      </w:tr>
      <w:tr w:rsidR="00791C53" w:rsidRPr="00BD1EC4" w14:paraId="7C79559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47F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BA8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3BB2" w14:textId="5C9954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FD7C2" w14:textId="7CC027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4FAE1" w14:textId="2CC50E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2 </w:t>
            </w:r>
          </w:p>
        </w:tc>
      </w:tr>
      <w:tr w:rsidR="00791C53" w:rsidRPr="00BD1EC4" w14:paraId="3EF27C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46E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4A6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1772" w14:textId="7362C8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3E6A" w14:textId="1F7C07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45B9" w14:textId="01B88B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901 </w:t>
            </w:r>
          </w:p>
        </w:tc>
      </w:tr>
      <w:tr w:rsidR="00791C53" w:rsidRPr="00BD1EC4" w14:paraId="7D37CB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2F6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428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240B" w14:textId="6500D6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6010" w14:textId="7FE957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203C7" w14:textId="1BD029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028 </w:t>
            </w:r>
          </w:p>
        </w:tc>
      </w:tr>
      <w:tr w:rsidR="00791C53" w:rsidRPr="00BD1EC4" w14:paraId="6807E64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4D2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2C682" w14:textId="6F886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641A5" w14:textId="7C71DC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4,8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1174E" w14:textId="467AA8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5,339 </w:t>
            </w:r>
          </w:p>
        </w:tc>
      </w:tr>
      <w:tr w:rsidR="00791C53" w:rsidRPr="00BD1EC4" w14:paraId="61653B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ADF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CEA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9085" w14:textId="625C52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821F9" w14:textId="47DB89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1742" w14:textId="0FB5BE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318 </w:t>
            </w:r>
          </w:p>
        </w:tc>
      </w:tr>
      <w:tr w:rsidR="00791C53" w:rsidRPr="00BD1EC4" w14:paraId="40754D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9FE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65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BEEC9" w14:textId="157DA3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3864" w14:textId="5DA066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3FD9D" w14:textId="5F1237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</w:tr>
      <w:tr w:rsidR="00791C53" w:rsidRPr="00BD1EC4" w14:paraId="512985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B82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9B70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25B2" w14:textId="2D5B66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EB71" w14:textId="3FF447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165B" w14:textId="7B30C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684 </w:t>
            </w:r>
          </w:p>
        </w:tc>
      </w:tr>
      <w:tr w:rsidR="00791C53" w:rsidRPr="00BD1EC4" w14:paraId="24F9BF1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D68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DD3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BF7E" w14:textId="3C9149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E2AFA" w14:textId="42F23C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895E" w14:textId="51454C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</w:tr>
      <w:tr w:rsidR="00791C53" w:rsidRPr="00BD1EC4" w14:paraId="36A59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52E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747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8B7EA" w14:textId="5EDCC7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6F11" w14:textId="0F8427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59798" w14:textId="10DD7E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7 </w:t>
            </w:r>
          </w:p>
        </w:tc>
      </w:tr>
      <w:tr w:rsidR="00791C53" w:rsidRPr="00BD1EC4" w14:paraId="3DC153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A49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D3E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9C064" w14:textId="28FBA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9D70" w14:textId="337E9A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94BF" w14:textId="189D49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42 </w:t>
            </w:r>
          </w:p>
        </w:tc>
      </w:tr>
      <w:tr w:rsidR="00791C53" w:rsidRPr="00BD1EC4" w14:paraId="252F4F9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B26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1CF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5E8BC" w14:textId="5FB1A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E716E" w14:textId="22F109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49A0" w14:textId="006727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071 </w:t>
            </w:r>
          </w:p>
        </w:tc>
      </w:tr>
      <w:tr w:rsidR="00791C53" w:rsidRPr="00BD1EC4" w14:paraId="38EC95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D7D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70D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CC714" w14:textId="5FDE8C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283B" w14:textId="7207BF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A0A5E" w14:textId="6C03E4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022 </w:t>
            </w:r>
          </w:p>
        </w:tc>
      </w:tr>
      <w:tr w:rsidR="00791C53" w:rsidRPr="00BD1EC4" w14:paraId="1C4EA0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43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4EB0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95DA" w14:textId="62484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C760" w14:textId="6587A7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B9F64" w14:textId="5CF466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836 </w:t>
            </w:r>
          </w:p>
        </w:tc>
      </w:tr>
      <w:tr w:rsidR="00791C53" w:rsidRPr="00BD1EC4" w14:paraId="4FFD3C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7EC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5DA4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94B4" w14:textId="6356D8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F93DC" w14:textId="59993A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29ED" w14:textId="710F76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6 </w:t>
            </w:r>
          </w:p>
        </w:tc>
      </w:tr>
      <w:tr w:rsidR="00791C53" w:rsidRPr="00BD1EC4" w14:paraId="08415A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82E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1A7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87D7" w14:textId="78874B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9F60E" w14:textId="156D09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64B6" w14:textId="32CEC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844 </w:t>
            </w:r>
          </w:p>
        </w:tc>
      </w:tr>
      <w:tr w:rsidR="00791C53" w:rsidRPr="00BD1EC4" w14:paraId="2151B6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EBB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7AA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902D9" w14:textId="086EB9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31FF" w14:textId="2541F3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DE473" w14:textId="7C1D30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6 </w:t>
            </w:r>
          </w:p>
        </w:tc>
      </w:tr>
      <w:tr w:rsidR="00791C53" w:rsidRPr="00BD1EC4" w14:paraId="7A051B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4FB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10D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AECD" w14:textId="046542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3D367" w14:textId="087C40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1E399" w14:textId="4202C9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62 </w:t>
            </w:r>
          </w:p>
        </w:tc>
      </w:tr>
      <w:tr w:rsidR="00791C53" w:rsidRPr="00BD1EC4" w14:paraId="27F0EC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D03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F8A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5D538" w14:textId="4A8749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1AF11" w14:textId="107BF7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60454" w14:textId="675DFB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63 </w:t>
            </w:r>
          </w:p>
        </w:tc>
      </w:tr>
      <w:tr w:rsidR="00791C53" w:rsidRPr="00BD1EC4" w14:paraId="4C3E56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73A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25B1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E016" w14:textId="1EB256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D9351" w14:textId="4F59D7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976C6" w14:textId="6629A6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285 </w:t>
            </w:r>
          </w:p>
        </w:tc>
      </w:tr>
      <w:tr w:rsidR="00791C53" w:rsidRPr="00BD1EC4" w14:paraId="0BE63A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6A5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EB3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525B" w14:textId="010AFA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245DA" w14:textId="2031C0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E790A" w14:textId="47C160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0 </w:t>
            </w:r>
          </w:p>
        </w:tc>
      </w:tr>
      <w:tr w:rsidR="00791C53" w:rsidRPr="00BD1EC4" w14:paraId="24DFB9C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1EB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AF3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D73E" w14:textId="0B0E401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528C" w14:textId="341195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836E" w14:textId="43BE8F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848 </w:t>
            </w:r>
          </w:p>
        </w:tc>
      </w:tr>
      <w:tr w:rsidR="00791C53" w:rsidRPr="00BD1EC4" w14:paraId="1CAC0F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6BE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C23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2A986" w14:textId="102B34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E32D9" w14:textId="51DB1C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19F60" w14:textId="4D8EA7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328 </w:t>
            </w:r>
          </w:p>
        </w:tc>
      </w:tr>
      <w:tr w:rsidR="00791C53" w:rsidRPr="00BD1EC4" w14:paraId="3B0D92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A5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330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52E2C" w14:textId="6F3755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9432C" w14:textId="3D2271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2CC1E" w14:textId="1D31D6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907 </w:t>
            </w:r>
          </w:p>
        </w:tc>
      </w:tr>
      <w:tr w:rsidR="00791C53" w:rsidRPr="00BD1EC4" w14:paraId="76857C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F34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6C8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2C32" w14:textId="51A509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8543A" w14:textId="178246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1BA6" w14:textId="62AA5F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9 </w:t>
            </w:r>
          </w:p>
        </w:tc>
      </w:tr>
      <w:tr w:rsidR="00791C53" w:rsidRPr="00BD1EC4" w14:paraId="4D954A0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F98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FD0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1E99" w14:textId="16F88F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09691" w14:textId="39532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2159" w14:textId="277965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350 </w:t>
            </w:r>
          </w:p>
        </w:tc>
      </w:tr>
      <w:tr w:rsidR="00791C53" w:rsidRPr="00BD1EC4" w14:paraId="1CC1CD6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570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7C0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1BAD" w14:textId="37B128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886C" w14:textId="543C17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8980" w14:textId="4E5B73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607 </w:t>
            </w:r>
          </w:p>
        </w:tc>
      </w:tr>
      <w:tr w:rsidR="00791C53" w:rsidRPr="00BD1EC4" w14:paraId="6EDE85E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234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76B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8681" w14:textId="15D88D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CB19" w14:textId="6ACD5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B3574" w14:textId="02A30A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501 </w:t>
            </w:r>
          </w:p>
        </w:tc>
      </w:tr>
      <w:tr w:rsidR="00791C53" w:rsidRPr="00BD1EC4" w14:paraId="74C656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38B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A36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EC81" w14:textId="359975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DB6B" w14:textId="63CA65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D6772" w14:textId="521E21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69 </w:t>
            </w:r>
          </w:p>
        </w:tc>
      </w:tr>
      <w:tr w:rsidR="00791C53" w:rsidRPr="00BD1EC4" w14:paraId="658A71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187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B8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B1CCE" w14:textId="3CE516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CF42F" w14:textId="58926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097C0" w14:textId="6A5541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975 </w:t>
            </w:r>
          </w:p>
        </w:tc>
      </w:tr>
      <w:tr w:rsidR="00791C53" w:rsidRPr="00BD1EC4" w14:paraId="66BCFCC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394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12A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D1F01" w14:textId="05C190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24A2" w14:textId="018361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2855" w14:textId="3FE165F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,597 </w:t>
            </w:r>
          </w:p>
        </w:tc>
      </w:tr>
      <w:tr w:rsidR="00791C53" w:rsidRPr="00BD1EC4" w14:paraId="28D9BE6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A25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E22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A957" w14:textId="7FB4B9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50C3" w14:textId="49EE5F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C2C3B" w14:textId="2235EC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,770 </w:t>
            </w:r>
          </w:p>
        </w:tc>
      </w:tr>
      <w:tr w:rsidR="00791C53" w:rsidRPr="00BD1EC4" w14:paraId="6CCBB77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B6A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0FF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0C67" w14:textId="1E38F4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9658" w14:textId="5B2978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A062" w14:textId="1AA112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1 </w:t>
            </w:r>
          </w:p>
        </w:tc>
      </w:tr>
      <w:tr w:rsidR="00791C53" w:rsidRPr="00BD1EC4" w14:paraId="47E3786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9AD8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35D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4898" w14:textId="16FAB5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D6D9" w14:textId="673EC6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3FE66" w14:textId="256DD8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921 </w:t>
            </w:r>
          </w:p>
        </w:tc>
      </w:tr>
      <w:tr w:rsidR="00791C53" w:rsidRPr="00BD1EC4" w14:paraId="7702B6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EF0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99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50A0C" w14:textId="305AA1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F3A0A" w14:textId="7A0633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256A4" w14:textId="2F7F92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18 </w:t>
            </w:r>
          </w:p>
        </w:tc>
      </w:tr>
      <w:tr w:rsidR="00791C53" w:rsidRPr="00BD1EC4" w14:paraId="72AB43F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346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BC4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BAC5" w14:textId="2EA416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E11EC" w14:textId="2CC6DD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27C66" w14:textId="7DDEB6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</w:tr>
      <w:tr w:rsidR="00791C53" w:rsidRPr="00BD1EC4" w14:paraId="6E056F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A94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0AB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F6EC" w14:textId="71B8F1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68B3C" w14:textId="291A07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4BEC" w14:textId="0C304C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46 </w:t>
            </w:r>
          </w:p>
        </w:tc>
      </w:tr>
      <w:tr w:rsidR="00791C53" w:rsidRPr="00BD1EC4" w14:paraId="7E8BAC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EC3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E77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C10C0" w14:textId="19ABF1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B5211" w14:textId="2153F2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387C" w14:textId="5D5B68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8 </w:t>
            </w:r>
          </w:p>
        </w:tc>
      </w:tr>
      <w:tr w:rsidR="00791C53" w:rsidRPr="00BD1EC4" w14:paraId="21BA5CC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F1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4B2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9EE68" w14:textId="4B9B31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BB4EC" w14:textId="6FDF9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6A7E" w14:textId="6620AD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458 </w:t>
            </w:r>
          </w:p>
        </w:tc>
      </w:tr>
      <w:tr w:rsidR="00791C53" w:rsidRPr="00BD1EC4" w14:paraId="3BFE19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662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60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D6874" w14:textId="667F19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EEA1" w14:textId="4A1AC0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B4AB7" w14:textId="71865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37 </w:t>
            </w:r>
          </w:p>
        </w:tc>
      </w:tr>
      <w:tr w:rsidR="00791C53" w:rsidRPr="00BD1EC4" w14:paraId="398D38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61D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EC7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67C0B" w14:textId="7E0A5F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16FBC" w14:textId="695C3C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872E9" w14:textId="0F8E3A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691 </w:t>
            </w:r>
          </w:p>
        </w:tc>
      </w:tr>
      <w:tr w:rsidR="00791C53" w:rsidRPr="00BD1EC4" w14:paraId="4972B82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F8A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580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FE07C" w14:textId="2D924B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3CD77" w14:textId="33BB72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E0E97" w14:textId="24BC7C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107 </w:t>
            </w:r>
          </w:p>
        </w:tc>
      </w:tr>
      <w:tr w:rsidR="00791C53" w:rsidRPr="00BD1EC4" w14:paraId="21700C3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0AA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34EC2" w14:textId="03F5B5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10DB8" w14:textId="1A75F6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809E2" w14:textId="7769BE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15 </w:t>
            </w:r>
          </w:p>
        </w:tc>
      </w:tr>
      <w:tr w:rsidR="00791C53" w:rsidRPr="00BD1EC4" w14:paraId="3F6AEE4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1E0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E54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2C790" w14:textId="5B12E8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B5ED" w14:textId="7061AB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4466" w14:textId="3D4D42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791C53" w:rsidRPr="00BD1EC4" w14:paraId="4E2224A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3B8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A65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71555" w14:textId="166134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A5DC8" w14:textId="20F902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9DE4" w14:textId="68E712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</w:tr>
      <w:tr w:rsidR="00791C53" w:rsidRPr="00BD1EC4" w14:paraId="00C7432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33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443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719F9" w14:textId="2EADE5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C2AFE" w14:textId="5A0C60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A1B54" w14:textId="06A992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6 </w:t>
            </w:r>
          </w:p>
        </w:tc>
      </w:tr>
      <w:tr w:rsidR="00791C53" w:rsidRPr="00BD1EC4" w14:paraId="1213AF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8F1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792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59642" w14:textId="38DCE4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238E4" w14:textId="21024C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77A4" w14:textId="68BA50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7 </w:t>
            </w:r>
          </w:p>
        </w:tc>
      </w:tr>
      <w:tr w:rsidR="00791C53" w:rsidRPr="00BD1EC4" w14:paraId="5AD322C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676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76B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A025" w14:textId="13C56C7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069B4" w14:textId="199D5A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41C6B" w14:textId="23004D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</w:tr>
      <w:tr w:rsidR="00791C53" w:rsidRPr="00BD1EC4" w14:paraId="6099902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A8B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85278" w14:textId="25C094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0AB93" w14:textId="5EC747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B2E21E" w14:textId="2BF7BD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390 </w:t>
            </w:r>
          </w:p>
        </w:tc>
      </w:tr>
      <w:tr w:rsidR="00791C53" w:rsidRPr="00BD1EC4" w14:paraId="79AD6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D3B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0BB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E4122" w14:textId="731322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65C1" w14:textId="68F550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D83FD" w14:textId="27C43D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37289B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10F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9B1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D9FB" w14:textId="1F031B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2883" w14:textId="614FC2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4D128" w14:textId="49EAF3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</w:tr>
      <w:tr w:rsidR="00791C53" w:rsidRPr="00BD1EC4" w14:paraId="3022280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EE7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80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DCE8" w14:textId="49F768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F8B9E" w14:textId="78F12B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C1659" w14:textId="0BAE90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791C53" w:rsidRPr="00BD1EC4" w14:paraId="44E3BDE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66A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75E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CD1D6" w14:textId="098E7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AB85E" w14:textId="23DC5B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9569" w14:textId="092E05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791C53" w:rsidRPr="00BD1EC4" w14:paraId="0A6A05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827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952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58140" w14:textId="69CA8B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C5C40" w14:textId="23CEB8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E196" w14:textId="627465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819 </w:t>
            </w:r>
          </w:p>
        </w:tc>
      </w:tr>
      <w:tr w:rsidR="00791C53" w:rsidRPr="00BD1EC4" w14:paraId="335FF0C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8F0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A51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A899E" w14:textId="0661D2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35AE" w14:textId="25310D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E58C2" w14:textId="474D30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</w:tr>
      <w:tr w:rsidR="00791C53" w:rsidRPr="00BD1EC4" w14:paraId="0E9DAAC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3F3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64752" w14:textId="0FCC6E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AAFAD8" w14:textId="2B18B3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60A15" w14:textId="6BF9C4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505 </w:t>
            </w:r>
          </w:p>
        </w:tc>
      </w:tr>
      <w:tr w:rsidR="00791C53" w:rsidRPr="00BD1EC4" w14:paraId="4DCE60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CBA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136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FC17" w14:textId="6DBC2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BB6C" w14:textId="4D3627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F97F" w14:textId="1B2927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</w:tr>
      <w:tr w:rsidR="00791C53" w:rsidRPr="00BD1EC4" w14:paraId="630A6A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A36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4BF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AE11C" w14:textId="3BC603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AE586" w14:textId="168DF7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40898" w14:textId="7CDA6F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1 </w:t>
            </w:r>
          </w:p>
        </w:tc>
      </w:tr>
      <w:tr w:rsidR="00791C53" w:rsidRPr="00BD1EC4" w14:paraId="62041BD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6EA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8E3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F1E5D" w14:textId="3AD6A6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CD5C3" w14:textId="4CE7AB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17CF9" w14:textId="090B55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791C53" w:rsidRPr="00BD1EC4" w14:paraId="38391F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D20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547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1382" w14:textId="309A66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3D7D" w14:textId="1C270D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C765" w14:textId="283552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5 </w:t>
            </w:r>
          </w:p>
        </w:tc>
      </w:tr>
      <w:tr w:rsidR="00791C53" w:rsidRPr="00BD1EC4" w14:paraId="56F1ED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CA3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42B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03F9" w14:textId="365AEB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A0FD9" w14:textId="5164FC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A7A3" w14:textId="50A303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3 </w:t>
            </w:r>
          </w:p>
        </w:tc>
      </w:tr>
      <w:tr w:rsidR="00791C53" w:rsidRPr="00BD1EC4" w14:paraId="44B462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91C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DF23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1BA1C" w14:textId="3C1E1C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DC2BB" w14:textId="56827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2B78" w14:textId="759623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791C53" w:rsidRPr="00BD1EC4" w14:paraId="0958322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496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E0F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8594F" w14:textId="1DDBDE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F521" w14:textId="1EFCEF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CD21" w14:textId="3651AE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</w:tr>
      <w:tr w:rsidR="00791C53" w:rsidRPr="00BD1EC4" w14:paraId="4858DA3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98A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21C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E3140" w14:textId="6B3DCE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50E6" w14:textId="0F42F5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49B8" w14:textId="60320F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791C53" w:rsidRPr="00BD1EC4" w14:paraId="086CE1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8E0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20A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99C8E" w14:textId="4042B1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7B513" w14:textId="28045D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A6A4D" w14:textId="4A5A3F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</w:tr>
      <w:tr w:rsidR="00791C53" w:rsidRPr="00BD1EC4" w14:paraId="191C31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694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874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3E53" w14:textId="5D1E9C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7B5B2" w14:textId="285465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22257" w14:textId="6B3F71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791C53" w:rsidRPr="00BD1EC4" w14:paraId="5A01D02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AC4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D04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4EFE" w14:textId="769B83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41D7" w14:textId="6C0D6D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873C" w14:textId="5A5278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9 </w:t>
            </w:r>
          </w:p>
        </w:tc>
      </w:tr>
      <w:tr w:rsidR="00791C53" w:rsidRPr="00BD1EC4" w14:paraId="5FD034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A58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EAA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D9EB3" w14:textId="4388B5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1EA1" w14:textId="19348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9EC05" w14:textId="20A8C4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</w:tr>
      <w:tr w:rsidR="00791C53" w:rsidRPr="00BD1EC4" w14:paraId="4DA6E04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839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D1C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7CD7" w14:textId="71E9F1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7182D" w14:textId="2054C9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7488B" w14:textId="73B993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791C53" w:rsidRPr="00BD1EC4" w14:paraId="23B9AB3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C1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57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A4640" w14:textId="24D985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C8FD" w14:textId="03D104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C4D2D" w14:textId="6A89B7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87 </w:t>
            </w:r>
          </w:p>
        </w:tc>
      </w:tr>
      <w:tr w:rsidR="00791C53" w:rsidRPr="00BD1EC4" w14:paraId="38034EF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4E923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F983A0" w14:textId="5BDBDA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3B47E5" w14:textId="4107BF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4213EE" w14:textId="74DEAE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32 </w:t>
            </w:r>
          </w:p>
        </w:tc>
      </w:tr>
      <w:tr w:rsidR="00791C53" w:rsidRPr="00BD1EC4" w14:paraId="3DF0768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9AB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64AAA" w14:textId="71E047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B0F88" w14:textId="0967EF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FC1F4" w14:textId="78E80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6 </w:t>
            </w:r>
          </w:p>
        </w:tc>
      </w:tr>
      <w:tr w:rsidR="00791C53" w:rsidRPr="00BD1EC4" w14:paraId="64FC703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0A8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040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A2B2D" w14:textId="55F0A0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45B9" w14:textId="51F6F7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AA518" w14:textId="2BE29E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</w:tr>
      <w:tr w:rsidR="00791C53" w:rsidRPr="00BD1EC4" w14:paraId="075ACB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A00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C32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D7A8" w14:textId="79BFFD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4CCE" w14:textId="118B24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54F94" w14:textId="736C8F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791C53" w:rsidRPr="00BD1EC4" w14:paraId="59B419A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6A1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67C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A9A1" w14:textId="7739DC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F3FEF" w14:textId="243737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48161" w14:textId="08D771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791C53" w:rsidRPr="00BD1EC4" w14:paraId="784C7AF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873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B6E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63FA" w14:textId="795095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16BC" w14:textId="14914C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5E484" w14:textId="7E1E9D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791C53" w:rsidRPr="00BD1EC4" w14:paraId="34AF1B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61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372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79E6D" w14:textId="28CABA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59CC7" w14:textId="494E90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6EB0" w14:textId="5BB317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3CA3320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F5A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5D14C" w14:textId="63A0FA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AB2A86" w14:textId="6CC22E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8B2F51" w14:textId="23D196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46 </w:t>
            </w:r>
          </w:p>
        </w:tc>
      </w:tr>
      <w:tr w:rsidR="00791C53" w:rsidRPr="00BD1EC4" w14:paraId="1EA5EA7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438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CD2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BCC29" w14:textId="7D173F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FE08" w14:textId="7AA51A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8181" w14:textId="6CA21F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201328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F83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3F9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FC17" w14:textId="7B35DD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C0D2" w14:textId="5533C5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8F030" w14:textId="3642C3C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791C53" w:rsidRPr="00BD1EC4" w14:paraId="0BB6AE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BC5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D72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487B" w14:textId="141CE7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B9517" w14:textId="41A465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573E" w14:textId="401F16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791C53" w:rsidRPr="00BD1EC4" w14:paraId="1AC5F6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A01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BA2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9137B" w14:textId="4498CD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1094" w14:textId="7130A6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CEC3" w14:textId="42D3D4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791C53" w:rsidRPr="00BD1EC4" w14:paraId="148C671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475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B91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16BB3" w14:textId="632792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D8C9F" w14:textId="6802E9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85408" w14:textId="7DBD07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 </w:t>
            </w:r>
          </w:p>
        </w:tc>
      </w:tr>
      <w:tr w:rsidR="00791C53" w:rsidRPr="00BD1EC4" w14:paraId="5A7AB5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B88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51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28EE4" w14:textId="3ABDE3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8EFB" w14:textId="0E2190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9F7F8" w14:textId="5E1E83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</w:tr>
      <w:tr w:rsidR="00791C53" w:rsidRPr="00BD1EC4" w14:paraId="629349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5F9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A23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9F3E8" w14:textId="522AC7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EFADA" w14:textId="4D1CBE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426D" w14:textId="169912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791C53" w:rsidRPr="00BD1EC4" w14:paraId="342499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7C8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3AE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0B77" w14:textId="7630AE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99545" w14:textId="6C30B7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4504" w14:textId="12A22F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11754EA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5FE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E32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AD1A4" w14:textId="648DB9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34E1" w14:textId="70C4AB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6D56" w14:textId="54D9B5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</w:tr>
      <w:tr w:rsidR="00791C53" w:rsidRPr="00BD1EC4" w14:paraId="121C3C7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7A2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2B1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4DF1" w14:textId="49E137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BF50" w14:textId="0A30A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32B7" w14:textId="1F0952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0A5F355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8A4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D0A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B0E3" w14:textId="13F1C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D44C" w14:textId="729CF0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4DA9" w14:textId="7FB3F9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791C53" w:rsidRPr="00BD1EC4" w14:paraId="56C2834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F43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4B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8DA0" w14:textId="275FF5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AF60A" w14:textId="418C21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D98FA" w14:textId="20966E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69322E1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296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FD670" w14:textId="385E1C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26061" w14:textId="6AC197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882CFA" w14:textId="523F43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40 </w:t>
            </w:r>
          </w:p>
        </w:tc>
      </w:tr>
      <w:tr w:rsidR="00791C53" w:rsidRPr="00BD1EC4" w14:paraId="26C095E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EF5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9BF2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F02D" w14:textId="32D235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A51E" w14:textId="3480D2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67A2" w14:textId="4042F7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791C53" w:rsidRPr="00BD1EC4" w14:paraId="681B91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2C5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B28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FD9A2" w14:textId="21BA85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FB63" w14:textId="683A66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4CF24" w14:textId="3794C1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791C53" w:rsidRPr="00BD1EC4" w14:paraId="42C21C4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B1F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5EB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9ACA7" w14:textId="4104E7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13279" w14:textId="0BB7D3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2173" w14:textId="1A2B6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791C53" w:rsidRPr="00BD1EC4" w14:paraId="79720D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3D8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12C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172D8" w14:textId="5C346C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9A4B" w14:textId="4C6677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F035" w14:textId="618251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791C53" w:rsidRPr="00BD1EC4" w14:paraId="089661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0A7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C7D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A40E8" w14:textId="149218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8D0A3" w14:textId="6A8B95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B436" w14:textId="463917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192E21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665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8B0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508C" w14:textId="0379A9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CD78" w14:textId="213C30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60CA" w14:textId="00D88B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1 </w:t>
            </w:r>
          </w:p>
        </w:tc>
      </w:tr>
      <w:tr w:rsidR="00791C53" w:rsidRPr="00BD1EC4" w14:paraId="57FA50E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0E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1F9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21FC2" w14:textId="0094EE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90488" w14:textId="0C1FA9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FB1F2" w14:textId="3584C8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</w:tr>
      <w:tr w:rsidR="00791C53" w:rsidRPr="00BD1EC4" w14:paraId="1D524F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E8C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D27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036A" w14:textId="018B73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6DEF7" w14:textId="24728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45AF6" w14:textId="1965A4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791C53" w:rsidRPr="00BD1EC4" w14:paraId="6D018A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C73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20F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7D0D" w14:textId="31C7AA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9139F" w14:textId="01D25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28191" w14:textId="6E48FF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791C53" w:rsidRPr="00BD1EC4" w14:paraId="4AB179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DB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DF2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C6A6" w14:textId="0C7470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F871A" w14:textId="1620F7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BE26" w14:textId="4E1104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14 </w:t>
            </w:r>
          </w:p>
        </w:tc>
      </w:tr>
      <w:tr w:rsidR="00791C53" w:rsidRPr="00BD1EC4" w14:paraId="2CB7DED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142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0762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28985" w14:textId="0308E7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7FBF" w14:textId="10FB68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805A" w14:textId="2FBDB9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</w:tr>
      <w:tr w:rsidR="00791C53" w:rsidRPr="00BD1EC4" w14:paraId="438F307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D29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4E0D4E" w14:textId="677F09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13AC9" w14:textId="0950BA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8F580" w14:textId="5AAEA1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15 </w:t>
            </w:r>
          </w:p>
        </w:tc>
      </w:tr>
      <w:tr w:rsidR="00791C53" w:rsidRPr="00BD1EC4" w14:paraId="7586AE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2B3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780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E894" w14:textId="1E5A82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84497" w14:textId="13C3D2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31FD" w14:textId="63DB5C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</w:tr>
      <w:tr w:rsidR="00791C53" w:rsidRPr="00BD1EC4" w14:paraId="1C1805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6D3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EBD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4C3E9" w14:textId="478207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71F8" w14:textId="2EB2F7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3D5E" w14:textId="34747A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791C53" w:rsidRPr="00BD1EC4" w14:paraId="012BE1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39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C10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2CA2" w14:textId="0EA5EE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721C8" w14:textId="1615DA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FB2D" w14:textId="6FF85B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1 </w:t>
            </w:r>
          </w:p>
        </w:tc>
      </w:tr>
      <w:tr w:rsidR="00791C53" w:rsidRPr="00BD1EC4" w14:paraId="568794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920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3FB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F26B" w14:textId="194AD6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9AE2" w14:textId="66110D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DA9CA" w14:textId="4F23E7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</w:tr>
      <w:tr w:rsidR="00791C53" w:rsidRPr="00BD1EC4" w14:paraId="2CB123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814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034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A54B6" w14:textId="01495E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0BF4E" w14:textId="0A0133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F079" w14:textId="24295C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791C53" w:rsidRPr="00BD1EC4" w14:paraId="79893DC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531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4CE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F0FAC" w14:textId="18CFF5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9138C" w14:textId="356DC1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FC86F" w14:textId="7CAB7C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791C53" w:rsidRPr="00BD1EC4" w14:paraId="18F7D18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444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9F4A68" w14:textId="07A51E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62F86" w14:textId="098FE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A2D46" w14:textId="060BB4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5 </w:t>
            </w:r>
          </w:p>
        </w:tc>
      </w:tr>
      <w:tr w:rsidR="00791C53" w:rsidRPr="00BD1EC4" w14:paraId="54A44DA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E5F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B8B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AF0E" w14:textId="27EAE4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61CF" w14:textId="37C946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251B" w14:textId="553B42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10CA4C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3FF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D80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0484" w14:textId="525AAB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E1F0" w14:textId="693D0F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6B7EA" w14:textId="75BBF8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</w:tr>
      <w:tr w:rsidR="00791C53" w:rsidRPr="00BD1EC4" w14:paraId="3434F5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533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86E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1FB15" w14:textId="22CB04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A5CEC" w14:textId="5FF930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B329" w14:textId="06F02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791C53" w:rsidRPr="00BD1EC4" w14:paraId="637135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E8B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C6F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FB75" w14:textId="371019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B4A3" w14:textId="5491D0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91E1" w14:textId="201800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</w:tr>
      <w:tr w:rsidR="00791C53" w:rsidRPr="00BD1EC4" w14:paraId="3E7C916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335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C3E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EB26" w14:textId="496D13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C867" w14:textId="00DDBF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0E8B7" w14:textId="2AE9A5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</w:tbl>
    <w:p w14:paraId="3AC4DA12" w14:textId="5F9648DF" w:rsidR="00C55BB6" w:rsidRDefault="00892C65" w:rsidP="008E6463">
      <w:pPr>
        <w:spacing w:after="0" w:line="240" w:lineRule="auto"/>
        <w:ind w:firstLine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>Changes in</w:t>
      </w:r>
      <w:r w:rsidR="0015462B" w:rsidRPr="0015462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figures 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is based on the final and validated report submitted by DSWD-Field Offices. </w:t>
      </w:r>
    </w:p>
    <w:p w14:paraId="52C638CB" w14:textId="31C61CFD" w:rsidR="00C25FCC" w:rsidRDefault="00892C65" w:rsidP="000C5746">
      <w:pPr>
        <w:spacing w:after="0" w:line="240" w:lineRule="auto"/>
        <w:ind w:left="450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8E392A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70C3867D" w14:textId="7650D55F" w:rsidR="00892C65" w:rsidRPr="003E704D" w:rsidRDefault="00892C65" w:rsidP="008E6463">
      <w:pPr>
        <w:pStyle w:val="ListParagraph"/>
        <w:numPr>
          <w:ilvl w:val="0"/>
          <w:numId w:val="3"/>
        </w:numPr>
        <w:spacing w:after="0" w:line="240" w:lineRule="auto"/>
        <w:ind w:left="426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8E6463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28D8BD63" w:rsidR="00892C65" w:rsidRPr="00050A04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050A04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050A04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2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517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9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732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E238FC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85</w:t>
      </w:r>
      <w:r w:rsidR="00E238FC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3C3405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evacuation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color w:val="auto"/>
          <w:sz w:val="24"/>
          <w:szCs w:val="24"/>
        </w:rPr>
        <w:t>centers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050A04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050A04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050A04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050A04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E704D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and 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5E882EC0" w14:textId="77777777" w:rsidR="00F239F8" w:rsidRDefault="00F239F8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51B7DA46" w14:textId="091DFD39" w:rsidR="00892C6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88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"/>
        <w:gridCol w:w="3410"/>
        <w:gridCol w:w="1043"/>
        <w:gridCol w:w="1043"/>
        <w:gridCol w:w="1043"/>
        <w:gridCol w:w="1045"/>
        <w:gridCol w:w="1043"/>
        <w:gridCol w:w="1043"/>
      </w:tblGrid>
      <w:tr w:rsidR="00050A04" w:rsidRPr="00050A04" w14:paraId="19BEE884" w14:textId="77777777" w:rsidTr="00050A04">
        <w:trPr>
          <w:trHeight w:val="20"/>
          <w:tblHeader/>
        </w:trPr>
        <w:tc>
          <w:tcPr>
            <w:tcW w:w="18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75A16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6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6307D4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D4276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050A04" w:rsidRPr="00050A04" w14:paraId="42966952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AC8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A5C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1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D8FD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050A04" w:rsidRPr="00050A04" w14:paraId="7893D2CE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346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59D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042DB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FE5A912" w14:textId="2F7917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050A04" w:rsidRPr="00050A04" w14:paraId="2E465865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B1C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757EBC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FDA7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80FFB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82766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A85C5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8EBEF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050A04" w:rsidRPr="00050A04" w14:paraId="57BC8E6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1A4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9C4A7" w14:textId="61E1F9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760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A2AE9" w14:textId="569224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4D0A3A" w14:textId="0A5D8F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7,895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8E4E41" w14:textId="19439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517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5CDEC5" w14:textId="197E53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93,221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DAE629" w14:textId="6CA078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732 </w:t>
            </w:r>
          </w:p>
        </w:tc>
      </w:tr>
      <w:tr w:rsidR="00050A04" w:rsidRPr="00050A04" w14:paraId="4AB4899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7AF17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16F215" w14:textId="07433A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51BFCE" w14:textId="523731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383A2C" w14:textId="61BA5F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1C7909" w14:textId="4F8CD2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5C19F2" w14:textId="02EC65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4,1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5C444A" w14:textId="42CE4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8 </w:t>
            </w:r>
          </w:p>
        </w:tc>
      </w:tr>
      <w:tr w:rsidR="00050A04" w:rsidRPr="00050A04" w14:paraId="19D830B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F8D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BBAB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91D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4AD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97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8A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2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4E1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630795C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0F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19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6AA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7D4F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48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77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5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9A1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7493637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AFC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7D8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774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C1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A9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6B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6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D4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7201BE8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B1C0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00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030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8DE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8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CB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959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6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686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F2C641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804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0D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94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075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2AC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FF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3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D7A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5CF31C2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821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0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8B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B5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0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212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FFF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88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A9B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4C8FB63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CC5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1B5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FD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12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6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6B6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498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114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E1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253F382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EEC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38F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4A3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27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64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8CA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72E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637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8E25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60</w:t>
            </w:r>
          </w:p>
        </w:tc>
      </w:tr>
      <w:tr w:rsidR="00050A04" w:rsidRPr="00050A04" w14:paraId="4D0EE88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A44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C5B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2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C9C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3B9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001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97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6B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884877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B2D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FAC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264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7D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4C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B8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9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F29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6308F7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D34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19D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6F0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73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56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E0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6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FFF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440A766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C156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F0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EB2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869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851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C5D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988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35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03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38</w:t>
            </w:r>
          </w:p>
        </w:tc>
      </w:tr>
      <w:tr w:rsidR="00050A04" w:rsidRPr="00050A04" w14:paraId="46EB3B6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DD69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E32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01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AA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64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BC0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3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437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0E96C05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2A68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A4C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EA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E24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FF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89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7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1BE8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59F700C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EBE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BD6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CDD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9E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0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19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B8DB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60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924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E08D8C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5C6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5D8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A4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040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1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896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60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C5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0E60B342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220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9CA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C7D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6A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91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691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8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237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2FED8B6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EC9B1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AAB8F8" w14:textId="3B92A7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86AA2E" w14:textId="3FA31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3B875F" w14:textId="52F53A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C50720" w14:textId="45859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AF38A2" w14:textId="51669B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1C68CE" w14:textId="7015FE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823602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94C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C33D0" w14:textId="4CF318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C87C2" w14:textId="03F6A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0E51C" w14:textId="4C75B5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22F87" w14:textId="79B3A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6050A" w14:textId="42B583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C36EA" w14:textId="4C9296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0FA484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CE4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FB0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7CA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E81E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45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68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D90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FC3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</w:tr>
      <w:tr w:rsidR="00050A04" w:rsidRPr="00050A04" w14:paraId="36D086A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3DF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85A633" w14:textId="15394C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5DF1A" w14:textId="2095BC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CA37D" w14:textId="34853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8D159" w14:textId="476CCA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33FC20" w14:textId="2185FA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5C4BB0" w14:textId="7C946D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A4575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A04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9D1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0527" w14:textId="7F5191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5D3F" w14:textId="4B2B85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5F695" w14:textId="7A3B9C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6A8D" w14:textId="09B54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17473" w14:textId="5D7EF1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D265D" w14:textId="1B82BF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C48C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222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047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6B4DC" w14:textId="64E8DB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2952" w14:textId="626564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20FB" w14:textId="1F9E0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11021" w14:textId="38A12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9EC1" w14:textId="751B99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B00A6" w14:textId="0C87A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3D98C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E2A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3DE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607C5" w14:textId="0AD8B4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5120B" w14:textId="28466A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2050B" w14:textId="3A496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30B1" w14:textId="04B295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CAE5" w14:textId="6DD3F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8FCD" w14:textId="73830C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587E2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B7E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4B4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F34C7" w14:textId="482A20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6127" w14:textId="4AFD89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EB1D" w14:textId="0F3DC5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F7820" w14:textId="333438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2D21" w14:textId="138201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2C19" w14:textId="1556F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9EC5B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C1A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9F7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4692" w14:textId="0B1854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11732" w14:textId="48EEDC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AFEE" w14:textId="09AA43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12456" w14:textId="3AFEF3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BE025" w14:textId="173197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2AA4E" w14:textId="7272D5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B4632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AB1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28D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79A4" w14:textId="580B08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F6257" w14:textId="0849F1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C94AC" w14:textId="40A574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67FF" w14:textId="67A108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6F7C" w14:textId="71DEA9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BDDAF" w14:textId="29EA32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4031EB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CD4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298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0BEB" w14:textId="1E9860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E1E73" w14:textId="60ABE7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E0CB" w14:textId="7E0AEF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69C5F" w14:textId="7061B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AD12" w14:textId="4F89BA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16D19" w14:textId="0771C8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641FB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F1D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C17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614E" w14:textId="4F536F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A5E7" w14:textId="5E6019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F9471" w14:textId="2B795D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80E7" w14:textId="74E123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ED32" w14:textId="29FDE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F5163" w14:textId="5C481A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0CB2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E75C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A030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F1CC" w14:textId="46CD16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0469" w14:textId="52B5B0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2029" w14:textId="4CBF1C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B3F0" w14:textId="3191F9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FDF84" w14:textId="50FA8E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EC949" w14:textId="22398C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4E4E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640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29E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A21" w14:textId="6900B9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2E060" w14:textId="60A9AD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69B4A" w14:textId="40A94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4C9C" w14:textId="64810A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7D7B5" w14:textId="6AAC93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2F32" w14:textId="78DB8D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4049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8C7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69A8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EEC8" w14:textId="41C32D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C6D82" w14:textId="3F80E1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201FF" w14:textId="573596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37173" w14:textId="454552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40C23" w14:textId="161DC1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7FDE" w14:textId="6AF682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EF65D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F1B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294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41C1" w14:textId="214989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4A13" w14:textId="6C1E97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A73F" w14:textId="5F074E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0EC0" w14:textId="0CC95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6C720" w14:textId="7D30D4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1D544" w14:textId="1BB238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ED6B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30E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2C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81DFB" w14:textId="63017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2F801" w14:textId="7998AA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25B0" w14:textId="1DA141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BD49" w14:textId="5579DC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6606" w14:textId="6DD40D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FB91D" w14:textId="783E59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B729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498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3C1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CBE8" w14:textId="61744C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509C" w14:textId="756A51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43589" w14:textId="19FE00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7978" w14:textId="16AD30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F359" w14:textId="2B5D7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A4F75" w14:textId="64DAE4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37EAA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60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1E3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46C0E" w14:textId="7CC07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1454" w14:textId="7FB8DD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299AF" w14:textId="7F4B7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E86C6" w14:textId="339AA6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163F" w14:textId="6AB14E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5131" w14:textId="78D9E9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7AD6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4B6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C5E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54FE" w14:textId="18CE7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3D8F" w14:textId="66243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7404" w14:textId="6AFE2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0617E" w14:textId="5AF37C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906C5" w14:textId="7878ED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B844" w14:textId="019B69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2884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5D4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3DC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F1FE0" w14:textId="4BD3B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69FA4" w14:textId="7306D2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2ECF" w14:textId="6323D0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7D49" w14:textId="57A9DE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3B4D" w14:textId="661BB1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D476" w14:textId="64FC3B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AFD84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BBB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FBE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D9CA1" w14:textId="70A704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E9F82" w14:textId="483763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21F5" w14:textId="0C0F73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84C7" w14:textId="278C66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398C9" w14:textId="5FAC3F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56B3" w14:textId="0A7DD6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0B0C0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0938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5464C" w14:textId="368C37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268FA7" w14:textId="7CDBE0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61BC6E" w14:textId="165131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3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869BBA" w14:textId="2480BF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1131A0" w14:textId="30FB59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8,6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A96EC3" w14:textId="0D3BF9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70 </w:t>
            </w:r>
          </w:p>
        </w:tc>
      </w:tr>
      <w:tr w:rsidR="00050A04" w:rsidRPr="00050A04" w14:paraId="2BFFD3C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A27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97093" w14:textId="27634D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0701F" w14:textId="399FCC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A425D" w14:textId="2F2150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7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096AA" w14:textId="71D7DE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0F064" w14:textId="61B100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5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31741" w14:textId="27915B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050A04" w:rsidRPr="00050A04" w14:paraId="6DDEE8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D7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660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74F0" w14:textId="33172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D57B" w14:textId="563B1C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B5AA" w14:textId="7188AD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CF667" w14:textId="17964D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5975F" w14:textId="4407A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CFC10" w14:textId="60ACF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41EA1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8A4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DEF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226B4" w14:textId="6F5B8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39709" w14:textId="4B746B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37B1" w14:textId="4FD3CF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37238" w14:textId="1414B6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19DEB" w14:textId="0467B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41677" w14:textId="532F43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8304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050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644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5E55" w14:textId="2A0A7D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CFC1" w14:textId="6557B5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8CFBE" w14:textId="7CE392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68171" w14:textId="12CF0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A896" w14:textId="7FE38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68D8" w14:textId="3AD1C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E24E8B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1E0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8C3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261B7" w14:textId="46D558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8113" w14:textId="42E0A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37657" w14:textId="5B8A0A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C989" w14:textId="7ED642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3761F" w14:textId="67FF9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74593" w14:textId="4B368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11CFC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0F6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1FD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49D0F" w14:textId="5124E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A2D75" w14:textId="763AC7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E8F49" w14:textId="6A2127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BCAF" w14:textId="56186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26543" w14:textId="00D66A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36D18" w14:textId="49EB2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42AD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258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979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A4495" w14:textId="3BB5C1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5E70F" w14:textId="7ED36D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E2FFA" w14:textId="06FF6E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3150" w14:textId="22838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72FA" w14:textId="3469BB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29B0A" w14:textId="76CE51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1 </w:t>
            </w:r>
          </w:p>
        </w:tc>
      </w:tr>
      <w:tr w:rsidR="00050A04" w:rsidRPr="00050A04" w14:paraId="4170605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C5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DB3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5ABF3" w14:textId="5FB3C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294F2" w14:textId="745242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D191" w14:textId="0C904C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96B8" w14:textId="23D49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EF22E" w14:textId="3F833E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D8050" w14:textId="3F2C57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DAB6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CDD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271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DFA8" w14:textId="720B93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C32C7" w14:textId="47E54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FB25" w14:textId="40E04B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3A837" w14:textId="1BC9E9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8FD6E" w14:textId="2D6014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F2851" w14:textId="24A4A5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D621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91D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860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8025" w14:textId="65F5C0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DD44" w14:textId="45041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3AAB" w14:textId="2A7F2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F781B" w14:textId="4094FF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F704F" w14:textId="616B42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47200" w14:textId="3A53E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9EBB3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69B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1ED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AA56" w14:textId="26871C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D91F6" w14:textId="4ED825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79C9" w14:textId="3B840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F1AE" w14:textId="259E75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7C00" w14:textId="5F2265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AD309" w14:textId="24873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E4737D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1EB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60D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04A9B" w14:textId="3301F9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B0789" w14:textId="6C55D2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C38D" w14:textId="71EF36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6B538" w14:textId="5E68F6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2D346" w14:textId="18718A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0B89" w14:textId="1E93C1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D5A8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658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8E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59057" w14:textId="5A3CCC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4952" w14:textId="436EE8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CC852" w14:textId="56A46F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E39C" w14:textId="6CC81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87DA" w14:textId="563EE7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5882B" w14:textId="4A0DC7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08EDC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EDA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E2E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A2F4E" w14:textId="281735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57850" w14:textId="165138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58A6" w14:textId="5A60A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6AC01" w14:textId="398BCC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151B7" w14:textId="5BD071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D1E4" w14:textId="5065F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ED548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6858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D08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4165" w14:textId="3E7090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1A91E" w14:textId="7DE160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1AD2E" w14:textId="65CF2C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D89EA" w14:textId="4F5660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0A56E" w14:textId="677A64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75B7C" w14:textId="410C99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E3AE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086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5A7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6191C" w14:textId="4F110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0657" w14:textId="1710A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EFCE" w14:textId="1E2B6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6E27" w14:textId="650DA0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B079" w14:textId="743C70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9F7C8" w14:textId="181D21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B7A5B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D5A8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5A0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193F" w14:textId="563847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735B" w14:textId="6423E4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8525B" w14:textId="4716DB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6745" w14:textId="680538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7F5B" w14:textId="34F2EE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B63B" w14:textId="7D09EF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51E6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C29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F72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E3A5" w14:textId="0EDDCC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C1053" w14:textId="095D79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B22C3" w14:textId="53D675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147D0" w14:textId="66B83D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CE083" w14:textId="096478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D56E" w14:textId="419F2E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E9B0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6F5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724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73BC4" w14:textId="2BE7C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99BB" w14:textId="3E3541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2785F" w14:textId="6D5749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09B65" w14:textId="41F90C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64516" w14:textId="3B076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3D33" w14:textId="3BF25D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F585C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403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56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47F4" w14:textId="10DBC3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5B3F" w14:textId="7743D8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4040" w14:textId="27C7A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0B236" w14:textId="17C7F7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1AF16" w14:textId="49502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6C74B" w14:textId="1EDE3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E63AC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1C2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CB6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45CE" w14:textId="6FA84F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EF24" w14:textId="767822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02EF" w14:textId="7321E6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B4FE9" w14:textId="60732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56340" w14:textId="5283F4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D84A4" w14:textId="7339A6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55AF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DA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AA4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14E3F" w14:textId="60D2E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B7CD" w14:textId="14737E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297C" w14:textId="19969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7571D" w14:textId="60A374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59794" w14:textId="6B26EC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4CA67" w14:textId="522E0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9B6A4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44C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68F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AFCC" w14:textId="1E803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BFB80" w14:textId="5B8CE5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47E7" w14:textId="3417A4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F19B2" w14:textId="53C52D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A505" w14:textId="3E93BC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C851C" w14:textId="344A89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3023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8D6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801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CD88E" w14:textId="1AEFE5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7277" w14:textId="7A0B25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FFF85" w14:textId="77B6AF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A654F" w14:textId="5D78B7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794B" w14:textId="6B15BD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F3CF" w14:textId="1CB73B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5F99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143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A26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D817D" w14:textId="272BB7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86DC" w14:textId="7DEFFF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4F5C" w14:textId="2895A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0410F" w14:textId="63A12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C9E9D" w14:textId="74B2F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AF6C" w14:textId="1E006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050A04" w:rsidRPr="00050A04" w14:paraId="19206F4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919A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30E82" w14:textId="16FF9A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807914" w14:textId="113EA8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B1C4AA" w14:textId="48163A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7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D283C6" w14:textId="0F8D63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630DA" w14:textId="3D9A3E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CE095" w14:textId="52E9C8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4F16B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A9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685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4E50" w14:textId="5DF9C9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E10E2" w14:textId="6D6464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5BF6" w14:textId="446E42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A623" w14:textId="383B3C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6846" w14:textId="40A741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D4449" w14:textId="5F64F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4CD2AA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640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4EE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B8185" w14:textId="2F5957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8709" w14:textId="25D1F9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3532" w14:textId="1E6DC5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E793C" w14:textId="000E3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C3DF" w14:textId="59120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00A05" w14:textId="5D5437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1900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9EB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B86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787DA" w14:textId="2CC663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A22B" w14:textId="650EE9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1BB9" w14:textId="3AEFCB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425A" w14:textId="618ACF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4EBC" w14:textId="456EB9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6C8B" w14:textId="10D7D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B9E7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451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6DC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43F8" w14:textId="6E2D0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4821F" w14:textId="263CF4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BC66" w14:textId="4F60BA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8666E" w14:textId="203C0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477A" w14:textId="11AE2A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8F207" w14:textId="2C3743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2DFF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5E9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D42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01B28" w14:textId="352D15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E9CE1" w14:textId="5B3D5A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4B49" w14:textId="1ABAA6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630EB" w14:textId="785324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9BE3" w14:textId="642DD3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C1852" w14:textId="18E59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235B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4E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715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0F1D7" w14:textId="7894BF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A0D2" w14:textId="030708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585B" w14:textId="198F5B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25A26" w14:textId="2B2D70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93B66" w14:textId="3EB4BE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787F" w14:textId="50DC37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3CA3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1F1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3C8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5B91" w14:textId="4AEAAE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A98BA" w14:textId="5FDEDE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E340" w14:textId="63153F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7D343" w14:textId="79C805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06FFC" w14:textId="397C96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4C454" w14:textId="78F40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5CBE0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029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0E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5B78D" w14:textId="4C2DB3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F87C0" w14:textId="010DC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776F7" w14:textId="60C367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ADA2" w14:textId="6A84B1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10545" w14:textId="02EA9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E8F5" w14:textId="5F936C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1C9A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967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231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0F3B" w14:textId="6283E5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310F1" w14:textId="5B1E5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DC478" w14:textId="69AA0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FE0C" w14:textId="0DDB4B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CCCA7" w14:textId="19943B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408A7" w14:textId="2C60E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6D682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143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877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FFA99" w14:textId="262E5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DA26A" w14:textId="40BBBE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8677" w14:textId="42E5B3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F416B" w14:textId="3F9D39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9CEE" w14:textId="00E1C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485A" w14:textId="4DD7EA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5C04D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B19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3E6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C615" w14:textId="32B936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FD21" w14:textId="35F5F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CAB3E" w14:textId="2F4DF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0B3E" w14:textId="4C1694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61952" w14:textId="78BE52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660CB" w14:textId="487E59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3B60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295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50B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71ECA" w14:textId="358409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51DCC" w14:textId="237CB1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502F6" w14:textId="79F231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F67C3" w14:textId="0921B1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CA038" w14:textId="72AE2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7243" w14:textId="55447E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2CB6C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20D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BC0D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292F6" w14:textId="31923F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CB572" w14:textId="5A6B80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943C" w14:textId="4429D5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6FA7" w14:textId="59DDB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039CD" w14:textId="207D8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64909" w14:textId="72D65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23341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C1E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E54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91092" w14:textId="664429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D9CDC" w14:textId="073DA1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78C73" w14:textId="233E0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DA29" w14:textId="6A507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548D" w14:textId="327E2D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97039" w14:textId="39F4EA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EDC12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23A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B2E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DE7B3" w14:textId="5A483F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E9757" w14:textId="13245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0D23A" w14:textId="7F1428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CAF2" w14:textId="6EC4B7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7185" w14:textId="3AE4B0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B95C" w14:textId="4355B9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3F88A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8FB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26A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4E74" w14:textId="2066D7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B4C0" w14:textId="07DDB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DFED" w14:textId="4DF07D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E4716" w14:textId="490E2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9F57A" w14:textId="4D09FD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2508" w14:textId="47FFA2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712A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FC4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BC8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8A65" w14:textId="38DAA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269F" w14:textId="62C0F9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E8B30" w14:textId="393DB9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E79B7" w14:textId="723FB8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540C" w14:textId="74859C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51FC9" w14:textId="219E07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C6AEE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D7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85A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570B" w14:textId="20135E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263A" w14:textId="4D9682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841C2" w14:textId="06BC1D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7C47" w14:textId="174738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F909B" w14:textId="39D23E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B317E" w14:textId="7D205B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AF07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09E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7D70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07A10" w14:textId="4149C2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787D6" w14:textId="60A8C7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2F647" w14:textId="5AEEE3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F0452" w14:textId="610142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58173" w14:textId="418A81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3F371" w14:textId="0CE465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629A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53D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D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34C0" w14:textId="2AF84E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87940" w14:textId="47D271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5B61" w14:textId="62F886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4485" w14:textId="41AA89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8991" w14:textId="14B660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5650E" w14:textId="4917AC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F0D8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5FC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B5A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80E4A" w14:textId="2BD6BD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03CE" w14:textId="2CD58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39DEC" w14:textId="28791A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E4764" w14:textId="392D25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5AD4E" w14:textId="3D475A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66B57" w14:textId="5EDD9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9BD3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EBA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059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48A0C" w14:textId="1EF48B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DADB" w14:textId="00B957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8DE00" w14:textId="0D578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62B1" w14:textId="0A6CF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FF15" w14:textId="4AC489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C037" w14:textId="13D93D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3BDD7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DEB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788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3828" w14:textId="355DDF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3FF5" w14:textId="283535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7634A" w14:textId="25AB52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B3B9" w14:textId="6574E0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38FA1" w14:textId="589668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0203" w14:textId="7DFB33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8800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D11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AF6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EDFD" w14:textId="5E60AD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4E7D6" w14:textId="6A845B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F049" w14:textId="385A0B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4D770" w14:textId="45E9D5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9E95C" w14:textId="53C3D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A4A10" w14:textId="416F29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0C8E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7AD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581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07340" w14:textId="22D157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254C9" w14:textId="190D2C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8AA6" w14:textId="3F224C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BDCC" w14:textId="21E2D2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81D7E" w14:textId="2FBC6B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3134" w14:textId="672E98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E6410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833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B16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D994D" w14:textId="78820A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1595" w14:textId="1B08C5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BE3A6" w14:textId="6CD25B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2E13" w14:textId="241E4F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94F6B" w14:textId="13EA87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7E68" w14:textId="0F9FD3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65A60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8D2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DC9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684A" w14:textId="66B374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A8B0" w14:textId="7E507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33E8E" w14:textId="329733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3A686" w14:textId="09F5DD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53D2" w14:textId="3F044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83EB" w14:textId="79386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41D7B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F95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57E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AD2A" w14:textId="6EB8A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FDE40" w14:textId="70F666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E2DB7" w14:textId="1528E4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CB7F9" w14:textId="6DE210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93E9" w14:textId="33032B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444A" w14:textId="78B819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E179C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6E6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092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142C6" w14:textId="0C5353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B7401" w14:textId="3F421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2E8A" w14:textId="0F3A27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5ECB" w14:textId="090CC9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D5290" w14:textId="7E95A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5165C" w14:textId="5118BF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C00A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EF0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168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D720" w14:textId="2FBEA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DD3C" w14:textId="0FC17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B3552" w14:textId="6F2170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93B46" w14:textId="5632D4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38D8C" w14:textId="25FE8C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A18A4" w14:textId="32E5FA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1BB57A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EB9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87F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3A6EA" w14:textId="611749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722EE" w14:textId="03D3D5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3E454" w14:textId="01E230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B6733" w14:textId="22AF9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CC99" w14:textId="1063F5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FBE7C" w14:textId="20F6D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79C6D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F03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D9110A" w14:textId="2ADA69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FA989" w14:textId="47DB2B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7E52E" w14:textId="6E4413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FEBA8" w14:textId="0D7A89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04C9F" w14:textId="75C967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83944" w14:textId="14F04C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7001A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CDC9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8AF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0073" w14:textId="48E21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0330" w14:textId="6A81B1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B0E41" w14:textId="3C63A9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9A0D" w14:textId="33A38E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88E4E" w14:textId="192CE4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3F45" w14:textId="4D859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23CE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571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2DC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70F9" w14:textId="6FEAE3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EF93" w14:textId="6E492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C2A1" w14:textId="6DDE13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675D" w14:textId="01EB97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0428F" w14:textId="1D43FE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657D1" w14:textId="2E2DB2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5EE96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3F2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470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280F8" w14:textId="334363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7566" w14:textId="7DCF1C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9296" w14:textId="4465C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57BD" w14:textId="4F7EC2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CBFEF" w14:textId="07A184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BF83C" w14:textId="042D9D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BFD3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D7C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2B5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A40F5" w14:textId="0FB8D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B425" w14:textId="05E3E2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D1AC" w14:textId="0F4571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9258" w14:textId="314FA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1229" w14:textId="0FF6CC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80B8" w14:textId="4355AB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33FA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D72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241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4F71" w14:textId="11B10A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77D7" w14:textId="26244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6727C" w14:textId="26D0C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D0CC" w14:textId="298E0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0DC1A" w14:textId="2D9C34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8C1EB" w14:textId="47775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2AFAA6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FD9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B39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095BC" w14:textId="32B178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1155" w14:textId="44862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C105" w14:textId="55F42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C02C" w14:textId="69A790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2C6F" w14:textId="34F6FB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46A3" w14:textId="127D8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113A4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97E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84E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43829" w14:textId="21FEE7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B2AAD" w14:textId="1B0EFF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0804" w14:textId="047333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3AC6" w14:textId="347719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960C" w14:textId="56BC32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1536" w14:textId="49B540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E2E03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9E5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120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1F89" w14:textId="2F21FB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A6EF" w14:textId="36B13F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DE255" w14:textId="7FE638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C9F8" w14:textId="23A82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108EF" w14:textId="161FE1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08A7F" w14:textId="55BF5B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09EA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A20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4C2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BE45" w14:textId="3C24BF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1796" w14:textId="7ABADA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AA03" w14:textId="5DB491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0ABC" w14:textId="56E849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9961" w14:textId="456637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2D1DE" w14:textId="0D80B3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D3AC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524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EC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B4B6" w14:textId="4B0A62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6F20" w14:textId="6645C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703A0" w14:textId="689C40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0BA1" w14:textId="1FEFA5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1F18" w14:textId="36986C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F9C14" w14:textId="598AF4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E3E727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10A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BBA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E73B" w14:textId="0402F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D9EF8" w14:textId="16564F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7672" w14:textId="28AB45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D1E7" w14:textId="670B5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54045" w14:textId="09287A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5722" w14:textId="437F19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817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930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BEA6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B6D2C" w14:textId="240F62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F3F8" w14:textId="66A4B2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759C4" w14:textId="0ECDE7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AAE3" w14:textId="231D7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BBE1" w14:textId="068B60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F727F" w14:textId="49E61A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A626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401A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F78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AA28" w14:textId="10E63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18B9C" w14:textId="28F7B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5B9A9" w14:textId="5B54E5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06802" w14:textId="2F694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2BF84" w14:textId="5A4236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9D390" w14:textId="5567DC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72EF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B6D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516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72BFF" w14:textId="0A0067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FC367" w14:textId="43896B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4A97" w14:textId="54D2D0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6C94" w14:textId="2E7E21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4EFF" w14:textId="777D87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4F54" w14:textId="5648CC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DE6EC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C44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AD455" w14:textId="68E90F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09193" w14:textId="5DE3F6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DA64C" w14:textId="263C1B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4168AF" w14:textId="229EF7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59C875" w14:textId="21EBD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C03E6" w14:textId="2CA07C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8 </w:t>
            </w:r>
          </w:p>
        </w:tc>
      </w:tr>
      <w:tr w:rsidR="00050A04" w:rsidRPr="00050A04" w14:paraId="732B6D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C11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33D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9CED0" w14:textId="0E42D2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FAE98" w14:textId="6A73C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DD6D" w14:textId="3044B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8122" w14:textId="384380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A35C" w14:textId="1D3B3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5C821" w14:textId="0BBE1C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61789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D48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405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3BCF8" w14:textId="0B3EE2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63B8" w14:textId="3D138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F335A" w14:textId="0B064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1F5A9" w14:textId="6EDCBC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A38CC" w14:textId="644E7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1D33C" w14:textId="3786C8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AEEC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B2F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4D0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A8C3B" w14:textId="1956D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8BC6" w14:textId="41C02B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0AB1" w14:textId="294C38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E106" w14:textId="08958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69EA" w14:textId="5E9311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FB77" w14:textId="667BB0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A5A845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AB0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4DB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B97D" w14:textId="56C34E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E658" w14:textId="763A6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5BA6D" w14:textId="1414FA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B633" w14:textId="3115CB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8AC3" w14:textId="0D8EFC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F1235" w14:textId="431159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8 </w:t>
            </w:r>
          </w:p>
        </w:tc>
      </w:tr>
      <w:tr w:rsidR="00050A04" w:rsidRPr="00050A04" w14:paraId="3A6B5A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519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0D5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D08BF" w14:textId="26D3E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334C" w14:textId="597926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AF05" w14:textId="5A34B2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0266F" w14:textId="16678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656F" w14:textId="4AF20E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34FDA" w14:textId="381158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6A9AD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37048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88AEF4" w14:textId="51AA7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ACA221" w14:textId="5CE34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D49D83" w14:textId="24C37F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AB760C" w14:textId="76C271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DC5A77" w14:textId="6F4B24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7,0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87523B" w14:textId="684B6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421445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C227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7828CE" w14:textId="0CF964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C23955" w14:textId="44D6BD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1E4B32" w14:textId="397404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7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7846D" w14:textId="6CF477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FF31B" w14:textId="1B0058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9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7E44C6" w14:textId="501063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424137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75A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4AC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F50E9" w14:textId="32AD3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C472" w14:textId="7DF268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04664" w14:textId="4CA33D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69A1" w14:textId="191458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636B5" w14:textId="2F9FF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D82D6" w14:textId="734CD3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2C717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3378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529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23095" w14:textId="7E559A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E87A4" w14:textId="0428A3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6B4E" w14:textId="010946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F692D" w14:textId="3F7DF8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2B506" w14:textId="512496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5A35" w14:textId="0A09C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BD34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A55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46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948A5" w14:textId="0C7B11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4D808" w14:textId="4955AD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6892" w14:textId="6B5A91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95AF" w14:textId="33FE11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42F3" w14:textId="3D0127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3F17" w14:textId="171A2A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0B9B9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2D9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BF4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06FC" w14:textId="0A0419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4E491" w14:textId="1BEE28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3B42" w14:textId="55F4AC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2FBD" w14:textId="27CF30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3A8F" w14:textId="0E967F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A2BB5" w14:textId="1A679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75AC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CCB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01F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7EC2" w14:textId="45783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5916D" w14:textId="6BFA9D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8B7E0" w14:textId="2407A9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D0F9" w14:textId="4711CB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B248" w14:textId="68B4AA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F351F" w14:textId="32E501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C3E7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DB9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DF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4661" w14:textId="2955BB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A924" w14:textId="3E648D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2A2DF" w14:textId="04C4F8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01DB" w14:textId="13C23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6F4EA" w14:textId="57C611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EA45A" w14:textId="6BE1DF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17A8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0A0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878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AFD7" w14:textId="6482A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371FE" w14:textId="73CA8E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90188" w14:textId="12DE7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733B" w14:textId="2B758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7A73" w14:textId="3377A4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4359" w14:textId="275341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54F63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E5B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5CF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0FDC0" w14:textId="658EBB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375DC" w14:textId="7911FB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D3ADD" w14:textId="2F2AD1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DDC5" w14:textId="2B02AC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38BDC" w14:textId="1B3ECD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940BA" w14:textId="1BCDE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D2B52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7568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21C04" w14:textId="7D748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9A9EF" w14:textId="4B0E07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8FF8E" w14:textId="6A2180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0BA3D" w14:textId="50A11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56CDB" w14:textId="494673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8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DFE54" w14:textId="2B42A1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1AE741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C94C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54B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DE036" w14:textId="314EB2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35F6" w14:textId="5FEF76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5D6A3" w14:textId="4413F6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8205D" w14:textId="25E2FC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E7C94" w14:textId="1A762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E3014" w14:textId="398B0F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7161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86EE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32C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ADA9" w14:textId="577DB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01751" w14:textId="48A90F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B5FFD" w14:textId="6F3969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E0D0F" w14:textId="510EDF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7A901" w14:textId="0EC679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59D1" w14:textId="533463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658F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B87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336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FA10" w14:textId="70547E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1C5D" w14:textId="62DBDD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C12DA" w14:textId="2A4F5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BDA5D" w14:textId="4B596C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4D8DB" w14:textId="393BED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4DCD" w14:textId="38DB55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0F34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E07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AD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1E4E" w14:textId="1EF96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24B76" w14:textId="21F3E8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BF63" w14:textId="248D64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C2AC8" w14:textId="01BE4A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21132" w14:textId="7FE1A7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AA37F" w14:textId="1F680B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CE4C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A11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11F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B2B2" w14:textId="14C97E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31D9" w14:textId="172843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D5436" w14:textId="206AF9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5130" w14:textId="6A4BB9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99C5" w14:textId="6AB429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6F3A9" w14:textId="17DD5D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23386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317A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E1F9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45EB" w14:textId="4DA7DB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A0AAE" w14:textId="7327F3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ABE5" w14:textId="7F1C2A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659A" w14:textId="6720E6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B6FC" w14:textId="6B42E9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5CCEB" w14:textId="17D6E2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E37A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68F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98B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BFBDF" w14:textId="042FCA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4BC4" w14:textId="35A6B6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9690F" w14:textId="7268DB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02989" w14:textId="56BE4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63262" w14:textId="01A5F2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8343" w14:textId="202380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03205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E5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992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126F" w14:textId="6D099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4D78F" w14:textId="5CC3E7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5B5F" w14:textId="17D6B2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434DC" w14:textId="12E8F0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CC499" w14:textId="2BCBD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F1E7" w14:textId="26A580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D79DB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28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CBA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2E01" w14:textId="0305E0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D6DF" w14:textId="1BE790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20240" w14:textId="16C18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D37E8" w14:textId="565912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6CEA" w14:textId="627ECE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183C" w14:textId="7FB96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3F48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A99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26E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407A5" w14:textId="6EB796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2513" w14:textId="67A625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2577" w14:textId="5790BF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1EB9" w14:textId="2EA9E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668A" w14:textId="180DA9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92FA" w14:textId="5D521A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6C1B6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596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529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052C3" w14:textId="6438A0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3E06D" w14:textId="48B7E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58A6B" w14:textId="7D92D1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F607" w14:textId="77B724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A2524" w14:textId="51FAC7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F8B33" w14:textId="765B61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0321A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47C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ABFE8" w14:textId="17CEE0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411F9E" w14:textId="053EC1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6BF4D" w14:textId="1A076C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5AAB6" w14:textId="0D56C1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32FBBC" w14:textId="5A26C3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3,9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01930" w14:textId="169C71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03177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DD3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C1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F8A2" w14:textId="5402FE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D5E4D" w14:textId="1E2C6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7AF20" w14:textId="67DE44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641D5" w14:textId="48F7AC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84EBD" w14:textId="778722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71A3" w14:textId="243FEC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1CFC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972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92A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A7911" w14:textId="1EC10D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47C2" w14:textId="034C6C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BB5C" w14:textId="59445A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A91E" w14:textId="621CF1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89E92" w14:textId="213F2B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0322" w14:textId="480796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2A12D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943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047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3AFF9" w14:textId="182823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2BF52" w14:textId="5A409B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27ACA" w14:textId="69CE8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7498" w14:textId="1E8B4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C38F" w14:textId="4DE095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9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124B5" w14:textId="13390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4848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188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B65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42DC2" w14:textId="784F6E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739E" w14:textId="642155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C7640" w14:textId="2CDBE8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146D9" w14:textId="693CB3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C541" w14:textId="360428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6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720F5" w14:textId="2F32E0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F07CB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B96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8519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E081" w14:textId="78A131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775D4" w14:textId="25CF06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00C01" w14:textId="266E6D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2881" w14:textId="174F3F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3A1CD" w14:textId="551238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ED25" w14:textId="63588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96F7D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D04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42B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D5EC0" w14:textId="02D939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8B4BA" w14:textId="63495B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40A1" w14:textId="01EEBF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E1A09" w14:textId="2F22F7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991ED" w14:textId="40C7E2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15F4" w14:textId="1DEF82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58A2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F21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B00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77E1" w14:textId="3A5F5A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6C097" w14:textId="6AE868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73021" w14:textId="62C563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4292" w14:textId="1816AB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A20" w14:textId="270ECB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245C" w14:textId="2CB2B3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75B7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D7A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565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8F0C1" w14:textId="5C7757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0D07" w14:textId="72B2E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5BB7B" w14:textId="2A8B6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33EC" w14:textId="27C6A6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2E78F" w14:textId="0D7C76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387B" w14:textId="198006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929A5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2FF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3D8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FBA8" w14:textId="137CC6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12EE6" w14:textId="7AB142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129B6" w14:textId="0F5EF3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A0435" w14:textId="66001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3DF8" w14:textId="3320F6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2F55" w14:textId="4CDCE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65B6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884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DDA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E12A0" w14:textId="4B345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6F46" w14:textId="671980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2A087" w14:textId="126A9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53B8D" w14:textId="3AA861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A6844" w14:textId="5CA85B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BC96" w14:textId="511675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54B8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649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D24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DA00F" w14:textId="5C4CDD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601A" w14:textId="41DBA2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9A90" w14:textId="2C3B2F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F6D57" w14:textId="3CBA0A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7314" w14:textId="0AED48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A340" w14:textId="33D00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30189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590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49C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A373D" w14:textId="6F3E15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61313" w14:textId="1D17BA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99BD" w14:textId="559E5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DFB2" w14:textId="3F65CA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8934" w14:textId="6C6071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6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A6C0D" w14:textId="347EE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367A8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C72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A1A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F1CE" w14:textId="35C75B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50B9" w14:textId="701F6C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CC7B" w14:textId="2855BF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6D84" w14:textId="1D7247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52AD6" w14:textId="5F5F83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90AF8" w14:textId="7B8304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B8FF7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55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042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C84E" w14:textId="5A5BA6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036B" w14:textId="01C666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A0AB9" w14:textId="3B4ADD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A0F95" w14:textId="2E3F28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49FB1" w14:textId="2E6C11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3DF6" w14:textId="47D29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2512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CCC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133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0A930" w14:textId="08926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77DD6" w14:textId="6E5FF4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6E0E" w14:textId="5AFD5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1FDE8" w14:textId="266C1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679A3" w14:textId="0462FA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1937" w14:textId="5797F1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9BF49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B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EA9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C58C" w14:textId="15111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34E78" w14:textId="188CBC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3DCA" w14:textId="4DB52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D534F" w14:textId="502CD0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1F151" w14:textId="307E24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36E52" w14:textId="00FC9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14DD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407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F33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BF94" w14:textId="60E90F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69DC" w14:textId="31E6AA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ACF46" w14:textId="17BB07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8CAB" w14:textId="370426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4699" w14:textId="73DE03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C4A8C" w14:textId="561F0D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8DA3B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DF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FF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9DEE" w14:textId="2B2EEF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6D9C" w14:textId="2887DF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3AB59" w14:textId="03444F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15F94" w14:textId="5E5A39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A056" w14:textId="6D70CF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FC88D" w14:textId="27C817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82A3C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F4D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61D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4BCBC" w14:textId="55406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97116" w14:textId="52EDC8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404FA" w14:textId="53A15A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FB633" w14:textId="74139A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D9208" w14:textId="0588E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7E5AB" w14:textId="556D76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2ABD19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17D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6B0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AEF0" w14:textId="7F3C53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A181C" w14:textId="31F291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BCBBB" w14:textId="27F688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38B98" w14:textId="416308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F04B5" w14:textId="151B04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8054" w14:textId="64BE33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5F2E1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339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072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590B" w14:textId="78472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0D9A2" w14:textId="7DD88C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DF24" w14:textId="279D0D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1FE6" w14:textId="323884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A0C2" w14:textId="061F57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A0305" w14:textId="1087F6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F9E30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3BB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0A7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455B9" w14:textId="52FCE5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990E4" w14:textId="12B6B5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703E" w14:textId="4ACB7D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6C646" w14:textId="7F422F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15DC6" w14:textId="4CDE62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2F9A" w14:textId="11555D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C1B0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7C4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859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E708" w14:textId="03A4E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D44D" w14:textId="6492E0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893A" w14:textId="3C3C09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F6EA2" w14:textId="3A678A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FA5F" w14:textId="116F65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7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8C6DC" w14:textId="049183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01301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088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E0AB9" w14:textId="3F295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7E283C" w14:textId="5C44ED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DA5526" w14:textId="30F30A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4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0153FE" w14:textId="5E2637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01229" w14:textId="077008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9,5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59565" w14:textId="1A0141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8F896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F9C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0B9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AC18B" w14:textId="3C61E8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C63D" w14:textId="201F8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CB6" w14:textId="35CE8E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F90D6" w14:textId="0B2EC0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167D" w14:textId="65BDD8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B4D0" w14:textId="34993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C7FF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199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AC0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E559" w14:textId="0673B6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C84FD" w14:textId="1D2C6D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A8EB" w14:textId="6C42C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EC07" w14:textId="1479F8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DAC46" w14:textId="435E01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6CA34" w14:textId="503704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6ED5F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D52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A5B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1C162" w14:textId="7913DA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9835" w14:textId="7FC70C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E74C" w14:textId="0ECFFB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91160" w14:textId="5DEE19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C3D49" w14:textId="5FA6EC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6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7CFD7" w14:textId="670CB1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E3B9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17B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C5C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3BE8" w14:textId="281335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EF86" w14:textId="564598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4C305" w14:textId="5724C9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5A68" w14:textId="0D7F91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AF51C" w14:textId="3E014F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A2F41" w14:textId="763B6A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3C6B7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67B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EFD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CA8F8" w14:textId="1444A0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B3524" w14:textId="6219A0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29A71" w14:textId="5A7887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BBE56" w14:textId="076F55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1C88C" w14:textId="519B87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A4DC" w14:textId="79D361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123F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331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5D9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6E36" w14:textId="4D896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AF1B" w14:textId="78A2DB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A66E" w14:textId="00CA3C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9B1D" w14:textId="74DA5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5025" w14:textId="2B18E3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18683" w14:textId="2F9C36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3E04F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AED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CD4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68559" w14:textId="23AC5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8524" w14:textId="651AB8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9FCD" w14:textId="2FC184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560B3" w14:textId="45BBFC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B9C14" w14:textId="63AF10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F7811" w14:textId="0CB2E0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C7D8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205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A69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B7488" w14:textId="1ADE90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8948" w14:textId="52957C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5D01" w14:textId="17211B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1E501" w14:textId="19856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11BC" w14:textId="6479A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41FE1" w14:textId="3CDD88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6EA8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E3C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20F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ED71" w14:textId="2BFDF5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DD599" w14:textId="36221E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4EB6" w14:textId="0EAAB7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066D3" w14:textId="600ED0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563CC" w14:textId="611C0B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27D53" w14:textId="41625F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BC0582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31E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4B3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B4E3F" w14:textId="0BF6F8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5BA46" w14:textId="1801CD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0525" w14:textId="26CCB6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A1DA0" w14:textId="6AE6D2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F8461" w14:textId="7F1240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3D73" w14:textId="5C1F48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12430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338F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D69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B9FB" w14:textId="234BA3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A056" w14:textId="1FAF23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C806" w14:textId="24F2CA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284A5" w14:textId="2A762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6829" w14:textId="45D7C8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3CBE7" w14:textId="67F5FA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C3DFC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2EC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89B4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3EA4" w14:textId="2AFDF3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0998" w14:textId="3AD94C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DFB44" w14:textId="5960FB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D1AAC" w14:textId="1B675A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1073" w14:textId="3F736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EF0E" w14:textId="227A79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6FEE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C9A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2A1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3370E" w14:textId="55A429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E861" w14:textId="79A5EE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B857" w14:textId="79706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AB90D" w14:textId="30C89B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9DA3A" w14:textId="5AD44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A6E2" w14:textId="2FDC2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4B09C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748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6D8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F16F" w14:textId="3A2115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1E37" w14:textId="13F01C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1D97" w14:textId="545A70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3FC34" w14:textId="6C85DD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F2245" w14:textId="2621FB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8091" w14:textId="1238BB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26D1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3D0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3F6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6F52F" w14:textId="0E4F9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DCB2" w14:textId="7A7846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78396" w14:textId="7268BC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F321" w14:textId="77A027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E01B" w14:textId="082507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183D" w14:textId="36B064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877BC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A20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C6CF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239D" w14:textId="471957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F662" w14:textId="1D3A18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7D7DC" w14:textId="7121E3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0C6A0" w14:textId="495A2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0A858" w14:textId="797B4F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DEA1" w14:textId="012898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7DC74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BD8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032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BF28F" w14:textId="061CB8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44D3" w14:textId="505563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0335" w14:textId="5ADD7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DD6B5" w14:textId="7A4F73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980C" w14:textId="3D9D97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EA56" w14:textId="340EA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3629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1AC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82B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851C" w14:textId="06447C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7510" w14:textId="497A03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C440" w14:textId="6D7EBC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A9223" w14:textId="23A38E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4F5C0" w14:textId="37D93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8098" w14:textId="044591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42E5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C7F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58F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0F07C" w14:textId="637621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CB9F" w14:textId="4109E8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6601" w14:textId="10647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C2D00" w14:textId="7AB082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71D68" w14:textId="27D04A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018C4" w14:textId="599878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9358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C97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8B5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F2ACF" w14:textId="195897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A0312" w14:textId="370A7D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48209" w14:textId="695022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6B75" w14:textId="7C98C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05FB0" w14:textId="4B8574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CA44" w14:textId="42EC9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4EDF7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E24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8C8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FCC75" w14:textId="757F07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5248" w14:textId="63294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893B0" w14:textId="348271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68041" w14:textId="6D3F7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33C18" w14:textId="4F1487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2F93" w14:textId="5C8D6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52777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084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583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FA8A5" w14:textId="6C5FDB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59E1A" w14:textId="14A975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3551" w14:textId="30B0ED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5798" w14:textId="5889CD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1CAA" w14:textId="7072E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67350" w14:textId="1DF2B8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30855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DDA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4E0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F1117" w14:textId="2B6806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F94FF" w14:textId="095DCF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B501" w14:textId="3BFBAA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D450" w14:textId="3C9544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B896" w14:textId="12B932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1CD3" w14:textId="4742C4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5BF09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77D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CA7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A8DCA" w14:textId="3514E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E31EE" w14:textId="585697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E7677" w14:textId="73B66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38880" w14:textId="33523F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86519" w14:textId="1F14CC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5EAE" w14:textId="370331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5BEEF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966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CD5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A596" w14:textId="039B32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71992" w14:textId="1FB96C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CEB14" w14:textId="121C37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2D76" w14:textId="3C990B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07D8" w14:textId="4FFE3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DCC99" w14:textId="15700F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83800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083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B9D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DDCF3" w14:textId="28B285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2318A" w14:textId="4B0982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35E1E" w14:textId="52632D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E565A" w14:textId="0DB728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900B" w14:textId="2ABBE7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9A534" w14:textId="32FF48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90D71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25E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137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6573" w14:textId="1A5B07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BD05B" w14:textId="7693BC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51C42" w14:textId="3F8534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EAB7" w14:textId="395AA7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E470C" w14:textId="38EBAE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865A8" w14:textId="1962E9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D196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61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80A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2AF82" w14:textId="1A93E2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3F5A1" w14:textId="2DB664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2EE71" w14:textId="628C5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2D6E" w14:textId="38A2AF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5C0A2" w14:textId="3DF1EA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BE15E" w14:textId="659CE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6C335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35D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4B8E1" w14:textId="44A7FC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58886" w14:textId="04C855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34F07" w14:textId="50382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B8AEB" w14:textId="375FFB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D4F3B" w14:textId="06BCA4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7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57FFF" w14:textId="5C2884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88A4E4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9E1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335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6EC93" w14:textId="198A74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EBC90" w14:textId="3E16B0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4AF24" w14:textId="12E19E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AED9" w14:textId="7DD3F5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3B291" w14:textId="4CA547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6488E" w14:textId="0C0EF9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E7AD1C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A83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18F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2FE8" w14:textId="3DA413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CAAC" w14:textId="7F134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F7D6" w14:textId="3A19C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8DEE" w14:textId="58127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BBE59" w14:textId="446840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42D6" w14:textId="0E8AAD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52E3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78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F9C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29B9" w14:textId="0343B5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76AB5" w14:textId="5EA90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8D0C" w14:textId="726046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109C3" w14:textId="466EE4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2FD0" w14:textId="77CE84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44AF" w14:textId="3847C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930E5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78E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ABB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25D52" w14:textId="696508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DACB" w14:textId="3DB063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08CF1" w14:textId="56136A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C24F" w14:textId="3165E4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127E" w14:textId="40565B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40B52" w14:textId="0FCE71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8360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94F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081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4C9CC" w14:textId="1C7B4A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5E25" w14:textId="324227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6C68" w14:textId="20DCDE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1D01D" w14:textId="7ABD4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9A574" w14:textId="7C71FC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D2078" w14:textId="4D75BB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D399E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819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BE2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85FE" w14:textId="7BE110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4800" w14:textId="34AF70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60309" w14:textId="0F89A1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64B6" w14:textId="36224A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5815" w14:textId="4AD38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AFFC9" w14:textId="0EE29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1A5B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45B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897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019F" w14:textId="35473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31DD" w14:textId="3ACA7E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3C3EC" w14:textId="04E86D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305D" w14:textId="08EDDD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C54E6" w14:textId="2E2106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1D1CC" w14:textId="5BB61B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89FFF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7CF6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D44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6C772" w14:textId="269545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2400" w14:textId="47A9C6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E7B2" w14:textId="7D0211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6D62" w14:textId="7E8442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1AA6" w14:textId="71ABE2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282C" w14:textId="5B8EFC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D181B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D9A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565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A559" w14:textId="5EF5F4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22538" w14:textId="0E851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A9FAC" w14:textId="3506EF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6A84" w14:textId="412670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2C7B" w14:textId="6C9FCE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A656B" w14:textId="5D6B73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892C4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A9D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9F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DD3C" w14:textId="079323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0B82" w14:textId="4ED233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435B" w14:textId="436CE3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9DEB0" w14:textId="164124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DD9B" w14:textId="00615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24AB7" w14:textId="34EC8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41BDDB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4FC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BAB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AFF2" w14:textId="4A8C54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CE34" w14:textId="39CE84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A5AF5" w14:textId="35F0D0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06071" w14:textId="448DCB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9734" w14:textId="268AC1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A306" w14:textId="0AF2EB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33F18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4B8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B61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122A" w14:textId="77702E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A210" w14:textId="107F0E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FA42" w14:textId="484D12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58387" w14:textId="39BBE4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ABCE" w14:textId="4A2E21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2EEE8" w14:textId="2197C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D5E95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4B6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122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E1A86" w14:textId="3C3FD2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88AF" w14:textId="2604FD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5ABF" w14:textId="7E0A6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A1B91" w14:textId="5B72D7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05CC5" w14:textId="567898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DC44" w14:textId="2C41CB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2D933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61A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3F2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180A2" w14:textId="72E48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0723B" w14:textId="77A80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4827" w14:textId="04DE55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C07B7" w14:textId="62AEE4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C195" w14:textId="368E9A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639F" w14:textId="44BECC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2775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597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685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F13A4" w14:textId="6A59A0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158B0" w14:textId="1CFCFA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372C" w14:textId="321966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67A7" w14:textId="050BD6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553F" w14:textId="30299B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13B29" w14:textId="73C4C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D114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769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2F0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0570" w14:textId="2571DB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48D1" w14:textId="23DB64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85D6F" w14:textId="4DFE37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52731" w14:textId="4BA180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D61A8" w14:textId="41DDA5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86896" w14:textId="13433E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275B79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808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1B4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FBC4" w14:textId="0A078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75FB" w14:textId="16ACBD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FE79E" w14:textId="0875D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54C2C" w14:textId="5ED847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2187" w14:textId="20925A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2776" w14:textId="11B28C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643C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171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3C9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E70AD" w14:textId="295609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597A7" w14:textId="4F173F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7D6C8" w14:textId="6E6AD1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8CE7" w14:textId="0DE4E7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3004" w14:textId="138C63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E8D6" w14:textId="611D29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947700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BFD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F73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4D3B" w14:textId="4D0E5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CC85" w14:textId="64D71D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B600" w14:textId="5E3D9D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F3DF" w14:textId="47D672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6BA1" w14:textId="2BD686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F37B" w14:textId="6541E5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ED81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28F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E71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2240F" w14:textId="1CBA3F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E0E1E" w14:textId="20006A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775B" w14:textId="1EE685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AB76" w14:textId="72B078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99B2" w14:textId="5483C4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2149C" w14:textId="2CCF4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B0C0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B54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ABA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04411" w14:textId="40F21D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01C0A" w14:textId="06624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08519" w14:textId="66E542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EE546" w14:textId="0102E4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E9C6E" w14:textId="478902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3CDF3" w14:textId="533499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3F34C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DB137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7A04A" w14:textId="547208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D16B7" w14:textId="275E2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FD5089" w14:textId="6FA27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075A61" w14:textId="2660FC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32770" w14:textId="01C848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CB242" w14:textId="5DE36E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7844A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906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B9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4BC8D" w14:textId="696AA3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25A18" w14:textId="3E12FC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721A2" w14:textId="5E30A5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238AA" w14:textId="6E1A6D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4B27E" w14:textId="3C398F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525B" w14:textId="3C5EF1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8CA4B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BF0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C5B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390B" w14:textId="26D101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62866" w14:textId="70ACFB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9CE1" w14:textId="5577DB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75D0C" w14:textId="55CCFC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721E" w14:textId="37CB7A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BE428" w14:textId="46237D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E86E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857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CD5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DCC6" w14:textId="0099BD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1719F" w14:textId="24149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A480" w14:textId="115A9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37DC4" w14:textId="13A744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BC0B" w14:textId="3CFCEF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C4CA" w14:textId="6CC238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630A0D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6B42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AF3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4BDBA" w14:textId="47638C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F57EC" w14:textId="043EC9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B9ED" w14:textId="7CAE61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6DA0" w14:textId="241AD7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5344" w14:textId="6AE70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1DC4" w14:textId="77B54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C700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61B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94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5ABE4" w14:textId="1CAFBE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0A91" w14:textId="15847A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341E" w14:textId="2EC3EB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63BC4" w14:textId="4E6415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9203" w14:textId="111360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165B1" w14:textId="053D5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36DC48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00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196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BC4B2" w14:textId="0C5952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5B3E9" w14:textId="0DCA08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C3EA" w14:textId="1A88C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D2C7" w14:textId="1A2211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165A" w14:textId="26574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506A" w14:textId="7ECF6C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57E2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A51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3AF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22C40" w14:textId="5ABD61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873FB" w14:textId="334AD6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65122" w14:textId="1DEF67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3CE0" w14:textId="498BDF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27B4" w14:textId="2B5632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056D" w14:textId="2B4DB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42047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06D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9D5E37" w14:textId="08BA1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45D4B" w14:textId="75CDC7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BBCB8" w14:textId="6E2FE1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3BAB5" w14:textId="540D99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E7FC2" w14:textId="0C907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7EC53" w14:textId="5F993C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7C9AC2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335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981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8595" w14:textId="49B959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6718F" w14:textId="10E08E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F38EA" w14:textId="14D9D2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74B2A" w14:textId="6076FF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B624D" w14:textId="034467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E7DB" w14:textId="775664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D15DC2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D33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5C5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2049" w14:textId="5CE07C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B6B30" w14:textId="304F70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BBBAC" w14:textId="04E365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B87E8" w14:textId="03ADBD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9A1A1" w14:textId="325F66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A68DE" w14:textId="21ABE2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8A60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B6C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EB91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02810" w14:textId="730E6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DACFB" w14:textId="39471F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D161" w14:textId="5978EA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A58EC" w14:textId="0AF97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28AD" w14:textId="170747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F77FA" w14:textId="1E3384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27CC5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4EE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0B8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4891C" w14:textId="25E980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BE21" w14:textId="3DF4C7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6D25A" w14:textId="420A53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A2C8" w14:textId="5509E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1B591" w14:textId="0DCB9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F2629" w14:textId="429C7E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E5EE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7BA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F07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8A43" w14:textId="76EFA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E357" w14:textId="193486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4085" w14:textId="0D37DA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05D6" w14:textId="6597E3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39C36" w14:textId="36D60E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CA9AB" w14:textId="17A0C8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0220A3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BF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5C7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4265D" w14:textId="4A7982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B85E" w14:textId="025B60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DCE48" w14:textId="368890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7BB9" w14:textId="1EB6EB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1A55" w14:textId="1CE39C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1C92" w14:textId="57C17B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8C1D8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FDA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C0C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3CF96" w14:textId="6B6D09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B9C3" w14:textId="69BC4A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62E0E" w14:textId="71E34E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19C1D" w14:textId="69566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ED3E2" w14:textId="088F4E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36CA7" w14:textId="7404B1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D708B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6B7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AB3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BCFA" w14:textId="5DDCE3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BAA00" w14:textId="703EA2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57A0B" w14:textId="402AC3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7F31B" w14:textId="0D89D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1712" w14:textId="6DEE66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FD338" w14:textId="76B4FF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FE95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590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341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EDA0" w14:textId="5AA70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A17F9" w14:textId="5AEDBA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6873F" w14:textId="7695BB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42EB" w14:textId="5CA6F9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12B4" w14:textId="5CCF7D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5B5C" w14:textId="3088F2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2177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3F7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B50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320B7" w14:textId="6E46E9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EFD6" w14:textId="0C6221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FB908" w14:textId="0B942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A755E" w14:textId="3844DD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594F4" w14:textId="37E5BA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2D95" w14:textId="5C5A8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B7D0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1E3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B79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3A5B0" w14:textId="13FAC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82E00" w14:textId="5D2DD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98067" w14:textId="6FBF6F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D76A" w14:textId="62AC1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0235" w14:textId="015EB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9791A" w14:textId="57E5F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E50EE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BB696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B3345F" w14:textId="3C664F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2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ECD82F" w14:textId="20729E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2E5B56" w14:textId="43279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0,7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72F165" w14:textId="510F14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A392F8" w14:textId="7359D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39,0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4A27C9" w14:textId="399338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67 </w:t>
            </w:r>
          </w:p>
        </w:tc>
      </w:tr>
      <w:tr w:rsidR="00050A04" w:rsidRPr="00050A04" w14:paraId="4F94EA9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78A4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74F38" w14:textId="2CE736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7161F" w14:textId="213D0D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6889FD" w14:textId="34E77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289F3" w14:textId="679F2F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F2FD5B" w14:textId="462948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,3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E49E1" w14:textId="57FD9B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E3D33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8A9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5BD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Alitagt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A6577" w14:textId="18FF8D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373ED" w14:textId="4ED197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321F0" w14:textId="07AC05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9E209" w14:textId="7504B9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131D6" w14:textId="569ED3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ABEB" w14:textId="6FF184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38F6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393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84C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C5FB" w14:textId="1EDFB7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17C2" w14:textId="4EDFDE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44B1" w14:textId="53539E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249F" w14:textId="7DF5A8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DE60" w14:textId="51FC3B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D108" w14:textId="3D0013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C73FA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C0B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CB1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7C05" w14:textId="0F9427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18E80" w14:textId="30DEC3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B7AA" w14:textId="033F3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D5A3" w14:textId="1913B2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C919" w14:textId="2D9656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599BA" w14:textId="7A5C55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612AE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19D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C25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13B4" w14:textId="59F8C3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D5BB" w14:textId="1C83C2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12BCB" w14:textId="78273A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9E1CF" w14:textId="5CEC75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C4F2" w14:textId="52D3F4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876C4" w14:textId="657AAF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74C7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7906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B60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4C8C" w14:textId="64BEE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7C76" w14:textId="3C71A8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A066" w14:textId="5108E4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2140" w14:textId="2C327E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D76EE" w14:textId="46C45D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86AC5" w14:textId="4C23F5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A4169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451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9CD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138E" w14:textId="64AFC5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A0726" w14:textId="757CFA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13177" w14:textId="77AC74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9B64" w14:textId="186855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1A3B" w14:textId="59A726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4072C" w14:textId="0B3F04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F9D3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CF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91F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AC979" w14:textId="1A305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002E6" w14:textId="77D410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E02A" w14:textId="551695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5DFD" w14:textId="7F85C6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6544" w14:textId="1FB8BE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9794" w14:textId="507A46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3C923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9E0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61C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66EF" w14:textId="5F4128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C9F7C" w14:textId="615685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F4EE2" w14:textId="0D8266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113E" w14:textId="18DDBB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C2289" w14:textId="3CD96A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9F49" w14:textId="1752FD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60E58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2AB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159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03B94" w14:textId="52FAC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A69CB" w14:textId="2B5804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96019" w14:textId="555FF8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86046" w14:textId="33A0A6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211F4" w14:textId="11D002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7A424" w14:textId="525428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E7EF5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132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D3B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A47A" w14:textId="0A5E92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B110" w14:textId="78C0B3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E9D5D" w14:textId="26F10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7B780" w14:textId="274932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849C" w14:textId="3395DF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75014" w14:textId="0EEC70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7F27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517B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CD7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3C1D4" w14:textId="7607A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FB842" w14:textId="51DC3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9870" w14:textId="1810C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E013" w14:textId="6E673B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0F524" w14:textId="5F8A92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967C7" w14:textId="598B55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D3925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149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87E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56EA4" w14:textId="1C2213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27733" w14:textId="5EBBE2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3AF68" w14:textId="30EF21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CE06" w14:textId="343CD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87A38" w14:textId="154EC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59F77" w14:textId="44D886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2A716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2D6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06DA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A6120" w14:textId="1E10F9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F155" w14:textId="5BFB5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4043" w14:textId="7F8F1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54A3D" w14:textId="1617D8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08C2" w14:textId="087DA9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EB52" w14:textId="3D8A7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A0FF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D09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1D76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2821C" w14:textId="701DE1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3C46" w14:textId="02F866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0393" w14:textId="7B456B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CF672" w14:textId="476854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374E" w14:textId="4AA870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4E2D" w14:textId="4F836F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11B1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7BA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908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DA298" w14:textId="029914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766A" w14:textId="1C2A0A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8825" w14:textId="432AE0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D996F" w14:textId="00026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3EE52" w14:textId="0808C6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A611" w14:textId="54FC3B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33D7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AB3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705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2964" w14:textId="12FBDA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BCD87" w14:textId="37AB7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8729C" w14:textId="001E48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197D9" w14:textId="771D50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B3D1D" w14:textId="0819E4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48735" w14:textId="07A94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E000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E25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94B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AEF0" w14:textId="643348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FC9C" w14:textId="5A2BC8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DB30" w14:textId="77F6D0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BDA5" w14:textId="0CBC3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2A7F" w14:textId="794C94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035E3" w14:textId="7DC66D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CF65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8F9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2F3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B523" w14:textId="6869CF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BD49B" w14:textId="7FAC54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836CC" w14:textId="5D71F7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AE696" w14:textId="5D11F2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CBDFE" w14:textId="0E59BF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18746" w14:textId="04235D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A10D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B1C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43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2813" w14:textId="1A5125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327A2" w14:textId="033499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5DAC" w14:textId="742A77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A77EF" w14:textId="6F2802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EDC1" w14:textId="266247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EE77" w14:textId="227933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34EA3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71D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5E4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45B1" w14:textId="1DD959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75544" w14:textId="29C4A7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EF3DC" w14:textId="4C6213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16D1" w14:textId="138DD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05DF" w14:textId="5DBF05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433D3" w14:textId="24CE3F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C50E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9FB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5B3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AF7A" w14:textId="2CE1C8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5A9C5" w14:textId="277AC3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CB39" w14:textId="37023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2FAF" w14:textId="5362D1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D2E94" w14:textId="37C6AC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0D416" w14:textId="3B1FC6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5F2B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DF1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104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7B9D0" w14:textId="7FFAAA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02353" w14:textId="76B202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FAEC" w14:textId="4D0338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0C6B" w14:textId="464B76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3592A" w14:textId="1BAB1A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05024" w14:textId="11EFC6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4F49F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83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EB4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0ED79" w14:textId="1735BD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FE9D" w14:textId="163B1B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ECE11" w14:textId="038B1D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0D90" w14:textId="28DF02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9074F" w14:textId="1DD6F1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A2BCE" w14:textId="16107F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224319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551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86A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2C505" w14:textId="7CF1F2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D4927" w14:textId="61E36C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C2C12" w14:textId="449484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6C48" w14:textId="433BF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DD368" w14:textId="75BBAD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210A" w14:textId="3FF4A8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4B6C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FF1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750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7562" w14:textId="726C2E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322CB" w14:textId="7C37AD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A98B2" w14:textId="3E5B1B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9B0F" w14:textId="0665AF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989B6" w14:textId="1B19B9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4B6F3" w14:textId="7FAC34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3F91D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E39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BBF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4128" w14:textId="4F9997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5F45" w14:textId="404CE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9555" w14:textId="6AB483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5D1B9" w14:textId="3FB032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E1B" w14:textId="1FB828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5F89E" w14:textId="4C186C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6A545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A2F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F92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EB7E" w14:textId="0E3E18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04374" w14:textId="7B84A2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8643A" w14:textId="3C93E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9C98E" w14:textId="25F923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272D" w14:textId="4A6891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B3FA" w14:textId="2C76F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B465A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345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7F2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310D" w14:textId="6C1673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8BA4E" w14:textId="4CFAD0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02278" w14:textId="743010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7313B" w14:textId="48AB40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83E5" w14:textId="69103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8AB68" w14:textId="7C931A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A4B6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BE2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0A8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0BDAB" w14:textId="5DBA62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8F2B4" w14:textId="7633E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DC54" w14:textId="205FBC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83C95" w14:textId="49A13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1790" w14:textId="2EFF6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DDAF" w14:textId="3CFA9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30172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B9D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778E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BBA5" w14:textId="66BC6A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6E8D" w14:textId="30F79C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2E73F" w14:textId="6CCBF8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E356C" w14:textId="2BFF56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472C3" w14:textId="43C3F9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6680" w14:textId="344DE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44E8E5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577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DE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1588" w14:textId="6D5A56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CDC9" w14:textId="6B806E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F6784" w14:textId="6E1ACD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2870" w14:textId="559AD5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349B2" w14:textId="3D2503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18FE" w14:textId="246E97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8F360A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B726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470B81" w14:textId="275975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158A3" w14:textId="2A63B5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239F5" w14:textId="410E9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6568D" w14:textId="486F38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E3444D" w14:textId="24D880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7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C01916" w14:textId="16C66E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1913F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8D7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986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ABCC8" w14:textId="626195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31FA" w14:textId="4F854A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1E43" w14:textId="4A54D4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8AD08" w14:textId="5A4A36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2EAB2" w14:textId="7E6D65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5986" w14:textId="370D1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EF09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2B4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BB7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32716" w14:textId="5425E3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6057" w14:textId="48CC4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FD247" w14:textId="015F97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2E48F" w14:textId="694FBB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F1AE" w14:textId="6EAA00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6EBC" w14:textId="26D920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57D1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C84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777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625AB" w14:textId="723879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FE80A" w14:textId="755429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9616" w14:textId="7E4915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B8449" w14:textId="62CDE8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ECA7F" w14:textId="2B299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4C38" w14:textId="125EE9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A8B9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3FE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955C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CEE64" w14:textId="729C8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23B28" w14:textId="1BCE00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45CA7" w14:textId="5B790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3475" w14:textId="0A640D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0326A" w14:textId="6C30D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D20B" w14:textId="3E101B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BF07A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005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B5C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2F5C" w14:textId="78D64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9BDC1" w14:textId="0064D1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6D14" w14:textId="5BF392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27B8B" w14:textId="13B3C6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A7730" w14:textId="1C296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B314D" w14:textId="196152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53797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654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A5A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B058" w14:textId="63C3C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0FAEE" w14:textId="268BFF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769EF" w14:textId="1DC280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B7D7" w14:textId="0CDFC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678E" w14:textId="18597F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5921F" w14:textId="7974B7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7AC15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B7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CF1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BBEBB" w14:textId="493174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DEE0" w14:textId="402487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33A80" w14:textId="6A4D98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8158C" w14:textId="1755A2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F558E" w14:textId="199C2A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1FD2F" w14:textId="697045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BF40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771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67D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B6F2F" w14:textId="3C2046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51A9E" w14:textId="76357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F040" w14:textId="4DC14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7A59" w14:textId="4B1497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A3E4" w14:textId="625F2C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2989" w14:textId="3F66DC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D834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A8B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A2CD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83B01" w14:textId="2C9CA2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8707" w14:textId="3BFA34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0670" w14:textId="2CC4C3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C9EE" w14:textId="06E189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3A818" w14:textId="60AD1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48B7E" w14:textId="1DB29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75B47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ED5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F263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A1356" w14:textId="4E9211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A565" w14:textId="3FF45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D913" w14:textId="5F944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8F63" w14:textId="1E80FB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8880" w14:textId="0063C5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797E7" w14:textId="436AA6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D5CB3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242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73A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89C2" w14:textId="486A40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BAF84" w14:textId="082CB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4533" w14:textId="324982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A53E" w14:textId="0451DE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350F" w14:textId="7C6AFC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04BE7" w14:textId="5D8A4A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8C48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AA7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AA8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04444" w14:textId="75585A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7B57A" w14:textId="4F5CEB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9DBD2" w14:textId="6552A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2BA3D" w14:textId="7F03D0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FA3C8" w14:textId="16A93A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1687" w14:textId="6D5B72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827E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EBD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B26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B8A96" w14:textId="31E19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07D60" w14:textId="756EAF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6A065" w14:textId="08B5D3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41856" w14:textId="179BDB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66652" w14:textId="36FF7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31C7" w14:textId="2FA3BD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D22A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B35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F9C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648E1" w14:textId="33AD90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6A8DF" w14:textId="1CB30A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93148" w14:textId="0A4FB5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44876" w14:textId="7A5A2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C9E47" w14:textId="23EFB8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0C13D" w14:textId="4E4480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C2D87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405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70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22D96" w14:textId="3F59C4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BB3EE" w14:textId="4DAC02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25C2B" w14:textId="19D321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CBFD" w14:textId="515B69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981A" w14:textId="3D4C52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0C90" w14:textId="17D55B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2FA0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713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61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7D17" w14:textId="7E46E3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1B905" w14:textId="4D1298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3AA3D" w14:textId="24BAC5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6D38D" w14:textId="6786B4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CFEB" w14:textId="171538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B426A" w14:textId="05F309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D59B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0B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3B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767E0" w14:textId="0E8F0F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C701" w14:textId="512D88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747E7" w14:textId="17EF4F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E6140" w14:textId="3389F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5C984" w14:textId="4573D0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8AB2" w14:textId="54B986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A0606D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B44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699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CAC21" w14:textId="4DB657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450F7" w14:textId="0A1AE0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311E9" w14:textId="524B98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2ECFE" w14:textId="2170E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A7B7A" w14:textId="799511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E1CB" w14:textId="76A50C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5561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1DE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E67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33F5" w14:textId="035FBF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D233B" w14:textId="110A5B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D777C" w14:textId="48A29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D9CDA" w14:textId="1966C7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11A5" w14:textId="7519D6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C8E21" w14:textId="76A3E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252C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3F3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D767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748A" w14:textId="33B897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4A169" w14:textId="6E66A7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0F35E" w14:textId="7E524F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515CB" w14:textId="449599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F2DF" w14:textId="7A85CC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F44F4" w14:textId="4216F7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B9CD4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14D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1E1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7287" w14:textId="587480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58639" w14:textId="6EC808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B291B" w14:textId="336476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8F9A" w14:textId="698066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5F9E4" w14:textId="7AC962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50D5" w14:textId="1662FF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B16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4E4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7756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F047" w14:textId="602AC8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E9C2C" w14:textId="6673D0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A2FA9" w14:textId="4357A1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31A9E" w14:textId="4E85D7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1064" w14:textId="514AEF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EA2DF" w14:textId="11DBD2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927A3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D90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B4998" w14:textId="391CC6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32070" w14:textId="7C596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048D1" w14:textId="2A63C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3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67BDB" w14:textId="13A29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0A32D7" w14:textId="550B92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7,3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4D1104" w14:textId="7CACBD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794 </w:t>
            </w:r>
          </w:p>
        </w:tc>
      </w:tr>
      <w:tr w:rsidR="00050A04" w:rsidRPr="00050A04" w14:paraId="18BCA31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68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71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3606" w14:textId="31FCF8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58DA" w14:textId="5C64A9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5606A" w14:textId="1556F3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8559" w14:textId="77A6A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85BB5" w14:textId="564654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30752" w14:textId="408054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61301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97C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9D3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52D85" w14:textId="524F3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0184F" w14:textId="4AE786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9C76" w14:textId="734313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C4E2E" w14:textId="7B3302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02975" w14:textId="7A6AED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332D0" w14:textId="532C13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050A04" w:rsidRPr="00050A04" w14:paraId="0B25EC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E32E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488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F726F" w14:textId="2235F4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6052F" w14:textId="2F482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1B577" w14:textId="13EDCF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B6475" w14:textId="20C187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9A841" w14:textId="4F60A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7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8B7F4" w14:textId="31CA8C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1 </w:t>
            </w:r>
          </w:p>
        </w:tc>
      </w:tr>
      <w:tr w:rsidR="00050A04" w:rsidRPr="00050A04" w14:paraId="7474778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564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E3E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E278" w14:textId="24772A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9E889" w14:textId="2E626D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AD2E4" w14:textId="0F390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703B" w14:textId="2BA7C3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8DDC" w14:textId="1B789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DF4E" w14:textId="554FA0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050A04" w:rsidRPr="00050A04" w14:paraId="7B55DD7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A0E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71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27ABF" w14:textId="49DDBF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BF3AF" w14:textId="6F1861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07BE7" w14:textId="45005C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8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E4C86" w14:textId="39CD64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710B" w14:textId="792610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F8DF5" w14:textId="101032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</w:tr>
      <w:tr w:rsidR="00050A04" w:rsidRPr="00050A04" w14:paraId="301567B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E53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CDE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D01F2" w14:textId="45ED86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06AB9" w14:textId="48C972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AEB76" w14:textId="13C2E7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7E6CE" w14:textId="14EC07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E5DFA" w14:textId="134AA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8244D" w14:textId="3BCA9A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177AE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834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140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BB711" w14:textId="155973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EF2D" w14:textId="0686FC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66FAF" w14:textId="4FC196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5A59" w14:textId="56FE57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1F701" w14:textId="07DA20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9FC8" w14:textId="71B399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4E2E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288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3D9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82719" w14:textId="7A81AC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0CC64" w14:textId="7EE1D2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DD7CB" w14:textId="778812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5AD1" w14:textId="3F76A4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4D61F" w14:textId="35EDBC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74712" w14:textId="169543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2ED8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BB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168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84AD2" w14:textId="2C1C6D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B1449" w14:textId="4237E1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5FEA1" w14:textId="27BEA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60C40" w14:textId="21FAF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E212" w14:textId="2A655A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AFD2" w14:textId="173294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B436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BCA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626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7B96" w14:textId="5710E5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1FE64" w14:textId="0E9F79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EE17" w14:textId="1579A7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9ED4" w14:textId="7578BB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406E0" w14:textId="2890FF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8B3BE" w14:textId="1D70EE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050A04" w:rsidRPr="00050A04" w14:paraId="13FBEB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9E1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719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8565F" w14:textId="2E66DB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758B" w14:textId="3D9775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83913" w14:textId="2136A8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2771A" w14:textId="2B4E49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FFB2F" w14:textId="4FB370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12A4" w14:textId="4434D9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ADAA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4E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D1B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6978" w14:textId="707C5A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3CB39" w14:textId="18B63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5779" w14:textId="19B7F7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089E9" w14:textId="01564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77806" w14:textId="2C574D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469D9" w14:textId="57E250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DF19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DAB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ED5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EB7CE" w14:textId="7EF70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E28BB" w14:textId="0E3956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D9866" w14:textId="7065A4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C74AB" w14:textId="3BBC92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4A874" w14:textId="534DB0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F25EF" w14:textId="1EEAED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404C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A5D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D06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370A6" w14:textId="16B68D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56AE4" w14:textId="29336D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29DD1" w14:textId="2CC715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57D4" w14:textId="280B6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F586E" w14:textId="6E0D2E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0238B" w14:textId="6A770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E103A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3B1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D36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6D1F3" w14:textId="03DA12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1208E" w14:textId="256072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ADA26" w14:textId="168D1A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D9AB" w14:textId="03918D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E443F" w14:textId="1EC87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CF788" w14:textId="18B967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436AD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629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71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C5720" w14:textId="3A4EB2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7482E" w14:textId="04A4B0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F996" w14:textId="4BE3D9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A00B" w14:textId="20A934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7BAD1" w14:textId="7F9DF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8EDC" w14:textId="58FD3C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78866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50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FF1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072B9" w14:textId="1B7D75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F806" w14:textId="37475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0EFB2" w14:textId="6CA05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609F" w14:textId="00165D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F8F40" w14:textId="7D5B7D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5BC5" w14:textId="6E26F7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74BE4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834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541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B4E68" w14:textId="04E6A9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CFF7" w14:textId="7B2B8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E497" w14:textId="581F52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2EA1" w14:textId="55EBC6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8BB1" w14:textId="0FE54A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7B76D" w14:textId="67B7A6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B04FA4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51A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6AB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B1586" w14:textId="2000BB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574FF" w14:textId="6850A1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20C5" w14:textId="3916BF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0001" w14:textId="7CDD38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1096C" w14:textId="46823F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2CA9" w14:textId="043FCA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050A04" w:rsidRPr="00050A04" w14:paraId="5B5D48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165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1DF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7AA3" w14:textId="3755E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A052" w14:textId="0C37AE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D5336" w14:textId="451493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2E43" w14:textId="2C5326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18C8B" w14:textId="786DB2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97FEC" w14:textId="7B24AD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6B564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229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293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1E89F" w14:textId="2CAB2D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5DAA1" w14:textId="18374D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1152D" w14:textId="15F01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62C27" w14:textId="50C0BC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88E9D" w14:textId="16FBC4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EA95" w14:textId="2C0F91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61035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8EC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26C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D6D7" w14:textId="790640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C620" w14:textId="497FB4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B988" w14:textId="339916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44C47" w14:textId="1BCD7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F30A2" w14:textId="20B860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A5F9" w14:textId="2D3DCF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3 </w:t>
            </w:r>
          </w:p>
        </w:tc>
      </w:tr>
      <w:tr w:rsidR="00050A04" w:rsidRPr="00050A04" w14:paraId="07A802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92D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BA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A2F1" w14:textId="3352F4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6C973" w14:textId="0D3D37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08B5" w14:textId="67DC67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EFFC" w14:textId="4EF3F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3D23" w14:textId="3F27CC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2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E301A" w14:textId="34521F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</w:tr>
      <w:tr w:rsidR="00050A04" w:rsidRPr="00050A04" w14:paraId="533350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F62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FDF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1796" w14:textId="132415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58F1E" w14:textId="66580C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0192A" w14:textId="3F3BBF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1AA1" w14:textId="54B791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5913" w14:textId="6E61FE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9E56C" w14:textId="15CFE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B6154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475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E55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0C3F7" w14:textId="0F73BB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B47F" w14:textId="4FE406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B36D6" w14:textId="5D5BB6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3B39D" w14:textId="5B90E5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8241" w14:textId="37E3F9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3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7A087" w14:textId="272806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</w:tr>
      <w:tr w:rsidR="00050A04" w:rsidRPr="00050A04" w14:paraId="497406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A8A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A5E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69E85" w14:textId="1AED30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435C" w14:textId="69D928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1019B" w14:textId="404DA5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6157" w14:textId="72E8C9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0BC3" w14:textId="1E871C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2AC9" w14:textId="04236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95B23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235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F4BB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834C5" w14:textId="79D97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D6E7D" w14:textId="234F58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943E" w14:textId="443BE9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7D867" w14:textId="7BDCD1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5C501" w14:textId="667767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38C30" w14:textId="5DC534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38973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33C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82B409" w14:textId="479A7E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1686E" w14:textId="0E787F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00F6A" w14:textId="088663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8,2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C2BFA" w14:textId="72CC48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FE0D3" w14:textId="736E91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6,4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0D1AD" w14:textId="7D4AC0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6CB0CF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DE9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63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30FD" w14:textId="654FE6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212B" w14:textId="45CDB5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43E7F" w14:textId="5184C1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E59BD" w14:textId="640A28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8C11" w14:textId="01EE7E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B2AF0" w14:textId="5E7018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9414B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CEF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427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1B251" w14:textId="1B294D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28386" w14:textId="0585B7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C8B11" w14:textId="4F872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C76B" w14:textId="1B015F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2F35" w14:textId="3770B0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9EE34" w14:textId="40A986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E783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C53F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D81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BC908" w14:textId="15C365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10D8" w14:textId="663199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1F9D" w14:textId="636F2C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8827" w14:textId="72D006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09E6" w14:textId="29C7F3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8C34" w14:textId="60AD21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CB906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DF2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B78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74FF9" w14:textId="083009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3D13B" w14:textId="4CD3E6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EB31B" w14:textId="2ECA8A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D126" w14:textId="179EFB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7D70" w14:textId="0F4B5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1B56" w14:textId="2EE4DA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C25D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08B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008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08BC5" w14:textId="1C76E7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EA3E" w14:textId="1389D1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D3917" w14:textId="649B9F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42F21" w14:textId="2A30D6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0BD8F" w14:textId="647161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4F61C" w14:textId="0964A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7477B2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81B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BFD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E4D0" w14:textId="18325F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C65E" w14:textId="425122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F6F0" w14:textId="689A39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3984" w14:textId="5E6CB8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E5F1D" w14:textId="695F79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9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38D0F" w14:textId="54F3DB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B6121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B4C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239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658E" w14:textId="337FBC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C336" w14:textId="44115E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EB87" w14:textId="3F66D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545BA" w14:textId="107BC7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0C671" w14:textId="1B6630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996AC" w14:textId="5C37D5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6F90D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1A8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503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3E371" w14:textId="07D0EB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4356" w14:textId="1795AB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198E" w14:textId="71592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11DC" w14:textId="433B2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80461" w14:textId="5ECC21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7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CE6D1" w14:textId="1408A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3E0B7B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4EC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143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5EDB8" w14:textId="34356F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7C3E" w14:textId="419003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2C8A" w14:textId="01E646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D980D" w14:textId="62CB01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F168B" w14:textId="1F61F9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0BAF2" w14:textId="31034D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C68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403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6E0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A7DE" w14:textId="7081D8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39F60" w14:textId="4CF89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61AC4" w14:textId="6B5BC6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9277" w14:textId="167A4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8C117" w14:textId="7770F7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44B60" w14:textId="395833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EDF29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A6E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3A8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55988" w14:textId="09A30B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8756C" w14:textId="4B5D29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D80DC" w14:textId="2961D9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53C7A" w14:textId="080827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1C3E" w14:textId="211F6E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E3D2D" w14:textId="0A6514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CFA23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F6B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A01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ECAF2" w14:textId="43FFD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5F75" w14:textId="293BC3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6F886" w14:textId="73BAB3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119C" w14:textId="46E27A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55AD9" w14:textId="5D9C3A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1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B141D" w14:textId="3E2C9D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1A63A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EA6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558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D219" w14:textId="67343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0B9F0" w14:textId="5E41DF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9F026" w14:textId="1374D7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EB1FA" w14:textId="089F20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AB4D" w14:textId="1BFB3D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5688" w14:textId="2ED021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483F7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E5C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B21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DA30C" w14:textId="41D5B9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E5D0" w14:textId="11D9D2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5055" w14:textId="643C5A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7259" w14:textId="472146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66CEA" w14:textId="7A8266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29C5" w14:textId="108363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192DF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763F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3BD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32440" w14:textId="752BDB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7941" w14:textId="5609C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6975" w14:textId="02CFA9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AC35" w14:textId="07F119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F4D16" w14:textId="1CBBFB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D2B0C" w14:textId="6EB9AE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2CB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56F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4ED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4EBD" w14:textId="0E1DEE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885F1" w14:textId="46460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77439" w14:textId="2E27C8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28A58" w14:textId="4B311A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2316D" w14:textId="100B2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6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F0C2C" w14:textId="0AA2D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8628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A4D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9745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221A0" w14:textId="68BC13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CB0B" w14:textId="33EF98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A4F9F" w14:textId="5360A3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D4C72" w14:textId="39F62E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A8869" w14:textId="6DC5C9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FD334" w14:textId="75C5C0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15439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BD4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72D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86D7B" w14:textId="708A8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BFA7" w14:textId="727B7C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15DD0" w14:textId="6EDF5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A20C" w14:textId="73C550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D63A6" w14:textId="7A0849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C77A" w14:textId="486CC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DEBDA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E37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DF5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9BDE" w14:textId="749B09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D7AAC" w14:textId="76A86F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80F52" w14:textId="41421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99EC" w14:textId="52E662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EA79" w14:textId="75893C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1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E179" w14:textId="2F246F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DB1F7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F13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724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D74A2" w14:textId="2DB085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05A1F" w14:textId="4492B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270F" w14:textId="039AA7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D5573" w14:textId="73678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DEF1" w14:textId="5E5A5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C85EF" w14:textId="2822DA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28F4F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37C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05F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CB6EA" w14:textId="0C5CE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22CD1" w14:textId="4679A8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006D" w14:textId="7DC293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3FC5" w14:textId="72DBED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2512B" w14:textId="31105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0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A7FB" w14:textId="676CE6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2957C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B7F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A19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4BDC" w14:textId="688477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E2D5" w14:textId="79118A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DC9C9" w14:textId="3024F0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1E00" w14:textId="4D1A1B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2DB1E" w14:textId="44066D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BDC8" w14:textId="65B528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1DB9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66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0F8B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36C5C" w14:textId="2BC95D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EF5F" w14:textId="680C1F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BE35B" w14:textId="39EE25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FDB7" w14:textId="3F299F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1F48" w14:textId="5A8947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0A23" w14:textId="2C8638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E7407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82C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BE5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CDC3" w14:textId="11BBC9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E59DA" w14:textId="0A7A2D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D9E2" w14:textId="67A1F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89D33" w14:textId="7D6B44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38F28" w14:textId="3515BF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E55E" w14:textId="5E8982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36B29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0A5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3D68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A6777" w14:textId="2CB039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1952" w14:textId="4197D7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83781" w14:textId="20E74C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2C1A" w14:textId="3CB41E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ABEC" w14:textId="70FD6B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E6BB4" w14:textId="7D3E0B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E3E2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EB2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1D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B5FEA" w14:textId="66F17F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B8274" w14:textId="171054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86BF1" w14:textId="721773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C12F" w14:textId="6D591B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D109A" w14:textId="7B796E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2A654" w14:textId="3340D6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46002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87CF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FC8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3631" w14:textId="359690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C693" w14:textId="1A2B99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C7E7" w14:textId="3041B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9BDF" w14:textId="52FC4A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68145" w14:textId="138BEC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03F1" w14:textId="5110B5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1DB95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0BC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F16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1D1A" w14:textId="1597A9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5219" w14:textId="673E5B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1793F" w14:textId="70D5C1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562DD" w14:textId="64DE70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B797" w14:textId="7790CB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E6A2" w14:textId="07F985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9C24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BBB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91F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369DA" w14:textId="4D8EAC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09A99" w14:textId="67F779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7C795" w14:textId="2F14E8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7D76" w14:textId="2A2688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A0C02" w14:textId="5D7094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8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B7108" w14:textId="765DA8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EBDA02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553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9C0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61E2" w14:textId="0404B9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0E8E1" w14:textId="1137F6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2C80B" w14:textId="39C6FA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32B4" w14:textId="187864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2DBA9" w14:textId="4F62F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1CC0B" w14:textId="0424C9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19E0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6EA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EE3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CA29D" w14:textId="3875F2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4DAE" w14:textId="6AB4EA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BF496" w14:textId="62B455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F962" w14:textId="6C4EDB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5E4BE" w14:textId="1CCCC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1316" w14:textId="1795F5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CB18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70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7F0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DDAB6" w14:textId="369101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3C4E" w14:textId="5FC8FD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23B0C" w14:textId="262F04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03CD5" w14:textId="4EDE73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B2CA" w14:textId="7A9B06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A928" w14:textId="2305B3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AE95BD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0966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79A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F734F" w14:textId="460EFD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55D1" w14:textId="7B051E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43500" w14:textId="7FADE3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276E" w14:textId="0A381C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660D" w14:textId="1C812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D851" w14:textId="01E273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06687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0F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2B1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9E97C" w14:textId="6A513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F318E" w14:textId="30AFBB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0A01" w14:textId="0993BD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56DAD" w14:textId="38C33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D7138" w14:textId="69E015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5658" w14:textId="45F23C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7DFF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2E9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6F99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25CF2" w14:textId="4EABD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54C8" w14:textId="6061D6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55537" w14:textId="2691F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2DDFF" w14:textId="36A620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043" w14:textId="15ADAD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DEE6" w14:textId="011FE9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0D3DD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0C2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0F6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D3D75" w14:textId="53EC3F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B922A" w14:textId="5CA49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314DF" w14:textId="1F42A2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49104" w14:textId="41FC2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C36C6" w14:textId="706C51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5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E0831" w14:textId="00CCAF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B9FD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9DB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74B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B0186" w14:textId="2948C2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63138" w14:textId="649142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0C63" w14:textId="112F05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6F0AE" w14:textId="5F5156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C1E54" w14:textId="6E6CF4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2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2B31" w14:textId="6068C6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E972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448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4E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5AB3B" w14:textId="2DDDDA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6D18B" w14:textId="42C794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1BCE6" w14:textId="622783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8C9FA" w14:textId="79EF31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95090" w14:textId="1FA8AA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48EDC" w14:textId="174918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2255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DA2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107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98D3" w14:textId="294E3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AB40" w14:textId="779B3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6C7F" w14:textId="083A26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43174" w14:textId="1B9343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A2FDE" w14:textId="24066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33E2" w14:textId="4570B6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B581B9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7ED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FE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ECC81" w14:textId="5E09B7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8387E" w14:textId="30FEE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C2C7E" w14:textId="4629D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394DA" w14:textId="481D73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0FB8" w14:textId="15342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B2E0" w14:textId="4C2BA8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E3F7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705A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0F8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43EEA" w14:textId="292656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43F6" w14:textId="4D5F8C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33F8" w14:textId="0209E6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097D3" w14:textId="06D622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D2E54" w14:textId="7115D1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1A97" w14:textId="0D1CD6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35FD6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8E8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EC37C" w14:textId="4DCD9D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E70D2" w14:textId="3C0B63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AFD08" w14:textId="3117A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8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3A0673" w14:textId="0DCAE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167538" w14:textId="1DE002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1,1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BC087" w14:textId="0AAB5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3 </w:t>
            </w:r>
          </w:p>
        </w:tc>
      </w:tr>
      <w:tr w:rsidR="00050A04" w:rsidRPr="00050A04" w14:paraId="1382943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7CD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F53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71B6" w14:textId="566016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52BD5" w14:textId="7BC51F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F669D" w14:textId="238D8F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085E1" w14:textId="2E49F3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CD158" w14:textId="00297D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7F72F" w14:textId="7D2976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0F604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D39D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156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64B8B" w14:textId="60AC0C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C52C" w14:textId="5DE54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5133B" w14:textId="2A8FDE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AE27" w14:textId="48898C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8E156" w14:textId="18571B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991E8" w14:textId="0C1F0D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E4A8E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C51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E106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74464" w14:textId="1194BD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5A11" w14:textId="4D0EF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6F852" w14:textId="4CEC8F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139D5" w14:textId="2CA6E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46444" w14:textId="578F8D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74DE9" w14:textId="174A6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050A04" w:rsidRPr="00050A04" w14:paraId="69F3D6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F93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21F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7A744" w14:textId="6B9E8E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8A89" w14:textId="2A5A38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77167" w14:textId="2C3A6F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48C4" w14:textId="5D76DB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28AEE" w14:textId="2AF04B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8C86" w14:textId="7D103D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192B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AB9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A9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0F0E5" w14:textId="137E1E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67D7F" w14:textId="2FB02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582A" w14:textId="396BB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813BC" w14:textId="42B85A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C9EB" w14:textId="0B43EB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7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4262B" w14:textId="7CBACE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050A04" w:rsidRPr="00050A04" w14:paraId="3FA377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FF5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95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5C74" w14:textId="46D0AF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0B7F1" w14:textId="321B2B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D5E4F" w14:textId="756B64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7DAA8" w14:textId="485E31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56B1" w14:textId="02691A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6A136" w14:textId="6D845F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F71D7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A40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F4A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644B" w14:textId="7F216A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A635D" w14:textId="4C6442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2E9FB" w14:textId="7EF45A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447D" w14:textId="189336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B1E18" w14:textId="497264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E386B" w14:textId="10854C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2A8E2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31C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EB2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6214" w14:textId="64E66A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25D61" w14:textId="1951BF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509FD" w14:textId="2D8E80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E7C8" w14:textId="2F6459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B853" w14:textId="666475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2BBB" w14:textId="044EEA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8BF76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B89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70FE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9F30" w14:textId="12F0FC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AEBC" w14:textId="3710EC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21EA" w14:textId="166223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EC9A7" w14:textId="2615A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E11F" w14:textId="58C970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5581" w14:textId="7E89E4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76D5B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FE7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C0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A87F" w14:textId="1C898B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0D8F8" w14:textId="282C4D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06AD9" w14:textId="611C1D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FEEFB" w14:textId="3C565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FFF75" w14:textId="10760F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,0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7F109" w14:textId="58B62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050A04" w:rsidRPr="00050A04" w14:paraId="6772AD7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09E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40F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98070" w14:textId="76EFF8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10409" w14:textId="0BD3A4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7B59" w14:textId="113962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CFA5F" w14:textId="6D903C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DF4B7" w14:textId="096C6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3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1E108" w14:textId="0DC801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214D2D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6C6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606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47E3" w14:textId="1FCAFE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9B286" w14:textId="4E8600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7719" w14:textId="016B70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FF1AB" w14:textId="6F58C7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70E9B" w14:textId="15FC2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4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80FD9" w14:textId="1400EB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E79D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A83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3C7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CB735" w14:textId="41761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D2606" w14:textId="5AFFB2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88FBE" w14:textId="6E5B12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F4483" w14:textId="6F6E77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4348" w14:textId="2A9530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61E5C" w14:textId="1563E8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C530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91E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8FA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BBD3" w14:textId="4F87E4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9353" w14:textId="2B0876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6B2CA" w14:textId="71D238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5CED7" w14:textId="1BFD0F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CF7AE" w14:textId="7FE27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6A56D" w14:textId="457A2B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74769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F29D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A0B4C2" w14:textId="384D8F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434A65" w14:textId="063598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89EF51" w14:textId="0F19DD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AEBC2F" w14:textId="5804D2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763509" w14:textId="44CB00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1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DD6B91" w14:textId="10B6C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C83982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F63B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4EA908" w14:textId="394298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7757E" w14:textId="409961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33797" w14:textId="5B2ED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188D5F" w14:textId="735114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45678" w14:textId="437EBF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3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61515" w14:textId="306D7C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1861793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0DB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639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1374F" w14:textId="2FD781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A0C0" w14:textId="6C66E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B16E" w14:textId="303EE2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58DF8" w14:textId="1F84E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4481A" w14:textId="07CAFB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EBB3B" w14:textId="03372C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24E30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4D2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90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ED354" w14:textId="0030D3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E029A" w14:textId="4AFBA9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6938D" w14:textId="41D3C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E9B" w14:textId="233D1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10037" w14:textId="43A3AC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F3DB" w14:textId="2F6080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F483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BF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361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6E06" w14:textId="51BF6C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8C754" w14:textId="70A6DA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B19E" w14:textId="006465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1B48C" w14:textId="695FA1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81089" w14:textId="5FE624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F4205" w14:textId="60FE30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8A751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902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483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27145" w14:textId="70F2DB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05DAC" w14:textId="0A1E29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6881E" w14:textId="006341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0D1AB" w14:textId="5D9C57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871B" w14:textId="1E619A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E58E" w14:textId="383EFF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1D1A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BD5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640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20D9B" w14:textId="4377B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0F887" w14:textId="2A227B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B51C0" w14:textId="0DAD62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BEC39" w14:textId="4744AE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0666" w14:textId="6EEA2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C39AA" w14:textId="2DFFFF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A0E3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FE7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399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B043" w14:textId="7E4368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0004" w14:textId="07DC9C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94EB9" w14:textId="2BE15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E1508" w14:textId="063277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99744" w14:textId="70D19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CF0DB" w14:textId="0852E0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BAA79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9DB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769DEE" w14:textId="646D6D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5AAF9" w14:textId="424C81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CE182" w14:textId="10EC2F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F403E7" w14:textId="0D0342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6A04B" w14:textId="1EF247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01BE2" w14:textId="05DAE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186A8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CE4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3C5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7E87" w14:textId="4EF3E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F0FC" w14:textId="60494B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DBC6" w14:textId="6ABD45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E07E2" w14:textId="760F7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317C" w14:textId="456946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4275B" w14:textId="24CD3D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CAB104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DD3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E7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B04EA" w14:textId="68539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87DCC" w14:textId="5314F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EA718" w14:textId="601D5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D0F18" w14:textId="409B4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90196" w14:textId="435FBC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8040" w14:textId="16D816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D285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B9B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EE5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53D66" w14:textId="24085D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15CFA" w14:textId="3A164C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8CFD6" w14:textId="3A8EC1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4FF5" w14:textId="640E6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56BA" w14:textId="039628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DE68D" w14:textId="35CDE9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ED35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841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59B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4066" w14:textId="6D41A4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4F43" w14:textId="755483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59EBF" w14:textId="5F284F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E452" w14:textId="134E44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FCF2" w14:textId="1F819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AC3FA" w14:textId="1AE385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289806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DF8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3451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EB982" w14:textId="717F31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7981" w14:textId="645558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53C6E" w14:textId="68D938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C1762" w14:textId="2828BD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9F91F" w14:textId="5856DF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6F107" w14:textId="4B3878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E9E3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071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C57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BF9AF" w14:textId="28C9E7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A21D" w14:textId="53318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60FFA" w14:textId="6C288C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8A57" w14:textId="3AD437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FF02" w14:textId="4EE498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9A35" w14:textId="5C2E0F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795AA0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971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633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57A7" w14:textId="08596C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F7FC7" w14:textId="3C69D4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D487" w14:textId="03497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13B7" w14:textId="26C09B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C10B3" w14:textId="5EF6FD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65DD" w14:textId="58FA26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B6405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88C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7B9E7" w14:textId="0CD59D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4394ED" w14:textId="169D3C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54946" w14:textId="702CCE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8E1F7" w14:textId="5CDD20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918AE9" w14:textId="676F5E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8ADFBD" w14:textId="49AD19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94C53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D6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69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D8699" w14:textId="6CF562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14A1D" w14:textId="29A7C7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50CA7" w14:textId="62D189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365DE" w14:textId="1C82BC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7D196" w14:textId="36DECF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03C76" w14:textId="444C70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CA02C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DB6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8D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291C" w14:textId="405282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DFC7" w14:textId="215CF8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2AF82" w14:textId="3FB5EE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3DC61" w14:textId="35FA8F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3A07" w14:textId="56285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C847" w14:textId="7C4804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F70A0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5E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83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69F5" w14:textId="7859E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7D589" w14:textId="50D7EE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7DA95" w14:textId="7D59AF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982F5" w14:textId="22A9C7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1E260" w14:textId="54B2AF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299C" w14:textId="2AFDD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F543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7BB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C4B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46F6" w14:textId="15E3D5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4ABF" w14:textId="562943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D5323" w14:textId="75D6FE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1FB5" w14:textId="40A69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533A" w14:textId="517E0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7DD6" w14:textId="06CF3F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B3BB1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D3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A3C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A9C0" w14:textId="45EAAF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203EB" w14:textId="316827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D07B1" w14:textId="238621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E96B" w14:textId="5ACED5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38FBA" w14:textId="12A992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B4F4" w14:textId="3864DC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887B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C97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A58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C37A2" w14:textId="0A5636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394B" w14:textId="042F4B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5940B" w14:textId="6B3631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1A67" w14:textId="363AD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AB8EF" w14:textId="1A281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588A7" w14:textId="37C86E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31519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AE6BD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0A68E2" w14:textId="0C5F7E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4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6682CA" w14:textId="4FC4C1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B44D4F" w14:textId="58DD4E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2,6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6A5F0" w14:textId="147459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18EB04" w14:textId="56B9EC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43,9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FCB17A" w14:textId="59359E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897 </w:t>
            </w:r>
          </w:p>
        </w:tc>
      </w:tr>
      <w:tr w:rsidR="00050A04" w:rsidRPr="00050A04" w14:paraId="780572A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12DC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7CD42" w14:textId="6F0B34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7A279A" w14:textId="6D9376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E3BDA" w14:textId="578BDE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5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5AEC3E" w14:textId="745E6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5DC64" w14:textId="58EAAF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6,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4C84F" w14:textId="6B8CEF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140 </w:t>
            </w:r>
          </w:p>
        </w:tc>
      </w:tr>
      <w:tr w:rsidR="00050A04" w:rsidRPr="00050A04" w14:paraId="7A85382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DAA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94F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FCEE" w14:textId="502197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D2309" w14:textId="5DDBDE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CB50" w14:textId="688E80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9B00" w14:textId="75267C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81342" w14:textId="040697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7B707" w14:textId="7D4E85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8DC4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8C5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9DC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E62FE" w14:textId="04211D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888C3" w14:textId="2AD9E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5630" w14:textId="483FA1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55DD" w14:textId="7D75BD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E4BD" w14:textId="0915C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3FE40" w14:textId="49762C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AED76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708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3D8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FA21" w14:textId="3FCEE7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29450" w14:textId="51731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0A71D" w14:textId="6DF8C2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7EC82" w14:textId="757CE2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236D" w14:textId="17ACBB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0CB2A" w14:textId="145EEF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050A04" w:rsidRPr="00050A04" w14:paraId="3026C7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BB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AA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4255" w14:textId="61A5A2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B76F1" w14:textId="55B9A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E101" w14:textId="1CF1F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BB1B" w14:textId="64A842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C930" w14:textId="7924D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8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E9C4" w14:textId="6E954A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86 </w:t>
            </w:r>
          </w:p>
        </w:tc>
      </w:tr>
      <w:tr w:rsidR="00050A04" w:rsidRPr="00050A04" w14:paraId="785FA7C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123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7FC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BDFF" w14:textId="47B98A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DD4D3" w14:textId="56389C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A7FCA" w14:textId="4FF08B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39C1" w14:textId="2B0916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584FF" w14:textId="451F5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0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E2FB" w14:textId="7E0D14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599461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53D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977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24820" w14:textId="2196B3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598DD" w14:textId="5AE8F4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63AB2" w14:textId="082376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67211" w14:textId="078BDC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C0E2" w14:textId="25EF8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E553F" w14:textId="5FAB36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CAE8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322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7CD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6D5A" w14:textId="70B25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DCD39" w14:textId="267EC4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6A7AC" w14:textId="6E9428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B5284" w14:textId="06671F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97FE0" w14:textId="293A4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1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79C2" w14:textId="172FF1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DC89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7E4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573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DEF0" w14:textId="5068E5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8856" w14:textId="2FA0C9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91B57" w14:textId="42A3F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AB91C" w14:textId="050D18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C6594" w14:textId="576E58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1A2B9" w14:textId="34816B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4 </w:t>
            </w:r>
          </w:p>
        </w:tc>
      </w:tr>
      <w:tr w:rsidR="00050A04" w:rsidRPr="00050A04" w14:paraId="5D6AA8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D25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A33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8E46" w14:textId="212A9D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004E" w14:textId="5B5BF3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C60E4" w14:textId="2A63C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DD947" w14:textId="39557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57075" w14:textId="366DFF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7EF0D" w14:textId="31EBB1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F16D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130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D40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6E2F" w14:textId="6399E5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CA5DE" w14:textId="20467E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3F03F" w14:textId="16CE0D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5604" w14:textId="06EC29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4829D" w14:textId="1EAA7F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9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8C7E" w14:textId="169FD7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821C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11B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21B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738AC" w14:textId="607C46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F21B" w14:textId="507472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C490" w14:textId="5346D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781F" w14:textId="6AAC2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6EC64" w14:textId="0625BF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9BD5" w14:textId="6D935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83D2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06B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A18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7768" w14:textId="5CB7A8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7A8D3" w14:textId="4B31A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46A89" w14:textId="6D9B0C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7F956" w14:textId="4E76AB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43EB" w14:textId="3D7C7D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B4285" w14:textId="0A1F57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975EA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92E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3BE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15C11" w14:textId="692242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F142" w14:textId="53694A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5F32" w14:textId="78D17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1E27E" w14:textId="5A4CB5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AFA1B" w14:textId="469FD5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6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99AE0" w14:textId="525D57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28B40D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681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900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942CD" w14:textId="18C0A4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74A2" w14:textId="22FD3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B539B" w14:textId="5E1C80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123D" w14:textId="4A6AD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7916" w14:textId="02A06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53EE9" w14:textId="3CE30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AED49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279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838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25DE" w14:textId="29871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77B55" w14:textId="54D74A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342E0" w14:textId="6876FF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93A6E" w14:textId="5AAEAA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36A7F" w14:textId="7AF51A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9707D" w14:textId="3794EE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6BF92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8B1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DD1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5027F" w14:textId="20B86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DA0B3" w14:textId="2D269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AAF7F" w14:textId="71F18F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7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B6503" w14:textId="3C4ED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F280B" w14:textId="7D88BA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,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DC87" w14:textId="74318F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2A8D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29D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17D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8B21" w14:textId="52725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4E33" w14:textId="46113C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5D2DE" w14:textId="165C20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76E67" w14:textId="561BCB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6ADF" w14:textId="5B8CF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78D74" w14:textId="0EDB5B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8C08F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3C7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4728A" w14:textId="6C70BE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AF007" w14:textId="0FC77C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6F27E" w14:textId="725284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9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319D38" w14:textId="75C5BC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95831" w14:textId="735B2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,5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92A63" w14:textId="7307E8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C3A58F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0758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A4D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B347" w14:textId="7D7623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8EE7" w14:textId="1C7ADA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0DACE" w14:textId="7586C2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F517" w14:textId="4CC17B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4EB2" w14:textId="3EA78C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8C641" w14:textId="2C4885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E9EB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311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845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5E6D" w14:textId="6F12B9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3537" w14:textId="6686FB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72F8" w14:textId="3EC468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674D3" w14:textId="67768E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AF9A" w14:textId="6F7936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5E78" w14:textId="543C30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5DDA8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C9D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D4A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602F1" w14:textId="451ED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BD7AE" w14:textId="39074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DF911" w14:textId="4692DD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C643" w14:textId="33255E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BDF2" w14:textId="758423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5E34E" w14:textId="7BB2BA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1EAB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4AF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742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98097" w14:textId="625057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718D1" w14:textId="5480F4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FDC6D" w14:textId="1E8870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F48D" w14:textId="2E7D62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D8C7B" w14:textId="21E0A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31A8E" w14:textId="75CFD8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8E29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824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1F7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72606" w14:textId="1A8BA0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A6AA7" w14:textId="21D0A0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6487" w14:textId="409A81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8368" w14:textId="6F85FC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10A12" w14:textId="78092E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5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0D7D" w14:textId="2D1B57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D2C1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1FE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B62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DFE7" w14:textId="49222A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64E2" w14:textId="131F0A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1DBE9" w14:textId="770C8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E6120" w14:textId="3B44A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62F" w14:textId="6BA29A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9ED55" w14:textId="52DA5C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FC75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678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9DF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A8B78" w14:textId="0DCD7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5460D" w14:textId="49D4E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10D3" w14:textId="76D22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6006" w14:textId="1E539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72D6" w14:textId="64A7D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5F79" w14:textId="05FCBF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DE08F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D596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CAA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D2D0D" w14:textId="330A91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61B98" w14:textId="2931F7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8830" w14:textId="268909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578D" w14:textId="10FA8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1AC51" w14:textId="0B70EA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6F13" w14:textId="756CB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2D98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AB6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A1E6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20E7" w14:textId="3F153A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0792" w14:textId="43B5E8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C5B16" w14:textId="4D0DCD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F15F6" w14:textId="332B90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A5655" w14:textId="2CDF0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DE2A" w14:textId="2F39C7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E9011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587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E9C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00169" w14:textId="637A28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F18F" w14:textId="20664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E1AD" w14:textId="74CB63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384D0" w14:textId="3B743D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AE6AB" w14:textId="2FF39D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166D" w14:textId="61798D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5A35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3F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00A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126C0" w14:textId="71B8C0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6CB0" w14:textId="6F33D9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E8D14" w14:textId="06ECCE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1CE5" w14:textId="03DA9C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C54F0" w14:textId="3CCE2C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2333" w14:textId="2255DD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AC9A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869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05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31609" w14:textId="1CBD13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03B4" w14:textId="7A822A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DF37" w14:textId="5A1841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B1E1E" w14:textId="6B259F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F3645" w14:textId="7E063A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1D8F2" w14:textId="3813F8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A4E36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4B6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C5814D" w14:textId="70BD01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E4D8C" w14:textId="54FFF4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F1E741" w14:textId="4694F6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6,7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415198" w14:textId="21039F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44222" w14:textId="5D3CED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7,87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9ED64" w14:textId="53CDBC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757 </w:t>
            </w:r>
          </w:p>
        </w:tc>
      </w:tr>
      <w:tr w:rsidR="00050A04" w:rsidRPr="00050A04" w14:paraId="2736ECC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CA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D23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4F9A" w14:textId="61BCA9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1C8E0" w14:textId="4742C9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3EBA7" w14:textId="0FC01D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43AF0" w14:textId="31884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5D7CB" w14:textId="64F404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289E" w14:textId="0FF71B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E0D9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3B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EBF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0EF4" w14:textId="598E77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8684" w14:textId="5B5212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25E8" w14:textId="38E8D8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18B7" w14:textId="74E81B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D962" w14:textId="59CBD1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64138" w14:textId="250F50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7001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CF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62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EC60B" w14:textId="5D477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0721A" w14:textId="7AF5E9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6550B" w14:textId="4C1344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95BBD" w14:textId="03318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4C36" w14:textId="028A61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3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7254" w14:textId="72E364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050A04" w:rsidRPr="00050A04" w14:paraId="3F27B1A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9425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1FD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652CA" w14:textId="7C8125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F9EE" w14:textId="4EC04A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B04B0" w14:textId="1D6A6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BCFD" w14:textId="1AC5C7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202B6" w14:textId="0D435E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E0EC" w14:textId="0CBBF5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E255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707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708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4101C" w14:textId="5984C9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AD6FE" w14:textId="32605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996E" w14:textId="5E93B8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CB8E" w14:textId="6E99FB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E213" w14:textId="7AEBEE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C46C" w14:textId="61A934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EF93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5AA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1C4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2EFC0" w14:textId="039B29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6D7F" w14:textId="287B6E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96552" w14:textId="00A33F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DFDF" w14:textId="2561F3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22D6" w14:textId="1B7075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47C1" w14:textId="5E3D3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AF59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92E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115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E760C" w14:textId="20EFE1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603D" w14:textId="19049D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A847" w14:textId="6C3166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77465" w14:textId="58C560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94744" w14:textId="7A5C9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F038" w14:textId="569A0C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 </w:t>
            </w:r>
          </w:p>
        </w:tc>
      </w:tr>
      <w:tr w:rsidR="00050A04" w:rsidRPr="00050A04" w14:paraId="5E10648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DF6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7F1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461BE" w14:textId="4850EB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69CC0" w14:textId="39EB33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84CB7" w14:textId="5F9D06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3CF97" w14:textId="1C5207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F95CC" w14:textId="32B2ED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26097" w14:textId="4883D1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93EF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CBF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75C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1BA4" w14:textId="3B01BF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2D5B" w14:textId="34AAF4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AE089" w14:textId="0A21A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D7DD" w14:textId="647637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08EF" w14:textId="1AAF64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595E2" w14:textId="514883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E468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5FF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041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E083E" w14:textId="2C5691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F2191" w14:textId="2E4C3C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9903" w14:textId="16D3C5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5B9C4" w14:textId="039E6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47E74" w14:textId="12AA88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3F17F" w14:textId="2F467A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050A04" w:rsidRPr="00050A04" w14:paraId="0E60DE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26A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970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D470" w14:textId="447D22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E9EF5" w14:textId="368C01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507C8" w14:textId="53B9EC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830E9" w14:textId="486BDE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4FC3" w14:textId="76E2A8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4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59BA4" w14:textId="3E396B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DF7C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2B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846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BDBF" w14:textId="4C0A2D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B2094" w14:textId="04AD7C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9F96" w14:textId="368A6C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24D2" w14:textId="046734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15245" w14:textId="61D605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3EE" w14:textId="1C7FB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2ED8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1FC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10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D5B4B" w14:textId="0511C8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324C" w14:textId="1C2149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A7695" w14:textId="652A6B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1E52" w14:textId="3C6B28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C3B15" w14:textId="33BFDF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61E1" w14:textId="3B6173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050A04" w:rsidRPr="00050A04" w14:paraId="4996C7C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763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F81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70AC" w14:textId="51CFC5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D71D1" w14:textId="1495F0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4382A" w14:textId="10BB2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89E9" w14:textId="1DA404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683A3" w14:textId="52E32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4F5CF" w14:textId="7A5F9D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3 </w:t>
            </w:r>
          </w:p>
        </w:tc>
      </w:tr>
      <w:tr w:rsidR="00050A04" w:rsidRPr="00050A04" w14:paraId="266DE9D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A5B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9D2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FEA1A" w14:textId="035451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A94E" w14:textId="0BE7A3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00893" w14:textId="7B5EA3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5D755" w14:textId="3743DF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288F6" w14:textId="7131E2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CF7DF" w14:textId="5C1529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2EDE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005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C5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6F3E" w14:textId="561DD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8F30" w14:textId="7D5766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11355" w14:textId="10B2CE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F7721" w14:textId="34E2A8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9D8E6" w14:textId="4E6CD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2B3F7" w14:textId="337EAE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8BFF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4F1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F78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4A17F" w14:textId="15E4E8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43E4F" w14:textId="57859C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726E2" w14:textId="3CCB4C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58D5" w14:textId="2624A1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BCE14" w14:textId="57D964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B8EC" w14:textId="3F6244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9B097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727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CC9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5614" w14:textId="12293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D21C0" w14:textId="7AB528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4661E" w14:textId="06982F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5C8B" w14:textId="348EC6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43EB" w14:textId="1AEAF7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6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7F49" w14:textId="662491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5C0C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6A3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4B2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E0E37" w14:textId="7F6D1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3696" w14:textId="04E2F9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EF3D5" w14:textId="1B409A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F5F6" w14:textId="74CDB2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D86E" w14:textId="5B5D36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FA365" w14:textId="1CA9C9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1655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25D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215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CA335" w14:textId="167849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E1ABE" w14:textId="03C369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D9D7" w14:textId="059F35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5FFBF" w14:textId="456E3A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118ED" w14:textId="2E3244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6346E" w14:textId="6F855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5EB3DD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04F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58B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98B5" w14:textId="2BE37A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B3352" w14:textId="0FC2A0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82EA" w14:textId="7E4E8F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38B4" w14:textId="1515CE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73F3C" w14:textId="448036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1C5BA" w14:textId="6C93A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86863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F85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30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E1595" w14:textId="322D66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EF76D" w14:textId="3CE78F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70C01" w14:textId="4D249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627F" w14:textId="57F594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7DC6" w14:textId="668E46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CF464" w14:textId="4FC02F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794C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F7C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24C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9935" w14:textId="294B4A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9475E" w14:textId="013842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3B512" w14:textId="3183F9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37CD" w14:textId="680622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77928" w14:textId="6F0246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FCA85" w14:textId="7F176A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050A04" w:rsidRPr="00050A04" w14:paraId="3B88314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9379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78E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C3A3B" w14:textId="5029E1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2EB82" w14:textId="2F61D3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1C0A6" w14:textId="791E99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8AC1E" w14:textId="324DCC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F900" w14:textId="4E3CB3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69D1" w14:textId="69227B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8A4CC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7F7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2F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5A57" w14:textId="62D8C3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A39C" w14:textId="427851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4FA4" w14:textId="6FB267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73AB7" w14:textId="6D0AFC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6D26" w14:textId="224F0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C2F96" w14:textId="28B1A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AA5A9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167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619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DCCE" w14:textId="2DBA49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98A6" w14:textId="470825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0F748" w14:textId="6F5154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B2E38" w14:textId="363255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8E281" w14:textId="08A1A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1F44" w14:textId="4D989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050A04" w:rsidRPr="00050A04" w14:paraId="5CFFBAC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1C8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EE6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246F" w14:textId="60DBD6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88659" w14:textId="1FF2AA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DDDE" w14:textId="396430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902C" w14:textId="5871D4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D201" w14:textId="71ABB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A7177" w14:textId="2AC78B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6F709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DF2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978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EA482" w14:textId="0F3656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9CA1F" w14:textId="532790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BE3C2" w14:textId="691857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7F90" w14:textId="1929AE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39B57" w14:textId="2884A8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9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B4554" w14:textId="3ED7E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159B5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E6EB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9A4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A6CB4" w14:textId="0DB11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E81D" w14:textId="4EC80A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D9F9D" w14:textId="61585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12645" w14:textId="099819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615E8" w14:textId="21407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5466" w14:textId="759651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91594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978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3A8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F3CCE" w14:textId="795D0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C6222" w14:textId="7743FA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D8E23" w14:textId="746F56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2C21D" w14:textId="58895A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D8D82" w14:textId="46883F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65D4" w14:textId="0E80B8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1B50ED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B8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E0D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75C80" w14:textId="46D543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7DDA" w14:textId="1F8694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D0EDB" w14:textId="6F5E69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FA860" w14:textId="621157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B22EC" w14:textId="7D689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8C7A" w14:textId="7B55A2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2F673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83F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19D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B179E" w14:textId="23203E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5E875" w14:textId="2B8C54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A53F" w14:textId="53F05C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4C70" w14:textId="1B1035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C238E" w14:textId="103F99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CC146" w14:textId="3754B8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050A04" w:rsidRPr="00050A04" w14:paraId="0CEB81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823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CCF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E5AB" w14:textId="56B17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79BD2" w14:textId="77E27A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1CB29" w14:textId="2E2195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D81C" w14:textId="3D3DF0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E7985" w14:textId="0F7593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CADD" w14:textId="350995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050A04" w:rsidRPr="00050A04" w14:paraId="25290C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4B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862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232C5" w14:textId="40976D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2971E" w14:textId="609EE0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C34EF" w14:textId="4BB97A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A944" w14:textId="768118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5385" w14:textId="519C98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4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1E989" w14:textId="5EE293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3871E2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0D5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AA8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8DAD" w14:textId="6ECE69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230D" w14:textId="40BB3E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97A5" w14:textId="3F530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15A53" w14:textId="6B0D21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03A2" w14:textId="59C67F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43C2" w14:textId="0053F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DA6390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C8C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D0A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2F5A" w14:textId="1E34C2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36797" w14:textId="4CCBC6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9C1CE" w14:textId="4E10D2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CCD48" w14:textId="040C6F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2E01" w14:textId="4B7680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B71A" w14:textId="5A321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3E3B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F6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A2D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F374" w14:textId="1936F0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55FEA" w14:textId="36D12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6561" w14:textId="65B57B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1E1E" w14:textId="3437C0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439C" w14:textId="5DB54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D81EE" w14:textId="093371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A6F06C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707A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Catandu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1740FB" w14:textId="4950BA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24D2E5" w14:textId="37F5EE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BB82BF" w14:textId="20369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38DE9" w14:textId="521537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80A26" w14:textId="6E4C5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A19DD" w14:textId="1B3E7C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687D8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01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552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2DBFE" w14:textId="7C961D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6376" w14:textId="0A3F9F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6496" w14:textId="05ABB6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833E" w14:textId="0C315E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4B691" w14:textId="73E311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CB8BC" w14:textId="56D58D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01AA7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87F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DD9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AFC17" w14:textId="7AE67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5DA71" w14:textId="0C1D31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A03F5" w14:textId="3B74BD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9EDA" w14:textId="016C37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EAA9" w14:textId="323F9A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F2A96" w14:textId="14AA1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8410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649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89B3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D9CE" w14:textId="748106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E8B5A" w14:textId="138524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DB87" w14:textId="3C42BE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6B018" w14:textId="5EDD9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E71B2" w14:textId="022935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7F80" w14:textId="39C73A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D9691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929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3E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027F" w14:textId="7548EB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9776A" w14:textId="064FB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6D69B" w14:textId="75B0E8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3BB86" w14:textId="50489D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DB489" w14:textId="1B565B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AFBB" w14:textId="2B3105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9C1E5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218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8A7C70" w14:textId="4F8063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4BF4F" w14:textId="12058C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C25D3" w14:textId="53B5B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3C752" w14:textId="5D2051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2936B" w14:textId="4D64FD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E48D0" w14:textId="34E908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B1F27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4D4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919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CA95C" w14:textId="5C0CA9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DFA6" w14:textId="227A07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5CA1B" w14:textId="37CDD9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74FBE" w14:textId="78C657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EF03" w14:textId="62C330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00867" w14:textId="1D8600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70F5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473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F6B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EF824" w14:textId="688BF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23BB8" w14:textId="0CEF7F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9D5FC" w14:textId="0429B7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32414" w14:textId="31B1B9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BCCBC" w14:textId="485D73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A2E5A" w14:textId="220483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C30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F9D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B4F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F636C" w14:textId="2E63F6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5DD28" w14:textId="49866F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226D8" w14:textId="12400B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8E1BE" w14:textId="37F83B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9157B" w14:textId="0559E5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F942" w14:textId="764967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A3914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491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1AF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DDACB" w14:textId="629A9F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47C7" w14:textId="1F92C6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99AD" w14:textId="1A6AE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4968" w14:textId="5C538F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9E029" w14:textId="0E08E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98CBD" w14:textId="0469F3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F7C5F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993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49B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F90D7" w14:textId="12FC97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4592E" w14:textId="0E2705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01B7" w14:textId="5C9323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B8AD" w14:textId="774DA1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D8D9B" w14:textId="62ADEF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3518" w14:textId="1D5595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B4966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366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BDC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8747" w14:textId="5ECF1F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B6437" w14:textId="17C76E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7F61" w14:textId="412FC5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36736" w14:textId="126240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3439" w14:textId="79E971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F2BA0" w14:textId="30AB83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87514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C35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BA1811" w14:textId="1C3B3F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A2090" w14:textId="1D3E8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000CBA" w14:textId="75DAA6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5224B" w14:textId="772079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19893" w14:textId="29B78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,0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706AA" w14:textId="38408B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DC445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58F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577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738CD" w14:textId="40FBFE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0A9B" w14:textId="7F6087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B8FF" w14:textId="0E3AAA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FDC8F" w14:textId="435BE0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D568F" w14:textId="1ACB2B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E620D" w14:textId="1AA7E6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21B0C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6C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837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283AD" w14:textId="24041E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5E84" w14:textId="5D6B0E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992F" w14:textId="692A26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198DB" w14:textId="41239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0245" w14:textId="05969D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DDC84" w14:textId="7A75BA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E6BA3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7DA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9AA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FBB09" w14:textId="2F70E0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74029" w14:textId="160738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509FB" w14:textId="01F678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CDF05" w14:textId="603ABF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679C" w14:textId="3CAE22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78645" w14:textId="1A81F8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16626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1BB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2A9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B52C6" w14:textId="7BFA7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674D" w14:textId="22666A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EA1B5" w14:textId="033EE6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6116" w14:textId="42040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7C03" w14:textId="38EBF2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52B98" w14:textId="4C4298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823B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8D5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53D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31AA7" w14:textId="2E02AE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4326" w14:textId="79D09E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D169" w14:textId="317AA3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C835C" w14:textId="27D198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2E92" w14:textId="21890C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F8230" w14:textId="6F36C7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8B7A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2D7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996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53A0" w14:textId="627D01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110B1" w14:textId="005D64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41E5" w14:textId="79CCEC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E81A" w14:textId="624C6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AF53A" w14:textId="49036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E8C5D" w14:textId="02BDE5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FE6E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8E7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8E05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45349" w14:textId="0C8FCF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E8E4" w14:textId="16BF6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256B4" w14:textId="7259F8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53C77" w14:textId="6A368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D6B7C" w14:textId="3C5DF2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14E1C" w14:textId="69BBEB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F181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B88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B09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C035" w14:textId="639D48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6CBF" w14:textId="5F8348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FBDC5" w14:textId="5B4B7C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F500" w14:textId="4779AF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D0F4" w14:textId="179F30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ACCD9" w14:textId="04D31A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849E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1F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D4C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3C29" w14:textId="2606CF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FBCF3" w14:textId="40FC19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077C4" w14:textId="35695D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F6A9A" w14:textId="32F6C8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96BF7" w14:textId="02B7A5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AA49" w14:textId="0BAB0E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5563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878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788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EB9DC" w14:textId="6B3441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CFB00" w14:textId="280AF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ECD0" w14:textId="3BDC6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AE226" w14:textId="46E1D1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8594" w14:textId="0D162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33F7" w14:textId="70EF8B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DE7F2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C49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ADB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29ECE" w14:textId="63CD8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0341" w14:textId="3A0A0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093DB" w14:textId="3E2E8D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F7B8" w14:textId="525429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052C4" w14:textId="2138E0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0C08" w14:textId="7322EA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15B4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B2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87B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92BF5" w14:textId="730377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836F6" w14:textId="144CC6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156DA" w14:textId="2E170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DE114" w14:textId="78255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0AE15" w14:textId="3CCB3C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33219" w14:textId="5DDD61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9E7B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A830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0ED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06210" w14:textId="6681DE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D24F" w14:textId="4BD662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6FA03" w14:textId="5EB765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232B6" w14:textId="50ECB3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3FFD" w14:textId="537398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3BEE1" w14:textId="57DF0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B2F38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F6A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25E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59643" w14:textId="3008B4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27CA0" w14:textId="0F3311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02BB" w14:textId="791E5D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9C78" w14:textId="697D7F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48DF2" w14:textId="6F5D1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8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5B8D" w14:textId="0489A1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7772C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34A0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FAC259" w14:textId="4BD112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FEA0E1" w14:textId="7E0FA6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6EBBB2" w14:textId="3291D8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235AFC" w14:textId="41B224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661551" w14:textId="11B09C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4C9EDE" w14:textId="6C7EC3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F5C8A8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C1F9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D53DD2" w14:textId="7E219B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18A31" w14:textId="35D5D2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F38AA" w14:textId="5757D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FDBACF" w14:textId="079E3B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F46427" w14:textId="2EFDC2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2F48D" w14:textId="459E8F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3D97C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B5D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EEA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FF5A" w14:textId="4FB3F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B17A7" w14:textId="100D65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5A86" w14:textId="27853B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8C65C" w14:textId="1815A8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7EAF" w14:textId="2E8B9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A917" w14:textId="48915A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619E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DC3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374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517E" w14:textId="47EB13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E088A" w14:textId="46B4D3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980F" w14:textId="19C81A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5018" w14:textId="42A137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557A1" w14:textId="6D8EBF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63BA" w14:textId="1FB409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8D5BF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5FC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796002" w14:textId="64BE5E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51601" w14:textId="650AF3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9DFB4" w14:textId="1ADC9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7F733" w14:textId="4FA9B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32E35" w14:textId="59ACC9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05017" w14:textId="526EFF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540F3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E1C3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D9C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827F9" w14:textId="0D74E2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22B69" w14:textId="501AC6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83E94" w14:textId="6B210F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68BD" w14:textId="12030B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049C" w14:textId="666A03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85D" w14:textId="70F802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7E94F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85D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F4B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18064" w14:textId="76B603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49F4" w14:textId="225DC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CF660" w14:textId="6815A4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8774" w14:textId="05C44E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7164" w14:textId="4A69DD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D3BC" w14:textId="7E619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233A93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473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2B9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9C3CA" w14:textId="5EE40D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0116" w14:textId="41B571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B87A0" w14:textId="42CCAA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EEC7" w14:textId="05DA5A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001D" w14:textId="675B57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03EBC" w14:textId="2ECA67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8CFE5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F3A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8E8EF" w14:textId="3709EE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CDEF6" w14:textId="5CA9A4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24E72" w14:textId="07F465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84568" w14:textId="705ADA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B6006" w14:textId="080FF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2FBDB1" w14:textId="1A0A5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5EAC7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68E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0BD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6C1C" w14:textId="2DF1F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D1BF3" w14:textId="5F8A38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638CE" w14:textId="74E16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E16AC" w14:textId="08B466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842C" w14:textId="67FD53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374F6" w14:textId="7866B7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BB929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8D4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B59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457F" w14:textId="206571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2F872" w14:textId="0DBEDC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2090D" w14:textId="18A8C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2172F" w14:textId="12AA7A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2949" w14:textId="5F486B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ACBC" w14:textId="7106EE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596605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4AD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191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0AE5" w14:textId="4EA2C9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B773" w14:textId="08316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0A2D4" w14:textId="603D89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4FA4" w14:textId="78FDC7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3425C" w14:textId="4E0D87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59FF5" w14:textId="641CC7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FE04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B61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FAC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C476" w14:textId="06B15B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C911" w14:textId="614CC8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8816" w14:textId="3E3DD5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E9806" w14:textId="40EADA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AE476" w14:textId="6ADD5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6B3E" w14:textId="6E5365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0D93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936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73A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B070E" w14:textId="769752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A686C" w14:textId="287232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4C3E3" w14:textId="5F6A4D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BAE55" w14:textId="303008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BEF0A" w14:textId="66E50C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E0548" w14:textId="6C207A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4B2CE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78F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840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72ACD" w14:textId="52E18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1E519" w14:textId="2FBD35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B5C4" w14:textId="24626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FF732" w14:textId="25325C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B0E96" w14:textId="36AF60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B46AA" w14:textId="270C3E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BBC49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9E6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296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DDD73" w14:textId="26084C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6A4F" w14:textId="3B332B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C10E4" w14:textId="3CFF1B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03E0" w14:textId="54DB8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E6464" w14:textId="1816DA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E3D21" w14:textId="6BBEDA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08FE6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10D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1E9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E129" w14:textId="37F50A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B224" w14:textId="2F1DD1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FD86" w14:textId="425B43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CDA1" w14:textId="4A260E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F6C0F" w14:textId="249426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5BBB" w14:textId="51746E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</w:tr>
      <w:tr w:rsidR="00050A04" w:rsidRPr="00050A04" w14:paraId="7116EA4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5B8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6A790" w14:textId="44789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EFB7" w14:textId="0AB971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07265C" w14:textId="382EC0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76593" w14:textId="46CAC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07D30" w14:textId="74F0B9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F6A88" w14:textId="7D1C86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F3EB2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7D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63EB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4F8F" w14:textId="1F282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2ECA" w14:textId="76BAB2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4CF60" w14:textId="037820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8778" w14:textId="3A3644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C828" w14:textId="3FB4E4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47DE5" w14:textId="64B005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E4CB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0D4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49E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B9214" w14:textId="5E94D6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FF130" w14:textId="63DBD7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4BC2C" w14:textId="48D578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8FAB" w14:textId="10910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68FC" w14:textId="789F53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91E5" w14:textId="1E69FF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0202F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ED1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910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8F2E8" w14:textId="565DD8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9B74" w14:textId="140251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7DA5" w14:textId="5EC2F6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BE7E1" w14:textId="1A026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B5A69" w14:textId="733BF8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84669" w14:textId="73CB08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3354B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76E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84EF44" w14:textId="2D47ED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DBCCB0" w14:textId="2975D1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82C44" w14:textId="4F81B3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D70C9C" w14:textId="6B92D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BA9B2" w14:textId="780120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9D028" w14:textId="2BA394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03345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6B8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043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B6854" w14:textId="6467EE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E5295" w14:textId="642899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DF8B" w14:textId="59EEAD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A0ED" w14:textId="42E298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7E3D" w14:textId="657C8E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B157" w14:textId="1338E5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792DE899" w14:textId="2ECF04A4" w:rsidR="00C01608" w:rsidRDefault="00892C65" w:rsidP="00C01608">
      <w:pPr>
        <w:spacing w:after="0" w:line="240" w:lineRule="auto"/>
        <w:ind w:firstLine="851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C01608" w:rsidRPr="00C01608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 xml:space="preserve">Changes in figures </w:t>
      </w:r>
      <w:r w:rsidR="00BD1EC4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>are</w:t>
      </w:r>
      <w:r w:rsidR="00C01608" w:rsidRPr="00C01608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 xml:space="preserve"> based on the final and validated report submitted by DSWD-Field Offices.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C80871D" w14:textId="6DE1595B" w:rsidR="0032205B" w:rsidRDefault="00C25FCC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12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and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27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staying inside 2 </w:t>
      </w:r>
      <w:r w:rsid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EC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Baggao, Cagaya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with totally damaged house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planned to be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ransferred to a safer temporary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>shelter which is also located in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Baggao, Cagaya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.</w:t>
      </w:r>
    </w:p>
    <w:p w14:paraId="36F2ADA1" w14:textId="3CF3EFCD" w:rsidR="0032205B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reported 4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and 2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staying inside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EC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Tuguegarao City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carri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over t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o the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port on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lastRenderedPageBreak/>
        <w:t xml:space="preserve">Tail-End of a Frontal System as they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we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also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affected by the said occurrence.</w:t>
      </w:r>
    </w:p>
    <w:p w14:paraId="2A2C017B" w14:textId="39513AD7" w:rsidR="0032205B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*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116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or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478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persons in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Nagtipunan, Quirino staying in 2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ECs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planned to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be transferred to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>a t</w:t>
      </w:r>
      <w:r w:rsidR="00AC427D"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ent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>c</w:t>
      </w:r>
      <w:r w:rsidR="00AC427D"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ity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/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temporary shelter while waiting for the implementation of the proposed subdivision for the relocation of the landslide victims.</w:t>
      </w:r>
    </w:p>
    <w:p w14:paraId="03CC37DC" w14:textId="7BB742B3" w:rsidR="00892C65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**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needs of the 423 families or 1,867 </w:t>
      </w:r>
      <w:r w:rsidR="00972010"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displaced</w:t>
      </w:r>
      <w:r w:rsidR="0097201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side ECs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the Provinces of Laguna and Rizal shall continuously be provided by its respective LGUs as they are still finalizing the 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quirements for 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>the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transfer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of the IDPs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to the permanent relocation areas</w:t>
      </w:r>
      <w:r w:rsidR="002C0FE3">
        <w:rPr>
          <w:rFonts w:ascii="Arial" w:eastAsia="Times New Roman" w:hAnsi="Arial" w:cs="Arial"/>
          <w:i/>
          <w:iCs/>
          <w:color w:val="auto"/>
          <w:sz w:val="16"/>
          <w:szCs w:val="24"/>
        </w:rPr>
        <w:t>.</w:t>
      </w:r>
    </w:p>
    <w:p w14:paraId="2233CBF4" w14:textId="77777777" w:rsidR="00C01608" w:rsidRDefault="00C01608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</w:p>
    <w:p w14:paraId="329F024F" w14:textId="6685484E" w:rsidR="007A39F8" w:rsidRDefault="00156293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AF25D3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7C607DEB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263894B4" w14:textId="205188EF" w:rsidR="00892C65" w:rsidRDefault="00892C65" w:rsidP="008E6463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4F7CAFB8" w:rsidR="00892C65" w:rsidRPr="00F40A90" w:rsidRDefault="00CB74AF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F22973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3</w:t>
      </w:r>
      <w:r w:rsidR="003E48EC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4</w:t>
      </w:r>
      <w:r w:rsidR="00D60BC0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F3EC2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1</w:t>
      </w:r>
      <w:r w:rsidR="003E48EC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03</w:t>
      </w:r>
      <w:r w:rsidR="00CF3EC2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emporarily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76C4E" w:rsidRPr="00F40A90">
        <w:rPr>
          <w:rFonts w:ascii="Arial" w:eastAsia="Times New Roman" w:hAnsi="Arial" w:cs="Arial"/>
          <w:b/>
          <w:color w:val="auto"/>
          <w:sz w:val="24"/>
          <w:szCs w:val="24"/>
        </w:rPr>
        <w:t>II</w:t>
      </w:r>
      <w:r w:rsidR="00DA7BE8" w:rsidRPr="00F40A90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 w:rsidRPr="00F40A9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90735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1CCBA599" w14:textId="77777777" w:rsidR="00DE621E" w:rsidRDefault="00DE621E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0F2D8ED0" w14:textId="3EF8D2B8" w:rsidR="00892C6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62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"/>
        <w:gridCol w:w="4369"/>
        <w:gridCol w:w="1303"/>
        <w:gridCol w:w="1305"/>
        <w:gridCol w:w="1303"/>
        <w:gridCol w:w="1303"/>
      </w:tblGrid>
      <w:tr w:rsidR="0024709B" w:rsidRPr="00BD1EC4" w14:paraId="5A51BDBD" w14:textId="77777777" w:rsidTr="0024709B">
        <w:trPr>
          <w:trHeight w:val="20"/>
          <w:tblHeader/>
        </w:trPr>
        <w:tc>
          <w:tcPr>
            <w:tcW w:w="232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D9BAAF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7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7FB2F4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24709B" w:rsidRPr="00BD1EC4" w14:paraId="61BE38D4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8DAA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7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C19B8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24709B" w:rsidRPr="00BD1EC4" w14:paraId="341FAC67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705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1AB28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E43A50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24709B" w:rsidRPr="00BD1EC4" w14:paraId="3FFE2DC0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5CC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B2CB9B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DDD84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63AFA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F9C08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24709B" w:rsidRPr="00BD1EC4" w14:paraId="5A87D77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F99C29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CAB742" w14:textId="53B0C3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8,192 </w:t>
            </w:r>
          </w:p>
        </w:tc>
        <w:tc>
          <w:tcPr>
            <w:tcW w:w="66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E50C62" w14:textId="74AFBC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18E849" w14:textId="03DAF4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66,696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942CD0" w14:textId="03CC5A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3 </w:t>
            </w:r>
          </w:p>
        </w:tc>
      </w:tr>
      <w:tr w:rsidR="0024709B" w:rsidRPr="00BD1EC4" w14:paraId="155D84D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60E68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780EFA" w14:textId="140EE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E34911" w14:textId="7061E4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76C626" w14:textId="48C75A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9C89C1" w14:textId="777BA8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6FA4D6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CCE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ADF6B" w14:textId="30B298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9E1BD" w14:textId="35CF4A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5EFA5" w14:textId="791A51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75A92" w14:textId="21CC6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F4A34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7BB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F6C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4E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4161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F42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38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24709B" w:rsidRPr="00BD1EC4" w14:paraId="36879894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6D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EB8DF" w14:textId="287AC2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6F824" w14:textId="0D8E34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A283C" w14:textId="202E14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E6779D" w14:textId="3E48EFF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57E1DE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537B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81C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C7E0E" w14:textId="07AC05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AC55" w14:textId="6C0AA51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437F" w14:textId="44CB02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3A7A" w14:textId="2A741A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341574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E20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3F80B" w14:textId="2CF6F0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F7853" w14:textId="5F716E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804CB" w14:textId="36E7F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CD2EA" w14:textId="18D717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C5F73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7D0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DF0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F86E1" w14:textId="3CB8FC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64341" w14:textId="6923E0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BC19" w14:textId="7DF7F8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300B9" w14:textId="40579F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703DC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1B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233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E5AC" w14:textId="3C4FD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D885" w14:textId="099B53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62268" w14:textId="791414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E38B" w14:textId="6856C3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E5664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E3B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733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4861" w14:textId="466261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A633" w14:textId="00C82CA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E132" w14:textId="2C4046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1FDF" w14:textId="6963BF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354EA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1C1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4DA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297C2" w14:textId="7C8F65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DC25" w14:textId="649FE9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E5C39" w14:textId="5E1877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B5F3" w14:textId="6B2D31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52399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CF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376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03D13" w14:textId="1B5A07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3EEB3" w14:textId="6CADCA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18FA" w14:textId="43530F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0164" w14:textId="0D731F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7AEFB2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8FF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20B3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5C4E2" w14:textId="4E9ECC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EBB8B" w14:textId="734498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D61C5" w14:textId="242903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C9BB9" w14:textId="5B9274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1D78D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C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5357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1AD69" w14:textId="2AACD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8D68" w14:textId="05A838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B96B7" w14:textId="5B66CC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AC58" w14:textId="397DB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F82E7B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EB1DE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A7E051" w14:textId="696B97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,8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555D90" w14:textId="21B5A1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F34ADC" w14:textId="16B389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7,9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8BA2FA" w14:textId="110FC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24709B" w:rsidRPr="00BD1EC4" w14:paraId="04A7CAA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C00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AE8FD" w14:textId="5D378E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5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9133F" w14:textId="614F6E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C4097D" w14:textId="041198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E3B0" w14:textId="528CF9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65E2011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547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EF8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C3D70" w14:textId="35EAA3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F077" w14:textId="1C1CD1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EBF6" w14:textId="176C4D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F10B" w14:textId="7B3197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D4380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FF3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5AE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7BF3" w14:textId="0F47AF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CE7A" w14:textId="350DF9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F6CF" w14:textId="39BE19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50E6" w14:textId="2D1391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14BE6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78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4E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556CB" w14:textId="609045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F8FB9" w14:textId="78A02A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8E37" w14:textId="6EB600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9DEF" w14:textId="3CF348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D8D8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85F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545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5AEA" w14:textId="6FDC1D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B040" w14:textId="16C2FBA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8102" w14:textId="6E03F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0A02" w14:textId="3A6E8A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E98D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BF9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886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AE8CF" w14:textId="4B596B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23833" w14:textId="2CE7F2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BEB0" w14:textId="6E7F8A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A4EB0" w14:textId="2B9869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2BB41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BDB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B4AD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DB97" w14:textId="0E2656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F269D" w14:textId="5E9E03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517E" w14:textId="417859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81D60" w14:textId="42609C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6E8D03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94D8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0B0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670AD" w14:textId="5C15E3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6621" w14:textId="740EE1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CC30" w14:textId="1102063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D4339" w14:textId="53D8CA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53EF4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917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733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F2730" w14:textId="6EF438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420B" w14:textId="7F7AA3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5762A" w14:textId="1D03E5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FEC0" w14:textId="730743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7801D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E72D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8A76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AF994" w14:textId="533E73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57078" w14:textId="7B4B39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86CEE" w14:textId="322C26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CF48" w14:textId="75A9A8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1EE4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BFC6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F17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52453" w14:textId="5E4ECF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5F0B" w14:textId="50975A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E922" w14:textId="74970B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5A9C7" w14:textId="7C6426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34A49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FE4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E93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6687E" w14:textId="2D817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3717A" w14:textId="284475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4F01" w14:textId="7EB9D8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B29A" w14:textId="4BCB4B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41035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B55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ED9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DCD34" w14:textId="0AC8F5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F4E6" w14:textId="6E1814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C717" w14:textId="66AA2F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28549" w14:textId="66EFA2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D6BA4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61D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5A86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9BA5A" w14:textId="336DE0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E71C" w14:textId="7DE93B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03E6" w14:textId="3011D3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36997" w14:textId="70F94E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B981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5B3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6F0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75D6" w14:textId="58612F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956B" w14:textId="29DE6B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0FB52" w14:textId="265EF6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3D47" w14:textId="2C68F3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CD9BF4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767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856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CC6F9" w14:textId="49743A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A33B8" w14:textId="3A6674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EFDF3" w14:textId="2A174F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12088" w14:textId="67A872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86E93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CA1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7EB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C012" w14:textId="013A0B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4362" w14:textId="4CD5C9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066D" w14:textId="2CA9BB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C7F28" w14:textId="711E34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D43A5E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E9C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5F3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8B64" w14:textId="13D0E0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F28F5" w14:textId="1D2A7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3098" w14:textId="2EBF3F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1F26" w14:textId="2CB1E7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889C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FA7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B99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7E41" w14:textId="4AA278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79175" w14:textId="47C2EC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3E322" w14:textId="0A1684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D80F2" w14:textId="542475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5AF747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7E8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DE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BA4CB" w14:textId="242F350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CE2" w14:textId="1CE754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9B7A" w14:textId="0BECA1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54D6" w14:textId="262E54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3E37A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350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00C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2EB0" w14:textId="0F8923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A0953" w14:textId="0FE92B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4AADE" w14:textId="6B873A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BC7D6" w14:textId="283243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9AF13F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901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E335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175A" w14:textId="484188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09884" w14:textId="2AE70B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A8A4" w14:textId="000F65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D6741" w14:textId="66E26F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1613C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E8F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5E8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03751" w14:textId="47A978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D7C0" w14:textId="322FBC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9281" w14:textId="4A03082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29B8" w14:textId="68D685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88E93A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B3C1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C4E90" w14:textId="4993DC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9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ECF5A" w14:textId="1946AE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59A8B" w14:textId="789E46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9,5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6A115" w14:textId="1EBB2E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3F8045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211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EAF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8389A" w14:textId="58CF6C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029AF" w14:textId="2018AB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C1230" w14:textId="55C66D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29FC5" w14:textId="0C5EFA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85B39C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C15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A7A6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58653" w14:textId="59A166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EE2A4" w14:textId="2B2CE3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61CD" w14:textId="6BCDF6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9E677" w14:textId="63A49D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3D96F2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432E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196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3B407" w14:textId="689F11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E6429" w14:textId="6A30E6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536DC" w14:textId="4611B7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7814" w14:textId="77BB42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9639B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A2DD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D88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63DB" w14:textId="7C4094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5A325" w14:textId="7379D7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0B36E" w14:textId="2D7233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7FDE" w14:textId="0292B8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367658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37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F3C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55B3" w14:textId="1AE8DB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E6627" w14:textId="236AA30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1D3DC" w14:textId="432C21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99C20" w14:textId="72D15F7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8B5C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F715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B18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2B28" w14:textId="31DA86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278F2" w14:textId="27057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6A678" w14:textId="612873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8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D192A" w14:textId="4B8CCD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C287B1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0A7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698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30DA9" w14:textId="0A830C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FC8CA" w14:textId="3833E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B04B" w14:textId="27DB9D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0EF3" w14:textId="5857DD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05C9C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6C9A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3745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4768" w14:textId="61B396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A1D8C" w14:textId="148BA8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699D" w14:textId="5AEDD5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794A" w14:textId="395758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045787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A8C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E36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D6495" w14:textId="296D3AC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87D2D" w14:textId="0254EC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6E10B" w14:textId="3A56AA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43797" w14:textId="1BCD23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38C12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B5A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DAD9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2F95" w14:textId="163838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23AC" w14:textId="681D49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4E54" w14:textId="36F061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EC59" w14:textId="1ACCD3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57672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72FE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50A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6412" w14:textId="0F08EF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ECD1" w14:textId="7F5955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E572" w14:textId="3B79E0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AFFE3" w14:textId="2D32E66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A61C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D2C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34D4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85B5C" w14:textId="6D9E84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5A599" w14:textId="083D3A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EBBDE" w14:textId="61540B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A12F5" w14:textId="72ECA7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C35B9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59F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305D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406B0" w14:textId="3016E0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51E7" w14:textId="315E5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FB4BC" w14:textId="22C6BB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54209" w14:textId="69F73B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6E7879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DFCA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1BC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A97E8" w14:textId="0B177D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931F" w14:textId="444D0A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DF0E" w14:textId="62D8C7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41147" w14:textId="04B568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10A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897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78B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581DF" w14:textId="2C538F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1244" w14:textId="4B2C18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D94C4" w14:textId="411902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09C7" w14:textId="19886B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FEC9F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AA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107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15669" w14:textId="46025F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BA49" w14:textId="0323D6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4894" w14:textId="173463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293D" w14:textId="48F128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72301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733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DA0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F06E1" w14:textId="57CBB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7A473" w14:textId="26244E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D142" w14:textId="53ACAAA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4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47FA7" w14:textId="619CCB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7CC67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BB7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C24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619B7" w14:textId="49996E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6A9C" w14:textId="62E9CA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79027" w14:textId="43A38E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20BD4" w14:textId="6514FA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1D8B7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CA2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BF7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76DF8" w14:textId="11E0A9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820A" w14:textId="15165B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35CED" w14:textId="373630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8C8" w14:textId="6F2EE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C66B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91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0EE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81436" w14:textId="5D27EDA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2E7C" w14:textId="3D86FA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4735" w14:textId="62CDF1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86EFC" w14:textId="099653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F0D70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632C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760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59AD" w14:textId="20F9FC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41C10" w14:textId="7C921E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55FF7" w14:textId="60BE3E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F4B83" w14:textId="0AABA66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7A7D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6EE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E25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07D34" w14:textId="42A8E3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0239C" w14:textId="71E8DB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EAEB" w14:textId="77EFB3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B0BA4" w14:textId="1ED7BB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C6BFE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7B9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D27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BF84" w14:textId="5A41FC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40072" w14:textId="76FF97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1F8EA" w14:textId="3C48D6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319B" w14:textId="30287C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08B75A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BF9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BA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C3751" w14:textId="6BDFC5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2E0E3" w14:textId="306E7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A42BA" w14:textId="314272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EA060" w14:textId="318FD8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E210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DDF1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431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56B2" w14:textId="04DC90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0C6F9" w14:textId="57EDE3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E3645" w14:textId="712335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B9A1" w14:textId="178D4F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25FC5B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6D0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98C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A54F" w14:textId="0C36DF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A86E" w14:textId="76ABA9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D70E8" w14:textId="608C94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,0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15251" w14:textId="7E13A0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B4FAA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FF0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A8590" w14:textId="642EB2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2ABAC" w14:textId="49D893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0AE77" w14:textId="3DD5D15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6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1E1EC" w14:textId="5D73EE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24709B" w:rsidRPr="00BD1EC4" w14:paraId="2603A1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052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D9C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73AE6" w14:textId="0020C9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B44AD" w14:textId="7B74FC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66063" w14:textId="6184F3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9100" w14:textId="761EC5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35F7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52A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9BD9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E1B6" w14:textId="2C775C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EED5E" w14:textId="4ED0E2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0F6F" w14:textId="62FBAA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DD875" w14:textId="041F02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4709B" w:rsidRPr="00BD1EC4" w14:paraId="483FA11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601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6C9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F8D2E" w14:textId="7CD514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8063C" w14:textId="291B04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4148B" w14:textId="324948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1626" w14:textId="6BC6C6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4ACFD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408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8E8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E34B" w14:textId="274A80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63E7" w14:textId="177E5A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15C79" w14:textId="1573E4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579B4" w14:textId="1A0F95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49BB56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583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283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316F" w14:textId="572EA15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5381" w14:textId="24A888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5015" w14:textId="05975C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C15C3" w14:textId="797707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2F768E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B08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19A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C288" w14:textId="612694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C522" w14:textId="63A603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6823" w14:textId="7D5D67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90F29" w14:textId="5A0287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1BD0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FDA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3D66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45C59" w14:textId="3ED18B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87A3" w14:textId="0B34E6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B7917" w14:textId="29A3B23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5161" w14:textId="167FD8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4709B" w:rsidRPr="00BD1EC4" w14:paraId="609FDE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CDF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2A7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7AE6E" w14:textId="69CD1B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B5373" w14:textId="3DD49F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6A67" w14:textId="6553C9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B321" w14:textId="276ECF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0BECC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FAC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8E2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E8EA" w14:textId="465DB6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30F9" w14:textId="1C6282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8A3BC" w14:textId="2E9B5B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E5711" w14:textId="0909BF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D0D0C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062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B955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CB325" w14:textId="4A5A91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878D" w14:textId="6C87B3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28D5" w14:textId="24316D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D297A" w14:textId="343539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8A63E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D437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1D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5DFAE" w14:textId="1F4BCB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2D680" w14:textId="22E87E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BC07E" w14:textId="69F5F6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935D" w14:textId="7E86E5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E30DF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0A3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C9E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D497" w14:textId="0048C78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5E7A" w14:textId="2D2698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E3BF1" w14:textId="1D05D1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93A6" w14:textId="32028E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A523D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B7B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2FF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0956A" w14:textId="526D76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E270" w14:textId="4C48A6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BE837" w14:textId="15E1AF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2D77" w14:textId="240D28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EAEFF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DC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6A2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2AF2E" w14:textId="5B8A82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414B" w14:textId="585026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09BF5" w14:textId="005AD7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BEB4E" w14:textId="0BB8BA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7BA6EC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70ED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029B7" w14:textId="2C028C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D1789" w14:textId="5B5A78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5CDC9A" w14:textId="453FED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87E71E" w14:textId="1BFBD9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 </w:t>
            </w:r>
          </w:p>
        </w:tc>
      </w:tr>
      <w:tr w:rsidR="0024709B" w:rsidRPr="00BD1EC4" w14:paraId="02DC68C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771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D92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57492" w14:textId="3F5E73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5DD01" w14:textId="3D31AD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C52A4" w14:textId="295DE2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5157" w14:textId="2208FF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A482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D2D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64ED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BC6BA" w14:textId="7B9610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3BCFC" w14:textId="29F21E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61393" w14:textId="1D7C02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9A3FA" w14:textId="14DD87C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6D7C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A58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0F2A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A8CB9" w14:textId="015EF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56B27" w14:textId="6D3123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C77C1" w14:textId="793A37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16FC" w14:textId="6DA70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24709B" w:rsidRPr="00BD1EC4" w14:paraId="42A7E4F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A48EC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9965DF" w14:textId="3272CD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7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E5E898" w14:textId="62CFF6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18B4C2" w14:textId="04D4AF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2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DB5064" w14:textId="14CAF5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0466FF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07D3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46562" w14:textId="44993D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24F32" w14:textId="26D5DC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D50EE7" w14:textId="541197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6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A97050" w14:textId="65E505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D1DD4F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2852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B70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F7811" w14:textId="4831CD5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DF361" w14:textId="68EDC1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E837C" w14:textId="4C508A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7358A" w14:textId="7BE0F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5B8544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FB5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05BE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1D0E9" w14:textId="46C0BA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2C05" w14:textId="351F7C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DB08E" w14:textId="6EC704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B116C" w14:textId="118749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C54E1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5B4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E7A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379E" w14:textId="7EFCF8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B8310" w14:textId="2FFFD1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CE69" w14:textId="4C0194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E6491" w14:textId="66D1A6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88700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96E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33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991E8" w14:textId="556218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1D90" w14:textId="5944B8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E0490" w14:textId="094633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1EDB2" w14:textId="5AC8F6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397BE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D7B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8C7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80A3" w14:textId="74F645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EDF1" w14:textId="13D171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D12CA" w14:textId="3E8082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699DD" w14:textId="2A033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2044B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2B4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1D8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DEE97" w14:textId="4B7EFE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6E6F5" w14:textId="067E28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6FF27" w14:textId="7DFA2E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2CD8" w14:textId="09F64D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A1C70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910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987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1958C" w14:textId="0E9CAF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0A02" w14:textId="7F8740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A2A8" w14:textId="6170F6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3B5CA" w14:textId="573EF3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5632E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E7D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3B3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4E095" w14:textId="375781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8A040" w14:textId="72FAA1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9536" w14:textId="41675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09EA" w14:textId="1DE822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0CD512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C44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Bata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148C4" w14:textId="7ABDC2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518B4D" w14:textId="6F5048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9EBCE" w14:textId="4B51B8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807B7" w14:textId="08CD85E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DA56D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6C1F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D1EC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30C57" w14:textId="1574E9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D4118" w14:textId="1CA5A2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7073E" w14:textId="7A639C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A0F9" w14:textId="4A53C9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78179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E7B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2E93A" w14:textId="49E6DF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A318E" w14:textId="7145A4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AC0C79" w14:textId="27595E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74969" w14:textId="1D78CE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25CC28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EAD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12B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48965" w14:textId="281C19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DED4" w14:textId="27A1EE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C3D82" w14:textId="0D7757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0A3E8" w14:textId="5A9674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0A2B5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FF80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A305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CEAEB" w14:textId="0450B4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227F" w14:textId="55891E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135E8" w14:textId="20D983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DE1F8" w14:textId="29D1FD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FD9E2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7570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3B6F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C7E6" w14:textId="1303E2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4A10A" w14:textId="0D01F3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2D859" w14:textId="0EDF87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28E66" w14:textId="0FBEB7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72DD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8C9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51EB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7E7B0" w14:textId="562D090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0DED" w14:textId="3ECF13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2FF69" w14:textId="261BC9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2F78" w14:textId="18894C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7C6463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DCE9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C6EC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26091" w14:textId="549CD7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F9530" w14:textId="5778EA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B053C" w14:textId="61E6CA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D4D8" w14:textId="1BA289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6A6A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FE3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FD3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07BE9" w14:textId="16E6CB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60E6" w14:textId="362A99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4DCB" w14:textId="7F2F62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D307F" w14:textId="2281A8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8AC8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3A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17E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44B70" w14:textId="3C05ED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EF5C3" w14:textId="6C87D7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E6CD" w14:textId="089124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0F95A" w14:textId="59A917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40371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D00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58EF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AA4A7" w14:textId="428F7E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4501" w14:textId="03DD5C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302E5" w14:textId="08B0CF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C243" w14:textId="311615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E25EC2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95A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096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12704" w14:textId="3F51E1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298D2" w14:textId="606001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9E5D" w14:textId="4A19DD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102D1" w14:textId="301087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6DB81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0B6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4D0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E79D1" w14:textId="0D2E4A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401E5" w14:textId="3FE5D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8629" w14:textId="537BA8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C9B46" w14:textId="255E45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50DFC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C97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E7C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F335" w14:textId="5A751D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09DB" w14:textId="10B19C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1C29E" w14:textId="4D3656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F9C0" w14:textId="461B3B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C68E1A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531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09584" w14:textId="2DB8C4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4BB99" w14:textId="5484E5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DC3D5" w14:textId="4063BB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EA7C3" w14:textId="42D961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7E4808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40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247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DEF3D" w14:textId="40224F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F471" w14:textId="57A4D2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6180" w14:textId="47C0A0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64C29" w14:textId="6EDB54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448E1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2DD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E10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7A4D" w14:textId="0D72F0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D308" w14:textId="0B694C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CBDE" w14:textId="419210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0E6B" w14:textId="743370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D0B2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4D7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0CB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9C8B5" w14:textId="03BE29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577A2" w14:textId="415601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B5E51" w14:textId="21B151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E0272" w14:textId="19FA3C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15969B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A45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BD33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D977" w14:textId="0E5FCF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07BD4" w14:textId="741E80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B466F" w14:textId="5C362ED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A0909" w14:textId="401A7D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62805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9B4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51C0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00CF5" w14:textId="26F43A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DEE7E" w14:textId="16081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3294B" w14:textId="5438A6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140F" w14:textId="5A5509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73CA7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2F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F02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B7CF0" w14:textId="308F05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4F6CD" w14:textId="02BAA9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CFABA" w14:textId="0542DD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B8CC2" w14:textId="4BD641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8731D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BF9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9A04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78310" w14:textId="2D76BA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D587" w14:textId="3D024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7848" w14:textId="19A7A9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22CA3" w14:textId="47E8B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8A4A33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1F8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866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6C3D" w14:textId="41A867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3042" w14:textId="56762A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347C" w14:textId="54F75C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55116" w14:textId="1ECB0B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A8E20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74A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AAD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21E2A" w14:textId="21A193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1F67" w14:textId="6D5031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8CB6" w14:textId="6359A1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BD0E0" w14:textId="3B6758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3FCBC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6A1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76A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8D78C" w14:textId="4376FB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1DB9F" w14:textId="1D1E2C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1A5C" w14:textId="2CCE0D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70CB7" w14:textId="0A1CBC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68A6D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88DF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A46C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AB756" w14:textId="656CA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80CC5" w14:textId="234A1C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DA0E" w14:textId="34DB7D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018F" w14:textId="4B101C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0744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447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A3C8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0B906" w14:textId="692505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6D494" w14:textId="20634F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5EA7D" w14:textId="164BB1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18425" w14:textId="4A4A1C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76FFD3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B14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B4C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02DB" w14:textId="35BEB38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561C" w14:textId="7C9930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3661D" w14:textId="76189A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1643" w14:textId="68B572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04C66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281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6B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AFB3" w14:textId="5ED795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C2C75" w14:textId="5BFFA35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27AD2" w14:textId="317BDA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E7680" w14:textId="014D84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D62A4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CE05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86C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13CEC" w14:textId="6B876B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F989" w14:textId="15E8D9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3C168" w14:textId="62AA33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74F1" w14:textId="4124BB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23B44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A3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132A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03CE8" w14:textId="1496FA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D51C5" w14:textId="3DF3CC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C2F7" w14:textId="36A0CE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253C0" w14:textId="09B0BB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FDA9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9001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507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EA312" w14:textId="415B05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EAF1" w14:textId="5709CF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EDB4" w14:textId="0117C1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AD72E" w14:textId="19BA22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15E0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A5A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EE7C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E812E" w14:textId="69A1B1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E8AEB" w14:textId="30477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1E9B" w14:textId="31E3C4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6F3DB" w14:textId="000F4F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F023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C43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57D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80698" w14:textId="669BEB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E7EF" w14:textId="665D0B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9930" w14:textId="527656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0865A" w14:textId="281E51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C384D6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74B1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86ED4" w14:textId="6EF6F8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0A3FD" w14:textId="1480DB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B00D1B" w14:textId="0CEB6B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3A9BD" w14:textId="4EA45C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48874E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BE3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162D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20D6" w14:textId="135C4A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6AD7" w14:textId="3C5795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17D50" w14:textId="45E48C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163A4" w14:textId="6DAB86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E9A38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992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663D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0B64E" w14:textId="01E437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833D" w14:textId="4AEFF8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77C7" w14:textId="0146EA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8E51B" w14:textId="5D655C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276446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6F5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5D9C9" w14:textId="751982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0F87F" w14:textId="12B6FE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9D903" w14:textId="221F649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6F665" w14:textId="74E060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4106E1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944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ACF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FA9D" w14:textId="69511A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F4DB4" w14:textId="78E8DE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9EC0" w14:textId="54E8BE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AF39C" w14:textId="32B60C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91921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B61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9D2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3E7A" w14:textId="16DA5D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2A457" w14:textId="4E73CE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652A" w14:textId="6B8061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C1A5" w14:textId="0B3839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5673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D2F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E6A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17C5F" w14:textId="30510F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2CB1" w14:textId="00F11D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5686" w14:textId="62EAE9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C0C73" w14:textId="1FC2F6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5829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3A9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AEB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8F839" w14:textId="117D19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6612" w14:textId="2610AC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37F55" w14:textId="7B6C97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8B297" w14:textId="2C4ADA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ADCC9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809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2E7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C50DE" w14:textId="5DC804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171B" w14:textId="3611C8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E6B6E" w14:textId="6AD1C3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4849" w14:textId="23E50B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22301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EC64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94A3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F134" w14:textId="7038BE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2DD6" w14:textId="405F54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52B55" w14:textId="2A9CAA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2562" w14:textId="4B4091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EE3BCB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566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2DBBFF" w14:textId="05725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1CBA1" w14:textId="7100D3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D967C" w14:textId="5F7D94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2F954" w14:textId="1EFE12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603D24F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CABD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89F9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007B" w14:textId="17ACB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4800" w14:textId="4D8ECB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EF41" w14:textId="71FEAB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786DA" w14:textId="16F827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7B2269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F4A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0807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E5CA9" w14:textId="0CBC1F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6EAD" w14:textId="7D9EAD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3ADED" w14:textId="1512EC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3717" w14:textId="3D9980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4BDFD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FB3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66EC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4473E" w14:textId="7CD6E9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E00E5" w14:textId="1B372F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3632" w14:textId="5EACAB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F04E" w14:textId="356912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3B6440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4D8011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AFC1F3" w14:textId="33FB9C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84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B07041" w14:textId="2567DA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F3386" w14:textId="0D270A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4,7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F86138" w14:textId="21396D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A9E859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CEA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AD93B7" w14:textId="01B043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8927F" w14:textId="65DD4F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8E2C3" w14:textId="3ECBE9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01766" w14:textId="1401C9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498D64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89E8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7116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DDF5" w14:textId="461EF3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E0AA" w14:textId="2A981B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9960" w14:textId="2D3CC5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9B386" w14:textId="48F88B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C4835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116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906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4AA4" w14:textId="1B49DD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E7269" w14:textId="63AE73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F14B" w14:textId="0BDEFD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0D192" w14:textId="628F95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EBF6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E73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29E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6680C" w14:textId="5E0F38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25852" w14:textId="5629B2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11F7" w14:textId="6E0BEE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4F1D8" w14:textId="2B6079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F21E9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1239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F1D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0E21" w14:textId="63ADCA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B70B" w14:textId="5C0CE0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20BE7" w14:textId="325C6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F5FFB" w14:textId="7CDEA3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BF84E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646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8DF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F70C6" w14:textId="19A7C3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54F1" w14:textId="65BE8F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5626F" w14:textId="233593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4811" w14:textId="3C2FD7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F01B29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950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18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BE8F1" w14:textId="52525D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438F3" w14:textId="6CF4ED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7C20" w14:textId="73100D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B93CC" w14:textId="18668E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FDBBB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E2D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E18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052BC" w14:textId="309319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2C712" w14:textId="1D5B02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D00A" w14:textId="18956B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C295" w14:textId="64D936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80C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884A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4B9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F8FA" w14:textId="60ECA8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5195" w14:textId="460D58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F94E7" w14:textId="05DCE9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023BE" w14:textId="3A1CFB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982D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990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CC2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AC6A" w14:textId="5E216D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67C7" w14:textId="6B9806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90E25" w14:textId="4A7858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0548C" w14:textId="3464BE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28F7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DA6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9EB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FFAB6" w14:textId="4C0AA7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1D807" w14:textId="365A2A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826D" w14:textId="214834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D4911" w14:textId="2D005E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7CF1F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155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4E3303" w14:textId="2B89DE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07B761" w14:textId="24C95C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2F467" w14:textId="4A4E602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371066" w14:textId="217E36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DCD591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C8E6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05D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1DF61" w14:textId="487C8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37A02" w14:textId="1BF158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8801" w14:textId="0F3582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49C9" w14:textId="19AFFB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9B6145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EDD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7EE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4AB7E" w14:textId="39EEBE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CD33" w14:textId="5C45AF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401DC" w14:textId="5F9C69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10B7" w14:textId="4F83A86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722A0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85C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DC1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195ED" w14:textId="71D4BB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1A60E" w14:textId="05F0A1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C0B6C" w14:textId="20AFCD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F321C" w14:textId="584344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AD74F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2F77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BFDB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8138" w14:textId="1C82AE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7011D" w14:textId="41B1B3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258C0" w14:textId="59274E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A5D3" w14:textId="375ABF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9160F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CA4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5B01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AA15" w14:textId="571CFC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9D806" w14:textId="4208F8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2357" w14:textId="4823E2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58D2E" w14:textId="125BCF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ACF40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FC3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BB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C559" w14:textId="7A0735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BB64E" w14:textId="0EEC1C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DB968" w14:textId="5C1DB7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BA47" w14:textId="3D59FC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C04A4F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1BBB1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E63575" w14:textId="267AF3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D8EE3" w14:textId="745D4AF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F7BF2" w14:textId="5CAC18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2D8D1" w14:textId="381DF3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D8F23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965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374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91AD" w14:textId="5E9867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F539F" w14:textId="7B7455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AFF6" w14:textId="6BBDB5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545C" w14:textId="2C92A9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85968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24D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328F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ADC5" w14:textId="2363CA5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40F2" w14:textId="116FF1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70C9" w14:textId="3DDD6B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8A603" w14:textId="2EE94F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F8976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BD5C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480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6B649" w14:textId="350B77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BEA3B" w14:textId="75BBA7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5D6DE" w14:textId="57C174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B8AB" w14:textId="266CF0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71516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33C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C71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593D" w14:textId="6D8F8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F5D56" w14:textId="6869AEB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CA6D4" w14:textId="5ECB7A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CCC9" w14:textId="0EB9CB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8350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02A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FDD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1B890" w14:textId="621795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233CC" w14:textId="3123A20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D786" w14:textId="2B092B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1548" w14:textId="54D028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F5F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B28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F83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AC37" w14:textId="620F9C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57973" w14:textId="1BF99D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DE7D" w14:textId="2264B4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243F" w14:textId="017987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5A73B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455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835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D27AB" w14:textId="527BD5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792FA" w14:textId="252116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E6214" w14:textId="43F092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6A43" w14:textId="0EEFB2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D446B7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70C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99B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DF33" w14:textId="5968A9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821F" w14:textId="127E65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8387" w14:textId="0F59BA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4A897" w14:textId="14EB391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CA319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BA0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65A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BBA39" w14:textId="34FD0D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3D3A1" w14:textId="008E42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A6CD" w14:textId="543556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DC749" w14:textId="1D7B29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3844F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694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079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FA2EA" w14:textId="408DC0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9D421" w14:textId="176B9A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F01F" w14:textId="6A289E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B218" w14:textId="11AF9B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F2DCB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9C5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A7F3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5FB0" w14:textId="4B5C0F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9C67" w14:textId="0C9571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27D5" w14:textId="1D4A14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3FF81" w14:textId="67582C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BF86A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9E2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49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D93B1" w14:textId="604437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7C9D7" w14:textId="451A2F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FD17" w14:textId="248F26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6035" w14:textId="55BE0E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542D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E88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D93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109A" w14:textId="742D20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FA7D5" w14:textId="4BCC79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65F96" w14:textId="4D27104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C2BA" w14:textId="08D728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DD94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39F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B0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2B35C" w14:textId="1A9A2F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AF34" w14:textId="2F2C11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557A" w14:textId="780FB4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FF44" w14:textId="1D7086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8AAB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ECA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508D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1A2FC" w14:textId="25C2E3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66D4" w14:textId="5EF3D9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39F38" w14:textId="54F2584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F6C4" w14:textId="236826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366253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AF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A4D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A8AC" w14:textId="1ACF03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38DBA" w14:textId="4A5499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0D7BD" w14:textId="1E59A3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25DC" w14:textId="772D03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E6511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F77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6F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7185" w14:textId="34CA69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1CDA9" w14:textId="222260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BE22" w14:textId="578178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1437" w14:textId="2456824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69EB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24B7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588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49B6" w14:textId="4DDC28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E7560" w14:textId="65A194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9CECD" w14:textId="3B301A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F49AA" w14:textId="321A61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4040D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8156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F822E" w14:textId="13FE1C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1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1DBDB" w14:textId="22E5C8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1C6C" w14:textId="6D0B42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1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B6074" w14:textId="4938EB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018FB6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47E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B56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50357" w14:textId="38E1CD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ED08" w14:textId="7F606B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B303C" w14:textId="0F078F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65007" w14:textId="6397D6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1C450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176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10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A6BC" w14:textId="0FB1FB8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68F8" w14:textId="6523F7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B06E" w14:textId="01378D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270F6" w14:textId="577FB6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A832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9D4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29F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AAE2" w14:textId="6FCAB9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96124" w14:textId="275DF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6F07" w14:textId="7EB870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04E49" w14:textId="440538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6956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01C0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126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CEE0F" w14:textId="29F5B4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A65E" w14:textId="064265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C33BA" w14:textId="1D83BB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9164C" w14:textId="028768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C18B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82D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073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3560D" w14:textId="11085F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DF2E" w14:textId="44B563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6B2DE" w14:textId="142340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A93D" w14:textId="61D514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1C1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EC3B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609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E0C5" w14:textId="2FDC1F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B0F2" w14:textId="6D4E57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90369" w14:textId="011CF5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4C8A2" w14:textId="5C98E7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C436A6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90C6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17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5B98" w14:textId="7F83BE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79AC8" w14:textId="367710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A5D9" w14:textId="006B5F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C62B5" w14:textId="7AAE06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F24D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5070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B27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18E0C" w14:textId="5D7E71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40FF" w14:textId="135976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139EC" w14:textId="02790D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2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F0EB" w14:textId="22693F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FC2CA4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6D0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ADE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631E" w14:textId="2F6715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315AC" w14:textId="381B89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31B90" w14:textId="4E206A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52B81" w14:textId="26F896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91FD1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779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CB1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869F2" w14:textId="04AE6D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3B42" w14:textId="3CBB8A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44B8" w14:textId="5A68FC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1658" w14:textId="52CBFF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14FA4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754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C5B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4DA6" w14:textId="6B11633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8A9ED" w14:textId="79726A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BD406" w14:textId="69EC5E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3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A573" w14:textId="48564C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9A1D0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162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924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C1B3C" w14:textId="6091BF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77CF" w14:textId="57A7F8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FDB8" w14:textId="01FCF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73431" w14:textId="543E86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1745E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93D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6B0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5BA03" w14:textId="7145C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F003" w14:textId="418F82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D84B9" w14:textId="209DA22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97AAF" w14:textId="35EFDC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06B65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5315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28D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939D" w14:textId="4E9152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0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9AB8D" w14:textId="4AEA16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1EEE" w14:textId="6D937A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A8114" w14:textId="3E70BE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5E796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D9B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3B4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9D2BC" w14:textId="1A9D65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5DDA" w14:textId="7EE9E3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B28B8" w14:textId="7BA2FA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0158" w14:textId="19EEC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A18025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3C4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1AD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A7EE" w14:textId="444406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2A34" w14:textId="5A9687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F770" w14:textId="754A39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868C5" w14:textId="5BE999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AC5242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DB2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485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82C43" w14:textId="48B237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6E2F4" w14:textId="513717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D7198" w14:textId="666DA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D4F2" w14:textId="4B0223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4288A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8B6A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3C6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B2DB" w14:textId="61C26D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47012" w14:textId="73C098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4DC3" w14:textId="2D04B3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08E8" w14:textId="703BD9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C5DB6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1E0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FCE7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1B91A" w14:textId="1ABCB4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6E18D" w14:textId="6241D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C687" w14:textId="7B0C89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7D686" w14:textId="6A988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2E60A7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8CB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261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58CC3" w14:textId="194AA8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5F6A0" w14:textId="58D926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0D2D" w14:textId="676C9A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41E7" w14:textId="01389F7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20850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D59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D68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479D" w14:textId="7E480B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20D9A" w14:textId="4C4611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B64C" w14:textId="733C57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E43ED" w14:textId="78F718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54733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D5F8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57D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012B9" w14:textId="6736C5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B01D8" w14:textId="22D27A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2B5FB" w14:textId="3EA3E6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C10FC" w14:textId="36D057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E5638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5768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1CA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2265A" w14:textId="1F4DD9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6104D" w14:textId="02745A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C505B" w14:textId="21D3BF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3B2F6" w14:textId="060FD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E72C2A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81B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3D3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63FED" w14:textId="088308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127B" w14:textId="138A61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D90A" w14:textId="16EF71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4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4519" w14:textId="10A142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9B3A8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229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7B31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E501F" w14:textId="490A94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9C49" w14:textId="7FA522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935C" w14:textId="5A0ED6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E732" w14:textId="2A84E5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9FD4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89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764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BD9DB" w14:textId="4ED98B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1A4E3" w14:textId="11BDBB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F7BE5" w14:textId="22705E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0DB74" w14:textId="4B6D42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08C1F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981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C91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5ED22" w14:textId="675741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F5E9" w14:textId="2E349D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4CD34" w14:textId="5460AB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10A67" w14:textId="1DFFE9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FF8A3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63B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513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C42B" w14:textId="3E7F9B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46145" w14:textId="16C5BC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4EA9" w14:textId="457503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A84E3" w14:textId="3B34B80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F8C251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9FC9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B903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918CE" w14:textId="7EBDA8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9437E" w14:textId="71213E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F1C81" w14:textId="4EB80C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9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68A4" w14:textId="462BFE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C007A8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777B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950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290" w14:textId="31416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5718E" w14:textId="7DB933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24D38" w14:textId="747A19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481E" w14:textId="5905D8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861AE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90F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3D5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669D" w14:textId="1EABA0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601D" w14:textId="71D120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1287" w14:textId="0DD404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87E4B" w14:textId="31ECF7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BCE6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37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29DD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FDB1" w14:textId="312F2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D53EF" w14:textId="0E86F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A920" w14:textId="701EE8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1E65" w14:textId="7F63DB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BA5346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686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327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8D335" w14:textId="35D42A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B65A7" w14:textId="79D503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A9DD" w14:textId="414CD2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C2FDE" w14:textId="62CAD6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BA627A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87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ED2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12F3" w14:textId="1A30B6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BD025" w14:textId="43507B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CC313" w14:textId="30A376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B379" w14:textId="4FFD25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4A516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5E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4DD4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8CD58" w14:textId="57D94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AA32C" w14:textId="0223F0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7D10" w14:textId="308992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4C3D9" w14:textId="245416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DF6D6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169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1B8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930F" w14:textId="4F5DD0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7A85" w14:textId="18CF2D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1283" w14:textId="43A03B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0F65" w14:textId="68AAA8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E3ECB9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609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EF1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BE393" w14:textId="53844F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8665" w14:textId="036097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C49C" w14:textId="2668AD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94813" w14:textId="1F9ACF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3A4E8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5D6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F04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EA85A" w14:textId="060AAA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D6548" w14:textId="623B06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333CE" w14:textId="67DDE8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72599" w14:textId="7EBB5A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C320A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352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A9B6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92186" w14:textId="208F9C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00CC" w14:textId="74CCBF9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7A56" w14:textId="3E0D17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021E" w14:textId="5FA419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9CAD9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9564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FBB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98702" w14:textId="2EC1DF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20A2" w14:textId="468519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9B694" w14:textId="2021E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E096F" w14:textId="3DA301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4BE1D0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CFBB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104363" w14:textId="327E12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,0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60C80" w14:textId="18E0A8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A54AF" w14:textId="5965B6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2,6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F6A4F" w14:textId="25732F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7900BF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CAE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F66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01E1A" w14:textId="5CDEDE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FA476" w14:textId="0B9046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5149C" w14:textId="0A5464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4AB64" w14:textId="7EFA7F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A0C1F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71D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269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024EC" w14:textId="312A74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1DF1" w14:textId="00B9A79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A86D5" w14:textId="465C4E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82E0" w14:textId="785810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830B9D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ECF1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A96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054C" w14:textId="6EC23AC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198A" w14:textId="748E9C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904F" w14:textId="127DDF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03FD" w14:textId="1BD9BF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DE26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6E2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077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9F857" w14:textId="03EF1B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8D289" w14:textId="3DC04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19CB2" w14:textId="76B4FA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4B14" w14:textId="6B9820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019DC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1D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82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35D4" w14:textId="3E24F6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ECC3A" w14:textId="09222A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D881D" w14:textId="6B96DD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B9F78" w14:textId="0F06CB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87B62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DC2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78D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32C29" w14:textId="3CA461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22599" w14:textId="412771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90612" w14:textId="5F4269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AFD1" w14:textId="1DE64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BE6A15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3A5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A775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10E1C" w14:textId="021701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7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72947" w14:textId="53E648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77237" w14:textId="447421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,7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597A0" w14:textId="5E05FA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35D0A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7E2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9FFB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39985" w14:textId="131EA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56A31" w14:textId="23562F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C2B4" w14:textId="2BB517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53241" w14:textId="63A81C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F98BE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892D6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3E0CC2" w14:textId="1FE51D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7C3C08" w14:textId="6B8B62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17B250" w14:textId="5750CA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204B68" w14:textId="18EFDCC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B70282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9F7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18756" w14:textId="50C55A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1CED4" w14:textId="562418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853BE" w14:textId="0BB081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14064" w14:textId="536F33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DBBB9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12D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985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9028" w14:textId="344C52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02CCA" w14:textId="23586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2E8E" w14:textId="33A15A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CA04" w14:textId="0B46DC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29F4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520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A84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72A2" w14:textId="31460F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5A8AA" w14:textId="28FEFD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44650" w14:textId="05E3EF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72FB" w14:textId="5E5AE8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692295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A53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E6C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EE83" w14:textId="16CCF6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21D44" w14:textId="087BF92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96EFB" w14:textId="087E8D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34C47" w14:textId="275331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FB11F8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9D2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8241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1659" w14:textId="0C3F23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1571" w14:textId="28B778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F8A56" w14:textId="53D6A3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AC980" w14:textId="08CEE2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87FCF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414D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0C49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39792" w14:textId="0CB406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A278" w14:textId="144852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794C3" w14:textId="39187D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2B509" w14:textId="163D6D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FA99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FD89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4B1F6" w14:textId="05D741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BD813" w14:textId="743D11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2D2319" w14:textId="6640A7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870E5" w14:textId="63E9DE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E7BD0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968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B85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753B" w14:textId="221ABED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1533" w14:textId="16E172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62B49" w14:textId="5A45CF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74D43" w14:textId="270EE3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7E664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E151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CAE8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F9B40" w14:textId="1A50A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C0EA" w14:textId="36D52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CA29A" w14:textId="45A18A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E6BC" w14:textId="371B38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0FBC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6A3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C8E4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ABC31" w14:textId="6F585C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7672" w14:textId="4BADDF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DAAA" w14:textId="4053E8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F9123" w14:textId="1B2E79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5AE601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6B91A2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2D9ED0" w14:textId="21440A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6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327E6E" w14:textId="503A25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293F3E" w14:textId="133F4F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7,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6BFBF8" w14:textId="0987F3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24709B" w:rsidRPr="00BD1EC4" w14:paraId="7810548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A1EA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72957" w14:textId="721461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9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9B051" w14:textId="67F4B3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DF8BB" w14:textId="1A9444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BE798" w14:textId="294D75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E8F46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EC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A224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1599" w14:textId="5FB32B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36892" w14:textId="78F2E8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88A6" w14:textId="184990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1974" w14:textId="5DF946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DB28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1B1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776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57B19" w14:textId="4E72E7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06C1C" w14:textId="57EDED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05C18" w14:textId="425AB9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9CA1B" w14:textId="61A0FE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CD5FD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DF2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9C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8DEB4" w14:textId="0DAC09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AA15" w14:textId="4A5B84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DC9DD" w14:textId="667E09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5DBC9" w14:textId="121FB4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06988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2D9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4C2F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769F" w14:textId="6527F3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7E44" w14:textId="59D19D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0BBA3" w14:textId="0DE337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B3A41" w14:textId="5265AE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62AFC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5F6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CC1A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5D0B" w14:textId="34728C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3102" w14:textId="1E44DA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F48A" w14:textId="0321D3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A48AB" w14:textId="2D0977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C4D5B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FD14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E70E7" w14:textId="130C38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3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3E3AB6" w14:textId="42B212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F4E6F" w14:textId="4D5708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,2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0A489" w14:textId="55FB5F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26E8D5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6AA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55AF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E7159" w14:textId="7FD73E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13BC" w14:textId="40AE64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4FA2D" w14:textId="43B4BD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E52E2" w14:textId="21012D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5B204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0B8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55F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CAC22" w14:textId="418A6B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3B8B" w14:textId="5E8C80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F6E6" w14:textId="3843A5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B742" w14:textId="610CDD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E841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215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0FE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755C" w14:textId="689385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37AB" w14:textId="35F31C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76EAA" w14:textId="252A34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D5DE6" w14:textId="3E8B22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6C290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A63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5FA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45A7F" w14:textId="5E129E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9780" w14:textId="623FBE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0C96B" w14:textId="7891A2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BF07" w14:textId="3B3E53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4A0B8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E3E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2D4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E2EA" w14:textId="11FC0BC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364D" w14:textId="2DBDBB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F53A" w14:textId="317E71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6FF6" w14:textId="3712ED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9C387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22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E238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7A4A" w14:textId="0FEDA6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11B9B" w14:textId="3E99AD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0863" w14:textId="4815AF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79A33" w14:textId="0EDFF1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FD8096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D101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02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EB8E" w14:textId="35013A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8D9D" w14:textId="36FAE4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29082" w14:textId="09596E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A836" w14:textId="48710A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42E8E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13A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3E57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63E13" w14:textId="4CD34E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3BD0" w14:textId="027911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B88DB" w14:textId="4E0282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E21C9" w14:textId="03F8B3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01B0F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D80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9738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1B5D2" w14:textId="623FB6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9008B" w14:textId="54D74B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CABC" w14:textId="540E5F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C59E7" w14:textId="4E91E9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48E3CD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E90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C15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B902B" w14:textId="3E3DEF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6692F" w14:textId="5C183B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E0651" w14:textId="53C248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52DE3" w14:textId="6DA6AD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33C5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133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F2B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26F22" w14:textId="4CAE05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18AE" w14:textId="0A6484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C74B" w14:textId="7F4D8B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B5A4B" w14:textId="1C10A0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FEC04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DC9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8C0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EBE49" w14:textId="0C7796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6BD1B" w14:textId="1CF43D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16C54" w14:textId="789CA6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5C335" w14:textId="41BDA0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4380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3B0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33FB78" w14:textId="16028B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79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31B6F" w14:textId="6EECD1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0604B" w14:textId="42A42C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5,8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FAF777" w14:textId="69D7D0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24709B" w:rsidRPr="00BD1EC4" w14:paraId="62D1363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5DC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CD0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61681" w14:textId="08008C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A2AE8" w14:textId="695A56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CA2B" w14:textId="0030BA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49CD3" w14:textId="6F2357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DE24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B08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41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A21E" w14:textId="372DEC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2E05" w14:textId="2CB1B0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7367B" w14:textId="16D7E4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1DD29" w14:textId="1D552E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CE03D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BC5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E42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42F8" w14:textId="1447B2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E1BC1" w14:textId="5C6141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981A" w14:textId="7F0C7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E0E2" w14:textId="0E2910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527BC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6ECE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A6B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704F8" w14:textId="174B3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65A90" w14:textId="179FCE8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1031" w14:textId="1A6803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30562" w14:textId="773997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5A0E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399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80D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B20B" w14:textId="144B27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FB27" w14:textId="63A08C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8FC" w14:textId="21A9E7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0B204" w14:textId="63AD12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3BEFA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971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505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D5DEB" w14:textId="73AB3D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8D2DF" w14:textId="71C50D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E67F7" w14:textId="09EFCB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35FD" w14:textId="0AD079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EDFA6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7BC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C042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A862" w14:textId="03BB02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08B60" w14:textId="6AB966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F9832" w14:textId="4731CB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3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AA74" w14:textId="3F7EE8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AC759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B5E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46B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13FC4" w14:textId="45D9CD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43E7" w14:textId="4CABF6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1DEF0" w14:textId="3B0FFF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29E37" w14:textId="7A60A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A0786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7813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3E0C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34A67" w14:textId="79AC1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9FA8E" w14:textId="429AC1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DE8B7" w14:textId="142035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77C5" w14:textId="65C801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3CAEB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754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4C6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34393" w14:textId="54AA0B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44415" w14:textId="0EB611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9FD6" w14:textId="2B3BFE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4B626" w14:textId="091BF0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2EDF1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867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3B0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C19D" w14:textId="412819C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56680" w14:textId="2C54F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F465" w14:textId="5062A2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B3DD" w14:textId="119E12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2D04F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197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6DC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8A23" w14:textId="02978C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43071" w14:textId="31F5BD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1CB7" w14:textId="2DF226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18520" w14:textId="611D01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110294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5AB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D2A1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4CB44" w14:textId="59F1D0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69C6F" w14:textId="0766BA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C3907" w14:textId="544130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67D4" w14:textId="685F5C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9A0F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B52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749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D54D" w14:textId="0A109F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BC34F" w14:textId="7CFA44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B3D2" w14:textId="684EA5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5E86" w14:textId="60C5D4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BC1F8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BAC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54FD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4EC34" w14:textId="434BD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85D3" w14:textId="1D0439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97BD" w14:textId="7E97B5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20E51" w14:textId="52B362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0BB95B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3543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397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8712" w14:textId="5762E8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6AE02" w14:textId="544016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4EDA" w14:textId="670282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3F003" w14:textId="739A9F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D442B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BFD5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2438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65AD4" w14:textId="4B27B8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7525B" w14:textId="4CBDB7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F30A6" w14:textId="7382F15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FDA3" w14:textId="15D2A7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4709B" w:rsidRPr="00BD1EC4" w14:paraId="2FFE49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641E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9DD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1E0B8" w14:textId="717F35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E6D6" w14:textId="2DBE1B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25A1C" w14:textId="7FC6CA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7D11E" w14:textId="0020B9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8576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2E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001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8CBA5" w14:textId="6979F1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965A9" w14:textId="0792D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DF3D0" w14:textId="62298D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F5039" w14:textId="6379F3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718C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FAD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32B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079B" w14:textId="1C47B9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2A898" w14:textId="2D91D4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A762E" w14:textId="1A8EE58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4ADEF" w14:textId="1DE207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C8515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253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76A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9B52E" w14:textId="25D2D7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9D13" w14:textId="14B782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EA2F0" w14:textId="425868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DC481" w14:textId="7E2F7F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4CC7F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E4831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4F991" w14:textId="7242E3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71A12" w14:textId="4A8D72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0220B" w14:textId="284382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4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06E35A" w14:textId="660DF0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4E8BE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11C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C768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C1845" w14:textId="2B4D5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BF93D" w14:textId="42D7C7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581D5" w14:textId="6B0718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BF11" w14:textId="47A427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3FA1C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682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2C4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2B7C" w14:textId="7F451C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7E1D4" w14:textId="6545C0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F5B2F" w14:textId="6A398E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9D364" w14:textId="56D7E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437067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F4D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BD7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7898" w14:textId="18234E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12F3E" w14:textId="5914A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370F" w14:textId="42E023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3CF9" w14:textId="70D1B1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FADBD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077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F62E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316E3" w14:textId="5DAF08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1AE73" w14:textId="740149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3D28" w14:textId="7B3278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CF707" w14:textId="29A9A7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93E93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9AE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A3E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8D56" w14:textId="554979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9ECDE" w14:textId="46C213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C535" w14:textId="127F38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63D0" w14:textId="5FD799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742EDA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6EE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CE0E2" w14:textId="7B6791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C2D73" w14:textId="7A1BDA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85091" w14:textId="433EF6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7C8EE" w14:textId="4C25B6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DB88A1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613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D3E9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E800" w14:textId="40FC63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0F1B" w14:textId="5CAEF75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C671D" w14:textId="20E1F9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C7104" w14:textId="3A6936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2F557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71D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5D6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5FA1" w14:textId="2EA2A4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16E44" w14:textId="28659D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0B2F" w14:textId="4F959A6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D3CF" w14:textId="7D1719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CC69F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EF53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42F1E" w14:textId="387EC9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A0527D" w14:textId="122179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94EEB" w14:textId="72A10C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5481D" w14:textId="5748A8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4F48EA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9CBA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66B8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729BA" w14:textId="1E274D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93B3" w14:textId="7E13A2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6E650" w14:textId="59E8D9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E4BF4" w14:textId="66DE10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AE3370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193A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A58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57A69" w14:textId="7DC5F2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FB03" w14:textId="150075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B9F5F" w14:textId="4C8E60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CDF7" w14:textId="627A75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D250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C7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F2B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1717" w14:textId="6FA913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08BA0" w14:textId="12BDE1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92A6D" w14:textId="4BF78D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D855E" w14:textId="176A77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E8E4CC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420F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091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B262" w14:textId="64B773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5635" w14:textId="143FD73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50BCB" w14:textId="60D541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22ABB" w14:textId="3D6C49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3F86A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470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A8C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D2BF" w14:textId="0B38E3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3C15A" w14:textId="5EB293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D7CF9" w14:textId="33D7CE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05025" w14:textId="530EAD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D124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DFE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5C1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B750B" w14:textId="66632E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63417" w14:textId="7DBD0A5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0B09" w14:textId="065488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FFFB" w14:textId="2C38E5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074D0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CEF0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9F6C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A621" w14:textId="09EF9B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3EC4" w14:textId="39886E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3CBEE" w14:textId="5F066E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446C" w14:textId="25D9E3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9D73A0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771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167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E599" w14:textId="0960FB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AF709" w14:textId="064B20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3EB4D" w14:textId="097201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AEA8" w14:textId="011728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8D519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9CD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1431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BC41" w14:textId="0505AB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C1BB" w14:textId="034136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2503" w14:textId="708D5C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A427" w14:textId="64C96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1AD66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68118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901B80" w14:textId="68CF87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7BB912" w14:textId="6B96ED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77AA87" w14:textId="081E3E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D5BF5B" w14:textId="2C74A7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</w:tr>
      <w:tr w:rsidR="0024709B" w:rsidRPr="00BD1EC4" w14:paraId="6C90721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9F3CA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69E58" w14:textId="12C6AD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58156" w14:textId="3E297A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FCB9C" w14:textId="4CA29D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2F3D1" w14:textId="3D97DC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6AE197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5BC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BA3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8A78C" w14:textId="6F1AA3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09428" w14:textId="2E7329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08465" w14:textId="345CD7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E392" w14:textId="659F1C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87E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340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0FB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0DAE5" w14:textId="470E95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4C19" w14:textId="644123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62ACF" w14:textId="553C99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504DE" w14:textId="6AD9F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FD77B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A58D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EE4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FB1F" w14:textId="32C98D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9E71" w14:textId="101FF9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2826" w14:textId="711F41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7FE24" w14:textId="7F684E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179B73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713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F9B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24882" w14:textId="2BC56B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4E9C" w14:textId="28BCC7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9708" w14:textId="1A20D5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6D803" w14:textId="1A58B6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CCA7A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A7C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02F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AF25" w14:textId="18EFD7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FE28D" w14:textId="59D12E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31955" w14:textId="72043F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FB11C" w14:textId="67AF1F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2C33C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BF00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7A48A" w14:textId="0E0F88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BFEE44" w14:textId="5D4D52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48004" w14:textId="1D1F63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500712" w14:textId="4D73C2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24709B" w:rsidRPr="00BD1EC4" w14:paraId="267A093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B24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349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3559" w14:textId="38266F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A44BD" w14:textId="06E56D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E359" w14:textId="369AC2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D9B43" w14:textId="73E73D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7758B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085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A0F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6B9F3" w14:textId="3986DB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7A9E" w14:textId="4B870B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C2FC" w14:textId="78F554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9113E" w14:textId="3E60E4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55BF9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2E1C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CA1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02E4A" w14:textId="4DF89A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98C9" w14:textId="19925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30EE" w14:textId="7B020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1978" w14:textId="6B9A4D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6F21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33FF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9F79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B53DD" w14:textId="28DC12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D0520" w14:textId="3E3510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6D2C" w14:textId="6C8AC8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B14F0" w14:textId="336C3A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EDC3B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26A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048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A713" w14:textId="0142C6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D35A7" w14:textId="7CA5F4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038E3" w14:textId="419461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219F" w14:textId="587CC7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24CF1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9C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DC32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D488" w14:textId="016AE1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610A" w14:textId="61E718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8B61" w14:textId="78535B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504C6" w14:textId="5BF796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4709B" w:rsidRPr="00BD1EC4" w14:paraId="4D299D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855F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653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70DF" w14:textId="783C50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0A34" w14:textId="19BBEA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5C02" w14:textId="09F1E5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5A0E1" w14:textId="5BFE68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775D7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1AED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D37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9FD8E" w14:textId="440B6F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10C85" w14:textId="515F19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A45A5" w14:textId="15A916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CA65" w14:textId="48B54D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50B71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A1A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663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F16C" w14:textId="74885C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56C90" w14:textId="10D602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B038" w14:textId="0B863C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415E" w14:textId="257CD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BE43AE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646A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178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19ABB" w14:textId="4D984F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9F9EF" w14:textId="4832EA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6255C" w14:textId="4EC21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404AE" w14:textId="064C16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F4549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E33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DCEB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0D1A6" w14:textId="3173D0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78E7F" w14:textId="1D7B73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52AA" w14:textId="48D1E2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03E6" w14:textId="084BDB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8994F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EDE8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AE2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E780B" w14:textId="7441D9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12BE" w14:textId="72D86A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C736" w14:textId="760E25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2155" w14:textId="509C29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740B7D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5A9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D687C" w14:textId="73EA5D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E31A4" w14:textId="0D4753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33D31" w14:textId="496BEC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F47C1" w14:textId="4B647A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</w:tr>
      <w:tr w:rsidR="0024709B" w:rsidRPr="00BD1EC4" w14:paraId="7FE870D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98F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CED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1D62" w14:textId="41A033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12D1" w14:textId="02BD7C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AA14" w14:textId="08E8F0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860C" w14:textId="7B97E0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FDEDB3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D08C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7522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660E" w14:textId="180D2F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2F04A" w14:textId="32E205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9327B" w14:textId="310821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6C3A" w14:textId="088B84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7D9F42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A76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F96E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DE0E2" w14:textId="2582C7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0F53" w14:textId="71F01F6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DB918" w14:textId="574B4F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B4AB" w14:textId="06A6D3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4709B" w:rsidRPr="00BD1EC4" w14:paraId="7573FD9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7D1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6E0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57D6D" w14:textId="7E4FE7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983C1" w14:textId="685D91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0760E" w14:textId="2569FA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DC323" w14:textId="4EF3A4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206713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3743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E92B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2305" w14:textId="0BE2E6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3FCB" w14:textId="0112DC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84BCC" w14:textId="569751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0D774" w14:textId="0511B8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4FF03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1BFA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2CC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E175D" w14:textId="369BC9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311F8" w14:textId="2A2883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2000" w14:textId="659CBF4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96FBA" w14:textId="5262C7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CF9D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01A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349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4B569" w14:textId="7623B0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05CAD" w14:textId="3DF505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04965" w14:textId="4928F8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546D" w14:textId="1F3FBD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12E8D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AA6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16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D5299" w14:textId="1C4466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6A4F" w14:textId="2CC61A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9316B" w14:textId="590C3C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98BC0" w14:textId="48FF56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4709B" w:rsidRPr="00BD1EC4" w14:paraId="3E37A3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C55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F78E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E0B09" w14:textId="3576F9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A3F4C" w14:textId="7937E8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1729" w14:textId="5FFC08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3D7B" w14:textId="31C727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24709B" w:rsidRPr="00BD1EC4" w14:paraId="37A02A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0DCC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9F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574F6" w14:textId="7E74FA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4E087" w14:textId="1A89A2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668BE" w14:textId="1C20F1B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D28B9" w14:textId="3327A1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4709B" w:rsidRPr="00BD1EC4" w14:paraId="3E47CE3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9533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B3F4D" w14:textId="2276B4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83547" w14:textId="012132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0C980" w14:textId="19827C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1EEBC5" w14:textId="0E3BDA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9A9EB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EF2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2DB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02231" w14:textId="42777D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BCDF" w14:textId="7FAB7B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66F48" w14:textId="1DC6BC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806CE" w14:textId="14B1F0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63140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A050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F61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710BC" w14:textId="7D91B1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A0858" w14:textId="577FC2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EB7CF" w14:textId="0FE9E0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87F7" w14:textId="7AD253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36DB6D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42FC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9B9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F5F3" w14:textId="3F7DA4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2E1C" w14:textId="33F1D8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E946" w14:textId="2EF27F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FB11" w14:textId="55031D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FD179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AF1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0CD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663E9" w14:textId="30101D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9EDD" w14:textId="0C77B0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2471E" w14:textId="2D43EA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4AFF" w14:textId="1F78B6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6D7E86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DE42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58049" w14:textId="0E7338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373022" w14:textId="304467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E6A5C" w14:textId="7EB36C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831561" w14:textId="2F6448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F526E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C94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FE2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1552B" w14:textId="7A1FE9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D3FDE" w14:textId="03AF33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7FB0A" w14:textId="756183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B535" w14:textId="672AB3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B195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2F9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E77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A7C7" w14:textId="080B2C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9302C" w14:textId="45A71C0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9C845" w14:textId="04640F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4F96C" w14:textId="20A68FE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E5EC1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087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F9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9457" w14:textId="30A2F7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DB8C1" w14:textId="489FA5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5AB37" w14:textId="05A243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6346C" w14:textId="76E8ED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15B79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F65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C57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D8234" w14:textId="57214A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8FA4D" w14:textId="701151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4E04" w14:textId="6013D2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8B49D" w14:textId="66AB3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EC2FC" w14:textId="50B7A5B6" w:rsidR="00892C65" w:rsidRPr="00C01608" w:rsidRDefault="001C2F72" w:rsidP="00C01608">
      <w:pPr>
        <w:spacing w:after="0" w:line="240" w:lineRule="auto"/>
        <w:ind w:left="851"/>
        <w:contextualSpacing/>
        <w:jc w:val="both"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Note: </w:t>
      </w:r>
      <w:r w:rsidR="00183A02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C01608" w:rsidRPr="00C01608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Changes in figures </w:t>
      </w:r>
      <w:r w:rsidR="001A5E5A">
        <w:rPr>
          <w:rFonts w:ascii="Arial" w:eastAsia="Times New Roman" w:hAnsi="Arial" w:cs="Arial"/>
          <w:bCs/>
          <w:i/>
          <w:iCs/>
          <w:sz w:val="16"/>
          <w:szCs w:val="24"/>
        </w:rPr>
        <w:t>are</w:t>
      </w:r>
      <w:r w:rsidR="00C01608" w:rsidRPr="00C01608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based on the final and validated report submitted by DSWD-Field Offices.</w:t>
      </w:r>
    </w:p>
    <w:p w14:paraId="0BCD1788" w14:textId="74AA7BD1" w:rsidR="00E60E4F" w:rsidRDefault="00156293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AF25D3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4B9C908F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2A0A7133" w:rsidR="008D417E" w:rsidRPr="004C1F2B" w:rsidRDefault="002F4C13" w:rsidP="002F4C1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>
        <w:rPr>
          <w:rFonts w:ascii="Arial" w:eastAsia="Arial" w:hAnsi="Arial" w:cs="Arial"/>
          <w:bCs/>
          <w:color w:val="auto"/>
          <w:sz w:val="24"/>
          <w:szCs w:val="24"/>
        </w:rPr>
        <w:t>A total of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E3575" w:rsidRPr="00CE3575">
        <w:rPr>
          <w:rFonts w:ascii="Arial" w:eastAsia="Arial" w:hAnsi="Arial" w:cs="Arial"/>
          <w:b/>
          <w:bCs/>
          <w:color w:val="0070C0"/>
          <w:sz w:val="24"/>
          <w:szCs w:val="24"/>
        </w:rPr>
        <w:t>17</w:t>
      </w:r>
      <w:r w:rsidR="000C4E00">
        <w:rPr>
          <w:rFonts w:ascii="Arial" w:eastAsia="Arial" w:hAnsi="Arial" w:cs="Arial"/>
          <w:b/>
          <w:bCs/>
          <w:color w:val="0070C0"/>
          <w:sz w:val="24"/>
          <w:szCs w:val="24"/>
        </w:rPr>
        <w:t>9,682</w:t>
      </w:r>
      <w:r w:rsidR="00CE3575" w:rsidRPr="00CE3575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CB2A7E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156293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;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which</w:t>
      </w:r>
      <w:r w:rsidR="00966F27" w:rsidRPr="000C4E00">
        <w:rPr>
          <w:rFonts w:ascii="Arial" w:eastAsia="Arial" w:hAnsi="Arial" w:cs="Arial"/>
          <w:bCs/>
          <w:color w:val="auto"/>
          <w:sz w:val="24"/>
          <w:szCs w:val="24"/>
        </w:rPr>
        <w:t>,</w:t>
      </w:r>
      <w:r w:rsidR="009D4BB0" w:rsidRPr="000C4E0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CE3575" w:rsidRPr="000C4E0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1,944 </w:t>
      </w:r>
      <w:r w:rsidRPr="000C4E00">
        <w:rPr>
          <w:rFonts w:ascii="Arial" w:eastAsia="Arial" w:hAnsi="Arial" w:cs="Arial"/>
          <w:bCs/>
          <w:color w:val="auto"/>
          <w:sz w:val="24"/>
          <w:szCs w:val="24"/>
        </w:rPr>
        <w:t>we</w:t>
      </w:r>
      <w:r w:rsidR="00966F27" w:rsidRPr="000C4E00">
        <w:rPr>
          <w:rFonts w:ascii="Arial" w:eastAsia="Arial" w:hAnsi="Arial" w:cs="Arial"/>
          <w:bCs/>
          <w:color w:val="auto"/>
          <w:sz w:val="24"/>
          <w:szCs w:val="24"/>
        </w:rPr>
        <w:t>re</w:t>
      </w:r>
      <w:r w:rsidR="00CB2A7E" w:rsidRPr="000C4E0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0C4E00">
        <w:rPr>
          <w:rFonts w:ascii="Arial" w:eastAsia="Arial" w:hAnsi="Arial" w:cs="Arial"/>
          <w:b/>
          <w:bCs/>
          <w:color w:val="auto"/>
          <w:sz w:val="24"/>
          <w:szCs w:val="24"/>
        </w:rPr>
        <w:t>totally</w:t>
      </w:r>
      <w:r w:rsidR="00CB2A7E" w:rsidRPr="000C4E0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0C4E00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CB2A7E" w:rsidRPr="000C4E0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0C4E00">
        <w:rPr>
          <w:rFonts w:ascii="Arial" w:eastAsia="Arial" w:hAnsi="Arial" w:cs="Arial"/>
          <w:b/>
          <w:bCs/>
          <w:color w:val="0070C0"/>
          <w:sz w:val="24"/>
          <w:szCs w:val="24"/>
        </w:rPr>
        <w:t>157,738</w:t>
      </w:r>
      <w:r w:rsidR="00CE3575" w:rsidRPr="00CE3575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color w:val="auto"/>
          <w:sz w:val="24"/>
          <w:szCs w:val="24"/>
        </w:rPr>
        <w:t>we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r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156293" w:rsidRPr="00591A22">
        <w:rPr>
          <w:rFonts w:ascii="Arial" w:eastAsia="Arial" w:hAnsi="Arial" w:cs="Arial"/>
          <w:b/>
          <w:color w:val="0070C0"/>
          <w:sz w:val="24"/>
          <w:szCs w:val="24"/>
        </w:rPr>
        <w:t>partially</w:t>
      </w:r>
      <w:r w:rsidR="00CB2A7E" w:rsidRPr="00591A22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56293" w:rsidRPr="00591A22">
        <w:rPr>
          <w:rFonts w:ascii="Arial" w:eastAsia="Arial" w:hAnsi="Arial" w:cs="Arial"/>
          <w:b/>
          <w:color w:val="0070C0"/>
          <w:sz w:val="24"/>
          <w:szCs w:val="24"/>
        </w:rPr>
        <w:t>damaged</w:t>
      </w:r>
      <w:r w:rsidR="00CB2A7E" w:rsidRPr="00591A22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8D417E" w:rsidRPr="004C1F2B">
        <w:rPr>
          <w:rFonts w:ascii="Arial" w:eastAsia="Arial" w:hAnsi="Arial" w:cs="Arial"/>
          <w:bCs/>
          <w:color w:val="auto"/>
          <w:sz w:val="24"/>
          <w:szCs w:val="24"/>
        </w:rPr>
        <w:t>4).</w:t>
      </w:r>
    </w:p>
    <w:p w14:paraId="50629DB5" w14:textId="77777777" w:rsidR="00DE621E" w:rsidRDefault="00DE621E" w:rsidP="008E6463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/>
          <w:i/>
          <w:iCs/>
          <w:sz w:val="20"/>
        </w:rPr>
      </w:pPr>
    </w:p>
    <w:p w14:paraId="588BC91B" w14:textId="64674CEE" w:rsidR="00156293" w:rsidRPr="00C609A2" w:rsidRDefault="00156293" w:rsidP="008E6463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Cs w:val="24"/>
        </w:rPr>
      </w:pPr>
      <w:r w:rsidRPr="00C609A2">
        <w:rPr>
          <w:rFonts w:ascii="Arial" w:eastAsia="Arial" w:hAnsi="Arial" w:cs="Arial"/>
          <w:b/>
          <w:i/>
          <w:iCs/>
          <w:sz w:val="20"/>
        </w:rPr>
        <w:t>Table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4.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Number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of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Damaged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Houses</w:t>
      </w:r>
    </w:p>
    <w:tbl>
      <w:tblPr>
        <w:tblW w:w="4845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"/>
        <w:gridCol w:w="5475"/>
        <w:gridCol w:w="1488"/>
        <w:gridCol w:w="1488"/>
        <w:gridCol w:w="1490"/>
      </w:tblGrid>
      <w:tr w:rsidR="00CE3575" w:rsidRPr="00CE3575" w14:paraId="25159F9C" w14:textId="77777777" w:rsidTr="00CE3575">
        <w:trPr>
          <w:trHeight w:val="58"/>
          <w:tblHeader/>
        </w:trPr>
        <w:tc>
          <w:tcPr>
            <w:tcW w:w="279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CE62A6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0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4F5CF11" w14:textId="48F1E3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CE3575" w:rsidRPr="00CE3575" w14:paraId="0F69E48B" w14:textId="77777777" w:rsidTr="00CE3575">
        <w:trPr>
          <w:trHeight w:val="20"/>
          <w:tblHeader/>
        </w:trPr>
        <w:tc>
          <w:tcPr>
            <w:tcW w:w="279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51680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113E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8851F5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3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10D93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CE3575" w:rsidRPr="00CE3575" w14:paraId="5A94893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9F5BF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973718" w14:textId="49AADEDD" w:rsidR="00CE3575" w:rsidRPr="00CE3575" w:rsidRDefault="000C4E00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79,682</w:t>
            </w:r>
            <w:r w:rsidR="00CE3575"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296803" w14:textId="03610C5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94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882231" w14:textId="6909CE7C" w:rsidR="00CE3575" w:rsidRPr="00CE3575" w:rsidRDefault="000C4E00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57,738</w:t>
            </w:r>
            <w:r w:rsidR="00CE3575"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E3575" w:rsidRPr="00CE3575" w14:paraId="501D4ED3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F61E86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1D0824" w14:textId="7B1336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CE0F52" w14:textId="1AC630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2E5FC8" w14:textId="43ED5E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E3575" w:rsidRPr="00CE3575" w14:paraId="43121CE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5E65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1A05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03D0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2548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CE3575" w:rsidRPr="00CE3575" w14:paraId="7C66B71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EBC3E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C743AA" w14:textId="5BF5CCA6" w:rsidR="00CE3575" w:rsidRPr="00CE3575" w:rsidRDefault="00CE3575" w:rsidP="00565F1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2,95</w:t>
            </w:r>
            <w:r w:rsidR="00565F15">
              <w:rPr>
                <w:rFonts w:ascii="Arial" w:hAnsi="Arial" w:cs="Arial"/>
                <w:b/>
                <w:bCs/>
                <w:sz w:val="20"/>
                <w:szCs w:val="20"/>
              </w:rPr>
              <w:t>9</w:t>
            </w: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7BCD4A" w14:textId="571870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7F6586" w14:textId="7F653238" w:rsidR="00CE3575" w:rsidRPr="00CE3575" w:rsidRDefault="00565F1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,840</w:t>
            </w:r>
            <w:r w:rsidR="00CE3575"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E3575" w:rsidRPr="00CE3575" w14:paraId="3009F2D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8BFA4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0C48F0" w14:textId="5D3B3E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6D0F1" w14:textId="126F10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9A7868" w14:textId="0068725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CE3575" w:rsidRPr="00CE3575" w14:paraId="6D6C75E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6F4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557F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DD18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C77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C41F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</w:tr>
      <w:tr w:rsidR="00CE3575" w:rsidRPr="00CE3575" w14:paraId="732AA442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F312F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La Un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AE8CB" w14:textId="7ACFAAD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31789C" w14:textId="26E8760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CA960" w14:textId="5902197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CE3575" w:rsidRPr="00CE3575" w14:paraId="3F36085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C76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4B0D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0312" w14:textId="47BB92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F90A5" w14:textId="0665345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CF23E" w14:textId="4B7E74F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5534A4A9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EBE1C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265A3" w14:textId="19AD2246" w:rsidR="00CE3575" w:rsidRPr="00CE3575" w:rsidRDefault="00565F1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,937</w:t>
            </w:r>
            <w:r w:rsidR="00CE3575"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21B31" w14:textId="0550431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1A261B" w14:textId="518F0D55" w:rsidR="00CE3575" w:rsidRPr="00CE3575" w:rsidRDefault="00565F1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,819</w:t>
            </w:r>
            <w:r w:rsidR="00CE3575"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E3575" w:rsidRPr="00CE3575" w14:paraId="44FA347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DD2D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E6E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1C549" w14:textId="1C6407A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816D" w14:textId="6D3E73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3E879" w14:textId="6EAD6C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CE3575" w:rsidRPr="00CE3575" w14:paraId="78B792F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A754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2987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FB506" w14:textId="5C1762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0459A" w14:textId="76DC84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AF50B" w14:textId="092699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CE3575" w:rsidRPr="00CE3575" w14:paraId="5F38228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E041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0CC7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C0D9" w14:textId="2748F87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62EB4" w14:textId="3F4492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AA27B" w14:textId="56D37F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4BF9475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1405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E961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9838" w14:textId="67502C3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C6819" w14:textId="1D8D5A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2530F" w14:textId="2FC8C7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</w:tr>
      <w:tr w:rsidR="00CE3575" w:rsidRPr="00CE3575" w14:paraId="2B76FDF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25C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F8AB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8C01B" w14:textId="7A3B98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EA5CB" w14:textId="020C892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62B8" w14:textId="7A2929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CE3575" w:rsidRPr="00CE3575" w14:paraId="4764CD6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AC84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103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1BD7F" w14:textId="6EB6A25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F95C5" w14:textId="62A8C4D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57DF" w14:textId="61B423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3 </w:t>
            </w:r>
          </w:p>
        </w:tc>
      </w:tr>
      <w:tr w:rsidR="00CE3575" w:rsidRPr="00CE3575" w14:paraId="7817DC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95F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87F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0D8FB" w14:textId="51B5C6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0DC66" w14:textId="2AA5DE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43AFC" w14:textId="574C52D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513890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2C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E24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1252D" w14:textId="715D3E1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BDF3A" w14:textId="052E7E3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F9088" w14:textId="7D73E1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69A7594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777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3003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D5AD6" w14:textId="3638413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2AE72" w14:textId="71C9CFC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AF1B4" w14:textId="2D4DC4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CE3575" w:rsidRPr="00CE3575" w14:paraId="47788FB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8352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B32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811E6" w14:textId="5B39930C" w:rsidR="00CE3575" w:rsidRPr="00CE3575" w:rsidRDefault="00565F1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 w:rsidR="00CE3575"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35E8C" w14:textId="0BA183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F1154" w14:textId="1002433E" w:rsidR="00CE3575" w:rsidRPr="00CE3575" w:rsidRDefault="00565F1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 w:rsidR="00CE3575"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E3575" w:rsidRPr="00CE3575" w14:paraId="6D470A3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E554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A003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7618D" w14:textId="48A1D5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625B5" w14:textId="20B2941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14F2C" w14:textId="43365C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CE3575" w:rsidRPr="00CE3575" w14:paraId="442A716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0123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866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E739C" w14:textId="5D22F64A" w:rsidR="00CE3575" w:rsidRPr="00CE3575" w:rsidRDefault="00565F1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6</w:t>
            </w:r>
            <w:r w:rsidR="00CE3575"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605DC" w14:textId="01C8336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B88C2" w14:textId="6D627B49" w:rsidR="00CE3575" w:rsidRPr="00CE3575" w:rsidRDefault="00565F1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  <w:r w:rsidR="00CE3575"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E3575" w:rsidRPr="00CE3575" w14:paraId="3317C10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CD56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2D21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28CC1" w14:textId="5679636C" w:rsidR="00CE3575" w:rsidRPr="00CE3575" w:rsidRDefault="00565F1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69</w:t>
            </w:r>
            <w:r w:rsidR="00CE3575"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E9E22" w14:textId="5DC0BE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545E9" w14:textId="72699157" w:rsidR="00CE3575" w:rsidRPr="00CE3575" w:rsidRDefault="00CE3575" w:rsidP="00565F1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6</w:t>
            </w:r>
            <w:r w:rsidR="00565F15">
              <w:rPr>
                <w:rFonts w:ascii="Arial" w:hAnsi="Arial" w:cs="Arial"/>
                <w:i/>
                <w:iCs/>
                <w:sz w:val="20"/>
                <w:szCs w:val="20"/>
              </w:rPr>
              <w:t>6</w:t>
            </w: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E3575" w:rsidRPr="00CE3575" w14:paraId="7EE6B72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50B0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CB1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FBFAB" w14:textId="346EDC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8D132" w14:textId="03550C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E4F59" w14:textId="6CF461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7E70CE4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E8C9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398A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ngatarem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50461" w14:textId="53B9160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5EDDA" w14:textId="07FF60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C4B2" w14:textId="21BB0B7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0 </w:t>
            </w:r>
          </w:p>
        </w:tc>
      </w:tr>
      <w:tr w:rsidR="00CE3575" w:rsidRPr="00CE3575" w14:paraId="09D331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696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74C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4A768" w14:textId="003561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74C86" w14:textId="3BCD0E3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F8160" w14:textId="6C800E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CE3575" w:rsidRPr="00CE3575" w14:paraId="19B3969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909A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39F7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4543" w14:textId="1136738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2FBA0" w14:textId="5204F27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EC43" w14:textId="1CF0F1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7608F91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4E6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C54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5328C" w14:textId="3D6C745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0E705" w14:textId="090837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B9390" w14:textId="07063EC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CE3575" w:rsidRPr="00CE3575" w14:paraId="4711ED7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9CCD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41E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48874" w14:textId="214E71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38FC0" w14:textId="4C1EFB8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E88C6" w14:textId="220252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44C94FD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FF0C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405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687A3" w14:textId="552FD41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520E" w14:textId="1CEB38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EB4C2" w14:textId="42A2ED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5BA27F8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9C5D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8EE2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4340A" w14:textId="2ABABB1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D4B7B" w14:textId="73B0467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5A472" w14:textId="0C6338C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4 </w:t>
            </w:r>
          </w:p>
        </w:tc>
      </w:tr>
      <w:tr w:rsidR="00CE3575" w:rsidRPr="00CE3575" w14:paraId="789AF5A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26C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2E96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E9BC" w14:textId="2E61B4B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8D77" w14:textId="37F75B7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DE29A" w14:textId="0316E11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38AC2F9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EDA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3F5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09989" w14:textId="317597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ED171" w14:textId="1785108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5D07E" w14:textId="1A4DBF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58B5825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0AA881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332108" w14:textId="35C83C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8731D4" w14:textId="7D68F7A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8F90E0" w14:textId="1C67E8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40 </w:t>
            </w:r>
          </w:p>
        </w:tc>
      </w:tr>
      <w:tr w:rsidR="00CE3575" w:rsidRPr="00CE3575" w14:paraId="76CC7B2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5640D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14A0B" w14:textId="477735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28A13" w14:textId="692D6E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F7BAF7" w14:textId="6C1CAA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72 </w:t>
            </w:r>
          </w:p>
        </w:tc>
      </w:tr>
      <w:tr w:rsidR="00CE3575" w:rsidRPr="00CE3575" w14:paraId="4C4842A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E91D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CCD6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FBC89" w14:textId="057C1A8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09362" w14:textId="4BB534A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2F89C" w14:textId="1270DD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CE3575" w:rsidRPr="00CE3575" w14:paraId="36CD664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0D8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55BE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3C52C" w14:textId="7FC9732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066B" w14:textId="5672A7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3241D" w14:textId="5EA37F7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</w:tr>
      <w:tr w:rsidR="00CE3575" w:rsidRPr="00CE3575" w14:paraId="5FF035B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A2B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4C38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7BBF" w14:textId="67EB42D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E21EE" w14:textId="601C35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8959C" w14:textId="5EC8DB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CE3575" w:rsidRPr="00CE3575" w14:paraId="72DB1A3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AC37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8A4D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876F8" w14:textId="27EDCA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B7AD" w14:textId="5D6E7E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B2870" w14:textId="350EAE2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CE3575" w:rsidRPr="00CE3575" w14:paraId="523F3DC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8AAE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16FB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73C08" w14:textId="4DC3102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6F179" w14:textId="64FC1CD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7E62" w14:textId="1CA0CA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CE3575" w:rsidRPr="00CE3575" w14:paraId="7F2175D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112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5BB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320F5" w14:textId="74ADFD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15DE" w14:textId="1928B8F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CEB2" w14:textId="285D29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CE3575" w:rsidRPr="00CE3575" w14:paraId="5CB28F4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226E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B1A2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7006A" w14:textId="2C57BF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7CFD3" w14:textId="37BD40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CD274" w14:textId="22906F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CE3575" w:rsidRPr="00CE3575" w14:paraId="039220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F2F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A586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DCAA5" w14:textId="74778D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FF60" w14:textId="62A9134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BAC7" w14:textId="4EF70BA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CE3575" w:rsidRPr="00CE3575" w14:paraId="22B2850C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05627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9F1E36" w14:textId="12DC649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6D32F" w14:textId="2F70FF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09C8C" w14:textId="10A565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1 </w:t>
            </w:r>
          </w:p>
        </w:tc>
      </w:tr>
      <w:tr w:rsidR="00CE3575" w:rsidRPr="00CE3575" w14:paraId="7B8592A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6DD3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0BE1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8C2DC" w14:textId="1F357A1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8313C" w14:textId="7357E5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5B74A" w14:textId="3DC9273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15E5DC5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926A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BCD6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8765" w14:textId="4A7EB1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AFB65" w14:textId="482E421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B1307" w14:textId="6864D3F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CE3575" w:rsidRPr="00CE3575" w14:paraId="30F0828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3E07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7C2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9E0F6" w14:textId="050BA4F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7FBC9" w14:textId="166E65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30D42" w14:textId="7729BD1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6378CDA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B6D8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48AC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D1F34" w14:textId="4F41EA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F418" w14:textId="6D256A8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B0D44" w14:textId="37E2BB2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44A765A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68BB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A8B4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CF0B1" w14:textId="4376FA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72FF" w14:textId="45AE3D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A5910" w14:textId="6528CE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63E89BC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44D6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B358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2BBA" w14:textId="3943DE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45FAD" w14:textId="2D0EB8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75946" w14:textId="216FAF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</w:tr>
      <w:tr w:rsidR="00CE3575" w:rsidRPr="00CE3575" w14:paraId="32D4193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D413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AC01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89469" w14:textId="1F8342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80B9" w14:textId="3C73694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1075C" w14:textId="003FD7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5B2A116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D65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71B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71EF" w14:textId="0506CC6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EA1B5" w14:textId="290514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E8C53" w14:textId="31E4264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CE3575" w:rsidRPr="00CE3575" w14:paraId="4613540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9D68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7275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E41F3" w14:textId="7D458C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4EA54" w14:textId="084B28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E9DAA" w14:textId="2CC93A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CE3575" w:rsidRPr="00CE3575" w14:paraId="7A7F21C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C79F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10E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4DB8C" w14:textId="0D5DF9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6E69" w14:textId="1C9866F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3A934" w14:textId="145CD6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CE3575" w:rsidRPr="00CE3575" w14:paraId="39826E8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FD31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206A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6F549" w14:textId="30C9C2E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D4A7" w14:textId="3D58DD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CA0E" w14:textId="38CDBC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7016026A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D7ED8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0AA91" w14:textId="662F33C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5C3193" w14:textId="35319A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6B762" w14:textId="46E2D3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2 </w:t>
            </w:r>
          </w:p>
        </w:tc>
      </w:tr>
      <w:tr w:rsidR="00CE3575" w:rsidRPr="00CE3575" w14:paraId="4447AE4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7983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74B9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D0434" w14:textId="2C14B4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71908" w14:textId="024CAA2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80F16" w14:textId="20DFD16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</w:tr>
      <w:tr w:rsidR="00CE3575" w:rsidRPr="00CE3575" w14:paraId="26D5B13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5101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619D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A39C0" w14:textId="5DFF3EE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66321" w14:textId="529C59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9D6F" w14:textId="637B7B3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CE3575" w:rsidRPr="00CE3575" w14:paraId="0A9FD16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CA1F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E34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46B1" w14:textId="31C860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AA8FA" w14:textId="21BC126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14CE4" w14:textId="7FB1A45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CE3575" w:rsidRPr="00CE3575" w14:paraId="6FE78FF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FFDC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8AE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04A0" w14:textId="531F5B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A6D5A" w14:textId="588047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20004" w14:textId="5793101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CE3575" w:rsidRPr="00CE3575" w14:paraId="7BBD8D1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BC46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9DDF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4F198" w14:textId="3914DE4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3C26" w14:textId="70E9EC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12ECF" w14:textId="24C969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CE3575" w:rsidRPr="00CE3575" w14:paraId="3A0925D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AC00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51B5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5BF4D" w14:textId="03E21E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8D4C0" w14:textId="2598A2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932F" w14:textId="7A67145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02B089E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DE36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8E0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BD876" w14:textId="74589D1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C0BB9" w14:textId="44368A3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A7E6A" w14:textId="0EADCA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00E910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7B4F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560B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C0AD2" w14:textId="0F576FC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7F8EC" w14:textId="74FB97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55F61" w14:textId="0274AAD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04C1F24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5D54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49C2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662F6" w14:textId="48C3D7B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F45B5" w14:textId="6E16AB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1F3C8" w14:textId="130AC5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50ADF9B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8228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0CA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1F0F0" w14:textId="37DB94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4CEBF" w14:textId="17CF4E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C71FE" w14:textId="3E8E997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</w:tr>
      <w:tr w:rsidR="00CE3575" w:rsidRPr="00CE3575" w14:paraId="377EFF7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280A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F75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AE43" w14:textId="02D1EE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2A4B" w14:textId="445C564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42C95" w14:textId="42A2739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</w:tr>
      <w:tr w:rsidR="00CE3575" w:rsidRPr="00CE3575" w14:paraId="3C3A09E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C0A1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C109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52A7A" w14:textId="30DB411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B57F2" w14:textId="778388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9BFA6" w14:textId="23153B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520CF14D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9A275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E47206" w14:textId="4DDD02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73136" w14:textId="592EEA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27C713" w14:textId="667E68C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CE3575" w:rsidRPr="00CE3575" w14:paraId="2986761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2092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663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89EA6" w14:textId="02E499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B418F" w14:textId="3D95150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F0383" w14:textId="27E31E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CE3575" w:rsidRPr="00CE3575" w14:paraId="0F72FA9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C88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260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F9B1A" w14:textId="166AD9F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E1B06" w14:textId="2FAE04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8235" w14:textId="6FE57F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1850F1F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4CD7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C5C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338B0" w14:textId="38F9EB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257A2" w14:textId="3AC8F49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8B553" w14:textId="3D98D4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70DB17A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F6F2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78C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23EE9" w14:textId="6CF088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45CB2" w14:textId="6B0BEFA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C94B" w14:textId="3D4437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4184021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027B14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970AD" w14:textId="300DC6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9,27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F45BF0" w14:textId="5FC015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77DDC7" w14:textId="50CD9D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0,657 </w:t>
            </w:r>
          </w:p>
        </w:tc>
      </w:tr>
      <w:tr w:rsidR="00CE3575" w:rsidRPr="00CE3575" w14:paraId="1AE9FB7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5134A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5DADA7" w14:textId="4B13F3E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9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DBC859" w14:textId="17A136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A1B6AE" w14:textId="4BE0483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9 </w:t>
            </w:r>
          </w:p>
        </w:tc>
      </w:tr>
      <w:tr w:rsidR="00CE3575" w:rsidRPr="00CE3575" w14:paraId="0E8D8C6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0DE4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CC9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770AE" w14:textId="01843E3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A9290" w14:textId="536EA62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55F81" w14:textId="4C21FF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</w:tr>
      <w:tr w:rsidR="00CE3575" w:rsidRPr="00CE3575" w14:paraId="372BFC0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FA3F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235C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6CD64" w14:textId="0B793C2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25FF3" w14:textId="0CB0D94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7D966" w14:textId="087279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7FF6961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FF6C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A00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8363B" w14:textId="79555E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518F3" w14:textId="24A899A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AFFDC" w14:textId="787E1F7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CE3575" w:rsidRPr="00CE3575" w14:paraId="70C79B5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954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D42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2582" w14:textId="31AF8A8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0DFFD" w14:textId="636057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DDF2E" w14:textId="30FAC82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CE3575" w:rsidRPr="00CE3575" w14:paraId="3381B03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F11D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CA9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963F2" w14:textId="04657A7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BFFA0" w14:textId="3839063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A6642" w14:textId="50BF1E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9 </w:t>
            </w:r>
          </w:p>
        </w:tc>
      </w:tr>
      <w:tr w:rsidR="00CE3575" w:rsidRPr="00CE3575" w14:paraId="2ADA86D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3123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DA93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13410" w14:textId="56E9053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73389" w14:textId="360A7BC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0F3EC" w14:textId="3BB6A1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CE3575" w:rsidRPr="00CE3575" w14:paraId="07D744D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2D0D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F5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02C8" w14:textId="4112AF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5473" w14:textId="51806E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7968B" w14:textId="34AB712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</w:tr>
      <w:tr w:rsidR="00CE3575" w:rsidRPr="00CE3575" w14:paraId="0B1E9ED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8A6C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DC6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D8F5E" w14:textId="13DC874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1D50D" w14:textId="5AB3E62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72DA3" w14:textId="51D34F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 </w:t>
            </w:r>
          </w:p>
        </w:tc>
      </w:tr>
      <w:tr w:rsidR="00CE3575" w:rsidRPr="00CE3575" w14:paraId="77603B76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C10CD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5EF9D" w14:textId="50E8E5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648A1" w14:textId="312C2FB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D2638" w14:textId="577293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5 </w:t>
            </w:r>
          </w:p>
        </w:tc>
      </w:tr>
      <w:tr w:rsidR="00CE3575" w:rsidRPr="00CE3575" w14:paraId="1E1B475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6074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2919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8941D" w14:textId="59E050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0E34" w14:textId="708A549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8A980" w14:textId="1098C84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4571D76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D15D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BEA9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47F80" w14:textId="6A553AD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0BA6" w14:textId="260351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90FB" w14:textId="3420FD1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5E82B9A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286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FD4A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D6B20" w14:textId="7CE4EF4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7268" w14:textId="14A8598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DA11" w14:textId="61072B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CE3575" w:rsidRPr="00CE3575" w14:paraId="0B9025F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9490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494E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1FEB8" w14:textId="007C87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5C2A4" w14:textId="2EB85D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8F9B4" w14:textId="1C35303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CE3575" w:rsidRPr="00CE3575" w14:paraId="5A35FF7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E2C3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2CA2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29017" w14:textId="77AA047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E8C3B" w14:textId="070EE3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6B762" w14:textId="4244745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7E10BD1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77D4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D29D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9EC6C" w14:textId="1F88C8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FDF99" w14:textId="369E7C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1CDCC" w14:textId="011C2CB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11E0308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2D4C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8A8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7A037" w14:textId="4701DE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A418F" w14:textId="42B0A5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1F426" w14:textId="78DF9D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CE3575" w:rsidRPr="00CE3575" w14:paraId="1322A12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31D0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EBD1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9D441" w14:textId="113BC2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0AFD4" w14:textId="252F56B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65FB6" w14:textId="72245A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09F2FE7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D65C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672D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14D85" w14:textId="717DA8B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7BADC" w14:textId="32BE5B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87811" w14:textId="3413F37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</w:tr>
      <w:tr w:rsidR="00CE3575" w:rsidRPr="00CE3575" w14:paraId="62F9A03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8F05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96D5C" w14:textId="004215D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,30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7532E4" w14:textId="6C0297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5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2E582D" w14:textId="2E7792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,845 </w:t>
            </w:r>
          </w:p>
        </w:tc>
      </w:tr>
      <w:tr w:rsidR="00CE3575" w:rsidRPr="00CE3575" w14:paraId="042E91E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4777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6B7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D97EF" w14:textId="1A7AE5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A5EFF" w14:textId="00D6FB3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B5F29" w14:textId="186C68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</w:tr>
      <w:tr w:rsidR="00CE3575" w:rsidRPr="00CE3575" w14:paraId="24A141C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0BF1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06DB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B9F6" w14:textId="4C8054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0E52B" w14:textId="0C9D0E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44B15" w14:textId="798CA53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</w:tr>
      <w:tr w:rsidR="00CE3575" w:rsidRPr="00CE3575" w14:paraId="7E3CA8C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4CD9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F64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6FCDE" w14:textId="4FCB61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F9AE7" w14:textId="44C8441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669FC" w14:textId="1B4F80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6 </w:t>
            </w:r>
          </w:p>
        </w:tc>
      </w:tr>
      <w:tr w:rsidR="00CE3575" w:rsidRPr="00CE3575" w14:paraId="42FB792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30DD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7CCF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03A43" w14:textId="3D926F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7FE46" w14:textId="0CEF94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866A" w14:textId="167035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6 </w:t>
            </w:r>
          </w:p>
        </w:tc>
      </w:tr>
      <w:tr w:rsidR="00CE3575" w:rsidRPr="00CE3575" w14:paraId="5B15396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4D0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BA81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CDF7C" w14:textId="0EFF41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6836B" w14:textId="6655E8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C84F3" w14:textId="030E166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</w:tr>
      <w:tr w:rsidR="00CE3575" w:rsidRPr="00CE3575" w14:paraId="0A74A5C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7865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ACA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A17A3" w14:textId="3E82F7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7E76" w14:textId="7E79713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56230" w14:textId="14FE47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5 </w:t>
            </w:r>
          </w:p>
        </w:tc>
      </w:tr>
      <w:tr w:rsidR="00CE3575" w:rsidRPr="00CE3575" w14:paraId="46F51D4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9858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5A1D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F1F68" w14:textId="70CB4F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4B23F" w14:textId="5B8A816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6F015" w14:textId="1ADB76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</w:tr>
      <w:tr w:rsidR="00CE3575" w:rsidRPr="00CE3575" w14:paraId="44FBC56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05FB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3E6A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4C7AB" w14:textId="7930FE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0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CE900" w14:textId="2BA51D3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384D6" w14:textId="2E860A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15 </w:t>
            </w:r>
          </w:p>
        </w:tc>
      </w:tr>
      <w:tr w:rsidR="00CE3575" w:rsidRPr="00CE3575" w14:paraId="2733F7F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1F5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4BE0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AAABF" w14:textId="6FFB8F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52E8F" w14:textId="6373948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82799" w14:textId="112394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</w:tr>
      <w:tr w:rsidR="00CE3575" w:rsidRPr="00CE3575" w14:paraId="4AF9173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CA1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63B9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886B8" w14:textId="0F6EC3D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4EE2E" w14:textId="2ABABF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20A11" w14:textId="354DDE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</w:tr>
      <w:tr w:rsidR="00CE3575" w:rsidRPr="00CE3575" w14:paraId="58FCF5C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CD90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E839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9F0A0" w14:textId="1C39C99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0DE47" w14:textId="7B8AB91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C0D75" w14:textId="36282A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6 </w:t>
            </w:r>
          </w:p>
        </w:tc>
      </w:tr>
      <w:tr w:rsidR="00CE3575" w:rsidRPr="00CE3575" w14:paraId="77DE26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EB1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9C1B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A8EBD" w14:textId="1D6486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28DAC" w14:textId="1186B9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F558" w14:textId="3637CF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CE3575" w:rsidRPr="00CE3575" w14:paraId="3ED2FF9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909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BE7F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14AC" w14:textId="0A95BAE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B13A" w14:textId="025D7CD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AAE06" w14:textId="1A7321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</w:tr>
      <w:tr w:rsidR="00CE3575" w:rsidRPr="00CE3575" w14:paraId="55B0756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4DF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39A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D758A" w14:textId="6717C3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32B36" w14:textId="328B2A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DAF07" w14:textId="49D55BC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7 </w:t>
            </w:r>
          </w:p>
        </w:tc>
      </w:tr>
      <w:tr w:rsidR="00CE3575" w:rsidRPr="00CE3575" w14:paraId="194CBAA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51D2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B489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D8FC4" w14:textId="284494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13F26" w14:textId="0849196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072B1" w14:textId="5460991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</w:tr>
      <w:tr w:rsidR="00CE3575" w:rsidRPr="00CE3575" w14:paraId="377CA5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0938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837C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07454" w14:textId="4FF79B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ACB6" w14:textId="5181C9E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D6EB3" w14:textId="761CF9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</w:tr>
      <w:tr w:rsidR="00CE3575" w:rsidRPr="00CE3575" w14:paraId="20D855B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10B4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A74E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411D7" w14:textId="236E09A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D6755" w14:textId="458A1E0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1F607" w14:textId="020C6F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CE3575" w:rsidRPr="00CE3575" w14:paraId="4724B97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376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6249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5805A" w14:textId="3196F4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9E6F1" w14:textId="3EAB83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9B1E" w14:textId="06C74B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</w:tr>
      <w:tr w:rsidR="00CE3575" w:rsidRPr="00CE3575" w14:paraId="1A17DE5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D10A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5D15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6A5A" w14:textId="5FB25F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5AD74" w14:textId="64B779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BFBCE" w14:textId="695FC0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</w:tr>
      <w:tr w:rsidR="00CE3575" w:rsidRPr="00CE3575" w14:paraId="442A249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859B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5785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7C0A1" w14:textId="0D92BF4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E4D0" w14:textId="20309E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7D103" w14:textId="2F0F6F8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86 </w:t>
            </w:r>
          </w:p>
        </w:tc>
      </w:tr>
      <w:tr w:rsidR="00CE3575" w:rsidRPr="00CE3575" w14:paraId="5D90247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9F5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EDBE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70375" w14:textId="17AEE4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C97D6" w14:textId="7066B2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9E202" w14:textId="1277EB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CE3575" w:rsidRPr="00CE3575" w14:paraId="55E74CE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3DCD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C2EB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4A8C" w14:textId="43A10A9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DA072" w14:textId="437DDA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1091B" w14:textId="52E9F5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72 </w:t>
            </w:r>
          </w:p>
        </w:tc>
      </w:tr>
      <w:tr w:rsidR="00CE3575" w:rsidRPr="00CE3575" w14:paraId="0A56190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D98E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E9F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FED81" w14:textId="1D79D5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761DA" w14:textId="166C77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1C8EE" w14:textId="5287E1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CE3575" w:rsidRPr="00CE3575" w14:paraId="70AE6E1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B98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4E0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2BCFF" w14:textId="59B612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93ECD" w14:textId="6BEB44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3935" w14:textId="69A2F77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 </w:t>
            </w:r>
          </w:p>
        </w:tc>
      </w:tr>
      <w:tr w:rsidR="00CE3575" w:rsidRPr="00CE3575" w14:paraId="124A7C20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C3096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4D921C" w14:textId="445A83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3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B0B38" w14:textId="141EED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1A5562" w14:textId="57290E3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563 </w:t>
            </w:r>
          </w:p>
        </w:tc>
      </w:tr>
      <w:tr w:rsidR="00CE3575" w:rsidRPr="00CE3575" w14:paraId="3B6961B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8A43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02AC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687A8" w14:textId="39888F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F3709" w14:textId="4C7ECD6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298A" w14:textId="12BFC8B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</w:tr>
      <w:tr w:rsidR="00CE3575" w:rsidRPr="00CE3575" w14:paraId="0CE0454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7318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3E5C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2E60C" w14:textId="2961D5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043A3" w14:textId="60A1BD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F7FA2" w14:textId="367968C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2 </w:t>
            </w:r>
          </w:p>
        </w:tc>
      </w:tr>
      <w:tr w:rsidR="00CE3575" w:rsidRPr="00CE3575" w14:paraId="746237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E0C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90F8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66A51" w14:textId="05ACA1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73F3" w14:textId="29809C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18E7" w14:textId="2355938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2 </w:t>
            </w:r>
          </w:p>
        </w:tc>
      </w:tr>
      <w:tr w:rsidR="00CE3575" w:rsidRPr="00CE3575" w14:paraId="339ACA4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2894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A88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2008" w14:textId="3A046C6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7A853" w14:textId="1BA3176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154B1" w14:textId="20B5D4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5 </w:t>
            </w:r>
          </w:p>
        </w:tc>
      </w:tr>
      <w:tr w:rsidR="00CE3575" w:rsidRPr="00CE3575" w14:paraId="6A8012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F57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78CD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BA5A" w14:textId="6CE28AD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CDCA" w14:textId="0F7A19C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869E" w14:textId="579188C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CE3575" w:rsidRPr="00CE3575" w14:paraId="5901842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CF25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91D1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CD084" w14:textId="55E55E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852C3" w14:textId="7C8435C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D184" w14:textId="6341613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CE3575" w:rsidRPr="00CE3575" w14:paraId="4EF3542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7A5C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FCCC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020C6" w14:textId="62FF4D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61909" w14:textId="19C2E5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B1E39" w14:textId="1B06AD1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</w:tr>
      <w:tr w:rsidR="00CE3575" w:rsidRPr="00CE3575" w14:paraId="634323D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F9DF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C62C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2A4B" w14:textId="522CD7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E2E39" w14:textId="49A862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03CA4" w14:textId="262E70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 </w:t>
            </w:r>
          </w:p>
        </w:tc>
      </w:tr>
      <w:tr w:rsidR="00CE3575" w:rsidRPr="00CE3575" w14:paraId="1D4C471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2B4C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E806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B84A" w14:textId="422826C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DF1C9" w14:textId="1A81AD5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16C15" w14:textId="248B0C6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</w:tr>
      <w:tr w:rsidR="00CE3575" w:rsidRPr="00CE3575" w14:paraId="037EAEE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FC83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0F3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CB460" w14:textId="7FFFFB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089DD" w14:textId="70CDFB6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5A599" w14:textId="291A00C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1 </w:t>
            </w:r>
          </w:p>
        </w:tc>
      </w:tr>
      <w:tr w:rsidR="00CE3575" w:rsidRPr="00CE3575" w14:paraId="49DB772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8C95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08D8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6BF5" w14:textId="65B46C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7B03" w14:textId="62CE726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8CFE0" w14:textId="3B5295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</w:tr>
      <w:tr w:rsidR="00CE3575" w:rsidRPr="00CE3575" w14:paraId="5C2A1B2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7D90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DE0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81109" w14:textId="5C2AA0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24B5A" w14:textId="4B978BD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A7AB" w14:textId="52037E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1 </w:t>
            </w:r>
          </w:p>
        </w:tc>
      </w:tr>
      <w:tr w:rsidR="00CE3575" w:rsidRPr="00CE3575" w14:paraId="2A28300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033F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700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519D7" w14:textId="28B66D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4033" w14:textId="5EE6414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49801" w14:textId="152DFF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CE3575" w:rsidRPr="00CE3575" w14:paraId="329EB43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7A2A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7FB9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CCE83" w14:textId="57E480E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69EE" w14:textId="224049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BB07F" w14:textId="395F6B4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1 </w:t>
            </w:r>
          </w:p>
        </w:tc>
      </w:tr>
      <w:tr w:rsidR="00CE3575" w:rsidRPr="00CE3575" w14:paraId="0A86F2A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508D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0DC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ABD49" w14:textId="52C225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C50BD" w14:textId="29CF84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25DD8" w14:textId="675F1F2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</w:tr>
      <w:tr w:rsidR="00CE3575" w:rsidRPr="00CE3575" w14:paraId="4D868AE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69EB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3D45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927A" w14:textId="6A1E89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124BE" w14:textId="5C7699A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B5F5F" w14:textId="625059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CE3575" w:rsidRPr="00CE3575" w14:paraId="33AE443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B1C5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A91A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2133A" w14:textId="34F6C3F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858F5" w14:textId="1CDB3E7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9461" w14:textId="5F8B257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 </w:t>
            </w:r>
          </w:p>
        </w:tc>
      </w:tr>
      <w:tr w:rsidR="00CE3575" w:rsidRPr="00CE3575" w14:paraId="7B81154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C29A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5E70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D7DDF" w14:textId="0A80F4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28491" w14:textId="583DEAB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47D20" w14:textId="34E4CB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CE3575" w:rsidRPr="00CE3575" w14:paraId="3602474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A512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7676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7DE3F" w14:textId="29411E0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5F751" w14:textId="6B729B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D5DD" w14:textId="1710F1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CE3575" w:rsidRPr="00CE3575" w14:paraId="3ACD179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5D1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2B50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768F8" w14:textId="57FC9F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2B801" w14:textId="3C6D5F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C3E5" w14:textId="39D2A2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</w:tr>
      <w:tr w:rsidR="00CE3575" w:rsidRPr="00CE3575" w14:paraId="29652A6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F996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D0D8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D2A0B" w14:textId="56C817A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2C9B5" w14:textId="08EDFFC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D2D6" w14:textId="75A51FD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</w:tr>
      <w:tr w:rsidR="00CE3575" w:rsidRPr="00CE3575" w14:paraId="61993C8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91A1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9FE2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014C" w14:textId="1A7A37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6A65D" w14:textId="201A04F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90B0A" w14:textId="0CD7344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CE3575" w:rsidRPr="00CE3575" w14:paraId="5950028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3BBD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B0F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4A255" w14:textId="59938E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46BD8" w14:textId="4C11C7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A3CEC" w14:textId="441AB1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 </w:t>
            </w:r>
          </w:p>
        </w:tc>
      </w:tr>
      <w:tr w:rsidR="00CE3575" w:rsidRPr="00CE3575" w14:paraId="2F139FA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B1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E17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4C2B5" w14:textId="2847B4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E776A" w14:textId="1C0AA8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F94C" w14:textId="18EA08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6 </w:t>
            </w:r>
          </w:p>
        </w:tc>
      </w:tr>
      <w:tr w:rsidR="00CE3575" w:rsidRPr="00CE3575" w14:paraId="72237EB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037E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DBD9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FECF3" w14:textId="2EE72EC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19F7" w14:textId="722265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03F3" w14:textId="11D54E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6 </w:t>
            </w:r>
          </w:p>
        </w:tc>
      </w:tr>
      <w:tr w:rsidR="00CE3575" w:rsidRPr="00CE3575" w14:paraId="3006AE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0C22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4B7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3235F" w14:textId="3A5D15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0CA5C" w14:textId="1C53E5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CC8A" w14:textId="15BE2D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7 </w:t>
            </w:r>
          </w:p>
        </w:tc>
      </w:tr>
      <w:tr w:rsidR="00CE3575" w:rsidRPr="00CE3575" w14:paraId="0FE5F21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1064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9846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9B512" w14:textId="7CDDFCE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42FDC" w14:textId="050B2F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C6DE" w14:textId="35E864F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</w:tr>
      <w:tr w:rsidR="00CE3575" w:rsidRPr="00CE3575" w14:paraId="7FDB79F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6169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E0A8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5DAAA" w14:textId="69D04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2A9DD" w14:textId="1C97412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51BC" w14:textId="0198DF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7200BBF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26B9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76E7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6359A" w14:textId="2BF7A4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35BBE" w14:textId="63F155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3592C" w14:textId="67A8F3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3 </w:t>
            </w:r>
          </w:p>
        </w:tc>
      </w:tr>
      <w:tr w:rsidR="00CE3575" w:rsidRPr="00CE3575" w14:paraId="2EF0E3D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791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575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86832" w14:textId="0D63F8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1F359" w14:textId="68D3B84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1651D" w14:textId="1098972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8 </w:t>
            </w:r>
          </w:p>
        </w:tc>
      </w:tr>
      <w:tr w:rsidR="00CE3575" w:rsidRPr="00CE3575" w14:paraId="56FE8664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60EAC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1B6E98" w14:textId="609785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2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E8DB0" w14:textId="3FBDDA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7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3E9C4A" w14:textId="1EAA68D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15 </w:t>
            </w:r>
          </w:p>
        </w:tc>
      </w:tr>
      <w:tr w:rsidR="00CE3575" w:rsidRPr="00CE3575" w14:paraId="1F4E083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69D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1EBB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76DC" w14:textId="21352F6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DCA5" w14:textId="052B4E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57033" w14:textId="300B3D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</w:tr>
      <w:tr w:rsidR="00CE3575" w:rsidRPr="00CE3575" w14:paraId="06B5E0C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E7FA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3D05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1C3B" w14:textId="7886E7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3C49F" w14:textId="386D910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AE2A7" w14:textId="56D9FE8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30 </w:t>
            </w:r>
          </w:p>
        </w:tc>
      </w:tr>
      <w:tr w:rsidR="00CE3575" w:rsidRPr="00CE3575" w14:paraId="03DEA9F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E2B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E567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73A97" w14:textId="60B4B3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9144" w14:textId="5A92E6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B272" w14:textId="28D86D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CE3575" w:rsidRPr="00CE3575" w14:paraId="1BB9B7D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B279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ADB4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AB2DE" w14:textId="2A0E43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CCF76" w14:textId="793CF33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F890E" w14:textId="0EA6C5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13 </w:t>
            </w:r>
          </w:p>
        </w:tc>
      </w:tr>
      <w:tr w:rsidR="00CE3575" w:rsidRPr="00CE3575" w14:paraId="3572CE3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EF0E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C851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9AB07" w14:textId="51107D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2FAD2" w14:textId="68E661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D0482" w14:textId="390B1D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CE3575" w:rsidRPr="00CE3575" w14:paraId="55D345A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EB9E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F82A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50EEC" w14:textId="65CAF1E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A5909" w14:textId="718D46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69E4A" w14:textId="43FB91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CE3575" w:rsidRPr="00CE3575" w14:paraId="1F8EAD1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366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AEA0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06FB" w14:textId="736316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2BA9A" w14:textId="243D86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D839A" w14:textId="3F2ACE8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CE3575" w:rsidRPr="00CE3575" w14:paraId="271065E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35F3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79CB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4D282" w14:textId="57969E1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8286" w14:textId="469CB9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7F21F" w14:textId="5EC2712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</w:tr>
      <w:tr w:rsidR="00CE3575" w:rsidRPr="00CE3575" w14:paraId="4A7D414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158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3F34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91CD2" w14:textId="6CC804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944F" w14:textId="44564F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D6374" w14:textId="247C4EC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0 </w:t>
            </w:r>
          </w:p>
        </w:tc>
      </w:tr>
      <w:tr w:rsidR="00CE3575" w:rsidRPr="00CE3575" w14:paraId="6EA1BA2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EA02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2E41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293B" w14:textId="725F04D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9A2C" w14:textId="5F1A80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D4661" w14:textId="4EA97B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CE3575" w:rsidRPr="00CE3575" w14:paraId="641703E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258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EE70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212F2" w14:textId="158AB95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D9D1D" w14:textId="3373BD8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13B26" w14:textId="2FFA99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5 </w:t>
            </w:r>
          </w:p>
        </w:tc>
      </w:tr>
      <w:tr w:rsidR="00CE3575" w:rsidRPr="00CE3575" w14:paraId="6F7DA5A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ECD9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173D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6E1F8" w14:textId="1CB442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7A428" w14:textId="075979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19428" w14:textId="7788C6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CE3575" w:rsidRPr="00CE3575" w14:paraId="3ACE3F6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92A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2C10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51A58" w14:textId="6FE458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056CB" w14:textId="13343A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E85C2" w14:textId="26AE1A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CE3575" w:rsidRPr="00CE3575" w14:paraId="5922D97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39A7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A136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77BDC" w14:textId="6770A2D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78329" w14:textId="35DC179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F865F" w14:textId="7FC3871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CE3575" w:rsidRPr="00CE3575" w14:paraId="37C5438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E1DF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0AE9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6246D" w14:textId="06D9C8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606F" w14:textId="245A57B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05F50" w14:textId="605585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4 </w:t>
            </w:r>
          </w:p>
        </w:tc>
      </w:tr>
      <w:tr w:rsidR="00CE3575" w:rsidRPr="00CE3575" w14:paraId="750BC91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B4B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30C6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94B3" w14:textId="635BD34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8633C" w14:textId="0192F3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39DDC" w14:textId="7373DE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CE3575" w:rsidRPr="00CE3575" w14:paraId="5D295F9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DDB0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8A8E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5A94C" w14:textId="3DFA502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CA599" w14:textId="1E661B1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A204" w14:textId="2F97CB1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</w:tr>
      <w:tr w:rsidR="00CE3575" w:rsidRPr="00CE3575" w14:paraId="0F66AA6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468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4891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BC78A" w14:textId="28C912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2DBF6" w14:textId="0BF0394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D5C9D" w14:textId="5D1FC0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CE3575" w:rsidRPr="00CE3575" w14:paraId="7DB6134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43A8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6830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E1EC7" w14:textId="61AC608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F93B5" w14:textId="4D60D8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514F" w14:textId="5CC93E2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</w:tr>
      <w:tr w:rsidR="00CE3575" w:rsidRPr="00CE3575" w14:paraId="5F0527C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0E3A8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E7F548" w14:textId="1F916C5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99364" w14:textId="5403F5D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581AB3" w14:textId="66B22F4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579 </w:t>
            </w:r>
          </w:p>
        </w:tc>
      </w:tr>
      <w:tr w:rsidR="00CE3575" w:rsidRPr="00CE3575" w14:paraId="4462BE6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40CE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0E82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78E12" w14:textId="21C7D67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1F0D9" w14:textId="49AAF60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1AA66" w14:textId="3A2BB6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CE3575" w:rsidRPr="00CE3575" w14:paraId="7AC4A33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E79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1B9D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493DA" w14:textId="542CA90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8E4FD" w14:textId="4EEF93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B31A" w14:textId="4E155B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</w:tr>
      <w:tr w:rsidR="00CE3575" w:rsidRPr="00CE3575" w14:paraId="45651BD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66CB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58C8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C43DF" w14:textId="66950C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4AA64" w14:textId="5BF5F00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972C8" w14:textId="5A6EFA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9 </w:t>
            </w:r>
          </w:p>
        </w:tc>
      </w:tr>
      <w:tr w:rsidR="00CE3575" w:rsidRPr="00CE3575" w14:paraId="2CA194C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95E3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F82B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6D5E2" w14:textId="27CF2A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47C5" w14:textId="69583C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63664" w14:textId="3427DC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5 </w:t>
            </w:r>
          </w:p>
        </w:tc>
      </w:tr>
      <w:tr w:rsidR="00CE3575" w:rsidRPr="00CE3575" w14:paraId="77A6C35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4CF2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D2FD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346E" w14:textId="7369B4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808CB" w14:textId="02F00AB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653BA" w14:textId="3AC146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8 </w:t>
            </w:r>
          </w:p>
        </w:tc>
      </w:tr>
      <w:tr w:rsidR="00CE3575" w:rsidRPr="00CE3575" w14:paraId="35D2952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09F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6C6E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8D6B7" w14:textId="4C34EF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22C08" w14:textId="44BA341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0AFF" w14:textId="1CA1F1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6 </w:t>
            </w:r>
          </w:p>
        </w:tc>
      </w:tr>
      <w:tr w:rsidR="00CE3575" w:rsidRPr="00CE3575" w14:paraId="131A19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1D68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105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988B3" w14:textId="571D3BE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E2906" w14:textId="44C9FA9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89789" w14:textId="4E8325F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</w:tr>
      <w:tr w:rsidR="00CE3575" w:rsidRPr="00CE3575" w14:paraId="17026B6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B5A7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AF8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09C5B" w14:textId="5308BEF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B5B7A" w14:textId="5BE055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11A15" w14:textId="2864AE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</w:tr>
      <w:tr w:rsidR="00CE3575" w:rsidRPr="00CE3575" w14:paraId="0908D08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F04B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5BAF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1D285" w14:textId="593A0E2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614C6" w14:textId="6FCE63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7F5AE" w14:textId="344D58A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</w:tr>
      <w:tr w:rsidR="00CE3575" w:rsidRPr="00CE3575" w14:paraId="69EE1AA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4AD5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B15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99F7" w14:textId="2CB0E5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A6AED" w14:textId="69977DD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4E9E6" w14:textId="6FEB75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</w:tr>
      <w:tr w:rsidR="00CE3575" w:rsidRPr="00CE3575" w14:paraId="4B3BC01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193D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1A61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FFC0" w14:textId="77223A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658C4" w14:textId="5215BB6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84640" w14:textId="62C4591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1 </w:t>
            </w:r>
          </w:p>
        </w:tc>
      </w:tr>
      <w:tr w:rsidR="00CE3575" w:rsidRPr="00CE3575" w14:paraId="5952C18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43C9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4723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DDB1B" w14:textId="45CB20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B66B7" w14:textId="03C133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02E08" w14:textId="776231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</w:tr>
      <w:tr w:rsidR="00CE3575" w:rsidRPr="00CE3575" w14:paraId="1830371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7F89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8A5C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D875B" w14:textId="2E3E8A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E9EC1" w14:textId="2DE42A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D0CC9" w14:textId="31AF3A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CE3575" w:rsidRPr="00CE3575" w14:paraId="549C146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F20F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F630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66366" w14:textId="2F1A70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01CD1" w14:textId="762212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E52D3" w14:textId="420B43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CE3575" w:rsidRPr="00CE3575" w14:paraId="682943F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7DC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5650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24B5C" w14:textId="640AA9C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1FCA4" w14:textId="09BFC4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5C87D" w14:textId="16CE867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CE3575" w:rsidRPr="00CE3575" w14:paraId="7129916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246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F1E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9A01A" w14:textId="1779CD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FC728" w14:textId="7F88BD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2ED5" w14:textId="67F41A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6 </w:t>
            </w:r>
          </w:p>
        </w:tc>
      </w:tr>
      <w:tr w:rsidR="00CE3575" w:rsidRPr="00CE3575" w14:paraId="6E584D1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BBEB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113A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ADF74" w14:textId="32397A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B486B" w14:textId="641036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624A3" w14:textId="4DF4BE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1 </w:t>
            </w:r>
          </w:p>
        </w:tc>
      </w:tr>
      <w:tr w:rsidR="00CE3575" w:rsidRPr="00CE3575" w14:paraId="45A1AFE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351D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671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AD28" w14:textId="22D63DC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CC7F" w14:textId="3FF98D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DEC5E" w14:textId="67B5841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0 </w:t>
            </w:r>
          </w:p>
        </w:tc>
      </w:tr>
      <w:tr w:rsidR="00CE3575" w:rsidRPr="00CE3575" w14:paraId="6611915C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553D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EE1D6" w14:textId="039B85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BA8A16" w14:textId="4852CAC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04270" w14:textId="6B958C6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1 </w:t>
            </w:r>
          </w:p>
        </w:tc>
      </w:tr>
      <w:tr w:rsidR="00CE3575" w:rsidRPr="00CE3575" w14:paraId="35C8416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26BF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57C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91407" w14:textId="6D2DFC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20FEF" w14:textId="4E2C12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A10ED" w14:textId="048E0CD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</w:tr>
      <w:tr w:rsidR="00CE3575" w:rsidRPr="00CE3575" w14:paraId="3075ACD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2803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E59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B1602" w14:textId="05D08B8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81B94" w14:textId="52BB32A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AFDE" w14:textId="612774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CE3575" w:rsidRPr="00CE3575" w14:paraId="66FE37A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4A21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B8BC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EE79" w14:textId="7B12D34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F5806" w14:textId="2F023F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09D44" w14:textId="04A975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CE3575" w:rsidRPr="00CE3575" w14:paraId="1B32EE2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A0EE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AC32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EA0F1" w14:textId="0510737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1003D" w14:textId="284BEB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F0F6" w14:textId="6E61C3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</w:tr>
      <w:tr w:rsidR="00CE3575" w:rsidRPr="00CE3575" w14:paraId="40B97AC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801E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DAE5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4A7E" w14:textId="1ECC44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A149" w14:textId="47B35E5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33B5E" w14:textId="42B384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6F9E584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8519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F5FF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0F9C4" w14:textId="2C53311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AC425" w14:textId="5CFFB51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3A785" w14:textId="4E01E0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739E9F5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CA5A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B009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32275" w14:textId="3F0883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DCEC7" w14:textId="33D5FD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284D4" w14:textId="25311A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5BEBDA6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4B7C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B5D6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A3764" w14:textId="13C7C3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D98F" w14:textId="31BD21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21D0" w14:textId="221A4C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2EB9FCE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6002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0992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F7356" w14:textId="1FDF77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88DBC" w14:textId="724EF0D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25EC2" w14:textId="0A4E83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CE3575" w:rsidRPr="00CE3575" w14:paraId="5653C9C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7641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76EB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04531" w14:textId="46B606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B3E72" w14:textId="752405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7667D" w14:textId="74EBCB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CE3575" w:rsidRPr="00CE3575" w14:paraId="477F6D2A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7701D7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2695ED" w14:textId="0CF686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39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527413" w14:textId="6019F8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35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3BC19D" w14:textId="6DA7AF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037 </w:t>
            </w:r>
          </w:p>
        </w:tc>
      </w:tr>
      <w:tr w:rsidR="00CE3575" w:rsidRPr="00CE3575" w14:paraId="688C8906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8BC8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68421" w14:textId="3347B3D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7D3E9" w14:textId="4E3D1BC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F95708" w14:textId="0D00B0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2 </w:t>
            </w:r>
          </w:p>
        </w:tc>
      </w:tr>
      <w:tr w:rsidR="00CE3575" w:rsidRPr="00CE3575" w14:paraId="68262AC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191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7ADA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E4746" w14:textId="6DDCB5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10D37" w14:textId="532F82D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4C714" w14:textId="347FC7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65204CA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3C5F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A5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9EA2C" w14:textId="7699663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8594" w14:textId="039B30C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78AC" w14:textId="0C1033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6BD2623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896C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D256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1142C" w14:textId="6BF4A9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FAC76" w14:textId="51993B9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7E17E" w14:textId="73B999A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CE3575" w:rsidRPr="00CE3575" w14:paraId="5F8FB6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E776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67BE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71E9" w14:textId="51C7FE7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ADBF0" w14:textId="75ACE3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451B8" w14:textId="0658A71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CE3575" w:rsidRPr="00CE3575" w14:paraId="580C32D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91C4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DBD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8D5EF" w14:textId="37D3128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4145A" w14:textId="5E420A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DBB6E" w14:textId="49084AD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CE3575" w:rsidRPr="00CE3575" w14:paraId="73F92B5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65D2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1A51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8AF0" w14:textId="3AB8A7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D0C80" w14:textId="2ED3F96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5793E" w14:textId="5E735A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7A55B9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0B76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965C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52D3" w14:textId="7FAA77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2B1D" w14:textId="11D70C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BD5CB" w14:textId="54A57D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CE3575" w:rsidRPr="00CE3575" w14:paraId="30EEA8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A38C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1CE6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980D8" w14:textId="26AE108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0B682" w14:textId="346147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8379" w14:textId="7C30035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CE3575" w:rsidRPr="00CE3575" w14:paraId="0BE5AAE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4084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E5F5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C5462" w14:textId="3B1091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3440" w14:textId="44A895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776CE" w14:textId="6D2C2BF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34A0E746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DA59A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AF220E" w14:textId="72D88C8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4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A559E" w14:textId="42B1444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362C5" w14:textId="235DC0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33 </w:t>
            </w:r>
          </w:p>
        </w:tc>
      </w:tr>
      <w:tr w:rsidR="00CE3575" w:rsidRPr="00CE3575" w14:paraId="339D1DE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53B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20DF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F898F" w14:textId="6540886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D2D4F" w14:textId="5FDA30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FB00" w14:textId="60896A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CE3575" w:rsidRPr="00CE3575" w14:paraId="52D197A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0AD7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A73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F68C8" w14:textId="195016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6DE9" w14:textId="0F81515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C78C3" w14:textId="10B1C6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3 </w:t>
            </w:r>
          </w:p>
        </w:tc>
      </w:tr>
      <w:tr w:rsidR="00CE3575" w:rsidRPr="00CE3575" w14:paraId="2F563FC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387B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AF54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ED7F" w14:textId="4AEC3F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6F92E" w14:textId="58CCB9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21D98" w14:textId="1A45DA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</w:tr>
      <w:tr w:rsidR="00CE3575" w:rsidRPr="00CE3575" w14:paraId="5B583CC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A049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012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9D20" w14:textId="4DFE86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0D534" w14:textId="44E588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FA0A" w14:textId="06A0EE9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CE3575" w:rsidRPr="00CE3575" w14:paraId="3AA1448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094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7909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FBCD" w14:textId="7662B9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FD1CC" w14:textId="275EDAB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04F5C" w14:textId="2A7F354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CE3575" w:rsidRPr="00CE3575" w14:paraId="3E44004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DD8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DB66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02DB" w14:textId="23D9B7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4DF1" w14:textId="1432BC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01435" w14:textId="4FA7CA2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9 </w:t>
            </w:r>
          </w:p>
        </w:tc>
      </w:tr>
      <w:tr w:rsidR="00CE3575" w:rsidRPr="00CE3575" w14:paraId="5227630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AB6F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B38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E3EEC" w14:textId="4AC6ADF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B63A" w14:textId="23B13B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BCEBF" w14:textId="2405B3D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06CFE501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E139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12C68C" w14:textId="1DF9D3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9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7CD44" w14:textId="6228EDA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6A6C77" w14:textId="51892C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81 </w:t>
            </w:r>
          </w:p>
        </w:tc>
      </w:tr>
      <w:tr w:rsidR="00CE3575" w:rsidRPr="00CE3575" w14:paraId="4BEE903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10D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6E6D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38286" w14:textId="70EC29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35181" w14:textId="347673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A165" w14:textId="152D07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CE3575" w:rsidRPr="00CE3575" w14:paraId="0A12D55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020E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AB58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2C8B3" w14:textId="74ADB82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A278A" w14:textId="63A18F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B8891" w14:textId="6E388B0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7051AA1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EC94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BEFB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7021" w14:textId="758AE9E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5948E" w14:textId="33AC0A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0DB15" w14:textId="5B1FD6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CE3575" w:rsidRPr="00CE3575" w14:paraId="7B6D425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8138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2A2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D3EA4" w14:textId="6816892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8BFB7" w14:textId="2CF250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FBAC7" w14:textId="20D972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6 </w:t>
            </w:r>
          </w:p>
        </w:tc>
      </w:tr>
      <w:tr w:rsidR="00CE3575" w:rsidRPr="00CE3575" w14:paraId="556F70F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668C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E999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74D5D" w14:textId="0A135D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FA6E7" w14:textId="10FB5CE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B5A6" w14:textId="4905602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 </w:t>
            </w:r>
          </w:p>
        </w:tc>
      </w:tr>
      <w:tr w:rsidR="00CE3575" w:rsidRPr="00CE3575" w14:paraId="2AF709D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D1DB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94CC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3EFC0" w14:textId="352315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150B9" w14:textId="413E85D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296FB" w14:textId="12AF36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CE3575" w:rsidRPr="00CE3575" w14:paraId="0A12C3C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1D4F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43A1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36FA" w14:textId="15CAFF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F360" w14:textId="11150E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EB2EB" w14:textId="1129172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43 </w:t>
            </w:r>
          </w:p>
        </w:tc>
      </w:tr>
      <w:tr w:rsidR="00CE3575" w:rsidRPr="00CE3575" w14:paraId="7A11A1F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C898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58FC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ACAC4" w14:textId="697AF9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C7D9" w14:textId="68F319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CB968" w14:textId="4975853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CE3575" w:rsidRPr="00CE3575" w14:paraId="5AB2DDB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09DF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8B69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2937B" w14:textId="59DD7B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0A57C" w14:textId="163686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94AAF" w14:textId="08F5407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</w:tr>
      <w:tr w:rsidR="00CE3575" w:rsidRPr="00CE3575" w14:paraId="7927EEC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15E0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1C9A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1D699" w14:textId="062D237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77A2" w14:textId="4E47261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469B4" w14:textId="0C2713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CE3575" w:rsidRPr="00CE3575" w14:paraId="60DAA28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0916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6E3F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B335" w14:textId="25A464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3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B360" w14:textId="53486C6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D2969" w14:textId="1249B36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3 </w:t>
            </w:r>
          </w:p>
        </w:tc>
      </w:tr>
      <w:tr w:rsidR="00CE3575" w:rsidRPr="00CE3575" w14:paraId="7D345F5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AA3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C6EE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65779" w14:textId="3F43DED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9D77" w14:textId="027614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B645" w14:textId="30EB59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4 </w:t>
            </w:r>
          </w:p>
        </w:tc>
      </w:tr>
      <w:tr w:rsidR="00CE3575" w:rsidRPr="00CE3575" w14:paraId="15F4761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96FA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C5F2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B8268" w14:textId="7E01BA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6B9CF" w14:textId="65B8E56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2EE80" w14:textId="7743BE2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CE3575" w:rsidRPr="00CE3575" w14:paraId="0BA27DC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36F8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97A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3500" w14:textId="19698D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7EA23" w14:textId="7FD1EF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E0FD8" w14:textId="57BE557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CE3575" w:rsidRPr="00CE3575" w14:paraId="1FF4E54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F160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BE36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ED0F0" w14:textId="32D67B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252B7" w14:textId="50AA43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C13EB" w14:textId="28B5B42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2CF73E8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BC2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EA6F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7015B" w14:textId="7A20E2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BD46D" w14:textId="65B694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147AB" w14:textId="2B7B15B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CE3575" w:rsidRPr="00CE3575" w14:paraId="7AD616F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62E2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5BD6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0D2F8" w14:textId="5B430CF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A3BCD" w14:textId="30E83C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4FACC" w14:textId="36B36F7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CE3575" w:rsidRPr="00CE3575" w14:paraId="482649B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CA8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80A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E1FA6" w14:textId="1F3679D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11A12" w14:textId="4062A9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1D432" w14:textId="71195F9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CE3575" w:rsidRPr="00CE3575" w14:paraId="7DB2EAE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71A9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411A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5A94" w14:textId="170E899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0BABB" w14:textId="418A093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5F0B" w14:textId="775CF1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0D8F953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BA6A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5D1D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068F7" w14:textId="016B925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7C497" w14:textId="62B8567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DAE2C" w14:textId="1F465A0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4FBAB58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D3B6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C83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3A86F" w14:textId="7510CF6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19373" w14:textId="72C905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2768B" w14:textId="72FF54F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2 </w:t>
            </w:r>
          </w:p>
        </w:tc>
      </w:tr>
      <w:tr w:rsidR="00CE3575" w:rsidRPr="00CE3575" w14:paraId="1D001E6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389D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C9A2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1E2B1" w14:textId="2B2110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8022" w14:textId="08F0E7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A7E67" w14:textId="156782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14 </w:t>
            </w:r>
          </w:p>
        </w:tc>
      </w:tr>
      <w:tr w:rsidR="00CE3575" w:rsidRPr="00CE3575" w14:paraId="794A07C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ACE9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4AF7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CCABE" w14:textId="2E8FF84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A9252" w14:textId="522230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C2F94" w14:textId="47F1B3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CE3575" w:rsidRPr="00CE3575" w14:paraId="697D01F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9FE7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30D1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A159B" w14:textId="63E7FA9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BA484" w14:textId="0200D37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32131" w14:textId="6FBFAB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</w:tr>
      <w:tr w:rsidR="00CE3575" w:rsidRPr="00CE3575" w14:paraId="1122CA6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1E8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AB8C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8C08" w14:textId="79BE91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8D68A" w14:textId="57D05D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B387C" w14:textId="097A2B3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CE3575" w:rsidRPr="00CE3575" w14:paraId="6A8F2BA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BDE0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2BCF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82F91" w14:textId="5F1C4A0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58D5D" w14:textId="151B3DC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11C2" w14:textId="78D0154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82 </w:t>
            </w:r>
          </w:p>
        </w:tc>
      </w:tr>
      <w:tr w:rsidR="00CE3575" w:rsidRPr="00CE3575" w14:paraId="564F371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B4A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291B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C3DD" w14:textId="2079D30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5AE3A" w14:textId="300F06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9E913" w14:textId="4791F3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CE3575" w:rsidRPr="00CE3575" w14:paraId="6F3BB67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09E1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D5EB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7C9E8" w14:textId="6619A7F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995EE" w14:textId="6224148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C4B3" w14:textId="7E041A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</w:tr>
      <w:tr w:rsidR="00CE3575" w:rsidRPr="00CE3575" w14:paraId="4AD5868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37F8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FE31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6BD2C" w14:textId="5DE0F8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40B17" w14:textId="49FDE7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A3D7B" w14:textId="5F97C5A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</w:tr>
      <w:tr w:rsidR="00CE3575" w:rsidRPr="00CE3575" w14:paraId="173CCCA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5CF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B4E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94608" w14:textId="1B07D3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0865C" w14:textId="722BD64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F4F2A" w14:textId="4DD4065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CE3575" w:rsidRPr="00CE3575" w14:paraId="01EE9B0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33C8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6643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0D11" w14:textId="1368A8E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212A8" w14:textId="68D570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26378" w14:textId="3EB4AB5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CE3575" w:rsidRPr="00CE3575" w14:paraId="2A03B78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F453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F6D1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89326" w14:textId="758894C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1EE72" w14:textId="634BED0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7CDC" w14:textId="654E0E6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CE3575" w:rsidRPr="00CE3575" w14:paraId="09E29624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A5557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CCADBE" w14:textId="053C48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22114" w14:textId="489CC6A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0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2BA195" w14:textId="215746E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31 </w:t>
            </w:r>
          </w:p>
        </w:tc>
      </w:tr>
      <w:tr w:rsidR="00CE3575" w:rsidRPr="00CE3575" w14:paraId="182E8F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6A1B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6E3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53A14" w14:textId="2BB2D5E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1CA96" w14:textId="2C0D63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5B49D" w14:textId="5451874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CE3575" w:rsidRPr="00CE3575" w14:paraId="7F06B40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4F32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FFE9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7039A" w14:textId="4293EAE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2AD9" w14:textId="27A731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A311" w14:textId="452817F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 </w:t>
            </w:r>
          </w:p>
        </w:tc>
      </w:tr>
      <w:tr w:rsidR="00CE3575" w:rsidRPr="00CE3575" w14:paraId="43FC3E0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4EC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4854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94E94" w14:textId="16AD7E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86BB0" w14:textId="28D807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83CAA" w14:textId="7618A7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6 </w:t>
            </w:r>
          </w:p>
        </w:tc>
      </w:tr>
      <w:tr w:rsidR="00CE3575" w:rsidRPr="00CE3575" w14:paraId="7AEA86C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40D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3207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1FDCE" w14:textId="0D495CA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89A0" w14:textId="3E29CFF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850A" w14:textId="4F9128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CE3575" w:rsidRPr="00CE3575" w14:paraId="06C9634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2733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D71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CB731" w14:textId="3FE259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C8A9F" w14:textId="0F29169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DBF6" w14:textId="6F3661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</w:tr>
      <w:tr w:rsidR="00CE3575" w:rsidRPr="00CE3575" w14:paraId="6E86D26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27ED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82AE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3FB58" w14:textId="3D1540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E6E16" w14:textId="0885FA1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F312" w14:textId="5BA185F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66B771F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2A39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AC0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8F1BA" w14:textId="335F89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E61FB" w14:textId="317F43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CC4C" w14:textId="7D573CE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1 </w:t>
            </w:r>
          </w:p>
        </w:tc>
      </w:tr>
      <w:tr w:rsidR="00CE3575" w:rsidRPr="00CE3575" w14:paraId="00A8A6F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B58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1F1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74526" w14:textId="7AEC1C8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B43E" w14:textId="30FF996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AEE1" w14:textId="0944C6E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4 </w:t>
            </w:r>
          </w:p>
        </w:tc>
      </w:tr>
      <w:tr w:rsidR="00CE3575" w:rsidRPr="00CE3575" w14:paraId="091701FE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11AE2B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7795A3" w14:textId="07586DC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4,6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B484C1" w14:textId="01BE0C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4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55A139" w14:textId="0E994B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,199 </w:t>
            </w:r>
          </w:p>
        </w:tc>
      </w:tr>
      <w:tr w:rsidR="00CE3575" w:rsidRPr="00CE3575" w14:paraId="634CBE1A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431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DD1A73" w14:textId="397E09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4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CAB21" w14:textId="58C14E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4E0CC6" w14:textId="536F10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6 </w:t>
            </w:r>
          </w:p>
        </w:tc>
      </w:tr>
      <w:tr w:rsidR="00CE3575" w:rsidRPr="00CE3575" w14:paraId="4288DAF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5D1C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E5D9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96BEF" w14:textId="1BC9EA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E6FE3" w14:textId="1AA7F6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3CEC" w14:textId="2DB4B2B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678BFDE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4F62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4B18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C5793" w14:textId="45989E7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64B8" w14:textId="4B2620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C90CF" w14:textId="6D695F5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7 </w:t>
            </w:r>
          </w:p>
        </w:tc>
      </w:tr>
      <w:tr w:rsidR="00CE3575" w:rsidRPr="00CE3575" w14:paraId="19D6A43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7B92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6857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A71C9" w14:textId="2FD37AD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BE543" w14:textId="498E206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732DA" w14:textId="4A356E8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</w:tr>
      <w:tr w:rsidR="00CE3575" w:rsidRPr="00CE3575" w14:paraId="000259E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7D09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90F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B9193" w14:textId="1F6905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CAEEA" w14:textId="24B42CE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F9CE" w14:textId="3FA168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CE3575" w:rsidRPr="00CE3575" w14:paraId="72F943FF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3F0B4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A10E13" w14:textId="2B00B4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6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59770" w14:textId="5A4E49E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F87CB" w14:textId="6B93030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35 </w:t>
            </w:r>
          </w:p>
        </w:tc>
      </w:tr>
      <w:tr w:rsidR="00CE3575" w:rsidRPr="00CE3575" w14:paraId="25375BA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271E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8132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41C35" w14:textId="388030A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AF0F3" w14:textId="50A2AFC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A6FFF" w14:textId="33167C4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3 </w:t>
            </w:r>
          </w:p>
        </w:tc>
      </w:tr>
      <w:tr w:rsidR="00CE3575" w:rsidRPr="00CE3575" w14:paraId="3502CF1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51E7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DB50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E7E5" w14:textId="6E24590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B1CED" w14:textId="220E34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176AF" w14:textId="7C406DA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</w:tr>
      <w:tr w:rsidR="00CE3575" w:rsidRPr="00CE3575" w14:paraId="6E34F4D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FBC6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BE92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45CE" w14:textId="13A6A0C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BBD3E" w14:textId="2ADF2FA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798FE" w14:textId="7F7C75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7 </w:t>
            </w:r>
          </w:p>
        </w:tc>
      </w:tr>
      <w:tr w:rsidR="00CE3575" w:rsidRPr="00CE3575" w14:paraId="6E73F1A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252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CE8D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1370" w14:textId="27EA6A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8FD2" w14:textId="65F4B4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46DA" w14:textId="747F06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3 </w:t>
            </w:r>
          </w:p>
        </w:tc>
      </w:tr>
      <w:tr w:rsidR="00CE3575" w:rsidRPr="00CE3575" w14:paraId="7620E18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BB44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F91E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D5F34" w14:textId="2030AD1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1346" w14:textId="018146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245EA" w14:textId="7570E92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CE3575" w:rsidRPr="00CE3575" w14:paraId="0A96519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992E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54FB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978A" w14:textId="1F0D386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5593B" w14:textId="6429688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D0CF0" w14:textId="162938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</w:tr>
      <w:tr w:rsidR="00CE3575" w:rsidRPr="00CE3575" w14:paraId="07F1161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4F82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1CCE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DE195" w14:textId="19F83FF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3BEC3" w14:textId="42C594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A0A11" w14:textId="3979A54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</w:tr>
      <w:tr w:rsidR="00CE3575" w:rsidRPr="00CE3575" w14:paraId="06312DA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9BAD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08F7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C69CD" w14:textId="280E85C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39F55" w14:textId="4F9D19A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4731E" w14:textId="5A8361F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</w:tr>
      <w:tr w:rsidR="00CE3575" w:rsidRPr="00CE3575" w14:paraId="133A223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20F4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0F0E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C802" w14:textId="5E1635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0BDC8" w14:textId="7CDCFC6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7F51" w14:textId="6A6B0F7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</w:tr>
      <w:tr w:rsidR="00CE3575" w:rsidRPr="00CE3575" w14:paraId="16B3C6D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F5F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CD76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12233" w14:textId="7C7EE3F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9E1F4" w14:textId="19989D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4F44" w14:textId="780E06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</w:tr>
      <w:tr w:rsidR="00CE3575" w:rsidRPr="00CE3575" w14:paraId="48A58DF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FBF2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4487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C6076" w14:textId="160F00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D4BEF" w14:textId="3AEA82E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EB17" w14:textId="658B8AD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CE3575" w:rsidRPr="00CE3575" w14:paraId="2676A3E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4614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48FC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7480" w14:textId="628AD47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E169C" w14:textId="4E3A16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63CC9" w14:textId="5AF87D2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8 </w:t>
            </w:r>
          </w:p>
        </w:tc>
      </w:tr>
      <w:tr w:rsidR="00CE3575" w:rsidRPr="00CE3575" w14:paraId="6BA6C5D7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7A368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8989B7" w14:textId="0D8FD4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,0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51AAE" w14:textId="15816A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36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D5FF4" w14:textId="75103D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641 </w:t>
            </w:r>
          </w:p>
        </w:tc>
      </w:tr>
      <w:tr w:rsidR="00CE3575" w:rsidRPr="00CE3575" w14:paraId="69073F1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0BDC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D01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A1BB0" w14:textId="256BABD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7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4ECAD" w14:textId="7054711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89C77" w14:textId="123982B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32 </w:t>
            </w:r>
          </w:p>
        </w:tc>
      </w:tr>
      <w:tr w:rsidR="00CE3575" w:rsidRPr="00CE3575" w14:paraId="3AA7936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D637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D0EC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3752" w14:textId="0134D0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019C2" w14:textId="2AD48B6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90090" w14:textId="1ECE3FC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313886D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E3F9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9682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D8F23" w14:textId="5406836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90BEE" w14:textId="0A8E4D5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B779C" w14:textId="490A56C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6B65DB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8F68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6D4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811C8" w14:textId="3EB7F48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EEA4A" w14:textId="6B520D1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F0168" w14:textId="0EC50B9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156269E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3C7B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0E90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AAEE" w14:textId="0FA38A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229D4" w14:textId="07941A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7ACA" w14:textId="5C596F6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7 </w:t>
            </w:r>
          </w:p>
        </w:tc>
      </w:tr>
      <w:tr w:rsidR="00CE3575" w:rsidRPr="00CE3575" w14:paraId="626627E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4B60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8FE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45EA" w14:textId="54AC8D8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11AF1" w14:textId="4FF95B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36FD6" w14:textId="4696C77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64 </w:t>
            </w:r>
          </w:p>
        </w:tc>
      </w:tr>
      <w:tr w:rsidR="00CE3575" w:rsidRPr="00CE3575" w14:paraId="6C81C5F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4B2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35B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CEF12" w14:textId="700F448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7089" w14:textId="379527C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6204C" w14:textId="7833B44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CE3575" w:rsidRPr="00CE3575" w14:paraId="036FFFA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59EE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EDB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3740" w14:textId="3121E5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75FA" w14:textId="0FEED6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4EEF4" w14:textId="3BDFA1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</w:tr>
      <w:tr w:rsidR="00CE3575" w:rsidRPr="00CE3575" w14:paraId="110F74B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F6A8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7AEF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0A6D" w14:textId="31E72A7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CE97E" w14:textId="60B1DD7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3DD9" w14:textId="41B85C5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84 </w:t>
            </w:r>
          </w:p>
        </w:tc>
      </w:tr>
      <w:tr w:rsidR="00CE3575" w:rsidRPr="00CE3575" w14:paraId="5D72E0B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D63E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D689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1FEA8" w14:textId="1C858B8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36DC4" w14:textId="0B5B47A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6C00F" w14:textId="124F891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CE3575" w:rsidRPr="00CE3575" w14:paraId="110EAFD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350C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DBD2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E4E1F" w14:textId="313771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7C3A4" w14:textId="20CD5B3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95640" w14:textId="5DB381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CE3575" w:rsidRPr="00CE3575" w14:paraId="4FDA0D2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C95B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923D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0C127" w14:textId="33FF85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ECB1C" w14:textId="15DC19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D820" w14:textId="440F37F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7 </w:t>
            </w:r>
          </w:p>
        </w:tc>
      </w:tr>
      <w:tr w:rsidR="00CE3575" w:rsidRPr="00CE3575" w14:paraId="74CAB14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68C1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95E2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D7ACB" w14:textId="3D8F13A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0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CB75C" w14:textId="0A2BCB1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2F054" w14:textId="3BB4D93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53 </w:t>
            </w:r>
          </w:p>
        </w:tc>
      </w:tr>
      <w:tr w:rsidR="00CE3575" w:rsidRPr="00CE3575" w14:paraId="0E0A9DE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0431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BAAA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E4021" w14:textId="15AE25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EF0B5" w14:textId="73D0165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50481" w14:textId="060E5CE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6 </w:t>
            </w:r>
          </w:p>
        </w:tc>
      </w:tr>
      <w:tr w:rsidR="00CE3575" w:rsidRPr="00CE3575" w14:paraId="616321F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8AD5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EB73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FC24" w14:textId="223D5FA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3B809" w14:textId="3D3B2C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80BA2" w14:textId="66F5FE4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42 </w:t>
            </w:r>
          </w:p>
        </w:tc>
      </w:tr>
      <w:tr w:rsidR="00CE3575" w:rsidRPr="00CE3575" w14:paraId="2962011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9D71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D849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38823" w14:textId="77FB15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AA246" w14:textId="23CF18F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2AAD" w14:textId="05E077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</w:tr>
      <w:tr w:rsidR="00CE3575" w:rsidRPr="00CE3575" w14:paraId="11B511D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1C6A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F881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428F" w14:textId="60EA852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73E1E" w14:textId="0726A49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6DA65" w14:textId="298E94F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04EF986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9FA9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0118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D669A" w14:textId="3E3C0EF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5CD67" w14:textId="3F48C8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CFBF" w14:textId="79C58E0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</w:tr>
      <w:tr w:rsidR="00CE3575" w:rsidRPr="00CE3575" w14:paraId="2CD6D0B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541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BFB6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7E2FF" w14:textId="54282A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C4F44" w14:textId="7F2670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9BCA5" w14:textId="77BB640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32 </w:t>
            </w:r>
          </w:p>
        </w:tc>
      </w:tr>
      <w:tr w:rsidR="00CE3575" w:rsidRPr="00CE3575" w14:paraId="1084EDA0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207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FC4E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0E1C0" w14:textId="5B23AF3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9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15FE3" w14:textId="5A4296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858D6" w14:textId="0FFCB41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7 </w:t>
            </w:r>
          </w:p>
        </w:tc>
      </w:tr>
      <w:tr w:rsidR="00CE3575" w:rsidRPr="00CE3575" w14:paraId="26FBE67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CCB7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6AB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310AE" w14:textId="3D4A0D7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C9CA" w14:textId="44AE76D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11769" w14:textId="45B8573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</w:tr>
      <w:tr w:rsidR="00CE3575" w:rsidRPr="00CE3575" w14:paraId="61CD3B6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657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0E60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F423" w14:textId="4439F75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3A8C5" w14:textId="3DC129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E8767" w14:textId="378628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3 </w:t>
            </w:r>
          </w:p>
        </w:tc>
      </w:tr>
      <w:tr w:rsidR="00CE3575" w:rsidRPr="00CE3575" w14:paraId="4CB98F4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BE49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D1AF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16D92" w14:textId="3B176EC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55813" w14:textId="5F40C5B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A93E" w14:textId="0B60C4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0 </w:t>
            </w:r>
          </w:p>
        </w:tc>
      </w:tr>
      <w:tr w:rsidR="00CE3575" w:rsidRPr="00CE3575" w14:paraId="5E454E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A9C3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8BD4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1526F" w14:textId="29D5127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454C7" w14:textId="4D7821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11B5" w14:textId="451423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8 </w:t>
            </w:r>
          </w:p>
        </w:tc>
      </w:tr>
      <w:tr w:rsidR="00CE3575" w:rsidRPr="00CE3575" w14:paraId="7F1B6AE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281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089F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8B8A6" w14:textId="5FC2A0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06078" w14:textId="71910A3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9CDB" w14:textId="495987C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CE3575" w:rsidRPr="00CE3575" w14:paraId="65F0F24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1841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4AA7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523A" w14:textId="0FA94A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86C97" w14:textId="3395D8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A9774" w14:textId="66EA662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E3575" w:rsidRPr="00CE3575" w14:paraId="61B96B1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AEC3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5388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64326" w14:textId="1750D5E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D3D0" w14:textId="00C58D8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C7F39" w14:textId="6D5E2D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5 </w:t>
            </w:r>
          </w:p>
        </w:tc>
      </w:tr>
      <w:tr w:rsidR="00CE3575" w:rsidRPr="00CE3575" w14:paraId="3E01CA3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D88A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127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F3449" w14:textId="39DAA3D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9BC8" w14:textId="6DC2907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5F12B" w14:textId="369ACC7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6 </w:t>
            </w:r>
          </w:p>
        </w:tc>
      </w:tr>
      <w:tr w:rsidR="00CE3575" w:rsidRPr="00CE3575" w14:paraId="5DCB4E5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7D11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E084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1F60" w14:textId="07CEA1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A8EC" w14:textId="4E62C61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65A18" w14:textId="580FB7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07 </w:t>
            </w:r>
          </w:p>
        </w:tc>
      </w:tr>
      <w:tr w:rsidR="00CE3575" w:rsidRPr="00CE3575" w14:paraId="6449E34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A4B8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0830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EE56D" w14:textId="35E1A8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4708C" w14:textId="59DD50B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E7E8D" w14:textId="3E38213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90 </w:t>
            </w:r>
          </w:p>
        </w:tc>
      </w:tr>
      <w:tr w:rsidR="00CE3575" w:rsidRPr="00CE3575" w14:paraId="6890AD46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A1F96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8FA78" w14:textId="78FCEB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DDAD94" w14:textId="74BFC1B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8DFDB" w14:textId="57FD93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</w:t>
            </w:r>
          </w:p>
        </w:tc>
      </w:tr>
      <w:tr w:rsidR="00CE3575" w:rsidRPr="00CE3575" w14:paraId="1C6DADE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432A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8949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9A08D" w14:textId="5257940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11B6F" w14:textId="03A2C7D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665D7" w14:textId="348F7D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CE3575" w:rsidRPr="00CE3575" w14:paraId="445FB655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B4D3E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330B9B" w14:textId="05405D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1115A" w14:textId="44584A3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136D95" w14:textId="567E6A6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</w:tr>
      <w:tr w:rsidR="00CE3575" w:rsidRPr="00CE3575" w14:paraId="6DB0542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2C67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509D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516E" w14:textId="1C9646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8C340" w14:textId="4E48F44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7435E" w14:textId="24296DA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CE3575" w:rsidRPr="00CE3575" w14:paraId="0673BC6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A12E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3BF3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BB3FD" w14:textId="24ED66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D949" w14:textId="07FD0D1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0A056" w14:textId="1431E4B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CE3575" w:rsidRPr="00CE3575" w14:paraId="38171A3D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0FF8B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C44B08" w14:textId="0FEEFF1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7F5C9B" w14:textId="13BD8A9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1072F5" w14:textId="358D0B9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5 </w:t>
            </w:r>
          </w:p>
        </w:tc>
      </w:tr>
      <w:tr w:rsidR="00CE3575" w:rsidRPr="00CE3575" w14:paraId="010850C7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566BF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7848A8" w14:textId="6EAC348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8826C8" w14:textId="3152F2C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4480A8" w14:textId="157FB90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CE3575" w:rsidRPr="00CE3575" w14:paraId="512E638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F880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36FE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8EF05" w14:textId="1D9F1C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878D" w14:textId="78C915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B2C47" w14:textId="52AE0C7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CE3575" w:rsidRPr="00CE3575" w14:paraId="5709BBE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D13A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8A15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1C019" w14:textId="51D937F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35BD8" w14:textId="2CDA625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7425C" w14:textId="031A215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12AAA4C5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7A901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7AAC3" w14:textId="1976AED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5EC8D8" w14:textId="11081F4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4BBD51" w14:textId="76B3E8A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</w:tr>
      <w:tr w:rsidR="00CE3575" w:rsidRPr="00CE3575" w14:paraId="194C61A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FD2F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D067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D56DF" w14:textId="1A4441B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A94D5" w14:textId="33BE42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97E8" w14:textId="44B4146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CE3575" w:rsidRPr="00CE3575" w14:paraId="6B701BED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BB46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5117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AC1BD" w14:textId="2BB9737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75784" w14:textId="4B120D4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50CFD" w14:textId="7054EB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CE3575" w:rsidRPr="00CE3575" w14:paraId="205D854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C410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7224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BFE2" w14:textId="113BB23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FFCAB" w14:textId="3681220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D1579" w14:textId="08ECD09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CE3575" w:rsidRPr="00CE3575" w14:paraId="72E567A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E786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D636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A4BEA" w14:textId="6582A99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F3B62" w14:textId="4AF6DF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DD3E" w14:textId="43862B4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</w:tr>
      <w:tr w:rsidR="00CE3575" w:rsidRPr="00CE3575" w14:paraId="3D7FE95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6E4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0A45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F6BF" w14:textId="756D8ED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FE65D" w14:textId="75A9820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5439F" w14:textId="49718C8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CE3575" w:rsidRPr="00CE3575" w14:paraId="4EDDB344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708B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54B9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198E0" w14:textId="3931924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2ABFB" w14:textId="390E611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C9786" w14:textId="4D1006C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CE3575" w:rsidRPr="00CE3575" w14:paraId="79B050A7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30B6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91DC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06FA" w14:textId="5D6DBBB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07AB0" w14:textId="7103402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FA8EC" w14:textId="0CCB21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CE3575" w:rsidRPr="00CE3575" w14:paraId="5DDE3B4B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31EA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C2D5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3098B" w14:textId="32B37AB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1C4CE" w14:textId="1A67CB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7EC39" w14:textId="59D3844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6DA1ED0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59E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921C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116B9" w14:textId="2D3468B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18BBA" w14:textId="3019F4E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A3438" w14:textId="0A4A0031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</w:tr>
      <w:tr w:rsidR="00CE3575" w:rsidRPr="00CE3575" w14:paraId="7C4E88E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0326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BD26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5EB3" w14:textId="762FE64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7F137" w14:textId="48C9153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D8BF2" w14:textId="692D663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0C947CB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6AC0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3807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ED96" w14:textId="33B8A2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E483D" w14:textId="45C1AA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64792" w14:textId="714B10A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CE3575" w:rsidRPr="00CE3575" w14:paraId="451F383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22A3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950E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06841" w14:textId="058D47C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C7F5F" w14:textId="00586B4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F3FCC" w14:textId="18790CE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04734F52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BD992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89BCB" w14:textId="384A600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DB0E9" w14:textId="678B4D3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89F47" w14:textId="0180A3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4 </w:t>
            </w:r>
          </w:p>
        </w:tc>
      </w:tr>
      <w:tr w:rsidR="00CE3575" w:rsidRPr="00CE3575" w14:paraId="700B593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6BF4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3D88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5E066" w14:textId="60AED5A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757B" w14:textId="4F1C33C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D404" w14:textId="3E1635A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CE3575" w:rsidRPr="00CE3575" w14:paraId="6BFB046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B9DC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0B7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366B4" w14:textId="3A4AE5E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7CEB9" w14:textId="3521E92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2718D" w14:textId="21F3490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CE3575" w:rsidRPr="00CE3575" w14:paraId="15DBE1C3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445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76CD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869D9" w14:textId="0649989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18491" w14:textId="449F175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7AD9A" w14:textId="3C74651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CE3575" w:rsidRPr="00CE3575" w14:paraId="6767F97A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0B02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1EE5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EE85" w14:textId="37471F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54A2" w14:textId="610F6A8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AF67" w14:textId="229E04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CE3575" w:rsidRPr="00CE3575" w14:paraId="783A29D5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AAF4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367EC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B1DD" w14:textId="638755B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218B1" w14:textId="0B279B1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A1AFD" w14:textId="6366D14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CE3575" w:rsidRPr="00CE3575" w14:paraId="36ABC6C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3CCF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BBC1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B57FB" w14:textId="492AE85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B16AC" w14:textId="1BFF1E9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79D5" w14:textId="1EE929A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E3575" w:rsidRPr="00CE3575" w14:paraId="202E8BC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6B24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2987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040D5" w14:textId="2233610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4145A" w14:textId="03FB9B4B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DACE4" w14:textId="04FA4F7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CE3575" w:rsidRPr="00CE3575" w14:paraId="5DBE9FCE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45EA7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009F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B4F3" w14:textId="11538D2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CA9EA" w14:textId="0F98BD8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F5578" w14:textId="33D35E5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</w:tr>
      <w:tr w:rsidR="00CE3575" w:rsidRPr="00CE3575" w14:paraId="42701489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5790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1D20B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3E69B" w14:textId="1CA36C3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2B6D5" w14:textId="0062F7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B9C8" w14:textId="5AAED6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</w:tr>
      <w:tr w:rsidR="00CE3575" w:rsidRPr="00CE3575" w14:paraId="67C0C088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09BF1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FB5407" w14:textId="008E147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D36476" w14:textId="51C76AB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1ED7D" w14:textId="796970F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</w:tr>
      <w:tr w:rsidR="00CE3575" w:rsidRPr="00CE3575" w14:paraId="323F322F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6FF5D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F8A72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F1454" w14:textId="388F35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B96FC" w14:textId="43F31AB8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C0B6E" w14:textId="2D25078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CE3575" w:rsidRPr="00CE3575" w14:paraId="53F718E8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509E5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9615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84DED" w14:textId="0575365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5895" w14:textId="5B83FF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D4403" w14:textId="19953AB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CE3575" w:rsidRPr="00CE3575" w14:paraId="55AFF3D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352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D3AA0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EDB06" w14:textId="7CBE055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5949" w14:textId="779D4D7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F12C6" w14:textId="319F189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</w:tr>
      <w:tr w:rsidR="00CE3575" w:rsidRPr="00CE3575" w14:paraId="6EF7689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99A7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8165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96D0" w14:textId="4DE34C6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FA4E6" w14:textId="1085100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5BE6E" w14:textId="5130008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478FC10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5230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E35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DB536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DA126" w14:textId="1BA7723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C020D" w14:textId="535191A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77EFF" w14:textId="676E888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CE3575" w:rsidRPr="00CE3575" w14:paraId="0BFDA68C" w14:textId="77777777" w:rsidTr="00CE3575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DBCFA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7B7EE" w14:textId="46B87B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82210" w14:textId="0EBFAB26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FC2B7" w14:textId="3E1D562D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35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</w:tr>
      <w:tr w:rsidR="00CE3575" w:rsidRPr="00CE3575" w14:paraId="13299336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B07F4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CD85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58399" w14:textId="0ABA77D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666F7" w14:textId="763BE072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D82A" w14:textId="6B5BC28F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CE3575" w:rsidRPr="00CE3575" w14:paraId="6DD19B4C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12AD3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C0E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A7A53" w14:textId="59B52295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9267" w14:textId="7A5DED1E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417F" w14:textId="7E3719FC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CE3575" w:rsidRPr="00CE3575" w14:paraId="58006352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F9DAF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10BC8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BCE4" w14:textId="7475929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44A60" w14:textId="624968B9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60CA9" w14:textId="571CFE5A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</w:tr>
      <w:tr w:rsidR="00CE3575" w:rsidRPr="00CE3575" w14:paraId="651634E1" w14:textId="77777777" w:rsidTr="00CE3575">
        <w:trPr>
          <w:trHeight w:val="20"/>
        </w:trPr>
        <w:tc>
          <w:tcPr>
            <w:tcW w:w="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F15E9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84C4E" w14:textId="77777777" w:rsidR="00CE3575" w:rsidRPr="00CE3575" w:rsidRDefault="00CE3575" w:rsidP="00CE35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432C" w14:textId="12DC5884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1CC1E" w14:textId="0ECDE373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92A3" w14:textId="16A0C000" w:rsidR="00CE3575" w:rsidRPr="00CE3575" w:rsidRDefault="00CE3575" w:rsidP="00CE35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E35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</w:tbl>
    <w:p w14:paraId="0D296C47" w14:textId="1DE1D25C" w:rsidR="00156293" w:rsidRPr="00C01608" w:rsidRDefault="0035129F" w:rsidP="00C01608">
      <w:pPr>
        <w:spacing w:after="0" w:line="240" w:lineRule="auto"/>
        <w:ind w:left="426" w:hanging="14"/>
        <w:contextualSpacing/>
        <w:jc w:val="both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="00156293"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="00C01608" w:rsidRPr="00C01608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Changes in figures </w:t>
      </w:r>
      <w:r w:rsidR="001A5E5A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re</w:t>
      </w:r>
      <w:r w:rsidR="00C01608" w:rsidRPr="00C01608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based on the final and validated report submitted by DSWD-Field Offices.</w:t>
      </w:r>
    </w:p>
    <w:p w14:paraId="0153C814" w14:textId="2FBADAA0" w:rsidR="005C0968" w:rsidRPr="00AF279A" w:rsidRDefault="00156293" w:rsidP="008E6463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76BE89D6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767F776" w14:textId="724907D6" w:rsidR="00156293" w:rsidRDefault="00156293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C609A2">
        <w:rPr>
          <w:rFonts w:ascii="Arial" w:eastAsia="Arial" w:hAnsi="Arial" w:cs="Arial"/>
          <w:b/>
          <w:color w:val="002060"/>
          <w:sz w:val="24"/>
          <w:szCs w:val="24"/>
        </w:rPr>
        <w:t>P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rovided</w:t>
      </w:r>
    </w:p>
    <w:p w14:paraId="0A8D3972" w14:textId="0FF181A7" w:rsidR="00156293" w:rsidRPr="00A1265E" w:rsidRDefault="00156293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BA3C27" w:rsidRPr="00BA3C27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93,440,135.45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families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;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A1265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176,777,313.56 </w:t>
      </w:r>
      <w:r w:rsidR="00966F27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DSWD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,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4A0458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105,838,085.89</w:t>
      </w:r>
      <w:r w:rsidR="000346B2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LGUs</w:t>
      </w:r>
      <w:r w:rsidR="007262F0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,</w:t>
      </w:r>
      <w:r w:rsidR="00CB2A7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82175B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8,153,492.00</w:t>
      </w:r>
      <w:r w:rsidR="00CB2A7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NGOs</w:t>
      </w:r>
      <w:r w:rsidR="00C609A2" w:rsidRPr="00A1265E">
        <w:rPr>
          <w:rFonts w:ascii="Arial" w:eastAsia="Arial" w:hAnsi="Arial" w:cs="Arial"/>
          <w:color w:val="auto"/>
          <w:sz w:val="24"/>
          <w:szCs w:val="24"/>
        </w:rPr>
        <w:t xml:space="preserve">, </w:t>
      </w:r>
      <w:r w:rsidR="007262F0" w:rsidRPr="00A1265E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 w:rsidRPr="00A1265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1D0E18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,671,244.00 </w:t>
      </w:r>
      <w:r w:rsidR="00DA7BE8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A1265E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A1265E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B744617" w14:textId="77777777" w:rsidR="00C609A2" w:rsidRPr="00C609A2" w:rsidRDefault="00C609A2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  <w:sz w:val="20"/>
          <w:szCs w:val="20"/>
        </w:rPr>
      </w:pPr>
    </w:p>
    <w:p w14:paraId="7317ABF7" w14:textId="09C68D5E" w:rsidR="00156293" w:rsidRPr="00C609A2" w:rsidRDefault="00156293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  <w:sz w:val="20"/>
          <w:szCs w:val="20"/>
        </w:rPr>
      </w:pP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Table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5.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Cost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of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Assistance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Provided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to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Affected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Families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/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Persons</w:t>
      </w:r>
    </w:p>
    <w:tbl>
      <w:tblPr>
        <w:tblW w:w="4878" w:type="pct"/>
        <w:tblInd w:w="27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"/>
        <w:gridCol w:w="2852"/>
        <w:gridCol w:w="1512"/>
        <w:gridCol w:w="1512"/>
        <w:gridCol w:w="1347"/>
        <w:gridCol w:w="1347"/>
        <w:gridCol w:w="1510"/>
      </w:tblGrid>
      <w:tr w:rsidR="00BA3C27" w:rsidRPr="00BA3C27" w14:paraId="4D55D555" w14:textId="77777777" w:rsidTr="00BA3C27">
        <w:trPr>
          <w:trHeight w:val="58"/>
          <w:tblHeader/>
        </w:trPr>
        <w:tc>
          <w:tcPr>
            <w:tcW w:w="145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800AA3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54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C8ECCD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BA3C27" w:rsidRPr="00BA3C27" w14:paraId="2A1653A0" w14:textId="77777777" w:rsidTr="00BA3C27">
        <w:trPr>
          <w:trHeight w:val="20"/>
          <w:tblHeader/>
        </w:trPr>
        <w:tc>
          <w:tcPr>
            <w:tcW w:w="145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867DD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99674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4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C0E921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6063DB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7B51E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4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01E76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BA3C27" w:rsidRPr="00BA3C27" w14:paraId="53849323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2055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79D3F8" w14:textId="2CAB3D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6,777,313.56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C5B2BA" w14:textId="1BF542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5,838,085.89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66571E" w14:textId="576DC8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,153,49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291A07" w14:textId="29BAB1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671,244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D84966" w14:textId="13372E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3,440,135.45 </w:t>
            </w:r>
          </w:p>
        </w:tc>
      </w:tr>
      <w:tr w:rsidR="00BA3C27" w:rsidRPr="00BA3C27" w14:paraId="0B2B827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00D91B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9ADCF6" w14:textId="7A4420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,245,62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1BA2E9" w14:textId="3B158B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457A71" w14:textId="7CDD4A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772AEE" w14:textId="5A1266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B692D4" w14:textId="0EF051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,245,625.00 </w:t>
            </w:r>
          </w:p>
        </w:tc>
      </w:tr>
      <w:tr w:rsidR="00BA3C27" w:rsidRPr="00BA3C27" w14:paraId="08C1221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9ED7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707C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etro Mani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33811" w14:textId="518FFE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788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8991" w14:textId="7F2E01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C4BA7" w14:textId="38421E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F3D8D" w14:textId="163B7B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93C0A" w14:textId="4904DE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788,300.00 </w:t>
            </w:r>
          </w:p>
        </w:tc>
      </w:tr>
      <w:tr w:rsidR="00BA3C27" w:rsidRPr="00BA3C27" w14:paraId="181731CB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60A7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BB0CC" w14:textId="19F7E4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202,9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A65D6" w14:textId="34B72A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B9E2" w14:textId="4BA880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BF3C" w14:textId="30460E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3A1D" w14:textId="369D3A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202,960.00 </w:t>
            </w:r>
          </w:p>
        </w:tc>
      </w:tr>
      <w:tr w:rsidR="00BA3C27" w:rsidRPr="00BA3C27" w14:paraId="5AC8A42B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E089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D875C" w14:textId="74ECE0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47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EDF31" w14:textId="74C57E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1D8F" w14:textId="531202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BF114" w14:textId="644BEA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8F77" w14:textId="55C7C8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472,000.00 </w:t>
            </w:r>
          </w:p>
        </w:tc>
      </w:tr>
      <w:tr w:rsidR="00BA3C27" w:rsidRPr="00BA3C27" w14:paraId="571FF0BA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EDA9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4ABF3" w14:textId="6C6AA0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0,604,11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53BA2" w14:textId="4E6FDD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6BBA" w14:textId="6C9809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A890C" w14:textId="20A8B3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88055" w14:textId="02F614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0,604,115.00 </w:t>
            </w:r>
          </w:p>
        </w:tc>
      </w:tr>
      <w:tr w:rsidR="00BA3C27" w:rsidRPr="00BA3C27" w14:paraId="7C5ABCD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3041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084C8" w14:textId="1AC7C0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,18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968A" w14:textId="6E3C04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1A93" w14:textId="16267D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66FB7" w14:textId="3A3184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89220" w14:textId="1CD4B3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,180,000.00 </w:t>
            </w:r>
          </w:p>
        </w:tc>
      </w:tr>
      <w:tr w:rsidR="00BA3C27" w:rsidRPr="00BA3C27" w14:paraId="7CD26181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CC2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F68D" w14:textId="419BB2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236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868DE" w14:textId="58ED3C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C1133" w14:textId="694537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C9171" w14:textId="1EFC39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47392" w14:textId="026883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236,000.00 </w:t>
            </w:r>
          </w:p>
        </w:tc>
      </w:tr>
      <w:tr w:rsidR="00BA3C27" w:rsidRPr="00BA3C27" w14:paraId="73BA9B4C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39E4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BF2EA" w14:textId="7B3A58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,762,2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F524" w14:textId="1F9C85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342EA" w14:textId="293046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AE6DF" w14:textId="0D0443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7C703" w14:textId="6EAFD4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 xml:space="preserve"> 1,762,250.00 </w:t>
            </w:r>
          </w:p>
        </w:tc>
      </w:tr>
      <w:tr w:rsidR="00BA3C27" w:rsidRPr="00BA3C27" w14:paraId="7C48BE72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8E4B15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7329E5" w14:textId="0E29BA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6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1B1C3E" w14:textId="5FA173A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5,94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175F80" w14:textId="450D2C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B77755" w14:textId="2202B9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7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69DCCE" w14:textId="08819B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237,698.00 </w:t>
            </w:r>
          </w:p>
        </w:tc>
      </w:tr>
      <w:tr w:rsidR="00BA3C27" w:rsidRPr="00BA3C27" w14:paraId="76AC966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BF260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22DC3E" w14:textId="7DBE8F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682079" w14:textId="0A8199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B295CD" w14:textId="7D9D0F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29BD20" w14:textId="53D19D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4964CC" w14:textId="4933F3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8,000.00 </w:t>
            </w:r>
          </w:p>
        </w:tc>
      </w:tr>
      <w:tr w:rsidR="00BA3C27" w:rsidRPr="00BA3C27" w14:paraId="4216384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4269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9823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64304" w14:textId="42B6654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5B6A9" w14:textId="0BE027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D52CE" w14:textId="6B0509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6169" w14:textId="5C867C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B1F0" w14:textId="5B6A72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,000.00 </w:t>
            </w:r>
          </w:p>
        </w:tc>
      </w:tr>
      <w:tr w:rsidR="00BA3C27" w:rsidRPr="00BA3C27" w14:paraId="493C81E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78D6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DB111A" w14:textId="19C4D5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BF0B4" w14:textId="7DD606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7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BE168F" w14:textId="085FBC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745ED0" w14:textId="065AE7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663CF0" w14:textId="0256C0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72.00 </w:t>
            </w:r>
          </w:p>
        </w:tc>
      </w:tr>
      <w:tr w:rsidR="00BA3C27" w:rsidRPr="00BA3C27" w14:paraId="2BFB29C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0560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145F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55B56" w14:textId="7F6506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DC6FD" w14:textId="62F295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9C18" w14:textId="1DBB39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29CD" w14:textId="6B31B9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C523A" w14:textId="4FEC2AA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</w:tr>
      <w:tr w:rsidR="00BA3C27" w:rsidRPr="00BA3C27" w14:paraId="66FCF7C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7D8AC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42FBCB" w14:textId="7E21E1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C2775C" w14:textId="3A23F7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1,37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69CB61" w14:textId="64E1D7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C229B" w14:textId="09CD5D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7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B84A09" w14:textId="55E8CE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126.00 </w:t>
            </w:r>
          </w:p>
        </w:tc>
      </w:tr>
      <w:tr w:rsidR="00BA3C27" w:rsidRPr="00BA3C27" w14:paraId="41E36FD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BB76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8109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205DE" w14:textId="0FC3BA3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7DD48" w14:textId="401563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0DF81" w14:textId="2A1687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B97" w14:textId="44028F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6FEB" w14:textId="2FF988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</w:tr>
      <w:tr w:rsidR="00BA3C27" w:rsidRPr="00BA3C27" w14:paraId="5B9F940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5C93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636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F015" w14:textId="1D3A10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D3EFB" w14:textId="24E38F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,81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5E580" w14:textId="4E0007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20975" w14:textId="75C6EA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1C2EC" w14:textId="48C814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,810.00 </w:t>
            </w:r>
          </w:p>
        </w:tc>
      </w:tr>
      <w:tr w:rsidR="00BA3C27" w:rsidRPr="00BA3C27" w14:paraId="556ECD8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F990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E875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C1B96" w14:textId="02734D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AF553" w14:textId="5C6302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254F6" w14:textId="029218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212BE" w14:textId="1D9DAC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5F7C2" w14:textId="5B1076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</w:tr>
      <w:tr w:rsidR="00BA3C27" w:rsidRPr="00BA3C27" w14:paraId="5418D02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F9E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58C9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EF97C" w14:textId="3FA3D8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5DD38" w14:textId="6D88D6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478A6" w14:textId="30C508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40D5" w14:textId="776285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524FD" w14:textId="371C7EA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</w:tr>
      <w:tr w:rsidR="00BA3C27" w:rsidRPr="00BA3C27" w14:paraId="76E11A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75F7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6EBA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BCDDE" w14:textId="32DFB2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5BA42" w14:textId="123FAC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50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72C13" w14:textId="696987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2B44B" w14:textId="732DFFA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B4E20" w14:textId="69F071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,304.00 </w:t>
            </w:r>
          </w:p>
        </w:tc>
      </w:tr>
      <w:tr w:rsidR="00BA3C27" w:rsidRPr="00BA3C27" w14:paraId="0CB9AB6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940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B993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93E9" w14:textId="22CC12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74ACE" w14:textId="4C31BE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D8FBD" w14:textId="675417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0367" w14:textId="467C3E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F53AC" w14:textId="75BE7E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00.00 </w:t>
            </w:r>
          </w:p>
        </w:tc>
      </w:tr>
      <w:tr w:rsidR="00BA3C27" w:rsidRPr="00BA3C27" w14:paraId="314D6B7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05D1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16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58B4" w14:textId="20FDE2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FB01C" w14:textId="0A2FBD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96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D6EC" w14:textId="33A79E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F0C6" w14:textId="681246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E25A" w14:textId="270322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962.00 </w:t>
            </w:r>
          </w:p>
        </w:tc>
      </w:tr>
      <w:tr w:rsidR="00BA3C27" w:rsidRPr="00BA3C27" w14:paraId="65D1A86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F923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9EC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1287E" w14:textId="1D75C1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B2F74" w14:textId="099B9B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8727E" w14:textId="5D7419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47A2" w14:textId="0BC010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CF12" w14:textId="65B763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00.00 </w:t>
            </w:r>
          </w:p>
        </w:tc>
      </w:tr>
      <w:tr w:rsidR="00BA3C27" w:rsidRPr="00BA3C27" w14:paraId="00BF648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5459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C709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89240" w14:textId="0B4572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4D9B" w14:textId="3A15AD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12188" w14:textId="3A6466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0194D" w14:textId="17BD2C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76FF9" w14:textId="78A7DA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250.00 </w:t>
            </w:r>
          </w:p>
        </w:tc>
      </w:tr>
      <w:tr w:rsidR="00BA3C27" w:rsidRPr="00BA3C27" w14:paraId="00A06EB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F29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81FB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66670" w14:textId="794A18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82D2" w14:textId="529720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B8B9A" w14:textId="79DA18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8091" w14:textId="0D76F8A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C0AA0" w14:textId="494021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</w:tr>
      <w:tr w:rsidR="00BA3C27" w:rsidRPr="00BA3C27" w14:paraId="53CAD43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382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3676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32942" w14:textId="775957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9FBF" w14:textId="6CA948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722E6" w14:textId="77E68F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2BA75" w14:textId="7C31DE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D95E" w14:textId="16700F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00.00 </w:t>
            </w:r>
          </w:p>
        </w:tc>
      </w:tr>
      <w:tr w:rsidR="00BA3C27" w:rsidRPr="00BA3C27" w14:paraId="554A888C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73B755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10F853" w14:textId="641A4D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,901,154.96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1355B4" w14:textId="6753345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16,67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CBB428" w14:textId="7CC6D5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CB2D3C" w14:textId="72ECF2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569,2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93344F" w14:textId="072C23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,989,737.96 </w:t>
            </w:r>
          </w:p>
        </w:tc>
      </w:tr>
      <w:tr w:rsidR="00BA3C27" w:rsidRPr="00BA3C27" w14:paraId="5218DF0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65588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ag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0E0B7" w14:textId="43513A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,011,051.61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B9D1DB" w14:textId="5A8698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B47E52" w14:textId="13D18D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5EFFBB" w14:textId="421F25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859102" w14:textId="3FF9F7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,011,051.61 </w:t>
            </w:r>
          </w:p>
        </w:tc>
      </w:tr>
      <w:tr w:rsidR="00BA3C27" w:rsidRPr="00BA3C27" w14:paraId="1C61CB7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FF9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8FFF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19474" w14:textId="424108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3,22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91688" w14:textId="359BB0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24AED" w14:textId="748ECF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1591C" w14:textId="28E4F1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4807C" w14:textId="7F248C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3,224.00 </w:t>
            </w:r>
          </w:p>
        </w:tc>
      </w:tr>
      <w:tr w:rsidR="00BA3C27" w:rsidRPr="00BA3C27" w14:paraId="6F77F2C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6A94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A0DD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10E20" w14:textId="478E00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,5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BD7E" w14:textId="3E9ECBC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D3269" w14:textId="0255516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3C35C" w14:textId="07B872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A5267" w14:textId="6F70B9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,550.00 </w:t>
            </w:r>
          </w:p>
        </w:tc>
      </w:tr>
      <w:tr w:rsidR="00BA3C27" w:rsidRPr="00BA3C27" w14:paraId="6D82520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AF4A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862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5FC64" w14:textId="632504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4,58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4B3D" w14:textId="2EC1F1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344DF" w14:textId="59B5D5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5CD17" w14:textId="5845F5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9E065" w14:textId="31D740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4,586.00 </w:t>
            </w:r>
          </w:p>
        </w:tc>
      </w:tr>
      <w:tr w:rsidR="00BA3C27" w:rsidRPr="00BA3C27" w14:paraId="1EFF394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231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5B31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2D9D" w14:textId="216912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39E00" w14:textId="512F66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14828" w14:textId="57E912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FE6C" w14:textId="01A58C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518C" w14:textId="663587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,000.00 </w:t>
            </w:r>
          </w:p>
        </w:tc>
      </w:tr>
      <w:tr w:rsidR="00BA3C27" w:rsidRPr="00BA3C27" w14:paraId="2AEAA49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50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EF5A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34562" w14:textId="4E82E3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32,049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9BD83" w14:textId="0D8B9D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F645" w14:textId="168855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FB14D" w14:textId="17CF5F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190BE" w14:textId="28333E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32,049.00 </w:t>
            </w:r>
          </w:p>
        </w:tc>
      </w:tr>
      <w:tr w:rsidR="00BA3C27" w:rsidRPr="00BA3C27" w14:paraId="7DD4262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8E6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218E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14694" w14:textId="43AEA8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,171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89B0" w14:textId="5A5287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7EA52" w14:textId="2E8835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52D46" w14:textId="3BA881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695F8" w14:textId="389FDA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,171.00 </w:t>
            </w:r>
          </w:p>
        </w:tc>
      </w:tr>
      <w:tr w:rsidR="00BA3C27" w:rsidRPr="00BA3C27" w14:paraId="53B163A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7B46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19D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6F41" w14:textId="1B1E20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1,327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E880" w14:textId="525353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0792C" w14:textId="0B8B76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84CC" w14:textId="374C0A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44AAC" w14:textId="063938B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1,327.00 </w:t>
            </w:r>
          </w:p>
        </w:tc>
      </w:tr>
      <w:tr w:rsidR="00BA3C27" w:rsidRPr="00BA3C27" w14:paraId="46139F5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9D0B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8F9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27C4B" w14:textId="703884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2,6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038B" w14:textId="231802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FAB1D" w14:textId="773AA8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4332E" w14:textId="246733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C35AB" w14:textId="116908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2,600.00 </w:t>
            </w:r>
          </w:p>
        </w:tc>
      </w:tr>
      <w:tr w:rsidR="00BA3C27" w:rsidRPr="00BA3C27" w14:paraId="586A4E2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390C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554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27795" w14:textId="6C890A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,131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27C60" w14:textId="4E645D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A426B" w14:textId="3DEB19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2F104" w14:textId="6E91FE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500BE" w14:textId="4843B28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,131.00 </w:t>
            </w:r>
          </w:p>
        </w:tc>
      </w:tr>
      <w:tr w:rsidR="00BA3C27" w:rsidRPr="00BA3C27" w14:paraId="39821DA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4A21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BB64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C524" w14:textId="65E0E89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4,17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3EB56" w14:textId="3D087C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4CC8" w14:textId="413C10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8F50" w14:textId="02FB01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D73E" w14:textId="1A9E44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4,173.00 </w:t>
            </w:r>
          </w:p>
        </w:tc>
      </w:tr>
      <w:tr w:rsidR="00BA3C27" w:rsidRPr="00BA3C27" w14:paraId="14ACA31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81E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CD31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B252D" w14:textId="039D73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DE094" w14:textId="343752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4E35" w14:textId="4BD4CA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E0E53" w14:textId="49B240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857C9" w14:textId="7DAB8B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,000.00 </w:t>
            </w:r>
          </w:p>
        </w:tc>
      </w:tr>
      <w:tr w:rsidR="00BA3C27" w:rsidRPr="00BA3C27" w14:paraId="687BB1B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8B65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808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7980F" w14:textId="58BB7CC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5137" w14:textId="18A000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575B0" w14:textId="672615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09816" w14:textId="5766AB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751D7" w14:textId="79ADFB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20.00 </w:t>
            </w:r>
          </w:p>
        </w:tc>
      </w:tr>
      <w:tr w:rsidR="00BA3C27" w:rsidRPr="00BA3C27" w14:paraId="1EA4B2E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EC3F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134A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99B0" w14:textId="458333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2,21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04A7" w14:textId="4592BF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C3D21" w14:textId="098508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1F940" w14:textId="5726B6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3D30E" w14:textId="3DB883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2,213.00 </w:t>
            </w:r>
          </w:p>
        </w:tc>
      </w:tr>
      <w:tr w:rsidR="00BA3C27" w:rsidRPr="00BA3C27" w14:paraId="7CAB752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F1FB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01E8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0B8C0" w14:textId="7FE518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3,24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C7A0F" w14:textId="365F2E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8943" w14:textId="5C50FA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593D3" w14:textId="366B7D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4E03E" w14:textId="3F7661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3,248.00 </w:t>
            </w:r>
          </w:p>
        </w:tc>
      </w:tr>
      <w:tr w:rsidR="00BA3C27" w:rsidRPr="00BA3C27" w14:paraId="0B9B90B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A2FB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52B2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5C021" w14:textId="573E40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68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86BC3" w14:textId="517731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ACD09" w14:textId="3E358F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8D11F" w14:textId="427E9C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B8008" w14:textId="4578F1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685.00 </w:t>
            </w:r>
          </w:p>
        </w:tc>
      </w:tr>
      <w:tr w:rsidR="00BA3C27" w:rsidRPr="00BA3C27" w14:paraId="028B4DA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BA63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3FE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CE14" w14:textId="52D14C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7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FA630" w14:textId="16469A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75FDE" w14:textId="6A649C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5BF28" w14:textId="6473A4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356F1" w14:textId="79A415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7,000.00 </w:t>
            </w:r>
          </w:p>
        </w:tc>
      </w:tr>
      <w:tr w:rsidR="00BA3C27" w:rsidRPr="00BA3C27" w14:paraId="15AEAA6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F651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650F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CFF42" w14:textId="792BE2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,97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92D43" w14:textId="4846C6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A5C95" w14:textId="7E5DE2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E6033" w14:textId="2843E9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D547A" w14:textId="7A222D7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,974.00 </w:t>
            </w:r>
          </w:p>
        </w:tc>
      </w:tr>
      <w:tr w:rsidR="00BA3C27" w:rsidRPr="00BA3C27" w14:paraId="64A2725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BAD4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2A6E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935D3" w14:textId="0EB7DA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,571.67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28D95" w14:textId="1668C63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E743B" w14:textId="47119D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DD2E1" w14:textId="5E8DE5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FB43D" w14:textId="1443AA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,571.67 </w:t>
            </w:r>
          </w:p>
        </w:tc>
      </w:tr>
      <w:tr w:rsidR="00BA3C27" w:rsidRPr="00BA3C27" w14:paraId="5705C35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90F8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68AE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BDBB2" w14:textId="300D4A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,29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80758" w14:textId="0836DA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E7FFB" w14:textId="29276C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07ED2" w14:textId="20AB04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E38CD" w14:textId="2B115C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,290.00 </w:t>
            </w:r>
          </w:p>
        </w:tc>
      </w:tr>
      <w:tr w:rsidR="00BA3C27" w:rsidRPr="00BA3C27" w14:paraId="4F93D9D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413F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F7E8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665B9" w14:textId="68F409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8,131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95223" w14:textId="6B9D03C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0B9B8" w14:textId="7D8040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199BD" w14:textId="58EB2C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3D5F4" w14:textId="1889E27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8,131.00 </w:t>
            </w:r>
          </w:p>
        </w:tc>
      </w:tr>
      <w:tr w:rsidR="00BA3C27" w:rsidRPr="00BA3C27" w14:paraId="5E8320D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9E6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D8A7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57402" w14:textId="4BD9B75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5,480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51D6" w14:textId="06C3E2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041CD" w14:textId="7F08E54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9451E" w14:textId="166665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D5C1A" w14:textId="55845B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5,480.50 </w:t>
            </w:r>
          </w:p>
        </w:tc>
      </w:tr>
      <w:tr w:rsidR="00BA3C27" w:rsidRPr="00BA3C27" w14:paraId="33FECF7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0D3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1EF6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98FD7" w14:textId="36915C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02,627.44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01401" w14:textId="3B7611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4F97" w14:textId="416C2D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63CE8" w14:textId="0B93C7A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B5D16" w14:textId="24FA0F9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02,627.44 </w:t>
            </w:r>
          </w:p>
        </w:tc>
      </w:tr>
      <w:tr w:rsidR="00BA3C27" w:rsidRPr="00BA3C27" w14:paraId="76657918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68C93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FD02ED" w14:textId="28355B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,139,131.3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08CC" w14:textId="3A2E65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330,33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6C7DFD" w14:textId="17E822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9FA66" w14:textId="3F8201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569,2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7EA54" w14:textId="797869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,141,371.35 </w:t>
            </w:r>
          </w:p>
        </w:tc>
      </w:tr>
      <w:tr w:rsidR="00BA3C27" w:rsidRPr="00BA3C27" w14:paraId="53A0417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3931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EBF7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4C1A1" w14:textId="1B63B4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15,02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4FF33" w14:textId="241DB7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F2CD5" w14:textId="3A21F5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7B108" w14:textId="23E5F6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F6EF4" w14:textId="483CA9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15,023.00 </w:t>
            </w:r>
          </w:p>
        </w:tc>
      </w:tr>
      <w:tr w:rsidR="00BA3C27" w:rsidRPr="00BA3C27" w14:paraId="0159E04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C15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0F4B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8FA5B" w14:textId="200935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4,51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941DC" w14:textId="4224FC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075BB" w14:textId="146FC0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1547D" w14:textId="68C29F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2F2D0" w14:textId="50A820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4,515.00 </w:t>
            </w:r>
          </w:p>
        </w:tc>
      </w:tr>
      <w:tr w:rsidR="00BA3C27" w:rsidRPr="00BA3C27" w14:paraId="684BD56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D6E3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A01D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52345" w14:textId="1F2502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6CE34" w14:textId="6AC7AD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18D50" w14:textId="0DED2D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099C" w14:textId="4FAF6B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86D74" w14:textId="7B3FA1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500.00 </w:t>
            </w:r>
          </w:p>
        </w:tc>
      </w:tr>
      <w:tr w:rsidR="00BA3C27" w:rsidRPr="00BA3C27" w14:paraId="2319CF3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7B21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7904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75DB9" w14:textId="2B9213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,30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338D5" w14:textId="3824B1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06D1" w14:textId="3C0B164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A5130" w14:textId="446B0E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964B8" w14:textId="7F185B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,305.00 </w:t>
            </w:r>
          </w:p>
        </w:tc>
      </w:tr>
      <w:tr w:rsidR="00BA3C27" w:rsidRPr="00BA3C27" w14:paraId="62354A6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F72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B481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7E5B" w14:textId="684A5C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,4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3C29" w14:textId="341E3A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48EDF" w14:textId="53D4AB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9A74D" w14:textId="2EA07A6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41638" w14:textId="7B5BE9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,420.00 </w:t>
            </w:r>
          </w:p>
        </w:tc>
      </w:tr>
      <w:tr w:rsidR="00BA3C27" w:rsidRPr="00BA3C27" w14:paraId="19A6807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4D0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5F7D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10F0" w14:textId="2D92FC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3,080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D8262" w14:textId="581119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B01B" w14:textId="38AA34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3F916" w14:textId="1C47CF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7B5CF" w14:textId="7C9205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3,080.50 </w:t>
            </w:r>
          </w:p>
        </w:tc>
      </w:tr>
      <w:tr w:rsidR="00BA3C27" w:rsidRPr="00BA3C27" w14:paraId="762A923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C47C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972C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4466E" w14:textId="1A81BF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CE84" w14:textId="621C80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56ECD" w14:textId="4DABDF4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887F0" w14:textId="141077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D761" w14:textId="32671C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</w:tr>
      <w:tr w:rsidR="00BA3C27" w:rsidRPr="00BA3C27" w14:paraId="6ECB26C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8D42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F933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07868" w14:textId="48938F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9,36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8012D" w14:textId="3F4A93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FB8E" w14:textId="460219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C591F" w14:textId="4E7740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A845" w14:textId="3442606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9,362.00 </w:t>
            </w:r>
          </w:p>
        </w:tc>
      </w:tr>
      <w:tr w:rsidR="00BA3C27" w:rsidRPr="00BA3C27" w14:paraId="5F96599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B4D4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F69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EC710" w14:textId="3A110B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,11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79BCF" w14:textId="5E22D5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,0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13CB9" w14:textId="66B294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,9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36DF4" w14:textId="47B3FC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65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E274C" w14:textId="6BBB82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,710.00 </w:t>
            </w:r>
          </w:p>
        </w:tc>
      </w:tr>
      <w:tr w:rsidR="00BA3C27" w:rsidRPr="00BA3C27" w14:paraId="58E4D7D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8AF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08FD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A15B3" w14:textId="7ABB38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0,837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F4687" w14:textId="14FAAA6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1,2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15C00" w14:textId="50E66C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30CE4" w14:textId="41B2A7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27D12" w14:textId="01E69B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2,037.00 </w:t>
            </w:r>
          </w:p>
        </w:tc>
      </w:tr>
      <w:tr w:rsidR="00BA3C27" w:rsidRPr="00BA3C27" w14:paraId="13D2421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9CED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1DA1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95E9B" w14:textId="32FCF8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F3282" w14:textId="2CCE91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162AB" w14:textId="6D12DE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311DD" w14:textId="1EC942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119A8" w14:textId="1B3A1F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</w:tr>
      <w:tr w:rsidR="00BA3C27" w:rsidRPr="00BA3C27" w14:paraId="325AED9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E09C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AE61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3042" w14:textId="48E690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,8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D2725" w14:textId="5A5115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3A81B" w14:textId="7622A6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502B3" w14:textId="2C6932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86A2" w14:textId="47ABDD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,840.00 </w:t>
            </w:r>
          </w:p>
        </w:tc>
      </w:tr>
      <w:tr w:rsidR="00BA3C27" w:rsidRPr="00BA3C27" w14:paraId="02A69B6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878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DCDA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80A7D" w14:textId="14D8D4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7306E" w14:textId="6B421B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9CFB1" w14:textId="2AC54F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18A13" w14:textId="565B01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ACD65" w14:textId="47C320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,000.00 </w:t>
            </w:r>
          </w:p>
        </w:tc>
      </w:tr>
      <w:tr w:rsidR="00BA3C27" w:rsidRPr="00BA3C27" w14:paraId="4210FB2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352C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B1F7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14A8" w14:textId="61092B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2,72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F4C5F" w14:textId="59FD9E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,2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19C1A" w14:textId="7A0DBC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E3EC7" w14:textId="410AEF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3,5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B2E04" w14:textId="3B792E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62,426.00 </w:t>
            </w:r>
          </w:p>
        </w:tc>
      </w:tr>
      <w:tr w:rsidR="00BA3C27" w:rsidRPr="00BA3C27" w14:paraId="559DF66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F439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0969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D7160" w14:textId="7C0B6E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3FE6" w14:textId="148C45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3419" w14:textId="04FB04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658E2" w14:textId="1F5465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999D" w14:textId="623A36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</w:tr>
      <w:tr w:rsidR="00BA3C27" w:rsidRPr="00BA3C27" w14:paraId="2694FD1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33B1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EC1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B3F9" w14:textId="458CDA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,27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22FF3" w14:textId="792DC0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6449C" w14:textId="560E49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EB83" w14:textId="2C9779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EE6F" w14:textId="42DB92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,275.00 </w:t>
            </w:r>
          </w:p>
        </w:tc>
      </w:tr>
      <w:tr w:rsidR="00BA3C27" w:rsidRPr="00BA3C27" w14:paraId="16E13E1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EB40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E15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A8406" w14:textId="3658367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BD03" w14:textId="00F372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E5F9" w14:textId="62A763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538AE" w14:textId="51ADDF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C4008" w14:textId="528575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720.00 </w:t>
            </w:r>
          </w:p>
        </w:tc>
      </w:tr>
      <w:tr w:rsidR="00BA3C27" w:rsidRPr="00BA3C27" w14:paraId="1610906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6A66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ABF4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8B96" w14:textId="63F203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,1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FEB4F" w14:textId="31A292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0C3E" w14:textId="680F88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9787F" w14:textId="0F0824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06F0A" w14:textId="14081D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,140.00 </w:t>
            </w:r>
          </w:p>
        </w:tc>
      </w:tr>
      <w:tr w:rsidR="00BA3C27" w:rsidRPr="00BA3C27" w14:paraId="53AD6D9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F802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32FE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0A5ED" w14:textId="2C152D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3,153.7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A512F" w14:textId="5A1B51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95AFA" w14:textId="200427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42009" w14:textId="750C705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DAC71" w14:textId="59AC57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3,153.75 </w:t>
            </w:r>
          </w:p>
        </w:tc>
      </w:tr>
      <w:tr w:rsidR="00BA3C27" w:rsidRPr="00BA3C27" w14:paraId="12923DE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18A6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8524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A5F0" w14:textId="0254D7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,37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2BA9C" w14:textId="60CE7C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DC504" w14:textId="63B53D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1C32" w14:textId="4D91C3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279AA" w14:textId="446FC9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,375.00 </w:t>
            </w:r>
          </w:p>
        </w:tc>
      </w:tr>
      <w:tr w:rsidR="00BA3C27" w:rsidRPr="00BA3C27" w14:paraId="3838FE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CD9C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A5BA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A6198" w14:textId="36CE3C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ED4EB" w14:textId="01EDE0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B06E6" w14:textId="7E5480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482FE" w14:textId="3436BC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21127" w14:textId="787AA6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</w:tr>
      <w:tr w:rsidR="00BA3C27" w:rsidRPr="00BA3C27" w14:paraId="6060999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8AA4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A54D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69D18" w14:textId="286649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,9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7066" w14:textId="2E9080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5A1E4" w14:textId="658245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8172" w14:textId="0DE88F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BAAF" w14:textId="279399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,960.00 </w:t>
            </w:r>
          </w:p>
        </w:tc>
      </w:tr>
      <w:tr w:rsidR="00BA3C27" w:rsidRPr="00BA3C27" w14:paraId="5A961EB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1E98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8196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2B9DE" w14:textId="31F453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13777" w14:textId="712A9DC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9A473" w14:textId="7427DF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AFEA" w14:textId="22DD01B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75936" w14:textId="141DB1C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,000.00 </w:t>
            </w:r>
          </w:p>
        </w:tc>
      </w:tr>
      <w:tr w:rsidR="00BA3C27" w:rsidRPr="00BA3C27" w14:paraId="789AB9E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64CB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A05A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F86B" w14:textId="479DEE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9,619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F05CC" w14:textId="60C021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56A6" w14:textId="59E903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EFB98" w14:textId="2D075F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6AF2A" w14:textId="3FA7F6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,819.00 </w:t>
            </w:r>
          </w:p>
        </w:tc>
      </w:tr>
      <w:tr w:rsidR="00BA3C27" w:rsidRPr="00BA3C27" w14:paraId="758D5FD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A740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2623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E0BB3" w14:textId="3ECF67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3D5D4" w14:textId="5051CC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EECF8" w14:textId="2825DD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5E6D1" w14:textId="3705E1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4E260" w14:textId="6D900D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</w:tr>
      <w:tr w:rsidR="00BA3C27" w:rsidRPr="00BA3C27" w14:paraId="07FD38D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32C6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A34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1DEA" w14:textId="1F27D8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5,410.1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25E1D" w14:textId="47486D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,32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18302" w14:textId="2DA86A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BC2F7" w14:textId="2644B6E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2C0A" w14:textId="31B1F6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5,730.10 </w:t>
            </w:r>
          </w:p>
        </w:tc>
      </w:tr>
      <w:tr w:rsidR="00BA3C27" w:rsidRPr="00BA3C27" w14:paraId="37EDB6E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AC60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BFBA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1C182" w14:textId="1354C3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2,1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6686" w14:textId="4AA06B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5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F1BC4" w14:textId="2446BB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8F60E" w14:textId="4885F5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21,1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7EB5" w14:textId="087964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28,800.00 </w:t>
            </w:r>
          </w:p>
        </w:tc>
      </w:tr>
      <w:tr w:rsidR="00BA3C27" w:rsidRPr="00BA3C27" w14:paraId="0A85364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E8AE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337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4620D" w14:textId="23588C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2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24AFC" w14:textId="75E339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,2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3A394" w14:textId="19DAB1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2C53" w14:textId="6D6374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3189" w14:textId="605891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0,470.00 </w:t>
            </w:r>
          </w:p>
        </w:tc>
      </w:tr>
      <w:tr w:rsidR="00BA3C27" w:rsidRPr="00BA3C27" w14:paraId="036FF0D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F1B3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4621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36339" w14:textId="044661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8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23FE6" w14:textId="0BE23B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A2B41" w14:textId="0BF128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A2824" w14:textId="4E70B7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7,80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2CA83" w14:textId="756C5C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64,000.00 </w:t>
            </w:r>
          </w:p>
        </w:tc>
      </w:tr>
      <w:tr w:rsidR="00BA3C27" w:rsidRPr="00BA3C27" w14:paraId="70B96B8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77154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787FAB" w14:textId="43B126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49,8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C67733" w14:textId="40D91C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6,34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79C38" w14:textId="61D95D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90EF21" w14:textId="6643C3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29636" w14:textId="7E68DD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36,183.00 </w:t>
            </w:r>
          </w:p>
        </w:tc>
      </w:tr>
      <w:tr w:rsidR="00BA3C27" w:rsidRPr="00BA3C27" w14:paraId="36AC67D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033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3EE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44616" w14:textId="3291A6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,1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174CF" w14:textId="504C7E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B1998" w14:textId="6D76BA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1A162" w14:textId="5C6B3B5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D2D1" w14:textId="4679F1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,180.00 </w:t>
            </w:r>
          </w:p>
        </w:tc>
      </w:tr>
      <w:tr w:rsidR="00BA3C27" w:rsidRPr="00BA3C27" w14:paraId="50CF8E7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809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1C81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662B6" w14:textId="62F1F3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D514" w14:textId="43D23D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4EEF" w14:textId="0AD972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0B88" w14:textId="01DBB65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018AE" w14:textId="176454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,000.00 </w:t>
            </w:r>
          </w:p>
        </w:tc>
      </w:tr>
      <w:tr w:rsidR="00BA3C27" w:rsidRPr="00BA3C27" w14:paraId="432F587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A7C5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03BF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A4FD2" w14:textId="63306F1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50F3E" w14:textId="33F4A5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6A334" w14:textId="691B6A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FC806" w14:textId="55708B9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9689E" w14:textId="015143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</w:tr>
      <w:tr w:rsidR="00BA3C27" w:rsidRPr="00BA3C27" w14:paraId="2BC7C4A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138E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1AD5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F8BB" w14:textId="017771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,5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D04E2" w14:textId="675224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141F8" w14:textId="0EE5D7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CA847" w14:textId="1F286E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075E5" w14:textId="627B59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,580.00 </w:t>
            </w:r>
          </w:p>
        </w:tc>
      </w:tr>
      <w:tr w:rsidR="00BA3C27" w:rsidRPr="00BA3C27" w14:paraId="743672D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1360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29D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4EA78" w14:textId="42E118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3C1A0" w14:textId="60343C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814A2" w14:textId="11E88F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C47EC" w14:textId="7C6476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FDDA2" w14:textId="33F1A0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</w:tr>
      <w:tr w:rsidR="00BA3C27" w:rsidRPr="00BA3C27" w14:paraId="373F181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02D3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2AC8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0CCCC" w14:textId="444E7C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,7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D7238" w14:textId="6A55C3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3AC74" w14:textId="229E54A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BBD60" w14:textId="35574B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CE08C" w14:textId="03EF9B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,720.00 </w:t>
            </w:r>
          </w:p>
        </w:tc>
      </w:tr>
      <w:tr w:rsidR="00BA3C27" w:rsidRPr="00BA3C27" w14:paraId="25DE0A3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B7A1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812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E6DA4" w14:textId="482112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0FAE0" w14:textId="14A933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5C76" w14:textId="31B6BC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8E2B9" w14:textId="7372A3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B476" w14:textId="71E0EC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</w:tr>
      <w:tr w:rsidR="00BA3C27" w:rsidRPr="00BA3C27" w14:paraId="333C069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B3A7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F00E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2B307" w14:textId="6E5C31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D8D9" w14:textId="1D78A0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DFDB6" w14:textId="798E63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AF2C7" w14:textId="559DC7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096F5" w14:textId="3584B5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,372.00 </w:t>
            </w:r>
          </w:p>
        </w:tc>
      </w:tr>
      <w:tr w:rsidR="00BA3C27" w:rsidRPr="00BA3C27" w14:paraId="2C839CA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614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82C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FCF84" w14:textId="735E46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7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8CA74" w14:textId="0898D5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9344" w14:textId="28DB3C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D6A59" w14:textId="1D4CCD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5BF95" w14:textId="509979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70.00 </w:t>
            </w:r>
          </w:p>
        </w:tc>
      </w:tr>
      <w:tr w:rsidR="00BA3C27" w:rsidRPr="00BA3C27" w14:paraId="35EE38D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DB79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8FE8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B014" w14:textId="79D105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AEBB" w14:textId="0F3ADC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01001" w14:textId="318AFF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C88F" w14:textId="64466E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4F9C2" w14:textId="6C0A73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</w:tr>
      <w:tr w:rsidR="00BA3C27" w:rsidRPr="00BA3C27" w14:paraId="3CFE61C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7F7F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F65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63CB1" w14:textId="59E972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30D93" w14:textId="250E20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6784" w14:textId="4CB07D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C05C1" w14:textId="2F723F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710A" w14:textId="3A0249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50.00 </w:t>
            </w:r>
          </w:p>
        </w:tc>
      </w:tr>
      <w:tr w:rsidR="00BA3C27" w:rsidRPr="00BA3C27" w14:paraId="38B3C1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8E9C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D47C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70731" w14:textId="0D3490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,9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BA63D" w14:textId="3F4BAC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537EB" w14:textId="7CB425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F1055" w14:textId="59719A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25E2E" w14:textId="555B5D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,900.00 </w:t>
            </w:r>
          </w:p>
        </w:tc>
      </w:tr>
      <w:tr w:rsidR="00BA3C27" w:rsidRPr="00BA3C27" w14:paraId="0B0045E1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09E3C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75518C" w14:textId="4BE071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01,13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C61710" w14:textId="17180B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6FAB4A" w14:textId="3184DA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0AEDA1" w14:textId="22098C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4B18B8" w14:textId="14C612F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01,132.00 </w:t>
            </w:r>
          </w:p>
        </w:tc>
      </w:tr>
      <w:tr w:rsidR="00BA3C27" w:rsidRPr="00BA3C27" w14:paraId="1713EAC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5861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68A9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F48A0" w14:textId="30BB93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1FB70" w14:textId="600440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E54E" w14:textId="26EEB7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D7A5" w14:textId="772C9E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1CDE1" w14:textId="69AE33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</w:tr>
      <w:tr w:rsidR="00BA3C27" w:rsidRPr="00BA3C27" w14:paraId="628FF42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3D84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CBD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C3A98" w14:textId="6DD747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0A8F2" w14:textId="617D21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0995" w14:textId="79E6A7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5F69" w14:textId="5793B9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2786" w14:textId="4F63E8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</w:tr>
      <w:tr w:rsidR="00BA3C27" w:rsidRPr="00BA3C27" w14:paraId="7D61DBB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575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A5FD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C4E05" w14:textId="5BAC15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9DA27" w14:textId="203E84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2D6D1" w14:textId="319124A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0929" w14:textId="71E265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43FD7" w14:textId="692C08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000.00 </w:t>
            </w:r>
          </w:p>
        </w:tc>
      </w:tr>
      <w:tr w:rsidR="00BA3C27" w:rsidRPr="00BA3C27" w14:paraId="4E3E3EE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6052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123C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75FDE" w14:textId="6FD806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8,13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8CCE" w14:textId="225BB4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7ADC8" w14:textId="01EEB6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7733" w14:textId="553C65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9315" w14:textId="59627A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8,132.00 </w:t>
            </w:r>
          </w:p>
        </w:tc>
      </w:tr>
      <w:tr w:rsidR="00BA3C27" w:rsidRPr="00BA3C27" w14:paraId="31DF608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01F8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732D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590E2" w14:textId="7CE063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40BD6" w14:textId="651554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6F37F" w14:textId="23ED090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386A" w14:textId="2526F5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8F5ED" w14:textId="3A43B5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000.00 </w:t>
            </w:r>
          </w:p>
        </w:tc>
      </w:tr>
      <w:tr w:rsidR="00BA3C27" w:rsidRPr="00BA3C27" w14:paraId="732486C1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1864C2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23F703" w14:textId="5290DD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,393,685.03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C82A8C" w14:textId="1A7E99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,070,43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150B76" w14:textId="44D070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8,68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657618" w14:textId="7745E65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707AD2" w14:textId="4FA33B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4,082,799.03 </w:t>
            </w:r>
          </w:p>
        </w:tc>
      </w:tr>
      <w:tr w:rsidR="00BA3C27" w:rsidRPr="00BA3C27" w14:paraId="0329F8F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28A5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2A2CC" w14:textId="442118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,745,528.0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C2880" w14:textId="49831B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2,70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2A9FC6" w14:textId="0FB405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050B5" w14:textId="736B71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53187" w14:textId="7BFDF1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498,234.05 </w:t>
            </w:r>
          </w:p>
        </w:tc>
      </w:tr>
      <w:tr w:rsidR="00BA3C27" w:rsidRPr="00BA3C27" w14:paraId="49F139A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0C4F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027A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CA78" w14:textId="0A7B7D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D3C27" w14:textId="722AC5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,7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986D9" w14:textId="1AC1FC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71522" w14:textId="6847AB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2C58A" w14:textId="33CE45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,050.00 </w:t>
            </w:r>
          </w:p>
        </w:tc>
      </w:tr>
      <w:tr w:rsidR="00BA3C27" w:rsidRPr="00BA3C27" w14:paraId="7A959DC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D21D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7359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F42C2" w14:textId="762774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0FE11" w14:textId="28C242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FBA19" w14:textId="3199A4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34ED1" w14:textId="2F2478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35377" w14:textId="314EE67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,300.00 </w:t>
            </w:r>
          </w:p>
        </w:tc>
      </w:tr>
      <w:tr w:rsidR="00BA3C27" w:rsidRPr="00BA3C27" w14:paraId="1A31CB8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3835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252B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CBDA0" w14:textId="2EE755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3A054" w14:textId="056FB5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63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AA45D" w14:textId="4461ED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4233" w14:textId="765B6A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8422" w14:textId="33D634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,636.00 </w:t>
            </w:r>
          </w:p>
        </w:tc>
      </w:tr>
      <w:tr w:rsidR="00BA3C27" w:rsidRPr="00BA3C27" w14:paraId="1682311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965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8354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7A5F" w14:textId="16C34B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,462.7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37457" w14:textId="083AD20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301AC" w14:textId="438DE8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1C0B" w14:textId="4A2D4C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4B5DF" w14:textId="6EBEBE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,462.70 </w:t>
            </w:r>
          </w:p>
        </w:tc>
      </w:tr>
      <w:tr w:rsidR="00BA3C27" w:rsidRPr="00BA3C27" w14:paraId="22EC53E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1E3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7C1F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6DDA" w14:textId="1EDF11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3,9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B3795" w14:textId="64770D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44D8" w14:textId="715293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DD3A8" w14:textId="4141BB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AEEB" w14:textId="778709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3,920.00 </w:t>
            </w:r>
          </w:p>
        </w:tc>
      </w:tr>
      <w:tr w:rsidR="00BA3C27" w:rsidRPr="00BA3C27" w14:paraId="6043CDA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A7E6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13BC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FC1ED" w14:textId="2F18BB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,37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F5925" w14:textId="1AA971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BB531" w14:textId="61B929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CDA0" w14:textId="51A49C9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4F22" w14:textId="65F88F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,375.00 </w:t>
            </w:r>
          </w:p>
        </w:tc>
      </w:tr>
      <w:tr w:rsidR="00BA3C27" w:rsidRPr="00BA3C27" w14:paraId="180467F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554B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FAA2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054F1" w14:textId="007587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74,137.3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77E2A" w14:textId="088F86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0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FD838" w14:textId="2C681D4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69058" w14:textId="23FC6A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5C0E" w14:textId="15680B3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3,745.35 </w:t>
            </w:r>
          </w:p>
        </w:tc>
      </w:tr>
      <w:tr w:rsidR="00BA3C27" w:rsidRPr="00BA3C27" w14:paraId="079D6A3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64C1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31AB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526EA" w14:textId="057489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08,03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2B4A7" w14:textId="588BC9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3,71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935C0" w14:textId="4969DC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FBA60" w14:textId="54B9D3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DD47C" w14:textId="2CA176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31,745.00 </w:t>
            </w:r>
          </w:p>
        </w:tc>
      </w:tr>
      <w:tr w:rsidR="00BA3C27" w:rsidRPr="00BA3C27" w14:paraId="59B44C05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FFCF2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A5CCA" w14:textId="5BF13F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034,14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67A83" w14:textId="71BDC7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16D838" w14:textId="15D940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71B402" w14:textId="1F80C6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139E80" w14:textId="50C246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034,143.00 </w:t>
            </w:r>
          </w:p>
        </w:tc>
      </w:tr>
      <w:tr w:rsidR="00BA3C27" w:rsidRPr="00BA3C27" w14:paraId="2D0FB4B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54C8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4F84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4DE82" w14:textId="739496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8F599" w14:textId="143457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2B649" w14:textId="5AA0B9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0833" w14:textId="4F1428D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F8C22" w14:textId="25E800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4,000.00 </w:t>
            </w:r>
          </w:p>
        </w:tc>
      </w:tr>
      <w:tr w:rsidR="00BA3C27" w:rsidRPr="00BA3C27" w14:paraId="4F2F501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4AB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1FB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B059D" w14:textId="351F25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013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3523E" w14:textId="050F86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6F841" w14:textId="3CF3FB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EA677" w14:textId="238A1F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4D656" w14:textId="00867D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013.00 </w:t>
            </w:r>
          </w:p>
        </w:tc>
      </w:tr>
      <w:tr w:rsidR="00BA3C27" w:rsidRPr="00BA3C27" w14:paraId="7FC2A4A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FB0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4442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636A0" w14:textId="616F44B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0,1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5809" w14:textId="2DC5BE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4F26" w14:textId="4C6388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944A4" w14:textId="3B762F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B0745" w14:textId="1661E0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0,100.00 </w:t>
            </w:r>
          </w:p>
        </w:tc>
      </w:tr>
      <w:tr w:rsidR="00BA3C27" w:rsidRPr="00BA3C27" w14:paraId="01386C0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46D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823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70846" w14:textId="364D86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,03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542B6" w14:textId="50A443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D45CB" w14:textId="64CB3D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3205" w14:textId="73967F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AC947" w14:textId="31A66F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,030.00 </w:t>
            </w:r>
          </w:p>
        </w:tc>
      </w:tr>
      <w:tr w:rsidR="00BA3C27" w:rsidRPr="00BA3C27" w14:paraId="1DC74A1D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94399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71CD18" w14:textId="59121F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,880,637.4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D5C724" w14:textId="274D9D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,203,837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459D79" w14:textId="092163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70C4A" w14:textId="4372AD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F4AD8" w14:textId="218785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,084,474.48 </w:t>
            </w:r>
          </w:p>
        </w:tc>
      </w:tr>
      <w:tr w:rsidR="00BA3C27" w:rsidRPr="00BA3C27" w14:paraId="7829F96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307F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44E0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1C267" w14:textId="727F4B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72,14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BAB51" w14:textId="12ECF1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25F9" w14:textId="2CDBD2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57922" w14:textId="2F8D97B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BF41" w14:textId="7E90AC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72,145.00 </w:t>
            </w:r>
          </w:p>
        </w:tc>
      </w:tr>
      <w:tr w:rsidR="00BA3C27" w:rsidRPr="00BA3C27" w14:paraId="7D68D91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1C79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40B7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95D1B" w14:textId="7651D6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8C1B" w14:textId="2DA066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C399" w14:textId="307A50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88B9D" w14:textId="6171FE7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0E75D" w14:textId="2E7AD9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</w:tr>
      <w:tr w:rsidR="00BA3C27" w:rsidRPr="00BA3C27" w14:paraId="24BC249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E10D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7EF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53558" w14:textId="29BCD5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44,652.4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C43EB" w14:textId="4C6011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65,13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644C4" w14:textId="0E8EE4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90E77" w14:textId="7487CE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970F" w14:textId="19015B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509,785.48 </w:t>
            </w:r>
          </w:p>
        </w:tc>
      </w:tr>
      <w:tr w:rsidR="00BA3C27" w:rsidRPr="00BA3C27" w14:paraId="5E0BF3E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5A6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1B0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2FFB6" w14:textId="25C4BC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8CB7F" w14:textId="0B0083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3B3EE" w14:textId="6D7ABE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A7C5" w14:textId="77A779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3297F" w14:textId="67D21B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4,000.00 </w:t>
            </w:r>
          </w:p>
        </w:tc>
      </w:tr>
      <w:tr w:rsidR="00BA3C27" w:rsidRPr="00BA3C27" w14:paraId="49509C2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9E8F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67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D209" w14:textId="76045A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56C65" w14:textId="2AD55C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C69B0" w14:textId="11CDD2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F3651" w14:textId="490845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38FCE" w14:textId="2687E0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</w:tr>
      <w:tr w:rsidR="00BA3C27" w:rsidRPr="00BA3C27" w14:paraId="09A7E41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3D8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D715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E402" w14:textId="32C568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1,4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4EC8F" w14:textId="0E81E3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,33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3D689" w14:textId="06B68B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9FC2A" w14:textId="5CE1429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BD284" w14:textId="2649FD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6,814.00 </w:t>
            </w:r>
          </w:p>
        </w:tc>
      </w:tr>
      <w:tr w:rsidR="00BA3C27" w:rsidRPr="00BA3C27" w14:paraId="70CBE1E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589B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1F38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829AE" w14:textId="3FBEA8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6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3D56C" w14:textId="3B8B18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F6893" w14:textId="14C144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BAF29" w14:textId="337EFD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B96FB" w14:textId="54C1F7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8,660.00 </w:t>
            </w:r>
          </w:p>
        </w:tc>
      </w:tr>
      <w:tr w:rsidR="00BA3C27" w:rsidRPr="00BA3C27" w14:paraId="14AEC6E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6B9D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3E28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6B0E2" w14:textId="7E128F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5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A564" w14:textId="79EDB1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DEA0" w14:textId="1AA3CF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645D0" w14:textId="10E24F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1246B" w14:textId="520AD06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5,500.00 </w:t>
            </w:r>
          </w:p>
        </w:tc>
      </w:tr>
      <w:tr w:rsidR="00BA3C27" w:rsidRPr="00BA3C27" w14:paraId="2801A9B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1884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6B9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85BCB" w14:textId="290793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635DE" w14:textId="207D09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D452F" w14:textId="4C71BE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41D7A" w14:textId="085870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9F78" w14:textId="084380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0,800.00 </w:t>
            </w:r>
          </w:p>
        </w:tc>
      </w:tr>
      <w:tr w:rsidR="00BA3C27" w:rsidRPr="00BA3C27" w14:paraId="7132FF6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9AE4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F7B8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22064" w14:textId="765433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,9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160F7" w14:textId="4A86C3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1A5E4" w14:textId="1CFEA5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60494" w14:textId="6A6295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A790E" w14:textId="2AB334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,900.00 </w:t>
            </w:r>
          </w:p>
        </w:tc>
      </w:tr>
      <w:tr w:rsidR="00BA3C27" w:rsidRPr="00BA3C27" w14:paraId="2BCD4F8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BF8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116C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4DA91" w14:textId="469B81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1BE93" w14:textId="597651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8D555" w14:textId="14ECE7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D061A" w14:textId="760037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006AF" w14:textId="2E0F6E4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</w:tr>
      <w:tr w:rsidR="00BA3C27" w:rsidRPr="00BA3C27" w14:paraId="69CB5CF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FB8D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3EE8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338DD" w14:textId="324F2E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,49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9657B" w14:textId="2F61A1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E871" w14:textId="472EF9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F8D7" w14:textId="7C561A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A1604" w14:textId="513FD6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,490.00 </w:t>
            </w:r>
          </w:p>
        </w:tc>
      </w:tr>
      <w:tr w:rsidR="00BA3C27" w:rsidRPr="00BA3C27" w14:paraId="4C50096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B1EF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FC76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1231E" w14:textId="55DBC2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CFCEF" w14:textId="258F46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017CC" w14:textId="58C884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D9EB7" w14:textId="79CBF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8F67" w14:textId="6BDF90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,000.00 </w:t>
            </w:r>
          </w:p>
        </w:tc>
      </w:tr>
      <w:tr w:rsidR="00BA3C27" w:rsidRPr="00BA3C27" w14:paraId="0BC748A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4B97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BD1F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1B783" w14:textId="104C3B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9CF78" w14:textId="38AF2D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8EEE3" w14:textId="20E3EC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2819" w14:textId="4701D8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C124F" w14:textId="470500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0,000.00 </w:t>
            </w:r>
          </w:p>
        </w:tc>
      </w:tr>
      <w:tr w:rsidR="00BA3C27" w:rsidRPr="00BA3C27" w14:paraId="2C5415B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9F97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528A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6167D" w14:textId="29639E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9A89A" w14:textId="186582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60B11" w14:textId="1EC78E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34CF6" w14:textId="3ABC2ED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C65A4" w14:textId="61E9E9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,000.00 </w:t>
            </w:r>
          </w:p>
        </w:tc>
      </w:tr>
      <w:tr w:rsidR="00BA3C27" w:rsidRPr="00BA3C27" w14:paraId="0528099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24F8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272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2142C" w14:textId="48FA75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,01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C9A40" w14:textId="4613B3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660EB" w14:textId="008A23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0F5C8" w14:textId="1330EE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1CE66" w14:textId="6C7109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,010.00 </w:t>
            </w:r>
          </w:p>
        </w:tc>
      </w:tr>
      <w:tr w:rsidR="00BA3C27" w:rsidRPr="00BA3C27" w14:paraId="61B8B15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53E0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9474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0DD4A" w14:textId="375B63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3,2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63FF1" w14:textId="040FE0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,9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FD525" w14:textId="2AD978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0C90E" w14:textId="33ED84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DE50C" w14:textId="42EDB5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0,150.00 </w:t>
            </w:r>
          </w:p>
        </w:tc>
      </w:tr>
      <w:tr w:rsidR="00BA3C27" w:rsidRPr="00BA3C27" w14:paraId="35A01D5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8F28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C48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81132" w14:textId="23D535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8AAFD" w14:textId="2DCB9A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A777" w14:textId="70AE66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96E4E" w14:textId="4FE61C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9535F" w14:textId="721F0D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</w:tr>
      <w:tr w:rsidR="00BA3C27" w:rsidRPr="00BA3C27" w14:paraId="72F1BE1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30E9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38B3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F7C6" w14:textId="1A1BE4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,6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E609E" w14:textId="0476A3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8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D4046" w14:textId="114167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A414" w14:textId="7BEE8C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8DC7" w14:textId="134EBA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7,450.00 </w:t>
            </w:r>
          </w:p>
        </w:tc>
      </w:tr>
      <w:tr w:rsidR="00BA3C27" w:rsidRPr="00BA3C27" w14:paraId="75FCCD3D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167E6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FC0D9B" w14:textId="3321DD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391,359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A2EB7E" w14:textId="354E5B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,516,8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1281A" w14:textId="56B92F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7,88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DC336D" w14:textId="7F8923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ADCF77" w14:textId="4B19301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,466,107.00 </w:t>
            </w:r>
          </w:p>
        </w:tc>
      </w:tr>
      <w:tr w:rsidR="00BA3C27" w:rsidRPr="00BA3C27" w14:paraId="7DC8840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A822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059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9DA8" w14:textId="450F2BB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1CC1" w14:textId="5FB553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16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71970" w14:textId="53B5FE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7CB4F" w14:textId="3AE66B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F6594" w14:textId="404BD8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165.00 </w:t>
            </w:r>
          </w:p>
        </w:tc>
      </w:tr>
      <w:tr w:rsidR="00BA3C27" w:rsidRPr="00BA3C27" w14:paraId="0C7AD01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CFEC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68E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F0048" w14:textId="067184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ACD35" w14:textId="7F44349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87,05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F3842" w14:textId="688BF3B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7,88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DF2D2" w14:textId="74E9A3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960FE" w14:textId="6CCAD1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44,947.00 </w:t>
            </w:r>
          </w:p>
        </w:tc>
      </w:tr>
      <w:tr w:rsidR="00BA3C27" w:rsidRPr="00BA3C27" w14:paraId="493B386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E81D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8BD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9E662" w14:textId="3DE06D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7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848E4" w14:textId="39832FF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5,93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14671" w14:textId="078F6B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8414E" w14:textId="5F12AD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E28AC" w14:textId="74A46C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62,936.00 </w:t>
            </w:r>
          </w:p>
        </w:tc>
      </w:tr>
      <w:tr w:rsidR="00BA3C27" w:rsidRPr="00BA3C27" w14:paraId="6E25272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0CE0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C6B8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638D0" w14:textId="65ABDE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,9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7FCB" w14:textId="7E7044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6EBA" w14:textId="2FC8FA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9C98F" w14:textId="75854A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653AF" w14:textId="1B0719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,980.00 </w:t>
            </w:r>
          </w:p>
        </w:tc>
      </w:tr>
      <w:tr w:rsidR="00BA3C27" w:rsidRPr="00BA3C27" w14:paraId="4769FF3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C07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55E4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E8B6E" w14:textId="3619E5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4,7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D94C" w14:textId="15E932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80663" w14:textId="69691C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9CC45" w14:textId="3456DF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E57C4" w14:textId="23BE77E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,720.00 </w:t>
            </w:r>
          </w:p>
        </w:tc>
      </w:tr>
      <w:tr w:rsidR="00BA3C27" w:rsidRPr="00BA3C27" w14:paraId="39B089B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031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E496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D681" w14:textId="59FB19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BD6B" w14:textId="1102F3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,6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EB8AC" w14:textId="6A8867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F4945" w14:textId="427FB8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AAB0B" w14:textId="6BC40A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,650.00 </w:t>
            </w:r>
          </w:p>
        </w:tc>
      </w:tr>
      <w:tr w:rsidR="00BA3C27" w:rsidRPr="00BA3C27" w14:paraId="0834160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FAD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E9BB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2C9A" w14:textId="089722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0D75A" w14:textId="2B7622B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7582" w14:textId="6DEA8A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2BF96" w14:textId="675AF2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CC2A6" w14:textId="721B6C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</w:tr>
      <w:tr w:rsidR="00BA3C27" w:rsidRPr="00BA3C27" w14:paraId="7CDDCCD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DB51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986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836CF" w14:textId="04F79CB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,79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B9191" w14:textId="0AD221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C56DE" w14:textId="6AD4FA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D71C5" w14:textId="765D54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2546E" w14:textId="362CA1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,795.00 </w:t>
            </w:r>
          </w:p>
        </w:tc>
      </w:tr>
      <w:tr w:rsidR="00BA3C27" w:rsidRPr="00BA3C27" w14:paraId="38347BC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815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E58D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25165" w14:textId="0B637F9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791E" w14:textId="712879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83D42" w14:textId="463648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2B9C8" w14:textId="4601FE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1F53" w14:textId="7580A4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</w:tr>
      <w:tr w:rsidR="00BA3C27" w:rsidRPr="00BA3C27" w14:paraId="00E54AD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C9BB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DA37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5DED" w14:textId="72B309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41D33" w14:textId="17F6DE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0E7AC" w14:textId="013598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8986" w14:textId="2C0CE21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CC3ED" w14:textId="24E027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</w:tr>
      <w:tr w:rsidR="00BA3C27" w:rsidRPr="00BA3C27" w14:paraId="7A2C2ED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4071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1156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E4B1D" w14:textId="156BDF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44A56" w14:textId="5CCD089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4A4ED" w14:textId="5AD1E4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7F037" w14:textId="314923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738D6" w14:textId="11B138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</w:tr>
      <w:tr w:rsidR="00BA3C27" w:rsidRPr="00BA3C27" w14:paraId="4896273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D40A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50A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60D36" w14:textId="2871DC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,86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CF06" w14:textId="3C6840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3DD23" w14:textId="7C2EAD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77E40" w14:textId="3AA1CE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344E1" w14:textId="58BDB9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,864.00 </w:t>
            </w:r>
          </w:p>
        </w:tc>
      </w:tr>
      <w:tr w:rsidR="00BA3C27" w:rsidRPr="00BA3C27" w14:paraId="70BDDA6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BE4D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5EC5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555F" w14:textId="73FB1D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CF015" w14:textId="3357EC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335E9" w14:textId="3D15A8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81525" w14:textId="41F8D0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FFCB0" w14:textId="3534C4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,000.00 </w:t>
            </w:r>
          </w:p>
        </w:tc>
      </w:tr>
      <w:tr w:rsidR="00BA3C27" w:rsidRPr="00BA3C27" w14:paraId="4C7054CC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FB18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FB40DE" w14:textId="727798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849,477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F46BE7" w14:textId="2951E7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07,65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C3BEE" w14:textId="720160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41072" w14:textId="6E12D0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27D057" w14:textId="537183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657,129.50 </w:t>
            </w:r>
          </w:p>
        </w:tc>
      </w:tr>
      <w:tr w:rsidR="00BA3C27" w:rsidRPr="00BA3C27" w14:paraId="03912B6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202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9451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CE231" w14:textId="5CB555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,8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E5348" w14:textId="781E37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,7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DD722" w14:textId="665B06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3155C" w14:textId="6F511A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73461" w14:textId="6905AA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8,540.00 </w:t>
            </w:r>
          </w:p>
        </w:tc>
      </w:tr>
      <w:tr w:rsidR="00BA3C27" w:rsidRPr="00BA3C27" w14:paraId="446E1C9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BEBA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C7DE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7A42C" w14:textId="1E44F5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1F2DE" w14:textId="126982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F020B" w14:textId="74CC1A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4035" w14:textId="121145E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1ED6D" w14:textId="0829C7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4,000.00 </w:t>
            </w:r>
          </w:p>
        </w:tc>
      </w:tr>
      <w:tr w:rsidR="00BA3C27" w:rsidRPr="00BA3C27" w14:paraId="25010EF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C450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03F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FFA6A" w14:textId="3491E0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97C9" w14:textId="783E6B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9EDC9" w14:textId="3A41F7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403ED" w14:textId="7A20974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74EA6" w14:textId="72DB78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</w:tr>
      <w:tr w:rsidR="00BA3C27" w:rsidRPr="00BA3C27" w14:paraId="2B63C6E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72F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9ECA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97114" w14:textId="750792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EA00" w14:textId="50589E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4E4C2" w14:textId="06D55D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8A963" w14:textId="2FB368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1CAD" w14:textId="44CA11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</w:tr>
      <w:tr w:rsidR="00BA3C27" w:rsidRPr="00BA3C27" w14:paraId="27EEAB2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367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878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82A0" w14:textId="6B121E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6F0E4" w14:textId="015338A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4094" w14:textId="72C004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E613B" w14:textId="7BC147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4EAC1" w14:textId="1797C6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,000.00 </w:t>
            </w:r>
          </w:p>
        </w:tc>
      </w:tr>
      <w:tr w:rsidR="00BA3C27" w:rsidRPr="00BA3C27" w14:paraId="0BB9C27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9DEF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BD9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17580" w14:textId="728C9C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,637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5AB35" w14:textId="02C214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E5E5" w14:textId="0073EF9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73A2" w14:textId="5ED8B0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DE7FE" w14:textId="023AE5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,637.50 </w:t>
            </w:r>
          </w:p>
        </w:tc>
      </w:tr>
      <w:tr w:rsidR="00BA3C27" w:rsidRPr="00BA3C27" w14:paraId="6FBD09D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5CB6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94AD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A0AAE" w14:textId="56EA17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87B7E" w14:textId="55CC3D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7925" w14:textId="17EC61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281B1" w14:textId="30AD7F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649E0" w14:textId="690001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</w:tr>
      <w:tr w:rsidR="00BA3C27" w:rsidRPr="00BA3C27" w14:paraId="0401DE9F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2F536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039AA" w14:textId="0A4B0B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2,5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D10A06" w14:textId="2CFDFD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9,377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7A44CD" w14:textId="69E2FE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79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AE1DEE" w14:textId="28C0D30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BEE271" w14:textId="6D73B4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42,711.00 </w:t>
            </w:r>
          </w:p>
        </w:tc>
      </w:tr>
      <w:tr w:rsidR="00BA3C27" w:rsidRPr="00BA3C27" w14:paraId="1B3FAB5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3DD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0722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6EE7F" w14:textId="227AB0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852CE" w14:textId="11E9B7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D8C6A" w14:textId="7357EC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A7B5" w14:textId="684F2C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EA57F" w14:textId="41E15E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</w:tr>
      <w:tr w:rsidR="00BA3C27" w:rsidRPr="00BA3C27" w14:paraId="146D3A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CF6E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90C0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E6798" w14:textId="649988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F4E7" w14:textId="26BEE1E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83516" w14:textId="5A87D5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94770" w14:textId="6A722A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6613E" w14:textId="2D451C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</w:tr>
      <w:tr w:rsidR="00BA3C27" w:rsidRPr="00BA3C27" w14:paraId="5B27F9A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A60C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075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B1266" w14:textId="5D1021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DA255" w14:textId="649B077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4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95119" w14:textId="39931C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79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0B18" w14:textId="36A06B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B577B" w14:textId="6B2B44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636.00 </w:t>
            </w:r>
          </w:p>
        </w:tc>
      </w:tr>
      <w:tr w:rsidR="00BA3C27" w:rsidRPr="00BA3C27" w14:paraId="66DC13E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0575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3E4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49CD1" w14:textId="07947C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0C75C" w14:textId="0EED7E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CC833" w14:textId="05B0DE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913B5" w14:textId="5646D2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5F606" w14:textId="0F115D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</w:tr>
      <w:tr w:rsidR="00BA3C27" w:rsidRPr="00BA3C27" w14:paraId="102E863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468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AF88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E6E54" w14:textId="628315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2,5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B410A" w14:textId="2A945E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4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B0323" w14:textId="30A6C1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41BC6" w14:textId="1D1FBE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4E66" w14:textId="08DA68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9,940.00 </w:t>
            </w:r>
          </w:p>
        </w:tc>
      </w:tr>
      <w:tr w:rsidR="00BA3C27" w:rsidRPr="00BA3C27" w14:paraId="4F8A796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063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60A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DAE0F" w14:textId="7599F6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B348A" w14:textId="4DC5A97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B69BA" w14:textId="5BAEBE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3C503" w14:textId="5B44C7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9BFA8" w14:textId="7FED77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</w:tr>
      <w:tr w:rsidR="00BA3C27" w:rsidRPr="00BA3C27" w14:paraId="46B1293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F66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BEF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5EED" w14:textId="3CAF975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B9C37" w14:textId="6DF144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B5F5" w14:textId="3B621B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558E4" w14:textId="36EAF3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D0FB" w14:textId="0ED545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,000.00 </w:t>
            </w:r>
          </w:p>
        </w:tc>
      </w:tr>
      <w:tr w:rsidR="00BA3C27" w:rsidRPr="00BA3C27" w14:paraId="1CEC3FE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607F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BFC9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65511" w14:textId="4238CA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A650F" w14:textId="149F04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E245" w14:textId="2D3235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C212B" w14:textId="751F88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15FFC" w14:textId="25D583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</w:tr>
      <w:tr w:rsidR="00BA3C27" w:rsidRPr="00BA3C27" w14:paraId="2A0F93A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D713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C359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01AE7" w14:textId="3988B7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4C2DF" w14:textId="047ACC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,3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4AC45" w14:textId="4EC38EA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1A2F0" w14:textId="6EDE67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4C328" w14:textId="0A68A0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,360.00 </w:t>
            </w:r>
          </w:p>
        </w:tc>
      </w:tr>
      <w:tr w:rsidR="00BA3C27" w:rsidRPr="00BA3C27" w14:paraId="60A3218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0110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A55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F56F" w14:textId="425FBB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A6DBB" w14:textId="4C6E9D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06093" w14:textId="4B3DBBB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9F5F" w14:textId="04490B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FF3A8" w14:textId="784F18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</w:tr>
      <w:tr w:rsidR="00BA3C27" w:rsidRPr="00BA3C27" w14:paraId="71D32A2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9823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674B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780FE" w14:textId="177701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C702E" w14:textId="2AE6AA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7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881BB" w14:textId="438F76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C7DC" w14:textId="3C5EBE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3676" w14:textId="7EF34E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700.00 </w:t>
            </w:r>
          </w:p>
        </w:tc>
      </w:tr>
      <w:tr w:rsidR="00BA3C27" w:rsidRPr="00BA3C27" w14:paraId="5532683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4F97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98F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FCE77" w14:textId="2F2273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6E71" w14:textId="5A3FA9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9BC45" w14:textId="517A8BD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8727D" w14:textId="24B498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13EE" w14:textId="1FFEEC2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000.00 </w:t>
            </w:r>
          </w:p>
        </w:tc>
      </w:tr>
      <w:tr w:rsidR="00BA3C27" w:rsidRPr="00BA3C27" w14:paraId="5C2D0BE0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9D55F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CEAFD0" w14:textId="11B639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,920,352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3BA3CA" w14:textId="16BF86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,151,099.4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07656F" w14:textId="4C95AB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2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CB2021" w14:textId="03C1991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9C4C6E" w14:textId="204523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0,496,451.91 </w:t>
            </w:r>
          </w:p>
        </w:tc>
      </w:tr>
      <w:tr w:rsidR="00BA3C27" w:rsidRPr="00BA3C27" w14:paraId="0D0D577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D6A2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4DB1C8" w14:textId="4825E4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94,96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A232B" w14:textId="3D88B8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81,592.4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3F679" w14:textId="09412B8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E34F3C" w14:textId="2E74C3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36B03" w14:textId="75E47D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676,556.40 </w:t>
            </w:r>
          </w:p>
        </w:tc>
      </w:tr>
      <w:tr w:rsidR="00BA3C27" w:rsidRPr="00BA3C27" w14:paraId="1B93ACD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12FF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B13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D0D0E" w14:textId="33E6E3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51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AB763" w14:textId="396D3D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A4C73" w14:textId="7FA3D2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39870" w14:textId="2B9019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BF786" w14:textId="584A53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512.00 </w:t>
            </w:r>
          </w:p>
        </w:tc>
      </w:tr>
      <w:tr w:rsidR="00BA3C27" w:rsidRPr="00BA3C27" w14:paraId="1725182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99F4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10A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C3C1F" w14:textId="4205EFC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,7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B3B85" w14:textId="6DABDB6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71104" w14:textId="1608BEC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4AD09" w14:textId="23CFC9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ED8EF" w14:textId="5DC1D5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,760.00 </w:t>
            </w:r>
          </w:p>
        </w:tc>
      </w:tr>
      <w:tr w:rsidR="00BA3C27" w:rsidRPr="00BA3C27" w14:paraId="7E7E296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D378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85DA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DDC89" w14:textId="30EDE1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239D3" w14:textId="7A47AF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14D7D" w14:textId="403B8B7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6755F" w14:textId="79FD81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A9DC" w14:textId="5BB1A2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,500.00 </w:t>
            </w:r>
          </w:p>
        </w:tc>
      </w:tr>
      <w:tr w:rsidR="00BA3C27" w:rsidRPr="00BA3C27" w14:paraId="2FD2F50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7FF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2E2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5E150" w14:textId="26EE37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,06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1B938" w14:textId="2DE45E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B5630" w14:textId="4C6240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635CB" w14:textId="338C2D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A9C18" w14:textId="5C21A0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,064.00 </w:t>
            </w:r>
          </w:p>
        </w:tc>
      </w:tr>
      <w:tr w:rsidR="00BA3C27" w:rsidRPr="00BA3C27" w14:paraId="5E93A89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FAD4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6F6B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3FC0F" w14:textId="78821C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9B805" w14:textId="3A3CB1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,67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5794D" w14:textId="4F3CC7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B3E83" w14:textId="4B259A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A02A1" w14:textId="5B7AC6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,679.00 </w:t>
            </w:r>
          </w:p>
        </w:tc>
      </w:tr>
      <w:tr w:rsidR="00BA3C27" w:rsidRPr="00BA3C27" w14:paraId="75511EF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6807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C35F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03169" w14:textId="3B2C42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,94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43E58" w14:textId="2C1377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8E75" w14:textId="6C78E7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E0C34" w14:textId="2A5C8E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D75F" w14:textId="1AF9E8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,948.00 </w:t>
            </w:r>
          </w:p>
        </w:tc>
      </w:tr>
      <w:tr w:rsidR="00BA3C27" w:rsidRPr="00BA3C27" w14:paraId="4CC2657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EDB0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667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9A08D" w14:textId="3FDF69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,2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11BA9" w14:textId="7FD199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F0573" w14:textId="61939A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0EBB6" w14:textId="471DDC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F8448" w14:textId="186E7A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,200.00 </w:t>
            </w:r>
          </w:p>
        </w:tc>
      </w:tr>
      <w:tr w:rsidR="00BA3C27" w:rsidRPr="00BA3C27" w14:paraId="78BD800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C7A7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35CC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B42EA" w14:textId="09DFB0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,66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2F82F" w14:textId="27A68B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C923" w14:textId="7F0BAB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280B" w14:textId="549CA0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91026" w14:textId="452FF1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,664.00 </w:t>
            </w:r>
          </w:p>
        </w:tc>
      </w:tr>
      <w:tr w:rsidR="00BA3C27" w:rsidRPr="00BA3C27" w14:paraId="3A2DE0F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69B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2594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305E" w14:textId="2606E8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,81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460BD" w14:textId="02883A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,338.4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FD4A" w14:textId="74B41F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4D66E" w14:textId="63B638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2E591" w14:textId="24636F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,154.40 </w:t>
            </w:r>
          </w:p>
        </w:tc>
      </w:tr>
      <w:tr w:rsidR="00BA3C27" w:rsidRPr="00BA3C27" w14:paraId="6A3F935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B3B5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159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E4B48" w14:textId="47FA9D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AE4B8" w14:textId="2E3DB3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,07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53F56" w14:textId="143FFB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B8D94" w14:textId="0CE89D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3173E" w14:textId="277709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,075.00 </w:t>
            </w:r>
          </w:p>
        </w:tc>
      </w:tr>
      <w:tr w:rsidR="00BA3C27" w:rsidRPr="00BA3C27" w14:paraId="7FC27E03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5621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06670" w14:textId="4EBF16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0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B6DA57" w14:textId="52EDA5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,509,622.54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2F4A1" w14:textId="7B6BF3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CF80BC" w14:textId="3D30F4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8A6145" w14:textId="320CBD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,522,726.54 </w:t>
            </w:r>
          </w:p>
        </w:tc>
      </w:tr>
      <w:tr w:rsidR="00BA3C27" w:rsidRPr="00BA3C27" w14:paraId="161BB24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9332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C0E9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8DC98" w14:textId="10700C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3AB55" w14:textId="7C111C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85,151.7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095F2" w14:textId="65C6FF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55C59" w14:textId="44AC7D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4B0B4" w14:textId="5E53F4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85,151.78 </w:t>
            </w:r>
          </w:p>
        </w:tc>
      </w:tr>
      <w:tr w:rsidR="00BA3C27" w:rsidRPr="00BA3C27" w14:paraId="44BD561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3DD5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E9E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055EE" w14:textId="53ED08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D4D7A" w14:textId="553F99A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,411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1F5C4" w14:textId="2013530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E661A" w14:textId="265303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FBDB4" w14:textId="71FD88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,879.00 </w:t>
            </w:r>
          </w:p>
        </w:tc>
      </w:tr>
      <w:tr w:rsidR="00BA3C27" w:rsidRPr="00BA3C27" w14:paraId="5D1C305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C96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71BD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4498B" w14:textId="0788E0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6410B" w14:textId="6EEBDF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51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A4440" w14:textId="6BA288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0B77" w14:textId="3CC5ACA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A142" w14:textId="614977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983.00 </w:t>
            </w:r>
          </w:p>
        </w:tc>
      </w:tr>
      <w:tr w:rsidR="00BA3C27" w:rsidRPr="00BA3C27" w14:paraId="3D476E2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6C7B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81F4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4CD4C" w14:textId="642C01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4A2AB" w14:textId="51F7EB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,752.13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14D97" w14:textId="0F76DA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A8107" w14:textId="50EA444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4EE52" w14:textId="314E4B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,220.13 </w:t>
            </w:r>
          </w:p>
        </w:tc>
      </w:tr>
      <w:tr w:rsidR="00BA3C27" w:rsidRPr="00BA3C27" w14:paraId="5F98DAD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A52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F20B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64E37" w14:textId="26FF61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36FFF" w14:textId="595EE7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2,648.6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3F35" w14:textId="5A57C3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1CF97" w14:textId="354E66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58696" w14:textId="7531CF9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116.60 </w:t>
            </w:r>
          </w:p>
        </w:tc>
      </w:tr>
      <w:tr w:rsidR="00BA3C27" w:rsidRPr="00BA3C27" w14:paraId="1A8CE46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06CB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7263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9467" w14:textId="11C3A3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40DA3" w14:textId="0246BF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,028.92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CE00" w14:textId="1031E6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AC125" w14:textId="6C8AA3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9EE8" w14:textId="19C7220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,496.92 </w:t>
            </w:r>
          </w:p>
        </w:tc>
      </w:tr>
      <w:tr w:rsidR="00BA3C27" w:rsidRPr="00BA3C27" w14:paraId="0A7BCF7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401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FB47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B026F" w14:textId="5F4F1B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47ED" w14:textId="79FB7E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,83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8FC48" w14:textId="5C3B12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31DF0" w14:textId="680616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05A7B" w14:textId="0D97D1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1,766.00 </w:t>
            </w:r>
          </w:p>
        </w:tc>
      </w:tr>
      <w:tr w:rsidR="00BA3C27" w:rsidRPr="00BA3C27" w14:paraId="41F3145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1E2B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356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BABA0" w14:textId="2648F4F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0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402FF" w14:textId="7E4514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,198.9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3E3BA" w14:textId="25B0C4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43069" w14:textId="275A81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1FDD2" w14:textId="40BB0A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,602.96 </w:t>
            </w:r>
          </w:p>
        </w:tc>
      </w:tr>
      <w:tr w:rsidR="00BA3C27" w:rsidRPr="00BA3C27" w14:paraId="6366D0E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F35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A13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E236" w14:textId="70B135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E127F" w14:textId="077642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,65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88D06" w14:textId="0C2907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6CE76" w14:textId="43FF46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B4FF2" w14:textId="50C3CF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,123.00 </w:t>
            </w:r>
          </w:p>
        </w:tc>
      </w:tr>
      <w:tr w:rsidR="00BA3C27" w:rsidRPr="00BA3C27" w14:paraId="1D0FF44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90D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8C53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1B7DA" w14:textId="0D832C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6F1DF" w14:textId="467FD8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,952.2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9E362" w14:textId="0D2D69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50B9B" w14:textId="53B72D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B0D75" w14:textId="159E8A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,420.28 </w:t>
            </w:r>
          </w:p>
        </w:tc>
      </w:tr>
      <w:tr w:rsidR="00BA3C27" w:rsidRPr="00BA3C27" w14:paraId="675F2A9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C340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47B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34AAD" w14:textId="2ECEC2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4BA4C" w14:textId="7CF146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,200.8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BBB5E" w14:textId="534CC1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E31B" w14:textId="3FF7E2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87A79" w14:textId="4BA23D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5,136.85 </w:t>
            </w:r>
          </w:p>
        </w:tc>
      </w:tr>
      <w:tr w:rsidR="00BA3C27" w:rsidRPr="00BA3C27" w14:paraId="5ED1559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1599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5D56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9E148" w14:textId="45BA08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7EF7" w14:textId="3A9AA2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7B4A7" w14:textId="700501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A4C4D" w14:textId="214249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DF372" w14:textId="45EC8A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,468.00 </w:t>
            </w:r>
          </w:p>
        </w:tc>
      </w:tr>
      <w:tr w:rsidR="00BA3C27" w:rsidRPr="00BA3C27" w14:paraId="63BC9FB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CB74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0E91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A7184" w14:textId="725FFB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1B936" w14:textId="3F5732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,356.03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B0171" w14:textId="586116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2811" w14:textId="4ACD58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C9C0" w14:textId="10C838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,824.03 </w:t>
            </w:r>
          </w:p>
        </w:tc>
      </w:tr>
      <w:tr w:rsidR="00BA3C27" w:rsidRPr="00BA3C27" w14:paraId="2476568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82E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D5F8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70D5F" w14:textId="6BA308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BFFD" w14:textId="4EF53C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,622.82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A3BE2" w14:textId="121F34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800F4" w14:textId="316CAE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95ECB" w14:textId="64AF66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8.82 </w:t>
            </w:r>
          </w:p>
        </w:tc>
      </w:tr>
      <w:tr w:rsidR="00BA3C27" w:rsidRPr="00BA3C27" w14:paraId="1A78C09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26F8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C886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87C8E" w14:textId="0F25D08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F1779" w14:textId="6445F3E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,08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44629" w14:textId="18DB68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47E7E" w14:textId="54E689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57B51" w14:textId="5FF12C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,554.00 </w:t>
            </w:r>
          </w:p>
        </w:tc>
      </w:tr>
      <w:tr w:rsidR="00BA3C27" w:rsidRPr="00BA3C27" w14:paraId="4F43BE6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07B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81AA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9FE1" w14:textId="76F140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C4B36" w14:textId="1D763C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271.2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339A" w14:textId="62F69D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E84BE" w14:textId="2CB614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5925" w14:textId="27809A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739.28 </w:t>
            </w:r>
          </w:p>
        </w:tc>
      </w:tr>
      <w:tr w:rsidR="00BA3C27" w:rsidRPr="00BA3C27" w14:paraId="2A6B6AB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C46B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1B76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55A28" w14:textId="117A4D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0A0C6" w14:textId="315B42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342.37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4A9AA" w14:textId="10DC45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DC184" w14:textId="5D8FB8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5A803" w14:textId="67672F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,810.37 </w:t>
            </w:r>
          </w:p>
        </w:tc>
      </w:tr>
      <w:tr w:rsidR="00BA3C27" w:rsidRPr="00BA3C27" w14:paraId="3C23D5A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A7A7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A4F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8FF40" w14:textId="3210BC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3761" w14:textId="31CA5D8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,323.2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6B43" w14:textId="73C941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1E02D" w14:textId="6E0481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FB56" w14:textId="155853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,259.28 </w:t>
            </w:r>
          </w:p>
        </w:tc>
      </w:tr>
      <w:tr w:rsidR="00BA3C27" w:rsidRPr="00BA3C27" w14:paraId="27E6F9F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939F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1BD0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E9362" w14:textId="18F11F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8F382" w14:textId="23895E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,3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2CB6C" w14:textId="06AD21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2B830" w14:textId="16BF55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EDFE" w14:textId="1467DE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,768.00 </w:t>
            </w:r>
          </w:p>
        </w:tc>
      </w:tr>
      <w:tr w:rsidR="00BA3C27" w:rsidRPr="00BA3C27" w14:paraId="700FFE8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090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6F0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BA6D" w14:textId="7ED347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E15C" w14:textId="5695A2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,735.97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D4057" w14:textId="6673EF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A331A" w14:textId="13C30B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7630F" w14:textId="259E70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7,203.97 </w:t>
            </w:r>
          </w:p>
        </w:tc>
      </w:tr>
      <w:tr w:rsidR="00BA3C27" w:rsidRPr="00BA3C27" w14:paraId="5F3E48D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4773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DF0F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1FCDC" w14:textId="06F8C6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E688C" w14:textId="76DC29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280.3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DC0E4" w14:textId="347806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DB263" w14:textId="0CC2DFA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4559" w14:textId="7495FE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748.31 </w:t>
            </w:r>
          </w:p>
        </w:tc>
      </w:tr>
      <w:tr w:rsidR="00BA3C27" w:rsidRPr="00BA3C27" w14:paraId="4D18506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397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5654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AD637" w14:textId="29CB0A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8E733" w14:textId="0E57B4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,959.9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A8D09" w14:textId="003936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14F55" w14:textId="3EC896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D7181" w14:textId="3E2631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,895.96 </w:t>
            </w:r>
          </w:p>
        </w:tc>
      </w:tr>
      <w:tr w:rsidR="00BA3C27" w:rsidRPr="00BA3C27" w14:paraId="308677D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0965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257B07" w14:textId="24B960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050,2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D7E13" w14:textId="76CA79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,182,617.5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AAA7F" w14:textId="0939756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3B8CE5" w14:textId="7F1A7F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992754" w14:textId="36A659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,232,877.50 </w:t>
            </w:r>
          </w:p>
        </w:tc>
      </w:tr>
      <w:tr w:rsidR="00BA3C27" w:rsidRPr="00BA3C27" w14:paraId="7168C47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0410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BA62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DC45" w14:textId="0B5AB6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FC16" w14:textId="10EFD7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50,790.3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BA99" w14:textId="3758EDC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D5AEC" w14:textId="46F1FC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D352" w14:textId="757C8E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50,790.31 </w:t>
            </w:r>
          </w:p>
        </w:tc>
      </w:tr>
      <w:tr w:rsidR="00BA3C27" w:rsidRPr="00BA3C27" w14:paraId="40B42A5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69E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597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8481E" w14:textId="7B6FA8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2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386E1" w14:textId="2D1AB5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A59CE" w14:textId="1C5C17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3F541" w14:textId="163C4E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461AD" w14:textId="1F988B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,236.00 </w:t>
            </w:r>
          </w:p>
        </w:tc>
      </w:tr>
      <w:tr w:rsidR="00BA3C27" w:rsidRPr="00BA3C27" w14:paraId="7A1899A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985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4B18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AE08F" w14:textId="325EF6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58BFF" w14:textId="6486A7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8,14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8606C" w14:textId="430D3D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DE35" w14:textId="45D035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8254" w14:textId="24E38BC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1,144.00 </w:t>
            </w:r>
          </w:p>
        </w:tc>
      </w:tr>
      <w:tr w:rsidR="00BA3C27" w:rsidRPr="00BA3C27" w14:paraId="0816430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B339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63FC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AA08" w14:textId="41C6768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CCE98" w14:textId="10C2D4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83,361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E8751" w14:textId="24DD750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A100E" w14:textId="0CBBD7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DCED" w14:textId="776804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8,861.00 </w:t>
            </w:r>
          </w:p>
        </w:tc>
      </w:tr>
      <w:tr w:rsidR="00BA3C27" w:rsidRPr="00BA3C27" w14:paraId="557F2EF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6D9C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CBC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35AA2" w14:textId="26F431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8D5B1" w14:textId="77D4D0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9,35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A9CCC" w14:textId="4151CB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E327A" w14:textId="393680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3292B" w14:textId="46E722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2,358.00 </w:t>
            </w:r>
          </w:p>
        </w:tc>
      </w:tr>
      <w:tr w:rsidR="00BA3C27" w:rsidRPr="00BA3C27" w14:paraId="0B718BE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981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A58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084DB" w14:textId="0948D8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,1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5AC95" w14:textId="5055F5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10,910.1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C6F8" w14:textId="739513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CEB7" w14:textId="014175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2C48" w14:textId="523C35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2,010.15 </w:t>
            </w:r>
          </w:p>
        </w:tc>
      </w:tr>
      <w:tr w:rsidR="00BA3C27" w:rsidRPr="00BA3C27" w14:paraId="7EE5F9F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16DF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4946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D9D3E" w14:textId="018862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60FFE" w14:textId="187221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91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04D28" w14:textId="785C4C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AEC2" w14:textId="249399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8F6EF" w14:textId="13199A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919.00 </w:t>
            </w:r>
          </w:p>
        </w:tc>
      </w:tr>
      <w:tr w:rsidR="00BA3C27" w:rsidRPr="00BA3C27" w14:paraId="3C2C172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3CCC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3C9E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68EEC" w14:textId="5D2018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5B6F1" w14:textId="6794E1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9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83921" w14:textId="541C96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9150" w14:textId="081FA2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7A4F" w14:textId="5D28F0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950.00 </w:t>
            </w:r>
          </w:p>
        </w:tc>
      </w:tr>
      <w:tr w:rsidR="00BA3C27" w:rsidRPr="00BA3C27" w14:paraId="21D03E1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0B63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C2D2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D400E" w14:textId="3768CD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74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F58D7" w14:textId="06459A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871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FE67" w14:textId="3BFE28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FAE81" w14:textId="6CF3CF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52B8" w14:textId="59F6CC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,615.00 </w:t>
            </w:r>
          </w:p>
        </w:tc>
      </w:tr>
      <w:tr w:rsidR="00BA3C27" w:rsidRPr="00BA3C27" w14:paraId="068585D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B3C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AA27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70918" w14:textId="6EE81E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,3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4A62D" w14:textId="23C426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,102.8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7D8A0" w14:textId="003048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4885" w14:textId="79E01D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0DA5A" w14:textId="6A0E3C0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6,452.81 </w:t>
            </w:r>
          </w:p>
        </w:tc>
      </w:tr>
      <w:tr w:rsidR="00BA3C27" w:rsidRPr="00BA3C27" w14:paraId="3156BDA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C461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A016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3A6FA" w14:textId="487BF7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12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99C42" w14:textId="77B0E7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C8F34" w14:textId="161BA9B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EA837" w14:textId="77A535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81627" w14:textId="6A68C2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122.00 </w:t>
            </w:r>
          </w:p>
        </w:tc>
      </w:tr>
      <w:tr w:rsidR="00BA3C27" w:rsidRPr="00BA3C27" w14:paraId="5ACE850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636D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3808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7408C" w14:textId="6B6892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3EB7D" w14:textId="497EEE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7,655.9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DEFD4" w14:textId="518719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748D" w14:textId="3C021C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2B93" w14:textId="2AB7CE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1,655.90 </w:t>
            </w:r>
          </w:p>
        </w:tc>
      </w:tr>
      <w:tr w:rsidR="00BA3C27" w:rsidRPr="00BA3C27" w14:paraId="517202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293E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17C8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439C9" w14:textId="12717E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CAED" w14:textId="625063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AF06B" w14:textId="1F28465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F856" w14:textId="5C235C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4CF50" w14:textId="54F642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,800.00 </w:t>
            </w:r>
          </w:p>
        </w:tc>
      </w:tr>
      <w:tr w:rsidR="00BA3C27" w:rsidRPr="00BA3C27" w14:paraId="21AB061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D81C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8AD6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F06E" w14:textId="3AF441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1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485CD" w14:textId="0CB462E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DDB26" w14:textId="040456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CF3D4" w14:textId="590143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3009B" w14:textId="111EA0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150.00 </w:t>
            </w:r>
          </w:p>
        </w:tc>
      </w:tr>
      <w:tr w:rsidR="00BA3C27" w:rsidRPr="00BA3C27" w14:paraId="2A9FBE5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45FC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BA94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96A3A" w14:textId="2D6705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E25A" w14:textId="7AA652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461C6" w14:textId="0A33EC9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7C2EB" w14:textId="76A300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D90FA" w14:textId="3F4ECB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,996.00 </w:t>
            </w:r>
          </w:p>
        </w:tc>
      </w:tr>
      <w:tr w:rsidR="00BA3C27" w:rsidRPr="00BA3C27" w14:paraId="38818B9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591E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C23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CE116" w14:textId="4813D3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,64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3EDFF" w14:textId="0C660A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E23C8" w14:textId="2438D5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F88D2" w14:textId="2E5799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BFFA" w14:textId="7F1E54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,648.00 </w:t>
            </w:r>
          </w:p>
        </w:tc>
      </w:tr>
      <w:tr w:rsidR="00BA3C27" w:rsidRPr="00BA3C27" w14:paraId="69D01BD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4514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E16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1296B" w14:textId="390DD9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E442" w14:textId="3D5684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,249.5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79185" w14:textId="0EEBA3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6511D" w14:textId="55D5BE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2AF6A" w14:textId="787C60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,249.50 </w:t>
            </w:r>
          </w:p>
        </w:tc>
      </w:tr>
      <w:tr w:rsidR="00BA3C27" w:rsidRPr="00BA3C27" w14:paraId="37B703F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A13D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863D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C1530" w14:textId="4896E5A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5AE99" w14:textId="4BC450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80D74" w14:textId="210526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90E4F" w14:textId="2BEB34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A724" w14:textId="6C9D11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</w:tr>
      <w:tr w:rsidR="00BA3C27" w:rsidRPr="00BA3C27" w14:paraId="14963B0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101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1A75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D6BC2" w14:textId="343A4D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5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BAFF7" w14:textId="366CD7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A834D" w14:textId="7B9E1A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C0275" w14:textId="7AC9B9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020A" w14:textId="00C9ED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540.00 </w:t>
            </w:r>
          </w:p>
        </w:tc>
      </w:tr>
      <w:tr w:rsidR="00BA3C27" w:rsidRPr="00BA3C27" w14:paraId="779B7D7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3966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720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8F9E9" w14:textId="49B35F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6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86685" w14:textId="680448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1ADFE" w14:textId="5968F4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CD385" w14:textId="167CBD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B8509" w14:textId="531F1F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,600.00 </w:t>
            </w:r>
          </w:p>
        </w:tc>
      </w:tr>
      <w:tr w:rsidR="00BA3C27" w:rsidRPr="00BA3C27" w14:paraId="32D5562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8235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122A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BADF9" w14:textId="6FDABE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DF79C" w14:textId="0EA355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,16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E076" w14:textId="38AD87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FB89A" w14:textId="7EB561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CC74" w14:textId="4506F6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,168.00 </w:t>
            </w:r>
          </w:p>
        </w:tc>
      </w:tr>
      <w:tr w:rsidR="00BA3C27" w:rsidRPr="00BA3C27" w14:paraId="1E4CA65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80CF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602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86A2" w14:textId="1D85B84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EEC2" w14:textId="5A358D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57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E76B2" w14:textId="6B91E1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C6BEC" w14:textId="12D918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50DBB" w14:textId="0FB3456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576.00 </w:t>
            </w:r>
          </w:p>
        </w:tc>
      </w:tr>
      <w:tr w:rsidR="00BA3C27" w:rsidRPr="00BA3C27" w14:paraId="050FBF8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5FE3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58C8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9C51" w14:textId="6E34C3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0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2B7F3" w14:textId="3F7526B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8,53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7CE07" w14:textId="5B11C5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7B9D5" w14:textId="71F4713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111AC" w14:textId="4FA280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9,036.00 </w:t>
            </w:r>
          </w:p>
        </w:tc>
      </w:tr>
      <w:tr w:rsidR="00BA3C27" w:rsidRPr="00BA3C27" w14:paraId="3ADB969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3D29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3EE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70EA" w14:textId="5BE3B8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2,40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C8890" w14:textId="3EF81B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6,353.22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FE80F" w14:textId="795DB3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6914" w14:textId="32B9EC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A181B" w14:textId="0EFD6C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68,757.22 </w:t>
            </w:r>
          </w:p>
        </w:tc>
      </w:tr>
      <w:tr w:rsidR="00BA3C27" w:rsidRPr="00BA3C27" w14:paraId="35C698D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D87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6007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D8CC9" w14:textId="093D92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EB889" w14:textId="5C5BE2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A3E7A" w14:textId="2A97776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BBEF0" w14:textId="772177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D740" w14:textId="0C914E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,468.00 </w:t>
            </w:r>
          </w:p>
        </w:tc>
      </w:tr>
      <w:tr w:rsidR="00BA3C27" w:rsidRPr="00BA3C27" w14:paraId="70CBE08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1CA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0D75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23285" w14:textId="12873D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0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8F335" w14:textId="48AA5E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1,872.6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F865" w14:textId="041831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400C1" w14:textId="3056444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D9939" w14:textId="77C511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42,372.61 </w:t>
            </w:r>
          </w:p>
        </w:tc>
      </w:tr>
      <w:tr w:rsidR="00BA3C27" w:rsidRPr="00BA3C27" w14:paraId="655904F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12CB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DB05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D79C" w14:textId="7576F7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,98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960C0" w14:textId="0A571E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180DD" w14:textId="0E4E7E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7355" w14:textId="7FDDBC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A3D93" w14:textId="3AAB30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,980.00 </w:t>
            </w:r>
          </w:p>
        </w:tc>
      </w:tr>
      <w:tr w:rsidR="00BA3C27" w:rsidRPr="00BA3C27" w14:paraId="33D88F8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187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E693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6F09E" w14:textId="21953A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,42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B97D" w14:textId="598CF9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ACF3" w14:textId="3A5146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0DD7C" w14:textId="4D635E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DDF3" w14:textId="06DC5C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,422.00 </w:t>
            </w:r>
          </w:p>
        </w:tc>
      </w:tr>
      <w:tr w:rsidR="00BA3C27" w:rsidRPr="00BA3C27" w14:paraId="2D3B6039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0685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9BBEF" w14:textId="4EDD8C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,005,94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B73AD" w14:textId="7919A0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551,608.01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C181FF" w14:textId="708601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4FEC8" w14:textId="73505FD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F3544" w14:textId="6D791D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,557,553.01 </w:t>
            </w:r>
          </w:p>
        </w:tc>
      </w:tr>
      <w:tr w:rsidR="00BA3C27" w:rsidRPr="00BA3C27" w14:paraId="44902EF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7417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7A5D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1C547" w14:textId="0D922B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63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A1A05" w14:textId="0D80C4D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51ADD" w14:textId="4028BF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8372" w14:textId="131400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3B3A9" w14:textId="3AC47E1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632.00 </w:t>
            </w:r>
          </w:p>
        </w:tc>
      </w:tr>
      <w:tr w:rsidR="00BA3C27" w:rsidRPr="00BA3C27" w14:paraId="7C43684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77C8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0E7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33294" w14:textId="254A8B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,86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833DB" w14:textId="708CEE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A151A" w14:textId="60744B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8574B" w14:textId="221D8C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9B1B6" w14:textId="68F78A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,860.00 </w:t>
            </w:r>
          </w:p>
        </w:tc>
      </w:tr>
      <w:tr w:rsidR="00BA3C27" w:rsidRPr="00BA3C27" w14:paraId="215AAB3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58CB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3550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57D0" w14:textId="2C4211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2ACD7" w14:textId="437F72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D8BB3" w14:textId="4F4AE8D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51278" w14:textId="111EEC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4129" w14:textId="0D4119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</w:tr>
      <w:tr w:rsidR="00BA3C27" w:rsidRPr="00BA3C27" w14:paraId="7D87FD2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8523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63ED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6003F" w14:textId="5E09EF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43CA4" w14:textId="2B4AA6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72B8E" w14:textId="2F8CCF3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EC778" w14:textId="26F5E4E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71B1D" w14:textId="6ED597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</w:tr>
      <w:tr w:rsidR="00BA3C27" w:rsidRPr="00BA3C27" w14:paraId="61402DA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898C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A57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C76DC" w14:textId="23CB54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2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8C531" w14:textId="5F618E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B899" w14:textId="01680D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3B094" w14:textId="0943286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A064A" w14:textId="048272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2,500.00 </w:t>
            </w:r>
          </w:p>
        </w:tc>
      </w:tr>
      <w:tr w:rsidR="00BA3C27" w:rsidRPr="00BA3C27" w14:paraId="36D1D08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3772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E915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BB590" w14:textId="4505E7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05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13D2B" w14:textId="0926C6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,834.7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444A9" w14:textId="3BFDE1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B70C" w14:textId="749EED7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D3547" w14:textId="52A4A0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7,886.75 </w:t>
            </w:r>
          </w:p>
        </w:tc>
      </w:tr>
      <w:tr w:rsidR="00BA3C27" w:rsidRPr="00BA3C27" w14:paraId="19FDFB9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A1FC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16FA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63901" w14:textId="4330BC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7,61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5D08D" w14:textId="118EFD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3,947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E8E5B" w14:textId="078915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830CC" w14:textId="20F702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4BFC6" w14:textId="2A09740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1,557.00 </w:t>
            </w:r>
          </w:p>
        </w:tc>
      </w:tr>
      <w:tr w:rsidR="00BA3C27" w:rsidRPr="00BA3C27" w14:paraId="1BF9197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91EC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E931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5259" w14:textId="25B9C6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,40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9C425" w14:textId="57FF6F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6B8E7" w14:textId="4753639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03A55" w14:textId="2DCCA7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A7C22" w14:textId="4C8990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,408.00 </w:t>
            </w:r>
          </w:p>
        </w:tc>
      </w:tr>
      <w:tr w:rsidR="00BA3C27" w:rsidRPr="00BA3C27" w14:paraId="0E3BB7A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2C0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BDE8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5845D" w14:textId="1EEB491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08,0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C605" w14:textId="6551A4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,3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6650" w14:textId="40429B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1E341" w14:textId="056FDC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80670" w14:textId="4B3796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83,390.00 </w:t>
            </w:r>
          </w:p>
        </w:tc>
      </w:tr>
      <w:tr w:rsidR="00BA3C27" w:rsidRPr="00BA3C27" w14:paraId="190FCC7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147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69E2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C2EB" w14:textId="0F32E7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,65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88F68" w14:textId="2DA183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2610D" w14:textId="347A61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E226" w14:textId="527F56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DAF04" w14:textId="19EB1F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,652.00 </w:t>
            </w:r>
          </w:p>
        </w:tc>
      </w:tr>
      <w:tr w:rsidR="00BA3C27" w:rsidRPr="00BA3C27" w14:paraId="06CE7DF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320C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C89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1688" w14:textId="4B06EAB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2611" w14:textId="041355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2,813.7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918AA" w14:textId="60018C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1E56" w14:textId="478E5E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C74ED" w14:textId="1F3DC0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2,813.76 </w:t>
            </w:r>
          </w:p>
        </w:tc>
      </w:tr>
      <w:tr w:rsidR="00BA3C27" w:rsidRPr="00BA3C27" w14:paraId="35CF773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363B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54E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DA6FA" w14:textId="00A148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,19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B8B7B" w14:textId="6C672B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,159.5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2AC2D" w14:textId="1E8C43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008F" w14:textId="7A4627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28FF" w14:textId="4025C1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0,349.50 </w:t>
            </w:r>
          </w:p>
        </w:tc>
      </w:tr>
      <w:tr w:rsidR="00BA3C27" w:rsidRPr="00BA3C27" w14:paraId="3DF24DD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D0B6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BAF3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6C08" w14:textId="747BC0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3856" w14:textId="1AF5B1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C1562" w14:textId="49EC3B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D17C9" w14:textId="6FCCC1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642EC" w14:textId="6A0F23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</w:tr>
      <w:tr w:rsidR="00BA3C27" w:rsidRPr="00BA3C27" w14:paraId="271963A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0555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F11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E27EA" w14:textId="77FF31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8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E16D3" w14:textId="4906D8D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,26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55D3" w14:textId="41C996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49D5" w14:textId="7F29DE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0437A" w14:textId="0017D3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5,765.00 </w:t>
            </w:r>
          </w:p>
        </w:tc>
      </w:tr>
      <w:tr w:rsidR="00BA3C27" w:rsidRPr="00BA3C27" w14:paraId="37AC592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0F0B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E3C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1B736" w14:textId="1385CC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,00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E4544" w14:textId="7C2D93C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39D0" w14:textId="753686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AC0FF" w14:textId="315904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AC7B5" w14:textId="4E2149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,002.00 </w:t>
            </w:r>
          </w:p>
        </w:tc>
      </w:tr>
      <w:tr w:rsidR="00BA3C27" w:rsidRPr="00BA3C27" w14:paraId="1F881CA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3E97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FF64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72A21" w14:textId="6D8414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,6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F9E6" w14:textId="3FDEDC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6,58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AB217" w14:textId="762C886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E56A" w14:textId="6419D4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CACF" w14:textId="40FFDD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1,222.00 </w:t>
            </w:r>
          </w:p>
        </w:tc>
      </w:tr>
      <w:tr w:rsidR="00BA3C27" w:rsidRPr="00BA3C27" w14:paraId="4BBCB9D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EED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CF8D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40E40" w14:textId="6CEC22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1,2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9088" w14:textId="7B5305B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C7EBB" w14:textId="32FD94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6B729" w14:textId="48A889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50AD" w14:textId="1B88B5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1,220.00 </w:t>
            </w:r>
          </w:p>
        </w:tc>
      </w:tr>
      <w:tr w:rsidR="00BA3C27" w:rsidRPr="00BA3C27" w14:paraId="3B0D885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2416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3CD2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4EFA" w14:textId="7B0A54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C7F66" w14:textId="7763FB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,42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036D5" w14:textId="227231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46DDC" w14:textId="0F327CC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5AA6" w14:textId="0B06F6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7,424.00 </w:t>
            </w:r>
          </w:p>
        </w:tc>
      </w:tr>
      <w:tr w:rsidR="00BA3C27" w:rsidRPr="00BA3C27" w14:paraId="12BA07F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3689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F2DA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7675" w14:textId="46C3E56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1EEE" w14:textId="1E8958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,725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3B52" w14:textId="5D2151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8EBC" w14:textId="51400E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82E3" w14:textId="30E689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,725.00 </w:t>
            </w:r>
          </w:p>
        </w:tc>
      </w:tr>
      <w:tr w:rsidR="00BA3C27" w:rsidRPr="00BA3C27" w14:paraId="6884934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0A4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63B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82975" w14:textId="1082DF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5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B34D5" w14:textId="6DFCBC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,48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6CC96" w14:textId="684276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35E0D" w14:textId="4CBF60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DE1B" w14:textId="284AD1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7,888.00 </w:t>
            </w:r>
          </w:p>
        </w:tc>
      </w:tr>
      <w:tr w:rsidR="00BA3C27" w:rsidRPr="00BA3C27" w14:paraId="5AF4375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363C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7F1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79A87" w14:textId="4DB0D5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FEADC" w14:textId="41E93B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CE24" w14:textId="232981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1B35" w14:textId="13A95D8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6C22E" w14:textId="58F5AA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</w:tr>
      <w:tr w:rsidR="00BA3C27" w:rsidRPr="00BA3C27" w14:paraId="6ADC408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C4CF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16E5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7B1B" w14:textId="308A03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9BEE8" w14:textId="28CE752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DAD1D" w14:textId="6FA95C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6FB6B" w14:textId="128062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EF18" w14:textId="12FAB3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</w:tr>
      <w:tr w:rsidR="00BA3C27" w:rsidRPr="00BA3C27" w14:paraId="17BEC73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4B9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5068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931AE" w14:textId="67231E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3AD9D" w14:textId="01F388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82BDD" w14:textId="144879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903A" w14:textId="5B56F2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50431" w14:textId="5DA4C6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,500.00 </w:t>
            </w:r>
          </w:p>
        </w:tc>
      </w:tr>
      <w:tr w:rsidR="00BA3C27" w:rsidRPr="00BA3C27" w14:paraId="4D4975F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D1C5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3FDA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6F2A5" w14:textId="0D6B22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76AE6" w14:textId="422FC8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CD3EB" w14:textId="1D1DB2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ABA76" w14:textId="02CFFE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FFD6A" w14:textId="4559B4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</w:tr>
      <w:tr w:rsidR="00BA3C27" w:rsidRPr="00BA3C27" w14:paraId="4A78892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06AB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BA9D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FE31" w14:textId="2DF9A6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76A27" w14:textId="626F31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03787" w14:textId="0B1CAC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F1C53" w14:textId="10873D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4D4F" w14:textId="7A85AA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,500.00 </w:t>
            </w:r>
          </w:p>
        </w:tc>
      </w:tr>
      <w:tr w:rsidR="00BA3C27" w:rsidRPr="00BA3C27" w14:paraId="1D300B8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31CA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FDB7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303B4" w14:textId="15E7AA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,23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1CEF5" w14:textId="72AEE6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D5A2F" w14:textId="07CCF5E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73FF" w14:textId="1FACEA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DCF2" w14:textId="5543318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,232.00 </w:t>
            </w:r>
          </w:p>
        </w:tc>
      </w:tr>
      <w:tr w:rsidR="00BA3C27" w:rsidRPr="00BA3C27" w14:paraId="5D4A49F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7FFA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89FC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6B93C" w14:textId="322ECA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1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D1D1F" w14:textId="02C714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FE70" w14:textId="4E6469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CFCC" w14:textId="55BCF4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BBF64" w14:textId="4D53AA0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1,300.00 </w:t>
            </w:r>
          </w:p>
        </w:tc>
      </w:tr>
      <w:tr w:rsidR="00BA3C27" w:rsidRPr="00BA3C27" w14:paraId="2031132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3DB5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1D62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11EDC" w14:textId="0CB6D5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,9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9BA76" w14:textId="5B61E5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,42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300DB" w14:textId="795E20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4B00B" w14:textId="7BD699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271B6" w14:textId="0FAF6D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3,342.00 </w:t>
            </w:r>
          </w:p>
        </w:tc>
      </w:tr>
      <w:tr w:rsidR="00BA3C27" w:rsidRPr="00BA3C27" w14:paraId="3D8B485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9B12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E6FD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5BEA1" w14:textId="1AE82E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8,91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F2EC8" w14:textId="157845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9815" w14:textId="200597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126E8" w14:textId="3C9CC1D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84D8" w14:textId="2E36A67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8,915.00 </w:t>
            </w:r>
          </w:p>
        </w:tc>
      </w:tr>
      <w:tr w:rsidR="00BA3C27" w:rsidRPr="00BA3C27" w14:paraId="6B32AF6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2B41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33C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366DE" w14:textId="067FEB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572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3867" w14:textId="573198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69486" w14:textId="317FB4C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C88A2" w14:textId="1610A1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29248" w14:textId="5D2BBB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572.00 </w:t>
            </w:r>
          </w:p>
        </w:tc>
      </w:tr>
      <w:tr w:rsidR="00BA3C27" w:rsidRPr="00BA3C27" w14:paraId="445A281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07ED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F49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3AD4E" w14:textId="0DC7DF4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C5AC9" w14:textId="7FD6F4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39581" w14:textId="0EE2C4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5074" w14:textId="6A0F4F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3CC4" w14:textId="638D32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,000.00 </w:t>
            </w:r>
          </w:p>
        </w:tc>
      </w:tr>
      <w:tr w:rsidR="00BA3C27" w:rsidRPr="00BA3C27" w14:paraId="37E6688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18C3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D163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9F59A" w14:textId="50D6F1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4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FE291" w14:textId="7E561F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3DBC5" w14:textId="31AA4A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30197" w14:textId="03DE51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0BC59" w14:textId="506102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4,300.00 </w:t>
            </w:r>
          </w:p>
        </w:tc>
      </w:tr>
      <w:tr w:rsidR="00BA3C27" w:rsidRPr="00BA3C27" w14:paraId="1EFCCD1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5578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C281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9F357" w14:textId="0A0CDA9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8F7F1" w14:textId="7BC487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9,97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CC040" w14:textId="2075CD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84014" w14:textId="0742DA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F729" w14:textId="4E7ED9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9,974.00 </w:t>
            </w:r>
          </w:p>
        </w:tc>
      </w:tr>
      <w:tr w:rsidR="00BA3C27" w:rsidRPr="00BA3C27" w14:paraId="7DC094C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3E89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F5D9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8D05" w14:textId="5025BC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D0A1" w14:textId="05D67B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,12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3AC33" w14:textId="22703B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1CFCF" w14:textId="21887F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0348" w14:textId="0911004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8,123.00 </w:t>
            </w:r>
          </w:p>
        </w:tc>
      </w:tr>
      <w:tr w:rsidR="00BA3C27" w:rsidRPr="00BA3C27" w14:paraId="7C9F99C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89C4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FADD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D532B" w14:textId="47AE0D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C83B1" w14:textId="084421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50CCB" w14:textId="6914A4A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8AC60" w14:textId="4E90E0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9B69D" w14:textId="3EB71A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,500.00 </w:t>
            </w:r>
          </w:p>
        </w:tc>
      </w:tr>
      <w:tr w:rsidR="00BA3C27" w:rsidRPr="00BA3C27" w14:paraId="5C0D3AE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B1AC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EC95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DE26B" w14:textId="48DC47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41357" w14:textId="0BD3EA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6BCD0" w14:textId="645D83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20A0" w14:textId="45D950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E6249" w14:textId="20028B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,500.00 </w:t>
            </w:r>
          </w:p>
        </w:tc>
      </w:tr>
      <w:tr w:rsidR="00BA3C27" w:rsidRPr="00BA3C27" w14:paraId="188EE08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A569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9879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D146" w14:textId="4057A8D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1DC2" w14:textId="36ED11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95F37" w14:textId="4ED574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687C0" w14:textId="09FA05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2ACE0" w14:textId="5DAA6B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,500.00 </w:t>
            </w:r>
          </w:p>
        </w:tc>
      </w:tr>
      <w:tr w:rsidR="00BA3C27" w:rsidRPr="00BA3C27" w14:paraId="259CD3B2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9262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9E1C9" w14:textId="6DF65D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,656,079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67D5A0" w14:textId="1F6C1E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,425,658.9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7B53C3" w14:textId="11C7F7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2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92465" w14:textId="30839A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063E9C" w14:textId="43C212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,506,738.46 </w:t>
            </w:r>
          </w:p>
        </w:tc>
      </w:tr>
      <w:tr w:rsidR="00BA3C27" w:rsidRPr="00BA3C27" w14:paraId="7F7F2B0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212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F4EB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C8A12" w14:textId="5D0C578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8D1D" w14:textId="5FAF22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34,692.8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4A55" w14:textId="55FFF8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B6C95" w14:textId="1675126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5178" w14:textId="3BB23B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34,692.85 </w:t>
            </w:r>
          </w:p>
        </w:tc>
      </w:tr>
      <w:tr w:rsidR="00BA3C27" w:rsidRPr="00BA3C27" w14:paraId="4BAC837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3965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B9B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1403F" w14:textId="542FCA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48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A8CFA" w14:textId="4F9B240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0,80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0F5C" w14:textId="63884D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33A3" w14:textId="46E09D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2A765" w14:textId="0F24870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4,293.00 </w:t>
            </w:r>
          </w:p>
        </w:tc>
      </w:tr>
      <w:tr w:rsidR="00BA3C27" w:rsidRPr="00BA3C27" w14:paraId="294FBCAF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D3C4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E893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40FB9" w14:textId="2F1170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243E" w14:textId="4B87B9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,681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73811" w14:textId="589D50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99F9" w14:textId="112AAB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5CF55" w14:textId="6445456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5,681.00 </w:t>
            </w:r>
          </w:p>
        </w:tc>
      </w:tr>
      <w:tr w:rsidR="00BA3C27" w:rsidRPr="00BA3C27" w14:paraId="5DA5F33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6400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2CD5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68FD" w14:textId="1049B2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,72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18395" w14:textId="390858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,028.2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1C485" w14:textId="2E71D6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CF08A" w14:textId="75456F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4D040" w14:textId="2DA29B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7,748.20 </w:t>
            </w:r>
          </w:p>
        </w:tc>
      </w:tr>
      <w:tr w:rsidR="00BA3C27" w:rsidRPr="00BA3C27" w14:paraId="6B6D5CC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0D8F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FDD2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44389" w14:textId="04523E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,73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D049" w14:textId="401ACA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99,142.5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6618D" w14:textId="398D37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940C2" w14:textId="50A3B9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6007C" w14:textId="5C331D3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63,878.50 </w:t>
            </w:r>
          </w:p>
        </w:tc>
      </w:tr>
      <w:tr w:rsidR="00BA3C27" w:rsidRPr="00BA3C27" w14:paraId="5586CE1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C2B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B1A9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6ECF7" w14:textId="5B2E6D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D93BA" w14:textId="2DABCCB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,604.6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11CC" w14:textId="209563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CA709" w14:textId="1D56B8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0DBA3" w14:textId="479E821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,604.65 </w:t>
            </w:r>
          </w:p>
        </w:tc>
      </w:tr>
      <w:tr w:rsidR="00BA3C27" w:rsidRPr="00BA3C27" w14:paraId="02DA0CD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DF67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51B7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B2462" w14:textId="721051F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4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F8504" w14:textId="59BD19B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,188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EB3E3" w14:textId="5A5AA00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7BF3D" w14:textId="173DCF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074B5" w14:textId="45E0274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3,188.00 </w:t>
            </w:r>
          </w:p>
        </w:tc>
      </w:tr>
      <w:tr w:rsidR="00BA3C27" w:rsidRPr="00BA3C27" w14:paraId="0F9C3E1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A3ED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59B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07925" w14:textId="34E07E7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776E" w14:textId="2C8362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67B85" w14:textId="68C055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7EDF" w14:textId="3FC4CDC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91DE1" w14:textId="6615F3E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,400.00 </w:t>
            </w:r>
          </w:p>
        </w:tc>
      </w:tr>
      <w:tr w:rsidR="00BA3C27" w:rsidRPr="00BA3C27" w14:paraId="71C6847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6F42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0BF4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E0AE" w14:textId="7E71E9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,36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324C" w14:textId="17FCA7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3,183.6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8B91" w14:textId="153D56B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5FA31" w14:textId="00629C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BEC56" w14:textId="4DDB891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5,551.66 </w:t>
            </w:r>
          </w:p>
        </w:tc>
      </w:tr>
      <w:tr w:rsidR="00BA3C27" w:rsidRPr="00BA3C27" w14:paraId="0FE742F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4D8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7FEE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A5F92" w14:textId="56C7D7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484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14FDC" w14:textId="5EC2F83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19360" w14:textId="4DE291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F854B" w14:textId="4D2D2A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969A8" w14:textId="6628DF5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484.00 </w:t>
            </w:r>
          </w:p>
        </w:tc>
      </w:tr>
      <w:tr w:rsidR="00BA3C27" w:rsidRPr="00BA3C27" w14:paraId="4615F41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033E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4E82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374C" w14:textId="2549B3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94,331.5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469B" w14:textId="55F11C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,490.64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2AD01" w14:textId="1DD9DC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49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3F393" w14:textId="77C3BE2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4441D" w14:textId="2B6258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14,822.14 </w:t>
            </w:r>
          </w:p>
        </w:tc>
      </w:tr>
      <w:tr w:rsidR="00BA3C27" w:rsidRPr="00BA3C27" w14:paraId="341945A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1CB0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6BF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E45C" w14:textId="3B9FEC4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75,98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89801" w14:textId="54528DF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1,554.0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C3E80" w14:textId="7E1CE9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76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669B4" w14:textId="0BDE5E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1D085" w14:textId="7DA0DE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43,542.05 </w:t>
            </w:r>
          </w:p>
        </w:tc>
      </w:tr>
      <w:tr w:rsidR="00BA3C27" w:rsidRPr="00BA3C27" w14:paraId="4F1719D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1C82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8214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1D24D" w14:textId="4253119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,82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9336" w14:textId="6D08BD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7,890.25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56425" w14:textId="0F1FE3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FD501" w14:textId="4A1EA1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B610E" w14:textId="4FA7CC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5,718.25 </w:t>
            </w:r>
          </w:p>
        </w:tc>
      </w:tr>
      <w:tr w:rsidR="00BA3C27" w:rsidRPr="00BA3C27" w14:paraId="056DD1D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66EE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A213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8E76A" w14:textId="7F22C6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,9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29C56" w14:textId="51F98EE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,160.16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44603" w14:textId="7E7030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ED8D4" w14:textId="50F71F8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0FAAE" w14:textId="6FF75F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2,060.16 </w:t>
            </w:r>
          </w:p>
        </w:tc>
      </w:tr>
      <w:tr w:rsidR="00BA3C27" w:rsidRPr="00BA3C27" w14:paraId="68FC8CB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8A71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EB96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A9587" w14:textId="706094F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8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4D55" w14:textId="4725D3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9,23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EA84C" w14:textId="1C62C5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B2D19" w14:textId="3F33BB6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E87B" w14:textId="04F68C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,074.00 </w:t>
            </w:r>
          </w:p>
        </w:tc>
      </w:tr>
      <w:tr w:rsidR="00BA3C27" w:rsidRPr="00BA3C27" w14:paraId="2C21EF52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BAE9CF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C7DBA9" w14:textId="016BA0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519,607.0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42C3E0" w14:textId="538C8E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614E48" w14:textId="416C01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04D4D4" w14:textId="45B56B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65BD73" w14:textId="5BEFEB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627,107.02 </w:t>
            </w:r>
          </w:p>
        </w:tc>
      </w:tr>
      <w:tr w:rsidR="00BA3C27" w:rsidRPr="00BA3C27" w14:paraId="1069628B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6F1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B99BB" w14:textId="0601595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05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57260" w14:textId="06F69D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1A5BE" w14:textId="2AF31D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402DD6" w14:textId="2B5B14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B2CFB" w14:textId="69BDC81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05,500.00 </w:t>
            </w:r>
          </w:p>
        </w:tc>
      </w:tr>
      <w:tr w:rsidR="00BA3C27" w:rsidRPr="00BA3C27" w14:paraId="00AC8F8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61B4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24A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63E1C" w14:textId="1E7C8B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98B6B" w14:textId="7D3CFD1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5A24" w14:textId="4AF97A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D01DA" w14:textId="6122925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DBE4" w14:textId="2072D99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</w:tr>
      <w:tr w:rsidR="00BA3C27" w:rsidRPr="00BA3C27" w14:paraId="542DCBC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BBF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DFD2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58654" w14:textId="73DE60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1119" w14:textId="3E9D46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F919F" w14:textId="42649DF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25AAC" w14:textId="0CC433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777D" w14:textId="7D9D82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</w:tr>
      <w:tr w:rsidR="00BA3C27" w:rsidRPr="00BA3C27" w14:paraId="3F7123C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E80A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B7DB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180C3" w14:textId="4B90B75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78AD" w14:textId="62C836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37BC3" w14:textId="4761FEB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FA56E" w14:textId="02EC54A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A52A4" w14:textId="6EEAAD6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,000.00 </w:t>
            </w:r>
          </w:p>
        </w:tc>
      </w:tr>
      <w:tr w:rsidR="00BA3C27" w:rsidRPr="00BA3C27" w14:paraId="6D86FAA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6B76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7AF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5D3A4" w14:textId="4CE8236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50F3F" w14:textId="2E44AE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6C777" w14:textId="282C3B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F096D" w14:textId="4F474B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99BB4" w14:textId="1B94103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BA3C27" w:rsidRPr="00BA3C27" w14:paraId="612EE70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B476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E9614" w14:textId="192591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8,822.2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05382" w14:textId="790042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207EB1" w14:textId="2BF61D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A90552" w14:textId="53DB48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DFD65" w14:textId="60C599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8,822.20 </w:t>
            </w:r>
          </w:p>
        </w:tc>
      </w:tr>
      <w:tr w:rsidR="00BA3C27" w:rsidRPr="00BA3C27" w14:paraId="49C0B2C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1E17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727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83B50" w14:textId="4F214DC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3E1D" w14:textId="21C245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8E09" w14:textId="4F9DA15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CF59F" w14:textId="08BB681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7C1A" w14:textId="535C0C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,000.00 </w:t>
            </w:r>
          </w:p>
        </w:tc>
      </w:tr>
      <w:tr w:rsidR="00BA3C27" w:rsidRPr="00BA3C27" w14:paraId="5618F4D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796F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8082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B7E0" w14:textId="356876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,949.8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6E22B" w14:textId="7DB76D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64A3" w14:textId="1823FB0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492F6" w14:textId="2E57B8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C7BA" w14:textId="1BFDBF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,949.80 </w:t>
            </w:r>
          </w:p>
        </w:tc>
      </w:tr>
      <w:tr w:rsidR="00BA3C27" w:rsidRPr="00BA3C27" w14:paraId="26D1BCB7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51CB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B7F0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62F79" w14:textId="5CADF8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2,01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82AAC" w14:textId="1883DD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9C9BF" w14:textId="49B0825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D863E" w14:textId="2A081F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3DAE8" w14:textId="675DDE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2,016.00 </w:t>
            </w:r>
          </w:p>
        </w:tc>
      </w:tr>
      <w:tr w:rsidR="00BA3C27" w:rsidRPr="00BA3C27" w14:paraId="58D8AA73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1886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BB68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65FB1" w14:textId="6759FD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,416.4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CC71" w14:textId="5F356D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CB4EF" w14:textId="31BAFBD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62345" w14:textId="0B08D6D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3F4F1" w14:textId="435F6B2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,416.40 </w:t>
            </w:r>
          </w:p>
        </w:tc>
      </w:tr>
      <w:tr w:rsidR="00BA3C27" w:rsidRPr="00BA3C27" w14:paraId="5E283F5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FE30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4866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5D50" w14:textId="02AB3F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98096" w14:textId="6AAA22D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A8A7" w14:textId="1D84B5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0BDF3" w14:textId="2D1F03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3F55A" w14:textId="6587F3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,000.00 </w:t>
            </w:r>
          </w:p>
        </w:tc>
      </w:tr>
      <w:tr w:rsidR="00BA3C27" w:rsidRPr="00BA3C27" w14:paraId="65F6E2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27E3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0D1C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C7C9" w14:textId="5EB213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3,4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285C" w14:textId="23B7E90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5300F" w14:textId="75DB89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172CE" w14:textId="7E83A56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E545B" w14:textId="566B1F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3,440.00 </w:t>
            </w:r>
          </w:p>
        </w:tc>
      </w:tr>
      <w:tr w:rsidR="00BA3C27" w:rsidRPr="00BA3C27" w14:paraId="70FC0907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6C7CF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029B32" w14:textId="669A6D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034,884.8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089EFD" w14:textId="09809F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810E0" w14:textId="0A0D340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3C275D" w14:textId="3AA891C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BEC0ED" w14:textId="6FEDCE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142,384.82 </w:t>
            </w:r>
          </w:p>
        </w:tc>
      </w:tr>
      <w:tr w:rsidR="00BA3C27" w:rsidRPr="00BA3C27" w14:paraId="1C227D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355F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4D6E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4C896" w14:textId="660376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00194" w14:textId="7B32B8A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95181" w14:textId="00B82B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860F6" w14:textId="05CB5F6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C7F75" w14:textId="04A21C8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72CDD8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5BF7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E43C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B9266" w14:textId="6A235E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,14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C09D5" w14:textId="19F471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1DB64" w14:textId="747CB8F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48D9" w14:textId="0CE271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7C2F" w14:textId="65BC4F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,148.00 </w:t>
            </w:r>
          </w:p>
        </w:tc>
      </w:tr>
      <w:tr w:rsidR="00BA3C27" w:rsidRPr="00BA3C27" w14:paraId="27E0244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E5D3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B60A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78D55" w14:textId="391232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4,3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5C53B" w14:textId="3C810D6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C29A0" w14:textId="6AAF5A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593A7" w14:textId="1647DC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2DCF" w14:textId="2037972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4,300.00 </w:t>
            </w:r>
          </w:p>
        </w:tc>
      </w:tr>
      <w:tr w:rsidR="00BA3C27" w:rsidRPr="00BA3C27" w14:paraId="4303781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BCB7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8BB9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16E45" w14:textId="17E95B1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FB73" w14:textId="3312682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E2EF6" w14:textId="124142E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7872" w14:textId="79331D5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58888" w14:textId="3757DC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BA3C27" w:rsidRPr="00BA3C27" w14:paraId="7E59CE6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2C40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7FB5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12F1D" w14:textId="443C4BF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4,058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93976" w14:textId="316EBA8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E3A1D" w14:textId="5B3702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20A2" w14:textId="1D7D7D5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8C63C" w14:textId="345320E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4,058.00 </w:t>
            </w:r>
          </w:p>
        </w:tc>
      </w:tr>
      <w:tr w:rsidR="00BA3C27" w:rsidRPr="00BA3C27" w14:paraId="36C2AEA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020C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576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1F760" w14:textId="200576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2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C15D6" w14:textId="5401FEA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853E" w14:textId="2F54C2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4E79" w14:textId="314F10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16593" w14:textId="035CA9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200.00 </w:t>
            </w:r>
          </w:p>
        </w:tc>
      </w:tr>
      <w:tr w:rsidR="00BA3C27" w:rsidRPr="00BA3C27" w14:paraId="74E342C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2952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1EA1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F43A9" w14:textId="163BAB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7E2B" w14:textId="6816BE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EDF2" w14:textId="4FB82C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2AD7" w14:textId="0EE8FF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C505A" w14:textId="744545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222F6B2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6452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6E5A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5B36E" w14:textId="26179E3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1426E" w14:textId="1E3577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E23AB" w14:textId="6E7D267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B2950" w14:textId="1077800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CEC3B" w14:textId="699848A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3F414AF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F6BB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471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2484B" w14:textId="55C4FF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C2084" w14:textId="1CB7BC1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356D" w14:textId="3B7857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68FC2" w14:textId="0C9CCD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5D460" w14:textId="3DAA175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BA3C27" w:rsidRPr="00BA3C27" w14:paraId="7704D9D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64C6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F229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E62F4" w14:textId="103120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706A7" w14:textId="6638DD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,5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7109C" w14:textId="3E7498B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4DF47" w14:textId="04B3F22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67FE3" w14:textId="25CE25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,500.00 </w:t>
            </w:r>
          </w:p>
        </w:tc>
      </w:tr>
      <w:tr w:rsidR="00BA3C27" w:rsidRPr="00BA3C27" w14:paraId="5A0DC67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5032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743B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E8F91" w14:textId="3A776F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920.8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6625B" w14:textId="7BD3A19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7E4C5" w14:textId="52E0345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03DBF" w14:textId="1A91A7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D9C9C" w14:textId="7F59DB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920.82 </w:t>
            </w:r>
          </w:p>
        </w:tc>
      </w:tr>
      <w:tr w:rsidR="00BA3C27" w:rsidRPr="00BA3C27" w14:paraId="13F48BA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2B89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1378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BFD61" w14:textId="483D9E4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422B9" w14:textId="6BCD9C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4B453" w14:textId="1F697B8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6B8EF" w14:textId="584169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17F11" w14:textId="375EDCF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482B722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DCB9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88F2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9FFC6" w14:textId="0EF9726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4,777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38F4" w14:textId="11E9CF3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3C34D" w14:textId="1C5E1C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858EE" w14:textId="1E618D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89B52" w14:textId="445CA97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4,777.00 </w:t>
            </w:r>
          </w:p>
        </w:tc>
      </w:tr>
      <w:tr w:rsidR="00BA3C27" w:rsidRPr="00BA3C27" w14:paraId="40E1510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81CF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AEEF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D5F88" w14:textId="4EEBE0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6,816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69EEE" w14:textId="003E6ED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BBE9E" w14:textId="7613944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C890A" w14:textId="60139E4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3614" w14:textId="1C98BC7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6,816.00 </w:t>
            </w:r>
          </w:p>
        </w:tc>
      </w:tr>
      <w:tr w:rsidR="00BA3C27" w:rsidRPr="00BA3C27" w14:paraId="4D60731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EDA2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4DF9E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38020" w14:textId="097F200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7094B" w14:textId="23B2B74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C4888" w14:textId="48AEA0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74B6B" w14:textId="464493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22B0" w14:textId="6445CDB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,000.00 </w:t>
            </w:r>
          </w:p>
        </w:tc>
      </w:tr>
      <w:tr w:rsidR="00BA3C27" w:rsidRPr="00BA3C27" w14:paraId="0F6F3CBA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CC35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F26C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FFE14" w14:textId="5610532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9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33847" w14:textId="2F7EB99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2F508" w14:textId="5830CFB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EE355" w14:textId="40C792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3341" w14:textId="6D64528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900.00 </w:t>
            </w:r>
          </w:p>
        </w:tc>
      </w:tr>
      <w:tr w:rsidR="00BA3C27" w:rsidRPr="00BA3C27" w14:paraId="36026AB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965A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D15A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46FAD" w14:textId="2B45A5F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D08AE" w14:textId="5CB123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2CF78" w14:textId="222C840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DFF11" w14:textId="11C0347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F0C29" w14:textId="418575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BA3C27" w:rsidRPr="00BA3C27" w14:paraId="76BBA798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3F46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4B13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9C77" w14:textId="3CD0BA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4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37C8" w14:textId="46BC258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9B020" w14:textId="0802EAF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68581" w14:textId="580336A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C8372" w14:textId="2C6B6D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440.00 </w:t>
            </w:r>
          </w:p>
        </w:tc>
      </w:tr>
      <w:tr w:rsidR="00BA3C27" w:rsidRPr="00BA3C27" w14:paraId="336A3F7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963B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4045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6ECF9" w14:textId="6C54CA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,325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DD9DB" w14:textId="0F91572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98C0" w14:textId="319243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D0B3" w14:textId="750F651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196D" w14:textId="090CCD7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,325.00 </w:t>
            </w:r>
          </w:p>
        </w:tc>
      </w:tr>
      <w:tr w:rsidR="00BA3C27" w:rsidRPr="00BA3C27" w14:paraId="315A25D1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1296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33AC06" w14:textId="7D39C31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5B6468" w14:textId="7BA732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27B7EE" w14:textId="38EDEA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C8109C" w14:textId="603C7FB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3200EB" w14:textId="5A8873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400.00 </w:t>
            </w:r>
          </w:p>
        </w:tc>
      </w:tr>
      <w:tr w:rsidR="00BA3C27" w:rsidRPr="00BA3C27" w14:paraId="448912E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992D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46DF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BD32" w14:textId="16EF3A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,40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910BE" w14:textId="1C5330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F9E0" w14:textId="34E4C55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5F0B2" w14:textId="077E0B8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FD347" w14:textId="3F2FCF2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,400.00 </w:t>
            </w:r>
          </w:p>
        </w:tc>
      </w:tr>
      <w:tr w:rsidR="00BA3C27" w:rsidRPr="00BA3C27" w14:paraId="10FB15EC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9A5EB2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3BE1FB" w14:textId="3EA6DD4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33,889.0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5942B6" w14:textId="73FCB95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6,433.4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610281" w14:textId="1FF642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1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A9E629" w14:textId="119D69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3,244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EF5775" w14:textId="6E36563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760,716.53 </w:t>
            </w:r>
          </w:p>
        </w:tc>
      </w:tr>
      <w:tr w:rsidR="00BA3C27" w:rsidRPr="00BA3C27" w14:paraId="212BBCC3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84C04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D1FAF9" w14:textId="217A8C9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0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961AB7" w14:textId="7DADD53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74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8BCCDA" w14:textId="5F278FE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3E9007" w14:textId="6C2722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8254C" w14:textId="72DB8D3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782.00 </w:t>
            </w:r>
          </w:p>
        </w:tc>
      </w:tr>
      <w:tr w:rsidR="00BA3C27" w:rsidRPr="00BA3C27" w14:paraId="65FEF622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54AC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16D4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5293" w14:textId="1C9623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4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EAF11" w14:textId="13FFC6C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ED499" w14:textId="70BB3D5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EDEFB" w14:textId="1395386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CFE27" w14:textId="7F317E3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40.00 </w:t>
            </w:r>
          </w:p>
        </w:tc>
      </w:tr>
      <w:tr w:rsidR="00BA3C27" w:rsidRPr="00BA3C27" w14:paraId="4D18F2B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56523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5A55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5BCB9" w14:textId="6AB201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E5C9" w14:textId="4596904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D5564" w14:textId="35AB38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1C374" w14:textId="4B06D21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42915" w14:textId="5CC1B0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</w:tr>
      <w:tr w:rsidR="00BA3C27" w:rsidRPr="00BA3C27" w14:paraId="7622587B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3C8B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71E5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2F879" w14:textId="29553F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F4C7" w14:textId="03AA610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54054" w14:textId="3EE3B2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17550" w14:textId="67B4716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E4AA5" w14:textId="72063C6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</w:tr>
      <w:tr w:rsidR="00BA3C27" w:rsidRPr="00BA3C27" w14:paraId="2AD81EAD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95DE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3F3BB" w14:textId="11BE4F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7,538.6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2A2918" w14:textId="61EBAC8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2,873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76798" w14:textId="2CD57E8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CDFF05" w14:textId="58AD64C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3,244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BD43A0" w14:textId="28924A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3,655.68 </w:t>
            </w:r>
          </w:p>
        </w:tc>
      </w:tr>
      <w:tr w:rsidR="00BA3C27" w:rsidRPr="00BA3C27" w14:paraId="04E64B2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DAC9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3CDBD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8A92B" w14:textId="4639B1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37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ECAD5" w14:textId="6FFD8F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179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4317" w14:textId="08AA717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2B0E8" w14:textId="1C5D7E7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98F2B" w14:textId="2BFEBED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416.00 </w:t>
            </w:r>
          </w:p>
        </w:tc>
      </w:tr>
      <w:tr w:rsidR="00BA3C27" w:rsidRPr="00BA3C27" w14:paraId="12B4BB8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CD0B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E9D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B962D" w14:textId="30F045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,751.6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CF465" w14:textId="65534C5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89B70" w14:textId="2531E86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FEA41" w14:textId="10AF43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AC642" w14:textId="460CA85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1,611.68 </w:t>
            </w:r>
          </w:p>
        </w:tc>
      </w:tr>
      <w:tr w:rsidR="00BA3C27" w:rsidRPr="00BA3C27" w14:paraId="7490595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BE7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D7D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31327" w14:textId="7DB9842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2A706" w14:textId="29AB5B9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E3B37" w14:textId="7FCE55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82FF" w14:textId="76B308C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85E8F" w14:textId="71A5E7B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</w:tr>
      <w:tr w:rsidR="00BA3C27" w:rsidRPr="00BA3C27" w14:paraId="3ABFF1D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FF35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7F66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4890F" w14:textId="4CC4C2C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50.0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AF4C4" w14:textId="5B14A7E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54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CE7C3" w14:textId="7ACF87B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3CE2D" w14:textId="7881F75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,824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95FDF" w14:textId="3316A3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,918.00 </w:t>
            </w:r>
          </w:p>
        </w:tc>
      </w:tr>
      <w:tr w:rsidR="00BA3C27" w:rsidRPr="00BA3C27" w14:paraId="3924460C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C7F8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4EBAF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24E72" w14:textId="66BE07A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5C42" w14:textId="4CC3281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81896" w14:textId="48204B2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E657" w14:textId="52333B2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.00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88C1E" w14:textId="01ABAD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0.00 </w:t>
            </w:r>
          </w:p>
        </w:tc>
      </w:tr>
      <w:tr w:rsidR="00BA3C27" w:rsidRPr="00BA3C27" w14:paraId="3B97F3C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00A9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3CAC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61DE9" w14:textId="60F2987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65EB9" w14:textId="12D27AD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C81FA" w14:textId="6CF8E01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31216" w14:textId="043CE6C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9ADA9" w14:textId="7851CD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</w:tr>
      <w:tr w:rsidR="00BA3C27" w:rsidRPr="00BA3C27" w14:paraId="33807DE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0DD4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5FCE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28E5" w14:textId="1D04F49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494E9" w14:textId="3326F4F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,36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17F92" w14:textId="2C9AE29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7BE1C" w14:textId="1EC71C2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5093F" w14:textId="15035DE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,360.00 </w:t>
            </w:r>
          </w:p>
        </w:tc>
      </w:tr>
      <w:tr w:rsidR="00BA3C27" w:rsidRPr="00BA3C27" w14:paraId="1E43A578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A830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145F0" w14:textId="551907D6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7,289.81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54C9F9" w14:textId="1C529D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1,052.48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D541BC" w14:textId="304470C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76878" w14:textId="78EC47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7F8CA7" w14:textId="377630A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79,442.29 </w:t>
            </w:r>
          </w:p>
        </w:tc>
      </w:tr>
      <w:tr w:rsidR="00BA3C27" w:rsidRPr="00BA3C27" w14:paraId="249E670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FB0A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9579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123CB" w14:textId="5EF95BA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D0E7" w14:textId="02599A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90390" w14:textId="778D3F0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A7665" w14:textId="0A7F7D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CB452" w14:textId="4C22DDA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</w:tr>
      <w:tr w:rsidR="00BA3C27" w:rsidRPr="00BA3C27" w14:paraId="0918F470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3956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7F8D9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261B1" w14:textId="51D5DB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9A5E" w14:textId="2E3DC6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0E48A" w14:textId="3A6DD39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C3430" w14:textId="432A97E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AD5CD" w14:textId="522623B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</w:tr>
      <w:tr w:rsidR="00BA3C27" w:rsidRPr="00BA3C27" w14:paraId="7235E846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633C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DDB0B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92F33" w14:textId="51AFA03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,470.34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4C1A0" w14:textId="3978BF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,8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4C19D" w14:textId="216830A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45723" w14:textId="117D07E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FAEE9" w14:textId="380BD49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,270.34 </w:t>
            </w:r>
          </w:p>
        </w:tc>
      </w:tr>
      <w:tr w:rsidR="00BA3C27" w:rsidRPr="00BA3C27" w14:paraId="4E9A3A6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CB82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140E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2BE9E" w14:textId="4224D97D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836.15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AD4E" w14:textId="06A12E2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,24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0777B" w14:textId="5CEC973E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483F9" w14:textId="398175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7BC94" w14:textId="5C22669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,076.15 </w:t>
            </w:r>
          </w:p>
        </w:tc>
      </w:tr>
      <w:tr w:rsidR="00BA3C27" w:rsidRPr="00BA3C27" w14:paraId="4C26589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05E7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3A55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9B17F" w14:textId="0B9D5DA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513.0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B4141" w14:textId="02FC661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04.44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35EF0" w14:textId="20BC34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DEEA3" w14:textId="07568C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8A7B4" w14:textId="0D34DFB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717.46 </w:t>
            </w:r>
          </w:p>
        </w:tc>
      </w:tr>
      <w:tr w:rsidR="00BA3C27" w:rsidRPr="00BA3C27" w14:paraId="568093E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2700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09316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7850A" w14:textId="6B3381E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,046.78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A680" w14:textId="6EBD94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B5C7B" w14:textId="3308A81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CEAD" w14:textId="5A6498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07D37" w14:textId="0F08AE1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,246.78 </w:t>
            </w:r>
          </w:p>
        </w:tc>
      </w:tr>
      <w:tr w:rsidR="00BA3C27" w:rsidRPr="00BA3C27" w14:paraId="3D17DEF1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7C8F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635E1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DB368" w14:textId="2C963B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453.60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87F3D" w14:textId="2A896CE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6148F" w14:textId="16DED80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FA423" w14:textId="1D2987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8CC06" w14:textId="2E7C864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453.60 </w:t>
            </w:r>
          </w:p>
        </w:tc>
      </w:tr>
      <w:tr w:rsidR="00BA3C27" w:rsidRPr="00BA3C27" w14:paraId="5135350D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0987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51F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A79B" w14:textId="7563169A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5,969.92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5C140" w14:textId="718CCDD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,28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362DB" w14:textId="4FD5C0E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444A5" w14:textId="545811D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A6D04" w14:textId="4DE1407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1,249.92 </w:t>
            </w:r>
          </w:p>
        </w:tc>
      </w:tr>
      <w:tr w:rsidR="00BA3C27" w:rsidRPr="00BA3C27" w14:paraId="6DDBE3CB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124A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77727" w14:textId="7D93623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4,020.56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2E942" w14:textId="074024B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21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8B8955" w14:textId="2815A6F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203B33" w14:textId="720EE221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BEBA5" w14:textId="3E3A258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5,286.56 </w:t>
            </w:r>
          </w:p>
        </w:tc>
      </w:tr>
      <w:tr w:rsidR="00BA3C27" w:rsidRPr="00BA3C27" w14:paraId="27552CF4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ECE32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919EC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450B2" w14:textId="3253953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88DF5" w14:textId="35218A5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F347" w14:textId="0183A3D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CDA1" w14:textId="2EFB588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3D02" w14:textId="13EC6242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</w:tr>
      <w:tr w:rsidR="00BA3C27" w:rsidRPr="00BA3C27" w14:paraId="6A62CF69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A521A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A3C2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C7188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C502F" w14:textId="4455584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,020.56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D1CD9" w14:textId="328E0FC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16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8A1C0" w14:textId="1F1267A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21252" w14:textId="59DB6D3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5D040" w14:textId="14B4FCE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,686.56 </w:t>
            </w:r>
          </w:p>
        </w:tc>
      </w:tr>
      <w:tr w:rsidR="00BA3C27" w:rsidRPr="00BA3C27" w14:paraId="039113E4" w14:textId="77777777" w:rsidTr="00BA3C27">
        <w:trPr>
          <w:trHeight w:val="20"/>
        </w:trPr>
        <w:tc>
          <w:tcPr>
            <w:tcW w:w="145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BD6C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2B256D" w14:textId="0B5A6D4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782C4" w14:textId="5EDF001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5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06D92" w14:textId="0D95D1CC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28681D" w14:textId="57FB3620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2ECD92" w14:textId="5C2FE7F4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3C2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550.00 </w:t>
            </w:r>
          </w:p>
        </w:tc>
      </w:tr>
      <w:tr w:rsidR="00BA3C27" w:rsidRPr="00BA3C27" w14:paraId="267A568E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4B604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7AD65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3AB92" w14:textId="1E84FB2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9DC80" w14:textId="51EB1FF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95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D10E3" w14:textId="35F871D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AE01" w14:textId="785998F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93886" w14:textId="676CB8FB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950.00 </w:t>
            </w:r>
          </w:p>
        </w:tc>
      </w:tr>
      <w:tr w:rsidR="00BA3C27" w:rsidRPr="00BA3C27" w14:paraId="49567A45" w14:textId="77777777" w:rsidTr="00BA3C27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75250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DA0E7" w14:textId="77777777" w:rsidR="00BA3C27" w:rsidRPr="00BA3C27" w:rsidRDefault="00BA3C27" w:rsidP="00BA3C27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28F97" w14:textId="2C12F2F3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B6D3F" w14:textId="23377759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D81E" w14:textId="6511C10F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9C4A" w14:textId="63FB5348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8EDD" w14:textId="62792975" w:rsidR="00BA3C27" w:rsidRPr="00BA3C27" w:rsidRDefault="00BA3C27" w:rsidP="00BA3C27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3C2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</w:tr>
    </w:tbl>
    <w:p w14:paraId="18F34396" w14:textId="08DBF5AA" w:rsidR="0009623C" w:rsidRPr="0009623C" w:rsidRDefault="00BA3C27" w:rsidP="00BA3C27">
      <w:pPr>
        <w:spacing w:after="0" w:line="240" w:lineRule="auto"/>
        <w:ind w:left="426"/>
        <w:contextualSpacing/>
        <w:rPr>
          <w:rFonts w:ascii="Arial" w:eastAsia="Arial" w:hAnsi="Arial" w:cs="Arial"/>
          <w:i/>
          <w:color w:val="auto"/>
          <w:sz w:val="16"/>
          <w:szCs w:val="24"/>
        </w:rPr>
      </w:pPr>
      <w:r>
        <w:rPr>
          <w:rFonts w:ascii="Arial" w:eastAsia="Arial" w:hAnsi="Arial" w:cs="Arial"/>
          <w:i/>
          <w:color w:val="auto"/>
          <w:sz w:val="16"/>
          <w:szCs w:val="24"/>
        </w:rPr>
        <w:t>Note: This version reflects the actual total cost of assistance after in DSWD Field Offices after data validation on 21 June 2021.</w:t>
      </w:r>
    </w:p>
    <w:p w14:paraId="24A41CD1" w14:textId="52D94D3E" w:rsidR="00832DE0" w:rsidRPr="00BA3C27" w:rsidRDefault="00156293" w:rsidP="00BA3C27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784C31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7E6F16FC" w14:textId="3F1F08DF" w:rsidR="000C5746" w:rsidRDefault="00817345" w:rsidP="000C5746">
      <w:pPr>
        <w:spacing w:after="0" w:line="240" w:lineRule="auto"/>
        <w:ind w:firstLine="720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lastRenderedPageBreak/>
        <w:drawing>
          <wp:anchor distT="0" distB="0" distL="114300" distR="114300" simplePos="0" relativeHeight="251661312" behindDoc="0" locked="0" layoutInCell="1" allowOverlap="1" wp14:anchorId="394188C4" wp14:editId="5DF499B2">
            <wp:simplePos x="0" y="0"/>
            <wp:positionH relativeFrom="column">
              <wp:posOffset>144780</wp:posOffset>
            </wp:positionH>
            <wp:positionV relativeFrom="paragraph">
              <wp:posOffset>361950</wp:posOffset>
            </wp:positionV>
            <wp:extent cx="6460311" cy="4335780"/>
            <wp:effectExtent l="0" t="0" r="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0311" cy="433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AB14CEC" w14:textId="77777777" w:rsidR="009E1E7E" w:rsidRDefault="009E1E7E" w:rsidP="008E6463">
      <w:pPr>
        <w:pStyle w:val="Heading1"/>
        <w:spacing w:before="0" w:after="0"/>
        <w:contextualSpacing/>
        <w:rPr>
          <w:rFonts w:ascii="Arial" w:hAnsi="Arial" w:cs="Arial"/>
          <w:color w:val="002060"/>
          <w:sz w:val="28"/>
          <w:szCs w:val="24"/>
        </w:rPr>
      </w:pPr>
    </w:p>
    <w:p w14:paraId="6827B870" w14:textId="7E66D975" w:rsidR="00376584" w:rsidRPr="00E50E07" w:rsidRDefault="00A81C78" w:rsidP="008E6463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7" w:name="_Contact_Information"/>
      <w:bookmarkEnd w:id="7"/>
    </w:p>
    <w:p w14:paraId="0851D29C" w14:textId="635C134E" w:rsidR="00DE621E" w:rsidRPr="002A400B" w:rsidRDefault="00DE621E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7CF8587D" w:rsidR="00E455C1" w:rsidRPr="002A400B" w:rsidRDefault="00E455C1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63F555D2" w14:textId="77777777" w:rsidTr="0081734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2A400B" w:rsidRDefault="00E455C1" w:rsidP="0081734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2A400B" w:rsidRDefault="00E455C1" w:rsidP="0081734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2A400B" w14:paraId="07183BFD" w14:textId="77777777" w:rsidTr="0081734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02D812DA" w:rsidR="00C37E61" w:rsidRPr="006948AB" w:rsidRDefault="00645C17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>06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27B27" w14:textId="77777777" w:rsidR="00645C17" w:rsidRPr="006948AB" w:rsidRDefault="00645C17" w:rsidP="00645C1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NCR submitted their </w:t>
            </w:r>
            <w:r w:rsidRPr="006948A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</w:p>
          <w:p w14:paraId="5A6C4823" w14:textId="00F18B2B" w:rsidR="00993E9C" w:rsidRPr="006948AB" w:rsidRDefault="00645C17" w:rsidP="00645C1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displaced families staying at the Pasig City Evacuation Centers (ECs) </w:t>
            </w:r>
            <w:r w:rsidR="00E7602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ere </w:t>
            </w: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aiting for the finalization and approval of their documents for relocation in Morong, Rizal while the return of the remaining families staying inside EC in Muntinlupa </w:t>
            </w:r>
            <w:r w:rsidR="00E7602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as </w:t>
            </w: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>being facilitated.</w:t>
            </w:r>
          </w:p>
        </w:tc>
      </w:tr>
    </w:tbl>
    <w:p w14:paraId="6F578C7E" w14:textId="1EAE108A" w:rsidR="00966F27" w:rsidRPr="002A400B" w:rsidRDefault="00966F27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489B37" w14:textId="13843C84" w:rsidR="0011536B" w:rsidRPr="002A400B" w:rsidRDefault="0011536B" w:rsidP="000C5746">
      <w:pPr>
        <w:spacing w:after="0" w:line="240" w:lineRule="auto"/>
        <w:ind w:right="57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2A400B" w:rsidRDefault="0011536B" w:rsidP="000C57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2A400B" w:rsidRDefault="0011536B" w:rsidP="000C57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2A400B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29606BD9" w:rsidR="0011536B" w:rsidRPr="002A400B" w:rsidRDefault="00422EBB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08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11536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1536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33E487" w14:textId="3ECED47B" w:rsidR="00B8046C" w:rsidRPr="002A400B" w:rsidRDefault="00B13F74" w:rsidP="000C5746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right="57" w:hanging="283"/>
              <w:contextualSpacing/>
              <w:jc w:val="both"/>
              <w:textAlignment w:val="baseline"/>
              <w:rPr>
                <w:rFonts w:ascii="Arial" w:eastAsia="Times New Roman" w:hAnsi="Arial" w:cs="Arial"/>
                <w:sz w:val="20"/>
              </w:rPr>
            </w:pPr>
            <w:r w:rsidRPr="002A400B">
              <w:rPr>
                <w:rFonts w:ascii="Arial" w:hAnsi="Arial" w:cs="Arial"/>
                <w:sz w:val="20"/>
              </w:rPr>
              <w:t>DSWD-FO</w:t>
            </w:r>
            <w:r w:rsidR="00CB2A7E" w:rsidRPr="002A400B">
              <w:rPr>
                <w:rFonts w:ascii="Arial" w:hAnsi="Arial" w:cs="Arial"/>
                <w:sz w:val="20"/>
              </w:rPr>
              <w:t xml:space="preserve"> </w:t>
            </w:r>
            <w:r w:rsidRPr="002A400B">
              <w:rPr>
                <w:rFonts w:ascii="Arial" w:hAnsi="Arial" w:cs="Arial"/>
                <w:sz w:val="20"/>
              </w:rPr>
              <w:t>CAR</w:t>
            </w:r>
            <w:r w:rsidR="00CB2A7E" w:rsidRPr="002A400B">
              <w:rPr>
                <w:rFonts w:ascii="Arial" w:hAnsi="Arial" w:cs="Arial"/>
                <w:sz w:val="20"/>
              </w:rPr>
              <w:t xml:space="preserve"> </w:t>
            </w:r>
            <w:r w:rsidR="00422EBB" w:rsidRPr="002A400B">
              <w:rPr>
                <w:rFonts w:ascii="Arial" w:hAnsi="Arial" w:cs="Arial"/>
                <w:sz w:val="20"/>
              </w:rPr>
              <w:t xml:space="preserve">submitted their </w:t>
            </w:r>
            <w:r w:rsidR="00422EBB" w:rsidRPr="002A400B">
              <w:rPr>
                <w:rFonts w:ascii="Arial" w:hAnsi="Arial" w:cs="Arial"/>
                <w:b/>
                <w:sz w:val="20"/>
              </w:rPr>
              <w:t xml:space="preserve">terminal report. </w:t>
            </w:r>
            <w:r w:rsidR="00CB2A7E" w:rsidRPr="002A400B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</w:tbl>
    <w:p w14:paraId="385E6FD8" w14:textId="77777777" w:rsidR="00195005" w:rsidRPr="002A400B" w:rsidRDefault="00195005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10DA0E90" w:rsidR="008350BA" w:rsidRPr="002A400B" w:rsidRDefault="008350BA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2A400B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0834BDD7" w:rsidR="008350BA" w:rsidRPr="003E48EC" w:rsidRDefault="00EB213E" w:rsidP="00C048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2 November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021</w:t>
            </w:r>
            <w:bookmarkStart w:id="8" w:name="_GoBack"/>
            <w:bookmarkEnd w:id="8"/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998959" w14:textId="42A4496A" w:rsidR="002F2D96" w:rsidRPr="00EB213E" w:rsidRDefault="009B4E5D" w:rsidP="00EB213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0480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EB213E" w:rsidRPr="00EB213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vised</w:t>
            </w:r>
            <w:r w:rsidR="00EB213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04800" w:rsidRPr="003E48E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  <w:r w:rsidR="00645C17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.</w:t>
            </w:r>
          </w:p>
        </w:tc>
      </w:tr>
    </w:tbl>
    <w:p w14:paraId="5CF6D383" w14:textId="77777777" w:rsidR="001F3393" w:rsidRPr="002A400B" w:rsidRDefault="001F3393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CA2DCC7" w14:textId="5751C58D" w:rsidR="00853FFF" w:rsidRPr="002A400B" w:rsidRDefault="00853FFF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562F86F9" w14:textId="77777777" w:rsidTr="0072560D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2A400B" w:rsidRDefault="00853FFF" w:rsidP="007256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2A400B" w:rsidRDefault="00853FFF" w:rsidP="007256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853FFF" w:rsidRPr="002A400B" w14:paraId="46CDD627" w14:textId="77777777" w:rsidTr="0072560D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0FEED371" w:rsidR="00853FFF" w:rsidRPr="002A400B" w:rsidRDefault="00AF6EEF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03 September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AF4A9B" w14:textId="055608B8" w:rsidR="00B46926" w:rsidRPr="002A400B" w:rsidRDefault="006B74FF" w:rsidP="0072560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II </w:t>
            </w:r>
            <w:r w:rsidR="0072560D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72560D" w:rsidRPr="007256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terminal report. </w:t>
            </w:r>
          </w:p>
        </w:tc>
      </w:tr>
    </w:tbl>
    <w:p w14:paraId="4C09C3C0" w14:textId="77777777" w:rsidR="00AF6EEF" w:rsidRDefault="00AF6EEF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3B67B95B" w14:textId="0A071052" w:rsidR="00B17F06" w:rsidRPr="002A400B" w:rsidRDefault="00B17F06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2A400B" w:rsidRDefault="00B17F06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lastRenderedPageBreak/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2A400B" w:rsidRDefault="00B17F06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4777C9" w:rsidRPr="002A400B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19236F19" w:rsidR="00B17F06" w:rsidRPr="00645C17" w:rsidRDefault="00B15DCD" w:rsidP="00B15D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9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April</w:t>
            </w:r>
            <w:r w:rsidR="00645C17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2625BA" w14:textId="673AE56C" w:rsidR="004777C9" w:rsidRPr="009E1E7E" w:rsidRDefault="000B3EA9" w:rsidP="009E1E7E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submitted their </w:t>
            </w:r>
            <w:r w:rsidR="009E1E7E" w:rsidRPr="009E1E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0952C10D" w14:textId="088E3062" w:rsidR="00FC41C9" w:rsidRPr="002A400B" w:rsidRDefault="00FC41C9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47C0AF5" w14:textId="4CC3A9B7" w:rsidR="00104E73" w:rsidRPr="002A400B" w:rsidRDefault="00104E73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5CC854C" w14:textId="77777777" w:rsidTr="008F551F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2A400B" w:rsidRDefault="00104E73" w:rsidP="008F55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2A400B" w:rsidRDefault="00104E73" w:rsidP="008F55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104E73" w:rsidRPr="002A400B" w14:paraId="125C7043" w14:textId="77777777" w:rsidTr="008F551F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57853C0B" w:rsidR="00104E73" w:rsidRPr="009E1E7E" w:rsidRDefault="004A0458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left" w:pos="1710"/>
              </w:tabs>
              <w:spacing w:after="0" w:line="240" w:lineRule="auto"/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>2</w:t>
            </w:r>
            <w:r w:rsidR="00C949B4"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>2 Febr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CA4240" w14:textId="6C89F801" w:rsidR="004A0458" w:rsidRPr="009E1E7E" w:rsidRDefault="005D197C" w:rsidP="009E1E7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282" w:right="57"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CALABARZON </w:t>
            </w:r>
            <w:r w:rsidR="004A0458"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4A0458" w:rsidRPr="009E1E7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01164101" w14:textId="77777777" w:rsidR="0012390D" w:rsidRDefault="0012390D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77D2827" w14:textId="5FC778CA" w:rsidR="00104E73" w:rsidRPr="002A400B" w:rsidRDefault="00104E73" w:rsidP="005943FF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2A400B" w:rsidRDefault="00104E7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2A400B" w:rsidRDefault="00104E7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BC6D9B" w:rsidRPr="002A400B" w14:paraId="0FBC04D0" w14:textId="77777777" w:rsidTr="00FF5834">
        <w:trPr>
          <w:trHeight w:val="162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21C4A41A" w:rsidR="00BC6D9B" w:rsidRPr="002A400B" w:rsidRDefault="00422EBB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0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BA2CDBF" w14:textId="1C97453C" w:rsidR="00B23D02" w:rsidRPr="002A400B" w:rsidRDefault="00CB74AF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22EB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422EBB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  <w:r w:rsidR="00422EB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4A27771A" w14:textId="77777777" w:rsidR="009E1E7E" w:rsidRDefault="009E1E7E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3EBA0ADC" w14:textId="7ED846F7" w:rsidR="00787381" w:rsidRPr="002A400B" w:rsidRDefault="00787381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="00104E73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2A400B" w:rsidRDefault="00787381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2A400B" w:rsidRDefault="00787381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7016C6" w:rsidRPr="002A400B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5E49C091" w:rsidR="007016C6" w:rsidRPr="002A400B" w:rsidRDefault="001C63D2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0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4</w:t>
            </w:r>
            <w:r w:rsidR="00030286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Dec</w:t>
            </w:r>
            <w:r w:rsidR="003F022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B340DA" w14:textId="20C879D5" w:rsidR="00051C32" w:rsidRPr="002A400B" w:rsidRDefault="00051C32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submitted their </w:t>
            </w:r>
            <w:r w:rsidRPr="002A400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4"/>
              </w:rPr>
              <w:t>terminal report</w:t>
            </w:r>
          </w:p>
          <w:p w14:paraId="170F4F5F" w14:textId="7CD2AA67" w:rsidR="00FA08E5" w:rsidRPr="002A400B" w:rsidRDefault="00FF74E4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SWD-FO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V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in coordination with the LGUs with existing open evacuation centers agreed that the respective LGUs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hall take responsibility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for the provision of assistance needed by the displaced families.</w:t>
            </w:r>
          </w:p>
          <w:p w14:paraId="030B68A5" w14:textId="492C5209" w:rsidR="001E6364" w:rsidRPr="002A400B" w:rsidRDefault="001E6364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conducted assessment of affected families for livelihood assistance and validated families with damaged houses for possible provision of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mergency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helter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A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sistance (ESA)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.</w:t>
            </w:r>
          </w:p>
          <w:p w14:paraId="08404F6A" w14:textId="3A804208" w:rsidR="00051C32" w:rsidRPr="002A400B" w:rsidRDefault="00051C32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implemented Food-For-Work P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rogram in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areas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everely affected by TY Ulysses.</w:t>
            </w:r>
          </w:p>
        </w:tc>
      </w:tr>
    </w:tbl>
    <w:p w14:paraId="3F480A03" w14:textId="77777777" w:rsidR="003F7944" w:rsidRPr="002A400B" w:rsidRDefault="003F7944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2124B09" w14:textId="5D19BBD7" w:rsidR="008350BA" w:rsidRPr="002A400B" w:rsidRDefault="008350BA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8350BA" w:rsidRPr="002A400B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33F82DD5" w:rsidR="008350BA" w:rsidRPr="002A400B" w:rsidRDefault="00F64AB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01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ec</w:t>
            </w:r>
            <w:r w:rsidR="008350BA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8350BA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77440" w14:textId="77C82B6E" w:rsidR="00F64AB3" w:rsidRPr="002A400B" w:rsidRDefault="00F64AB3" w:rsidP="008E6463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I submitted their </w:t>
            </w:r>
            <w:r w:rsidRPr="002A400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4"/>
              </w:rPr>
              <w:t>terminal report.</w:t>
            </w:r>
          </w:p>
          <w:p w14:paraId="52E7411F" w14:textId="504140F2" w:rsidR="008350BA" w:rsidRPr="002A400B" w:rsidRDefault="00F64AB3" w:rsidP="008E6463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I provided 15,000 FFPs and 5,000 FFPs as resource augmentation to 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SWD-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FO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II and CALABARZON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,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respectively.</w:t>
            </w:r>
          </w:p>
        </w:tc>
      </w:tr>
    </w:tbl>
    <w:p w14:paraId="723F4E57" w14:textId="01AD4D14" w:rsidR="00633A0E" w:rsidRPr="002A400B" w:rsidRDefault="00633A0E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9607237" w14:textId="54873441" w:rsidR="00F4001A" w:rsidRPr="002A400B" w:rsidRDefault="00802585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="008350BA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2A400B" w:rsidRDefault="00041E85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2A400B" w:rsidRDefault="00041E85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B93A0D" w:rsidRPr="002A400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61E5815D" w:rsidR="00041E85" w:rsidRPr="008A5D1C" w:rsidRDefault="006948AB" w:rsidP="009E1E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06 January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C570B4" w14:textId="501C39A5" w:rsidR="008350BA" w:rsidRPr="008A5D1C" w:rsidRDefault="00FF74E4" w:rsidP="006948AB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48AB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48AB" w:rsidRPr="008A5D1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342B3EE8" w14:textId="77777777" w:rsidR="007A7F87" w:rsidRDefault="007A7F87" w:rsidP="007A7F8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000000" w:themeColor="text1"/>
          <w:sz w:val="20"/>
          <w:szCs w:val="20"/>
        </w:rPr>
      </w:pPr>
    </w:p>
    <w:p w14:paraId="4D1C2C5C" w14:textId="0EA3922B" w:rsidR="00411916" w:rsidRPr="00B11F69" w:rsidRDefault="00411916" w:rsidP="007A7F8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000000" w:themeColor="text1"/>
          <w:sz w:val="20"/>
          <w:szCs w:val="20"/>
        </w:rPr>
      </w:pPr>
      <w:r w:rsidRPr="00B11F69">
        <w:rPr>
          <w:rFonts w:ascii="Arial" w:eastAsia="Arial" w:hAnsi="Arial" w:cs="Arial"/>
          <w:b/>
          <w:i/>
          <w:color w:val="000000" w:themeColor="text1"/>
          <w:sz w:val="20"/>
          <w:szCs w:val="20"/>
        </w:rPr>
        <w:t>*****</w:t>
      </w:r>
    </w:p>
    <w:p w14:paraId="3B6818DB" w14:textId="52D829F5" w:rsidR="005D5602" w:rsidRPr="00B11F69" w:rsidRDefault="003D09A9" w:rsidP="008E6463">
      <w:pPr>
        <w:spacing w:after="0" w:line="240" w:lineRule="auto"/>
        <w:contextualSpacing/>
        <w:jc w:val="both"/>
        <w:rPr>
          <w:rFonts w:ascii="Arial" w:eastAsia="Arial" w:hAnsi="Arial" w:cs="Arial"/>
          <w:i/>
          <w:color w:val="000000" w:themeColor="text1"/>
          <w:sz w:val="20"/>
          <w:szCs w:val="20"/>
        </w:rPr>
      </w:pP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isaste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Respons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perations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Monitoring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an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Information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ente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(DROMIC)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f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SWD-DRMB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1A5E5A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continues to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losely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1A5E5A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coordinate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with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43209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oncerne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SW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A834B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Fiel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A834B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ffices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fo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F34EA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any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9E1E7E">
        <w:rPr>
          <w:rFonts w:ascii="Arial" w:eastAsia="Arial" w:hAnsi="Arial" w:cs="Arial"/>
          <w:i/>
          <w:color w:val="000000" w:themeColor="text1"/>
          <w:sz w:val="20"/>
          <w:szCs w:val="20"/>
        </w:rPr>
        <w:t>request of Technical Assistance and Resource Augmentation (TARA).</w:t>
      </w:r>
    </w:p>
    <w:p w14:paraId="5E816B2B" w14:textId="49CE8115" w:rsidR="006948AB" w:rsidRDefault="006948AB" w:rsidP="008E6463">
      <w:pPr>
        <w:spacing w:after="0" w:line="240" w:lineRule="auto"/>
        <w:contextualSpacing/>
        <w:jc w:val="both"/>
        <w:rPr>
          <w:rFonts w:ascii="Arial" w:eastAsia="Arial" w:hAnsi="Arial" w:cs="Arial"/>
          <w:color w:val="000000" w:themeColor="text1"/>
          <w:sz w:val="24"/>
          <w:szCs w:val="24"/>
          <w:highlight w:val="white"/>
        </w:rPr>
      </w:pPr>
    </w:p>
    <w:p w14:paraId="123ADDBF" w14:textId="77777777" w:rsidR="001A5E5A" w:rsidRDefault="001A5E5A" w:rsidP="008E6463">
      <w:pPr>
        <w:spacing w:after="0" w:line="240" w:lineRule="auto"/>
        <w:contextualSpacing/>
        <w:jc w:val="both"/>
        <w:rPr>
          <w:rFonts w:ascii="Arial" w:eastAsia="Arial" w:hAnsi="Arial" w:cs="Arial"/>
          <w:color w:val="000000" w:themeColor="text1"/>
          <w:sz w:val="24"/>
          <w:szCs w:val="24"/>
          <w:highlight w:val="white"/>
        </w:rPr>
      </w:pPr>
    </w:p>
    <w:p w14:paraId="595E787A" w14:textId="0FA65401" w:rsidR="000826C1" w:rsidRDefault="000826C1" w:rsidP="007A7F8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</w:p>
    <w:p w14:paraId="7AF156F1" w14:textId="77599710" w:rsidR="00A64E1C" w:rsidRDefault="00A64E1C" w:rsidP="007A7F8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305473C" w14:textId="77777777" w:rsidR="001A5E5A" w:rsidRDefault="001A5E5A" w:rsidP="007A7F8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200F8975" w14:textId="77777777" w:rsidR="003B0046" w:rsidRDefault="009E1E7E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510FF229" w14:textId="2351AC2B" w:rsidR="00A64E1C" w:rsidRDefault="003B0046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  <w:r w:rsidR="007A7F87">
        <w:rPr>
          <w:rFonts w:ascii="Arial" w:eastAsia="Arial" w:hAnsi="Arial" w:cs="Arial"/>
          <w:b/>
          <w:sz w:val="24"/>
          <w:szCs w:val="24"/>
        </w:rPr>
        <w:tab/>
      </w:r>
    </w:p>
    <w:p w14:paraId="44C03350" w14:textId="77777777" w:rsidR="00A64E1C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2833716" w14:textId="5026B2B3" w:rsidR="00A64E1C" w:rsidRDefault="003B0046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4098C4F0" w14:textId="09B7EB28" w:rsidR="000C5746" w:rsidRPr="005A34A0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7A7F87">
        <w:rPr>
          <w:rFonts w:ascii="Arial" w:eastAsia="Arial" w:hAnsi="Arial" w:cs="Arial"/>
          <w:b/>
          <w:sz w:val="24"/>
          <w:szCs w:val="24"/>
        </w:rPr>
        <w:tab/>
      </w:r>
    </w:p>
    <w:sectPr w:rsidR="000C5746" w:rsidRPr="005A34A0" w:rsidSect="00E50E07">
      <w:headerReference w:type="default" r:id="rId9"/>
      <w:footerReference w:type="default" r:id="rId10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F9DDE4" w14:textId="77777777" w:rsidR="00784445" w:rsidRDefault="00784445">
      <w:pPr>
        <w:spacing w:after="0" w:line="240" w:lineRule="auto"/>
      </w:pPr>
      <w:r>
        <w:separator/>
      </w:r>
    </w:p>
  </w:endnote>
  <w:endnote w:type="continuationSeparator" w:id="0">
    <w:p w14:paraId="20343AFB" w14:textId="77777777" w:rsidR="00784445" w:rsidRDefault="00784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565F15" w:rsidRDefault="00565F15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1115B818" w:rsidR="00565F15" w:rsidRDefault="00565F15" w:rsidP="00BC0A77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EB213E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EB213E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BC0A77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 xml:space="preserve">Terminal Report </w:t>
    </w:r>
    <w:r w:rsidRPr="00BC0A77">
      <w:rPr>
        <w:rFonts w:ascii="Arial" w:eastAsia="Arial" w:hAnsi="Arial" w:cs="Arial"/>
        <w:sz w:val="16"/>
        <w:szCs w:val="16"/>
      </w:rPr>
      <w:t>on Typhoon “ULYSSES”</w:t>
    </w:r>
    <w:r>
      <w:rPr>
        <w:rFonts w:ascii="Arial" w:eastAsia="Arial" w:hAnsi="Arial" w:cs="Arial"/>
        <w:sz w:val="16"/>
        <w:szCs w:val="16"/>
      </w:rPr>
      <w:t xml:space="preserve">, 13 November </w:t>
    </w:r>
    <w:r w:rsidRPr="00BC0A77">
      <w:rPr>
        <w:rFonts w:ascii="Arial" w:eastAsia="Arial" w:hAnsi="Arial" w:cs="Arial"/>
        <w:sz w:val="16"/>
        <w:szCs w:val="16"/>
      </w:rPr>
      <w:t>2021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3597E6" w14:textId="77777777" w:rsidR="00784445" w:rsidRDefault="00784445">
      <w:pPr>
        <w:spacing w:after="0" w:line="240" w:lineRule="auto"/>
      </w:pPr>
      <w:r>
        <w:separator/>
      </w:r>
    </w:p>
  </w:footnote>
  <w:footnote w:type="continuationSeparator" w:id="0">
    <w:p w14:paraId="46E70720" w14:textId="77777777" w:rsidR="00784445" w:rsidRDefault="00784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565F15" w:rsidRDefault="00565F15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565F15" w:rsidRDefault="00565F15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2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565F15" w:rsidRDefault="00565F15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565F15" w:rsidRDefault="00565F15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6473A"/>
    <w:multiLevelType w:val="hybridMultilevel"/>
    <w:tmpl w:val="92368478"/>
    <w:lvl w:ilvl="0" w:tplc="BE5A179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1905A3"/>
    <w:multiLevelType w:val="hybridMultilevel"/>
    <w:tmpl w:val="ED46457E"/>
    <w:lvl w:ilvl="0" w:tplc="4E78E070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75C28"/>
    <w:multiLevelType w:val="hybridMultilevel"/>
    <w:tmpl w:val="8BEAFEC0"/>
    <w:lvl w:ilvl="0" w:tplc="0834F3DA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E00DC7"/>
    <w:multiLevelType w:val="hybridMultilevel"/>
    <w:tmpl w:val="41F231A8"/>
    <w:lvl w:ilvl="0" w:tplc="C83E7BD6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45B7B"/>
    <w:multiLevelType w:val="hybridMultilevel"/>
    <w:tmpl w:val="8BACE9A8"/>
    <w:lvl w:ilvl="0" w:tplc="5BAC4B6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452F4"/>
    <w:multiLevelType w:val="hybridMultilevel"/>
    <w:tmpl w:val="85601D28"/>
    <w:lvl w:ilvl="0" w:tplc="648830C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72210"/>
    <w:multiLevelType w:val="hybridMultilevel"/>
    <w:tmpl w:val="FEF6E5DC"/>
    <w:lvl w:ilvl="0" w:tplc="ADBA4164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F461F"/>
    <w:multiLevelType w:val="hybridMultilevel"/>
    <w:tmpl w:val="B010DBC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F2725"/>
    <w:multiLevelType w:val="hybridMultilevel"/>
    <w:tmpl w:val="F9329B26"/>
    <w:lvl w:ilvl="0" w:tplc="74B4AF42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E75FA4"/>
    <w:multiLevelType w:val="multilevel"/>
    <w:tmpl w:val="21FC204C"/>
    <w:lvl w:ilvl="0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4961EC9"/>
    <w:multiLevelType w:val="hybridMultilevel"/>
    <w:tmpl w:val="BA0014DE"/>
    <w:lvl w:ilvl="0" w:tplc="0AACBBF2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B919E9"/>
    <w:multiLevelType w:val="hybridMultilevel"/>
    <w:tmpl w:val="28EAF6C4"/>
    <w:lvl w:ilvl="0" w:tplc="4414055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44F11"/>
    <w:multiLevelType w:val="hybridMultilevel"/>
    <w:tmpl w:val="E9AC081E"/>
    <w:lvl w:ilvl="0" w:tplc="0FB4DD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83D2F"/>
    <w:multiLevelType w:val="hybridMultilevel"/>
    <w:tmpl w:val="A7C48864"/>
    <w:lvl w:ilvl="0" w:tplc="F20C7406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576E6BF9"/>
    <w:multiLevelType w:val="hybridMultilevel"/>
    <w:tmpl w:val="5286689A"/>
    <w:lvl w:ilvl="0" w:tplc="6DAE2C98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1F3C24"/>
    <w:multiLevelType w:val="hybridMultilevel"/>
    <w:tmpl w:val="72F45952"/>
    <w:lvl w:ilvl="0" w:tplc="DF1AAC02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253383"/>
    <w:multiLevelType w:val="hybridMultilevel"/>
    <w:tmpl w:val="540A73DC"/>
    <w:lvl w:ilvl="0" w:tplc="FD66F7F6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A332BD"/>
    <w:multiLevelType w:val="hybridMultilevel"/>
    <w:tmpl w:val="1054DEC6"/>
    <w:lvl w:ilvl="0" w:tplc="05305F4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8B7E90"/>
    <w:multiLevelType w:val="hybridMultilevel"/>
    <w:tmpl w:val="E6E43E74"/>
    <w:lvl w:ilvl="0" w:tplc="5A6A059E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17EC5"/>
    <w:multiLevelType w:val="hybridMultilevel"/>
    <w:tmpl w:val="0C64CDCA"/>
    <w:lvl w:ilvl="0" w:tplc="BDE0B60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917FC6"/>
    <w:multiLevelType w:val="hybridMultilevel"/>
    <w:tmpl w:val="A4DAC130"/>
    <w:lvl w:ilvl="0" w:tplc="6FE07114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D21CC"/>
    <w:multiLevelType w:val="hybridMultilevel"/>
    <w:tmpl w:val="6604167C"/>
    <w:lvl w:ilvl="0" w:tplc="9DD0CCB8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B05B6C"/>
    <w:multiLevelType w:val="hybridMultilevel"/>
    <w:tmpl w:val="4B5097C0"/>
    <w:lvl w:ilvl="0" w:tplc="F87AFFC2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935738"/>
    <w:multiLevelType w:val="hybridMultilevel"/>
    <w:tmpl w:val="E86C3DE6"/>
    <w:lvl w:ilvl="0" w:tplc="747C48BC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295F0B"/>
    <w:multiLevelType w:val="hybridMultilevel"/>
    <w:tmpl w:val="EE80358E"/>
    <w:lvl w:ilvl="0" w:tplc="6D885D6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9"/>
  </w:num>
  <w:num w:numId="5">
    <w:abstractNumId w:val="3"/>
  </w:num>
  <w:num w:numId="6">
    <w:abstractNumId w:val="24"/>
  </w:num>
  <w:num w:numId="7">
    <w:abstractNumId w:val="18"/>
  </w:num>
  <w:num w:numId="8">
    <w:abstractNumId w:val="1"/>
  </w:num>
  <w:num w:numId="9">
    <w:abstractNumId w:val="30"/>
  </w:num>
  <w:num w:numId="10">
    <w:abstractNumId w:val="14"/>
  </w:num>
  <w:num w:numId="11">
    <w:abstractNumId w:val="26"/>
  </w:num>
  <w:num w:numId="12">
    <w:abstractNumId w:val="7"/>
  </w:num>
  <w:num w:numId="13">
    <w:abstractNumId w:val="27"/>
  </w:num>
  <w:num w:numId="14">
    <w:abstractNumId w:val="22"/>
  </w:num>
  <w:num w:numId="15">
    <w:abstractNumId w:val="17"/>
  </w:num>
  <w:num w:numId="16">
    <w:abstractNumId w:val="9"/>
  </w:num>
  <w:num w:numId="17">
    <w:abstractNumId w:val="10"/>
  </w:num>
  <w:num w:numId="18">
    <w:abstractNumId w:val="21"/>
  </w:num>
  <w:num w:numId="19">
    <w:abstractNumId w:val="15"/>
  </w:num>
  <w:num w:numId="20">
    <w:abstractNumId w:val="23"/>
  </w:num>
  <w:num w:numId="21">
    <w:abstractNumId w:val="12"/>
  </w:num>
  <w:num w:numId="22">
    <w:abstractNumId w:val="5"/>
  </w:num>
  <w:num w:numId="23">
    <w:abstractNumId w:val="32"/>
  </w:num>
  <w:num w:numId="24">
    <w:abstractNumId w:val="16"/>
  </w:num>
  <w:num w:numId="25">
    <w:abstractNumId w:val="8"/>
  </w:num>
  <w:num w:numId="26">
    <w:abstractNumId w:val="6"/>
  </w:num>
  <w:num w:numId="27">
    <w:abstractNumId w:val="25"/>
  </w:num>
  <w:num w:numId="28">
    <w:abstractNumId w:val="29"/>
  </w:num>
  <w:num w:numId="29">
    <w:abstractNumId w:val="20"/>
  </w:num>
  <w:num w:numId="30">
    <w:abstractNumId w:val="2"/>
  </w:num>
  <w:num w:numId="31">
    <w:abstractNumId w:val="31"/>
  </w:num>
  <w:num w:numId="32">
    <w:abstractNumId w:val="4"/>
  </w:num>
  <w:num w:numId="33">
    <w:abstractNumId w:val="2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0C45"/>
    <w:rsid w:val="00001363"/>
    <w:rsid w:val="00001E2E"/>
    <w:rsid w:val="0000254D"/>
    <w:rsid w:val="00002E86"/>
    <w:rsid w:val="000055CF"/>
    <w:rsid w:val="00005CB0"/>
    <w:rsid w:val="00006CEE"/>
    <w:rsid w:val="00007735"/>
    <w:rsid w:val="00007DAA"/>
    <w:rsid w:val="0001005D"/>
    <w:rsid w:val="000103C6"/>
    <w:rsid w:val="000104EF"/>
    <w:rsid w:val="000117C3"/>
    <w:rsid w:val="000132B4"/>
    <w:rsid w:val="0002087E"/>
    <w:rsid w:val="00020AC3"/>
    <w:rsid w:val="00020ECE"/>
    <w:rsid w:val="000234D2"/>
    <w:rsid w:val="000244C5"/>
    <w:rsid w:val="00026080"/>
    <w:rsid w:val="00026C28"/>
    <w:rsid w:val="0002773B"/>
    <w:rsid w:val="00030286"/>
    <w:rsid w:val="00030F1B"/>
    <w:rsid w:val="00031580"/>
    <w:rsid w:val="000324F4"/>
    <w:rsid w:val="00033961"/>
    <w:rsid w:val="000343D8"/>
    <w:rsid w:val="000346B2"/>
    <w:rsid w:val="000359C0"/>
    <w:rsid w:val="000362A4"/>
    <w:rsid w:val="0003664A"/>
    <w:rsid w:val="000370DE"/>
    <w:rsid w:val="000408C0"/>
    <w:rsid w:val="00041212"/>
    <w:rsid w:val="0004133D"/>
    <w:rsid w:val="00041E85"/>
    <w:rsid w:val="0004266E"/>
    <w:rsid w:val="00044A86"/>
    <w:rsid w:val="00044E03"/>
    <w:rsid w:val="0004757A"/>
    <w:rsid w:val="00050A04"/>
    <w:rsid w:val="00051C32"/>
    <w:rsid w:val="00054288"/>
    <w:rsid w:val="00055BCD"/>
    <w:rsid w:val="00056C66"/>
    <w:rsid w:val="000572D6"/>
    <w:rsid w:val="00060D57"/>
    <w:rsid w:val="00060DC9"/>
    <w:rsid w:val="00062568"/>
    <w:rsid w:val="00062672"/>
    <w:rsid w:val="00070141"/>
    <w:rsid w:val="000738D3"/>
    <w:rsid w:val="00074B2F"/>
    <w:rsid w:val="000757CD"/>
    <w:rsid w:val="000762A0"/>
    <w:rsid w:val="00077286"/>
    <w:rsid w:val="0008009D"/>
    <w:rsid w:val="0008076E"/>
    <w:rsid w:val="00080926"/>
    <w:rsid w:val="000811A5"/>
    <w:rsid w:val="000812AC"/>
    <w:rsid w:val="00081BF3"/>
    <w:rsid w:val="00081CCD"/>
    <w:rsid w:val="000820A1"/>
    <w:rsid w:val="000826C1"/>
    <w:rsid w:val="0008380B"/>
    <w:rsid w:val="00085176"/>
    <w:rsid w:val="00085608"/>
    <w:rsid w:val="00090D82"/>
    <w:rsid w:val="00093998"/>
    <w:rsid w:val="00094082"/>
    <w:rsid w:val="0009484F"/>
    <w:rsid w:val="000950F7"/>
    <w:rsid w:val="0009623C"/>
    <w:rsid w:val="000962B5"/>
    <w:rsid w:val="00096653"/>
    <w:rsid w:val="00096FF5"/>
    <w:rsid w:val="0009736C"/>
    <w:rsid w:val="00097B1A"/>
    <w:rsid w:val="00097C1F"/>
    <w:rsid w:val="000A1C46"/>
    <w:rsid w:val="000A1CF5"/>
    <w:rsid w:val="000A1D4B"/>
    <w:rsid w:val="000A1FE9"/>
    <w:rsid w:val="000A2A88"/>
    <w:rsid w:val="000A6D00"/>
    <w:rsid w:val="000B398A"/>
    <w:rsid w:val="000B3EA9"/>
    <w:rsid w:val="000B47D8"/>
    <w:rsid w:val="000B5875"/>
    <w:rsid w:val="000B5EEA"/>
    <w:rsid w:val="000B73C1"/>
    <w:rsid w:val="000B7976"/>
    <w:rsid w:val="000B7BC1"/>
    <w:rsid w:val="000C092F"/>
    <w:rsid w:val="000C196B"/>
    <w:rsid w:val="000C1CB9"/>
    <w:rsid w:val="000C27E5"/>
    <w:rsid w:val="000C4E00"/>
    <w:rsid w:val="000C5746"/>
    <w:rsid w:val="000C6136"/>
    <w:rsid w:val="000C6698"/>
    <w:rsid w:val="000C673B"/>
    <w:rsid w:val="000C75E1"/>
    <w:rsid w:val="000D1066"/>
    <w:rsid w:val="000D1A9D"/>
    <w:rsid w:val="000D1F4C"/>
    <w:rsid w:val="000D2401"/>
    <w:rsid w:val="000D36E4"/>
    <w:rsid w:val="000D3D3E"/>
    <w:rsid w:val="000D5970"/>
    <w:rsid w:val="000D6988"/>
    <w:rsid w:val="000E02DD"/>
    <w:rsid w:val="000E0594"/>
    <w:rsid w:val="000E09D8"/>
    <w:rsid w:val="000E2E93"/>
    <w:rsid w:val="000E37D1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740"/>
    <w:rsid w:val="000F4C6D"/>
    <w:rsid w:val="000F5D46"/>
    <w:rsid w:val="00102418"/>
    <w:rsid w:val="00102FD3"/>
    <w:rsid w:val="00103A30"/>
    <w:rsid w:val="001041AE"/>
    <w:rsid w:val="00104E73"/>
    <w:rsid w:val="00110F51"/>
    <w:rsid w:val="001119BB"/>
    <w:rsid w:val="00111DA0"/>
    <w:rsid w:val="00114D5E"/>
    <w:rsid w:val="00115337"/>
    <w:rsid w:val="0011536B"/>
    <w:rsid w:val="00116353"/>
    <w:rsid w:val="00117E58"/>
    <w:rsid w:val="0012001E"/>
    <w:rsid w:val="001204F4"/>
    <w:rsid w:val="001222DD"/>
    <w:rsid w:val="001227AA"/>
    <w:rsid w:val="00122989"/>
    <w:rsid w:val="00122E06"/>
    <w:rsid w:val="00123470"/>
    <w:rsid w:val="00123705"/>
    <w:rsid w:val="0012390D"/>
    <w:rsid w:val="00123C5F"/>
    <w:rsid w:val="00124514"/>
    <w:rsid w:val="00125678"/>
    <w:rsid w:val="00126F69"/>
    <w:rsid w:val="001300BF"/>
    <w:rsid w:val="0013032E"/>
    <w:rsid w:val="00135818"/>
    <w:rsid w:val="00145854"/>
    <w:rsid w:val="00146316"/>
    <w:rsid w:val="001470DF"/>
    <w:rsid w:val="00147BD5"/>
    <w:rsid w:val="00150801"/>
    <w:rsid w:val="00150E80"/>
    <w:rsid w:val="00151EA5"/>
    <w:rsid w:val="00151F51"/>
    <w:rsid w:val="00151FA3"/>
    <w:rsid w:val="00152CAC"/>
    <w:rsid w:val="00153232"/>
    <w:rsid w:val="00153ED1"/>
    <w:rsid w:val="00153ED5"/>
    <w:rsid w:val="00154199"/>
    <w:rsid w:val="0015462B"/>
    <w:rsid w:val="0015464A"/>
    <w:rsid w:val="00154D2D"/>
    <w:rsid w:val="00155355"/>
    <w:rsid w:val="00156293"/>
    <w:rsid w:val="001606A4"/>
    <w:rsid w:val="001618E9"/>
    <w:rsid w:val="00162223"/>
    <w:rsid w:val="00162C94"/>
    <w:rsid w:val="00163E15"/>
    <w:rsid w:val="00165C3D"/>
    <w:rsid w:val="00165ECB"/>
    <w:rsid w:val="00166AE4"/>
    <w:rsid w:val="00166F05"/>
    <w:rsid w:val="001671D2"/>
    <w:rsid w:val="00171052"/>
    <w:rsid w:val="00171DE9"/>
    <w:rsid w:val="001728A1"/>
    <w:rsid w:val="00172BA8"/>
    <w:rsid w:val="00173750"/>
    <w:rsid w:val="00173A88"/>
    <w:rsid w:val="00174E88"/>
    <w:rsid w:val="00175769"/>
    <w:rsid w:val="00177ABB"/>
    <w:rsid w:val="00180315"/>
    <w:rsid w:val="00180E1E"/>
    <w:rsid w:val="00182E76"/>
    <w:rsid w:val="001836FA"/>
    <w:rsid w:val="00183A02"/>
    <w:rsid w:val="0018499D"/>
    <w:rsid w:val="001857FA"/>
    <w:rsid w:val="00185CE2"/>
    <w:rsid w:val="00187123"/>
    <w:rsid w:val="001873FF"/>
    <w:rsid w:val="00187CD6"/>
    <w:rsid w:val="0019053A"/>
    <w:rsid w:val="00190CB9"/>
    <w:rsid w:val="001911FC"/>
    <w:rsid w:val="00191CDE"/>
    <w:rsid w:val="00192553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A5D9F"/>
    <w:rsid w:val="001A5E5A"/>
    <w:rsid w:val="001B2A89"/>
    <w:rsid w:val="001B4BBC"/>
    <w:rsid w:val="001B68C6"/>
    <w:rsid w:val="001B6F56"/>
    <w:rsid w:val="001B707B"/>
    <w:rsid w:val="001C1FD4"/>
    <w:rsid w:val="001C2F72"/>
    <w:rsid w:val="001C3257"/>
    <w:rsid w:val="001C46EA"/>
    <w:rsid w:val="001C4DE2"/>
    <w:rsid w:val="001C6014"/>
    <w:rsid w:val="001C63D2"/>
    <w:rsid w:val="001D0185"/>
    <w:rsid w:val="001D01A8"/>
    <w:rsid w:val="001D093C"/>
    <w:rsid w:val="001D0E18"/>
    <w:rsid w:val="001D13A5"/>
    <w:rsid w:val="001D184D"/>
    <w:rsid w:val="001D186C"/>
    <w:rsid w:val="001E08FA"/>
    <w:rsid w:val="001E09E8"/>
    <w:rsid w:val="001E1043"/>
    <w:rsid w:val="001E26B4"/>
    <w:rsid w:val="001E4E74"/>
    <w:rsid w:val="001E526C"/>
    <w:rsid w:val="001E6364"/>
    <w:rsid w:val="001E7A8D"/>
    <w:rsid w:val="001F076A"/>
    <w:rsid w:val="001F0789"/>
    <w:rsid w:val="001F1650"/>
    <w:rsid w:val="001F189C"/>
    <w:rsid w:val="001F3393"/>
    <w:rsid w:val="001F36AD"/>
    <w:rsid w:val="001F5CF3"/>
    <w:rsid w:val="00200016"/>
    <w:rsid w:val="0020030B"/>
    <w:rsid w:val="00202201"/>
    <w:rsid w:val="00203164"/>
    <w:rsid w:val="00203BAA"/>
    <w:rsid w:val="002057CB"/>
    <w:rsid w:val="002060B5"/>
    <w:rsid w:val="002063ED"/>
    <w:rsid w:val="00206793"/>
    <w:rsid w:val="002068A5"/>
    <w:rsid w:val="0021094E"/>
    <w:rsid w:val="002111E8"/>
    <w:rsid w:val="00212BF2"/>
    <w:rsid w:val="00212DCE"/>
    <w:rsid w:val="00213CC2"/>
    <w:rsid w:val="002147BF"/>
    <w:rsid w:val="00215B31"/>
    <w:rsid w:val="00217045"/>
    <w:rsid w:val="00217536"/>
    <w:rsid w:val="002218DA"/>
    <w:rsid w:val="00221D84"/>
    <w:rsid w:val="00222BF0"/>
    <w:rsid w:val="002233C1"/>
    <w:rsid w:val="00223C5C"/>
    <w:rsid w:val="00223D7C"/>
    <w:rsid w:val="00224A0B"/>
    <w:rsid w:val="00226726"/>
    <w:rsid w:val="00231754"/>
    <w:rsid w:val="00232D4B"/>
    <w:rsid w:val="00233495"/>
    <w:rsid w:val="002338D6"/>
    <w:rsid w:val="00233BC3"/>
    <w:rsid w:val="002348E3"/>
    <w:rsid w:val="00235777"/>
    <w:rsid w:val="00235815"/>
    <w:rsid w:val="0023713D"/>
    <w:rsid w:val="00240DA9"/>
    <w:rsid w:val="002412CC"/>
    <w:rsid w:val="00241C57"/>
    <w:rsid w:val="0024566E"/>
    <w:rsid w:val="002457B8"/>
    <w:rsid w:val="0024676B"/>
    <w:rsid w:val="0024709B"/>
    <w:rsid w:val="00251556"/>
    <w:rsid w:val="00252A46"/>
    <w:rsid w:val="002533BE"/>
    <w:rsid w:val="002541B5"/>
    <w:rsid w:val="002550AB"/>
    <w:rsid w:val="0025657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21E9"/>
    <w:rsid w:val="00272A2D"/>
    <w:rsid w:val="0027307D"/>
    <w:rsid w:val="00274134"/>
    <w:rsid w:val="00275BBC"/>
    <w:rsid w:val="00277A70"/>
    <w:rsid w:val="00280BEA"/>
    <w:rsid w:val="00281D3F"/>
    <w:rsid w:val="00283FA8"/>
    <w:rsid w:val="00284FBC"/>
    <w:rsid w:val="00285556"/>
    <w:rsid w:val="00285E1F"/>
    <w:rsid w:val="0028618A"/>
    <w:rsid w:val="00287526"/>
    <w:rsid w:val="002876AC"/>
    <w:rsid w:val="00291923"/>
    <w:rsid w:val="00292871"/>
    <w:rsid w:val="00292B5F"/>
    <w:rsid w:val="00293BBD"/>
    <w:rsid w:val="00294CBB"/>
    <w:rsid w:val="00294E5E"/>
    <w:rsid w:val="002954EB"/>
    <w:rsid w:val="00295FEF"/>
    <w:rsid w:val="002A109C"/>
    <w:rsid w:val="002A2600"/>
    <w:rsid w:val="002A400B"/>
    <w:rsid w:val="002A40C2"/>
    <w:rsid w:val="002A599A"/>
    <w:rsid w:val="002A731A"/>
    <w:rsid w:val="002B045E"/>
    <w:rsid w:val="002B1CA1"/>
    <w:rsid w:val="002B2EC9"/>
    <w:rsid w:val="002B4107"/>
    <w:rsid w:val="002C0FE3"/>
    <w:rsid w:val="002C1E7D"/>
    <w:rsid w:val="002C224F"/>
    <w:rsid w:val="002C7253"/>
    <w:rsid w:val="002C72AE"/>
    <w:rsid w:val="002C7783"/>
    <w:rsid w:val="002D0802"/>
    <w:rsid w:val="002D3418"/>
    <w:rsid w:val="002D5E7C"/>
    <w:rsid w:val="002D7921"/>
    <w:rsid w:val="002E0544"/>
    <w:rsid w:val="002E07F2"/>
    <w:rsid w:val="002E08D0"/>
    <w:rsid w:val="002E187F"/>
    <w:rsid w:val="002E25AE"/>
    <w:rsid w:val="002E3140"/>
    <w:rsid w:val="002E4839"/>
    <w:rsid w:val="002F0FA9"/>
    <w:rsid w:val="002F2D96"/>
    <w:rsid w:val="002F3488"/>
    <w:rsid w:val="002F3D55"/>
    <w:rsid w:val="002F3E7E"/>
    <w:rsid w:val="002F4C13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235"/>
    <w:rsid w:val="0030651D"/>
    <w:rsid w:val="003075A1"/>
    <w:rsid w:val="00310EE3"/>
    <w:rsid w:val="00314537"/>
    <w:rsid w:val="00314903"/>
    <w:rsid w:val="00314E39"/>
    <w:rsid w:val="003152F8"/>
    <w:rsid w:val="00316ABA"/>
    <w:rsid w:val="00317493"/>
    <w:rsid w:val="003179F8"/>
    <w:rsid w:val="00317DBF"/>
    <w:rsid w:val="00321421"/>
    <w:rsid w:val="0032205B"/>
    <w:rsid w:val="00322258"/>
    <w:rsid w:val="003277B9"/>
    <w:rsid w:val="00330DC1"/>
    <w:rsid w:val="00331650"/>
    <w:rsid w:val="003320AF"/>
    <w:rsid w:val="00336E38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129F"/>
    <w:rsid w:val="003522A4"/>
    <w:rsid w:val="00354584"/>
    <w:rsid w:val="00355299"/>
    <w:rsid w:val="003554A1"/>
    <w:rsid w:val="0035661F"/>
    <w:rsid w:val="003605BF"/>
    <w:rsid w:val="00363847"/>
    <w:rsid w:val="00363B7E"/>
    <w:rsid w:val="003648D2"/>
    <w:rsid w:val="00364FB5"/>
    <w:rsid w:val="00366D42"/>
    <w:rsid w:val="00367E8A"/>
    <w:rsid w:val="0037009E"/>
    <w:rsid w:val="00370B0B"/>
    <w:rsid w:val="00370F5C"/>
    <w:rsid w:val="00373CD6"/>
    <w:rsid w:val="00375840"/>
    <w:rsid w:val="00376584"/>
    <w:rsid w:val="00376C4E"/>
    <w:rsid w:val="00377F27"/>
    <w:rsid w:val="00382CF2"/>
    <w:rsid w:val="003831BB"/>
    <w:rsid w:val="00383309"/>
    <w:rsid w:val="00384E5A"/>
    <w:rsid w:val="003854BB"/>
    <w:rsid w:val="00385740"/>
    <w:rsid w:val="003857EF"/>
    <w:rsid w:val="00385A03"/>
    <w:rsid w:val="003867D0"/>
    <w:rsid w:val="003870A7"/>
    <w:rsid w:val="0038790C"/>
    <w:rsid w:val="00390877"/>
    <w:rsid w:val="00390C3A"/>
    <w:rsid w:val="00391318"/>
    <w:rsid w:val="00392C57"/>
    <w:rsid w:val="00392E15"/>
    <w:rsid w:val="0039368E"/>
    <w:rsid w:val="00393E7F"/>
    <w:rsid w:val="003964A6"/>
    <w:rsid w:val="00397080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A6424"/>
    <w:rsid w:val="003B0046"/>
    <w:rsid w:val="003B05FD"/>
    <w:rsid w:val="003B1652"/>
    <w:rsid w:val="003B395E"/>
    <w:rsid w:val="003B3E04"/>
    <w:rsid w:val="003B46D8"/>
    <w:rsid w:val="003B524C"/>
    <w:rsid w:val="003B54FD"/>
    <w:rsid w:val="003B6ADE"/>
    <w:rsid w:val="003B6D82"/>
    <w:rsid w:val="003C0908"/>
    <w:rsid w:val="003C0B5E"/>
    <w:rsid w:val="003C0BF5"/>
    <w:rsid w:val="003C1B0A"/>
    <w:rsid w:val="003C2346"/>
    <w:rsid w:val="003C23AA"/>
    <w:rsid w:val="003C3089"/>
    <w:rsid w:val="003C3405"/>
    <w:rsid w:val="003C3E11"/>
    <w:rsid w:val="003C5C22"/>
    <w:rsid w:val="003C6119"/>
    <w:rsid w:val="003C707B"/>
    <w:rsid w:val="003C7DE1"/>
    <w:rsid w:val="003D0060"/>
    <w:rsid w:val="003D09A9"/>
    <w:rsid w:val="003D115F"/>
    <w:rsid w:val="003D32A7"/>
    <w:rsid w:val="003D357A"/>
    <w:rsid w:val="003D4AAB"/>
    <w:rsid w:val="003D4DF7"/>
    <w:rsid w:val="003D5011"/>
    <w:rsid w:val="003D5EA5"/>
    <w:rsid w:val="003D7552"/>
    <w:rsid w:val="003D7938"/>
    <w:rsid w:val="003D796E"/>
    <w:rsid w:val="003D7A31"/>
    <w:rsid w:val="003E16D7"/>
    <w:rsid w:val="003E271E"/>
    <w:rsid w:val="003E27EE"/>
    <w:rsid w:val="003E43D1"/>
    <w:rsid w:val="003E48EC"/>
    <w:rsid w:val="003E4EEF"/>
    <w:rsid w:val="003E642D"/>
    <w:rsid w:val="003E704D"/>
    <w:rsid w:val="003F0222"/>
    <w:rsid w:val="003F0421"/>
    <w:rsid w:val="003F0D46"/>
    <w:rsid w:val="003F2E4C"/>
    <w:rsid w:val="003F5557"/>
    <w:rsid w:val="003F6B13"/>
    <w:rsid w:val="003F7944"/>
    <w:rsid w:val="003F79ED"/>
    <w:rsid w:val="003F7BD4"/>
    <w:rsid w:val="00400E5D"/>
    <w:rsid w:val="004024F0"/>
    <w:rsid w:val="0040253E"/>
    <w:rsid w:val="00402969"/>
    <w:rsid w:val="004033F8"/>
    <w:rsid w:val="00407212"/>
    <w:rsid w:val="00407F3F"/>
    <w:rsid w:val="00411916"/>
    <w:rsid w:val="00411CE9"/>
    <w:rsid w:val="00412BC9"/>
    <w:rsid w:val="004134A7"/>
    <w:rsid w:val="00413E86"/>
    <w:rsid w:val="00414330"/>
    <w:rsid w:val="0041730B"/>
    <w:rsid w:val="00422EBB"/>
    <w:rsid w:val="004230B5"/>
    <w:rsid w:val="00424801"/>
    <w:rsid w:val="0042531A"/>
    <w:rsid w:val="00425689"/>
    <w:rsid w:val="0042628C"/>
    <w:rsid w:val="00430E3E"/>
    <w:rsid w:val="0043209E"/>
    <w:rsid w:val="004334A9"/>
    <w:rsid w:val="004345F2"/>
    <w:rsid w:val="0043529B"/>
    <w:rsid w:val="00435ACD"/>
    <w:rsid w:val="004375DC"/>
    <w:rsid w:val="004425F9"/>
    <w:rsid w:val="0044371B"/>
    <w:rsid w:val="00443CD3"/>
    <w:rsid w:val="00444406"/>
    <w:rsid w:val="004444F8"/>
    <w:rsid w:val="0044541D"/>
    <w:rsid w:val="00446AAF"/>
    <w:rsid w:val="00447043"/>
    <w:rsid w:val="0045417C"/>
    <w:rsid w:val="004544A5"/>
    <w:rsid w:val="0045491F"/>
    <w:rsid w:val="00454E8A"/>
    <w:rsid w:val="00455BE8"/>
    <w:rsid w:val="0045642C"/>
    <w:rsid w:val="00456B0E"/>
    <w:rsid w:val="00457585"/>
    <w:rsid w:val="00460385"/>
    <w:rsid w:val="00460779"/>
    <w:rsid w:val="0046391D"/>
    <w:rsid w:val="00463E99"/>
    <w:rsid w:val="004653E3"/>
    <w:rsid w:val="00466C0D"/>
    <w:rsid w:val="00467C2B"/>
    <w:rsid w:val="00470E17"/>
    <w:rsid w:val="004715D7"/>
    <w:rsid w:val="00473353"/>
    <w:rsid w:val="00475C17"/>
    <w:rsid w:val="004777C9"/>
    <w:rsid w:val="004801A8"/>
    <w:rsid w:val="004808D9"/>
    <w:rsid w:val="004824FF"/>
    <w:rsid w:val="004858F1"/>
    <w:rsid w:val="00485FAA"/>
    <w:rsid w:val="004867BA"/>
    <w:rsid w:val="00486886"/>
    <w:rsid w:val="00487B0D"/>
    <w:rsid w:val="00490703"/>
    <w:rsid w:val="0049319D"/>
    <w:rsid w:val="00493AEB"/>
    <w:rsid w:val="00495170"/>
    <w:rsid w:val="00495369"/>
    <w:rsid w:val="0049658E"/>
    <w:rsid w:val="004967F5"/>
    <w:rsid w:val="00496E42"/>
    <w:rsid w:val="004972D2"/>
    <w:rsid w:val="004A0458"/>
    <w:rsid w:val="004A080D"/>
    <w:rsid w:val="004A0F1E"/>
    <w:rsid w:val="004A10BB"/>
    <w:rsid w:val="004A1497"/>
    <w:rsid w:val="004A195C"/>
    <w:rsid w:val="004A2339"/>
    <w:rsid w:val="004A2E2B"/>
    <w:rsid w:val="004A6235"/>
    <w:rsid w:val="004A72AA"/>
    <w:rsid w:val="004B0036"/>
    <w:rsid w:val="004B34B7"/>
    <w:rsid w:val="004B392E"/>
    <w:rsid w:val="004B4264"/>
    <w:rsid w:val="004B6089"/>
    <w:rsid w:val="004B6A6E"/>
    <w:rsid w:val="004B6B6D"/>
    <w:rsid w:val="004B6B71"/>
    <w:rsid w:val="004B7668"/>
    <w:rsid w:val="004B7D82"/>
    <w:rsid w:val="004C17F6"/>
    <w:rsid w:val="004C1F2B"/>
    <w:rsid w:val="004C244F"/>
    <w:rsid w:val="004C26FA"/>
    <w:rsid w:val="004C2719"/>
    <w:rsid w:val="004C287F"/>
    <w:rsid w:val="004C3182"/>
    <w:rsid w:val="004C34AF"/>
    <w:rsid w:val="004C5385"/>
    <w:rsid w:val="004C55DA"/>
    <w:rsid w:val="004C78A6"/>
    <w:rsid w:val="004D0DA8"/>
    <w:rsid w:val="004D1392"/>
    <w:rsid w:val="004D21B6"/>
    <w:rsid w:val="004D4629"/>
    <w:rsid w:val="004D5BE4"/>
    <w:rsid w:val="004D6DAD"/>
    <w:rsid w:val="004D7D41"/>
    <w:rsid w:val="004E193E"/>
    <w:rsid w:val="004E1AC0"/>
    <w:rsid w:val="004E1F3D"/>
    <w:rsid w:val="004E2DCF"/>
    <w:rsid w:val="004E36A6"/>
    <w:rsid w:val="004E68C2"/>
    <w:rsid w:val="004E7000"/>
    <w:rsid w:val="004F010C"/>
    <w:rsid w:val="004F0DC2"/>
    <w:rsid w:val="004F1E3B"/>
    <w:rsid w:val="004F27B7"/>
    <w:rsid w:val="004F5EBA"/>
    <w:rsid w:val="004F68F5"/>
    <w:rsid w:val="004F6AC1"/>
    <w:rsid w:val="004F6EEB"/>
    <w:rsid w:val="004F6F59"/>
    <w:rsid w:val="004F7019"/>
    <w:rsid w:val="00500389"/>
    <w:rsid w:val="00500ED6"/>
    <w:rsid w:val="0050157A"/>
    <w:rsid w:val="00502768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16C65"/>
    <w:rsid w:val="005178B8"/>
    <w:rsid w:val="005212E5"/>
    <w:rsid w:val="005215C6"/>
    <w:rsid w:val="0052400F"/>
    <w:rsid w:val="00524A25"/>
    <w:rsid w:val="005253DD"/>
    <w:rsid w:val="0052758B"/>
    <w:rsid w:val="00527C81"/>
    <w:rsid w:val="0053392E"/>
    <w:rsid w:val="0053534A"/>
    <w:rsid w:val="0053646F"/>
    <w:rsid w:val="005365EC"/>
    <w:rsid w:val="00536668"/>
    <w:rsid w:val="005374F9"/>
    <w:rsid w:val="00537816"/>
    <w:rsid w:val="00540870"/>
    <w:rsid w:val="005422B1"/>
    <w:rsid w:val="00543A35"/>
    <w:rsid w:val="00543C1E"/>
    <w:rsid w:val="00543D61"/>
    <w:rsid w:val="00544DE0"/>
    <w:rsid w:val="005459D7"/>
    <w:rsid w:val="00545CA0"/>
    <w:rsid w:val="0054639F"/>
    <w:rsid w:val="00546DEE"/>
    <w:rsid w:val="00547D3D"/>
    <w:rsid w:val="00550729"/>
    <w:rsid w:val="00551824"/>
    <w:rsid w:val="00552327"/>
    <w:rsid w:val="00554182"/>
    <w:rsid w:val="005570E3"/>
    <w:rsid w:val="00557B31"/>
    <w:rsid w:val="00557D52"/>
    <w:rsid w:val="00557D73"/>
    <w:rsid w:val="005613EE"/>
    <w:rsid w:val="005627D9"/>
    <w:rsid w:val="00562D22"/>
    <w:rsid w:val="00563955"/>
    <w:rsid w:val="0056425D"/>
    <w:rsid w:val="00565F15"/>
    <w:rsid w:val="005669CA"/>
    <w:rsid w:val="005670D1"/>
    <w:rsid w:val="005675AA"/>
    <w:rsid w:val="00567D3F"/>
    <w:rsid w:val="0057028D"/>
    <w:rsid w:val="005715CA"/>
    <w:rsid w:val="00571C3B"/>
    <w:rsid w:val="0057202C"/>
    <w:rsid w:val="00573C96"/>
    <w:rsid w:val="0057405C"/>
    <w:rsid w:val="00574617"/>
    <w:rsid w:val="005748DE"/>
    <w:rsid w:val="00574E45"/>
    <w:rsid w:val="00576BFF"/>
    <w:rsid w:val="00576C4F"/>
    <w:rsid w:val="00580432"/>
    <w:rsid w:val="0058176D"/>
    <w:rsid w:val="00583D8D"/>
    <w:rsid w:val="005871E5"/>
    <w:rsid w:val="00587C7D"/>
    <w:rsid w:val="00587D38"/>
    <w:rsid w:val="00587D74"/>
    <w:rsid w:val="00587FA0"/>
    <w:rsid w:val="00591A22"/>
    <w:rsid w:val="005929D6"/>
    <w:rsid w:val="0059416C"/>
    <w:rsid w:val="005943FF"/>
    <w:rsid w:val="0059459E"/>
    <w:rsid w:val="005949EA"/>
    <w:rsid w:val="00594DB7"/>
    <w:rsid w:val="005955F9"/>
    <w:rsid w:val="00596DBB"/>
    <w:rsid w:val="00597FFB"/>
    <w:rsid w:val="005A34A0"/>
    <w:rsid w:val="005A4EFD"/>
    <w:rsid w:val="005A7175"/>
    <w:rsid w:val="005B0C6E"/>
    <w:rsid w:val="005B2CD7"/>
    <w:rsid w:val="005B386A"/>
    <w:rsid w:val="005B4636"/>
    <w:rsid w:val="005B4FF1"/>
    <w:rsid w:val="005B6E12"/>
    <w:rsid w:val="005B74A9"/>
    <w:rsid w:val="005C0968"/>
    <w:rsid w:val="005C1094"/>
    <w:rsid w:val="005C25C9"/>
    <w:rsid w:val="005C26A2"/>
    <w:rsid w:val="005C426F"/>
    <w:rsid w:val="005C4270"/>
    <w:rsid w:val="005C5B5F"/>
    <w:rsid w:val="005C7862"/>
    <w:rsid w:val="005C79B3"/>
    <w:rsid w:val="005D197C"/>
    <w:rsid w:val="005D2CCC"/>
    <w:rsid w:val="005D3D61"/>
    <w:rsid w:val="005D49E1"/>
    <w:rsid w:val="005D5602"/>
    <w:rsid w:val="005D7160"/>
    <w:rsid w:val="005E05B2"/>
    <w:rsid w:val="005E25A1"/>
    <w:rsid w:val="005E78C4"/>
    <w:rsid w:val="005F209B"/>
    <w:rsid w:val="005F31EC"/>
    <w:rsid w:val="005F6981"/>
    <w:rsid w:val="005F6DF8"/>
    <w:rsid w:val="005F7E3F"/>
    <w:rsid w:val="00600BD5"/>
    <w:rsid w:val="00601953"/>
    <w:rsid w:val="006034A9"/>
    <w:rsid w:val="00603E79"/>
    <w:rsid w:val="0060485F"/>
    <w:rsid w:val="006055DC"/>
    <w:rsid w:val="0060627A"/>
    <w:rsid w:val="00606335"/>
    <w:rsid w:val="00606AB1"/>
    <w:rsid w:val="00607EBF"/>
    <w:rsid w:val="00611041"/>
    <w:rsid w:val="00611D34"/>
    <w:rsid w:val="00611DBD"/>
    <w:rsid w:val="00612526"/>
    <w:rsid w:val="00613117"/>
    <w:rsid w:val="00613D7F"/>
    <w:rsid w:val="00614409"/>
    <w:rsid w:val="00615151"/>
    <w:rsid w:val="006155C0"/>
    <w:rsid w:val="00616206"/>
    <w:rsid w:val="0061699A"/>
    <w:rsid w:val="00617DB8"/>
    <w:rsid w:val="00620B6D"/>
    <w:rsid w:val="00620CEF"/>
    <w:rsid w:val="00620E67"/>
    <w:rsid w:val="006217D0"/>
    <w:rsid w:val="0062180A"/>
    <w:rsid w:val="00621CC5"/>
    <w:rsid w:val="00622213"/>
    <w:rsid w:val="00630A5F"/>
    <w:rsid w:val="0063153E"/>
    <w:rsid w:val="00631EB9"/>
    <w:rsid w:val="00632650"/>
    <w:rsid w:val="00633A0E"/>
    <w:rsid w:val="006343EB"/>
    <w:rsid w:val="006348B0"/>
    <w:rsid w:val="00636A32"/>
    <w:rsid w:val="00637399"/>
    <w:rsid w:val="00637CFE"/>
    <w:rsid w:val="00637F5C"/>
    <w:rsid w:val="00640E73"/>
    <w:rsid w:val="00645C17"/>
    <w:rsid w:val="0064676F"/>
    <w:rsid w:val="00646FEA"/>
    <w:rsid w:val="00647ED4"/>
    <w:rsid w:val="00647FD9"/>
    <w:rsid w:val="006513DA"/>
    <w:rsid w:val="0065141A"/>
    <w:rsid w:val="006517BA"/>
    <w:rsid w:val="00652D57"/>
    <w:rsid w:val="006541D2"/>
    <w:rsid w:val="00654B25"/>
    <w:rsid w:val="006552C0"/>
    <w:rsid w:val="006568A9"/>
    <w:rsid w:val="00660954"/>
    <w:rsid w:val="00660B68"/>
    <w:rsid w:val="00660E16"/>
    <w:rsid w:val="00661764"/>
    <w:rsid w:val="0066223D"/>
    <w:rsid w:val="00662336"/>
    <w:rsid w:val="00664B18"/>
    <w:rsid w:val="006658A1"/>
    <w:rsid w:val="00666B2E"/>
    <w:rsid w:val="00667EC5"/>
    <w:rsid w:val="00670E90"/>
    <w:rsid w:val="00671415"/>
    <w:rsid w:val="00672031"/>
    <w:rsid w:val="00672BC8"/>
    <w:rsid w:val="0067339F"/>
    <w:rsid w:val="00676AC7"/>
    <w:rsid w:val="00676D4D"/>
    <w:rsid w:val="0067706B"/>
    <w:rsid w:val="006778D2"/>
    <w:rsid w:val="00680018"/>
    <w:rsid w:val="006808AA"/>
    <w:rsid w:val="00681592"/>
    <w:rsid w:val="0068557E"/>
    <w:rsid w:val="00687658"/>
    <w:rsid w:val="006913AC"/>
    <w:rsid w:val="00691CF6"/>
    <w:rsid w:val="00693C20"/>
    <w:rsid w:val="006948AB"/>
    <w:rsid w:val="00694D11"/>
    <w:rsid w:val="00695A51"/>
    <w:rsid w:val="00695A5B"/>
    <w:rsid w:val="00695C48"/>
    <w:rsid w:val="00695D36"/>
    <w:rsid w:val="0069611E"/>
    <w:rsid w:val="00696FAF"/>
    <w:rsid w:val="006A0D27"/>
    <w:rsid w:val="006A0F1A"/>
    <w:rsid w:val="006A163A"/>
    <w:rsid w:val="006A299A"/>
    <w:rsid w:val="006A3009"/>
    <w:rsid w:val="006A5D7C"/>
    <w:rsid w:val="006A63EE"/>
    <w:rsid w:val="006A6507"/>
    <w:rsid w:val="006A71E9"/>
    <w:rsid w:val="006A73E5"/>
    <w:rsid w:val="006A7B03"/>
    <w:rsid w:val="006B02B5"/>
    <w:rsid w:val="006B1D2F"/>
    <w:rsid w:val="006B2E85"/>
    <w:rsid w:val="006B2F46"/>
    <w:rsid w:val="006B3243"/>
    <w:rsid w:val="006B325C"/>
    <w:rsid w:val="006B3813"/>
    <w:rsid w:val="006B4449"/>
    <w:rsid w:val="006B63B3"/>
    <w:rsid w:val="006B6490"/>
    <w:rsid w:val="006B652F"/>
    <w:rsid w:val="006B74FF"/>
    <w:rsid w:val="006C0336"/>
    <w:rsid w:val="006C13A7"/>
    <w:rsid w:val="006C1F48"/>
    <w:rsid w:val="006C261F"/>
    <w:rsid w:val="006C2CB0"/>
    <w:rsid w:val="006C36EE"/>
    <w:rsid w:val="006C3732"/>
    <w:rsid w:val="006C3A59"/>
    <w:rsid w:val="006C4D0F"/>
    <w:rsid w:val="006C6914"/>
    <w:rsid w:val="006C7266"/>
    <w:rsid w:val="006C7B09"/>
    <w:rsid w:val="006D05B0"/>
    <w:rsid w:val="006D213F"/>
    <w:rsid w:val="006D67C6"/>
    <w:rsid w:val="006E08CA"/>
    <w:rsid w:val="006E0A49"/>
    <w:rsid w:val="006E2102"/>
    <w:rsid w:val="006E23E1"/>
    <w:rsid w:val="006E343A"/>
    <w:rsid w:val="006E6123"/>
    <w:rsid w:val="006E6393"/>
    <w:rsid w:val="006E6AC7"/>
    <w:rsid w:val="006F1830"/>
    <w:rsid w:val="006F2E20"/>
    <w:rsid w:val="006F4980"/>
    <w:rsid w:val="006F49F9"/>
    <w:rsid w:val="006F5F75"/>
    <w:rsid w:val="00701106"/>
    <w:rsid w:val="007016C6"/>
    <w:rsid w:val="00701F97"/>
    <w:rsid w:val="007029A9"/>
    <w:rsid w:val="00703E20"/>
    <w:rsid w:val="00703E36"/>
    <w:rsid w:val="00703F82"/>
    <w:rsid w:val="00706F7B"/>
    <w:rsid w:val="00711C59"/>
    <w:rsid w:val="00711EAD"/>
    <w:rsid w:val="007150A8"/>
    <w:rsid w:val="007150D9"/>
    <w:rsid w:val="0072145F"/>
    <w:rsid w:val="00724F05"/>
    <w:rsid w:val="0072560D"/>
    <w:rsid w:val="00725D9A"/>
    <w:rsid w:val="007262F0"/>
    <w:rsid w:val="0072780E"/>
    <w:rsid w:val="00727944"/>
    <w:rsid w:val="00730BDC"/>
    <w:rsid w:val="00731BC2"/>
    <w:rsid w:val="0073624B"/>
    <w:rsid w:val="00737085"/>
    <w:rsid w:val="007412EE"/>
    <w:rsid w:val="007414B4"/>
    <w:rsid w:val="0074217D"/>
    <w:rsid w:val="00742851"/>
    <w:rsid w:val="00742CE3"/>
    <w:rsid w:val="0074516B"/>
    <w:rsid w:val="007478A0"/>
    <w:rsid w:val="00747960"/>
    <w:rsid w:val="0074798B"/>
    <w:rsid w:val="00750032"/>
    <w:rsid w:val="00751356"/>
    <w:rsid w:val="00752199"/>
    <w:rsid w:val="007523E6"/>
    <w:rsid w:val="007523FD"/>
    <w:rsid w:val="00752F0C"/>
    <w:rsid w:val="00753BC1"/>
    <w:rsid w:val="00754FD8"/>
    <w:rsid w:val="00755674"/>
    <w:rsid w:val="007561D3"/>
    <w:rsid w:val="007567CA"/>
    <w:rsid w:val="00756B99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0B6F"/>
    <w:rsid w:val="007711E0"/>
    <w:rsid w:val="0077257F"/>
    <w:rsid w:val="007730EA"/>
    <w:rsid w:val="00773A7E"/>
    <w:rsid w:val="00774B9D"/>
    <w:rsid w:val="00775377"/>
    <w:rsid w:val="00776132"/>
    <w:rsid w:val="00777249"/>
    <w:rsid w:val="00777580"/>
    <w:rsid w:val="0078020F"/>
    <w:rsid w:val="00780ADC"/>
    <w:rsid w:val="00780D7F"/>
    <w:rsid w:val="00782094"/>
    <w:rsid w:val="00783A5D"/>
    <w:rsid w:val="00784445"/>
    <w:rsid w:val="007844CA"/>
    <w:rsid w:val="00784C31"/>
    <w:rsid w:val="007865EC"/>
    <w:rsid w:val="00786C9B"/>
    <w:rsid w:val="00787381"/>
    <w:rsid w:val="00790BBC"/>
    <w:rsid w:val="00791C53"/>
    <w:rsid w:val="007924A9"/>
    <w:rsid w:val="00792D7B"/>
    <w:rsid w:val="00795418"/>
    <w:rsid w:val="007958FF"/>
    <w:rsid w:val="007A3320"/>
    <w:rsid w:val="007A39F8"/>
    <w:rsid w:val="007A3E06"/>
    <w:rsid w:val="007A3E31"/>
    <w:rsid w:val="007A3EF2"/>
    <w:rsid w:val="007A4353"/>
    <w:rsid w:val="007A4649"/>
    <w:rsid w:val="007A4685"/>
    <w:rsid w:val="007A632A"/>
    <w:rsid w:val="007A7679"/>
    <w:rsid w:val="007A7F87"/>
    <w:rsid w:val="007B10D6"/>
    <w:rsid w:val="007B123B"/>
    <w:rsid w:val="007B1691"/>
    <w:rsid w:val="007B239C"/>
    <w:rsid w:val="007B31D6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C7F38"/>
    <w:rsid w:val="007D238F"/>
    <w:rsid w:val="007D3698"/>
    <w:rsid w:val="007D4E52"/>
    <w:rsid w:val="007D557C"/>
    <w:rsid w:val="007D613E"/>
    <w:rsid w:val="007D64BD"/>
    <w:rsid w:val="007D69E5"/>
    <w:rsid w:val="007D707B"/>
    <w:rsid w:val="007D7DBE"/>
    <w:rsid w:val="007E0A36"/>
    <w:rsid w:val="007E1ED0"/>
    <w:rsid w:val="007E3178"/>
    <w:rsid w:val="007E660C"/>
    <w:rsid w:val="007E7B0F"/>
    <w:rsid w:val="007F10B8"/>
    <w:rsid w:val="007F1225"/>
    <w:rsid w:val="007F1959"/>
    <w:rsid w:val="007F2FAD"/>
    <w:rsid w:val="007F538E"/>
    <w:rsid w:val="007F57B1"/>
    <w:rsid w:val="007F7727"/>
    <w:rsid w:val="007F7E5C"/>
    <w:rsid w:val="0080120F"/>
    <w:rsid w:val="00801A18"/>
    <w:rsid w:val="00802585"/>
    <w:rsid w:val="00802BDE"/>
    <w:rsid w:val="008034FC"/>
    <w:rsid w:val="008038FE"/>
    <w:rsid w:val="00803B02"/>
    <w:rsid w:val="00803E52"/>
    <w:rsid w:val="00803E68"/>
    <w:rsid w:val="0080446A"/>
    <w:rsid w:val="00807712"/>
    <w:rsid w:val="00810116"/>
    <w:rsid w:val="00810D26"/>
    <w:rsid w:val="00813210"/>
    <w:rsid w:val="00813B96"/>
    <w:rsid w:val="00814CFB"/>
    <w:rsid w:val="008161DD"/>
    <w:rsid w:val="00816A95"/>
    <w:rsid w:val="00816BF6"/>
    <w:rsid w:val="0081704F"/>
    <w:rsid w:val="00817345"/>
    <w:rsid w:val="008175EC"/>
    <w:rsid w:val="00820CE2"/>
    <w:rsid w:val="0082175B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2DE0"/>
    <w:rsid w:val="00833770"/>
    <w:rsid w:val="008350BA"/>
    <w:rsid w:val="00835F91"/>
    <w:rsid w:val="0083747A"/>
    <w:rsid w:val="0084002E"/>
    <w:rsid w:val="0084027D"/>
    <w:rsid w:val="00840445"/>
    <w:rsid w:val="008405EC"/>
    <w:rsid w:val="008423D5"/>
    <w:rsid w:val="00842529"/>
    <w:rsid w:val="008429B9"/>
    <w:rsid w:val="00843A49"/>
    <w:rsid w:val="00844065"/>
    <w:rsid w:val="00851F30"/>
    <w:rsid w:val="00852F9E"/>
    <w:rsid w:val="00853FFF"/>
    <w:rsid w:val="008543C2"/>
    <w:rsid w:val="00854CB5"/>
    <w:rsid w:val="00856892"/>
    <w:rsid w:val="00857061"/>
    <w:rsid w:val="00861293"/>
    <w:rsid w:val="00861469"/>
    <w:rsid w:val="008616D0"/>
    <w:rsid w:val="008626A4"/>
    <w:rsid w:val="00862D3B"/>
    <w:rsid w:val="00863692"/>
    <w:rsid w:val="00863BCE"/>
    <w:rsid w:val="008706BF"/>
    <w:rsid w:val="00870757"/>
    <w:rsid w:val="008726FF"/>
    <w:rsid w:val="00872B5E"/>
    <w:rsid w:val="00874698"/>
    <w:rsid w:val="0087475F"/>
    <w:rsid w:val="008748D8"/>
    <w:rsid w:val="0087569B"/>
    <w:rsid w:val="00876F3E"/>
    <w:rsid w:val="00877163"/>
    <w:rsid w:val="008774EB"/>
    <w:rsid w:val="008774FE"/>
    <w:rsid w:val="0087788A"/>
    <w:rsid w:val="00877E44"/>
    <w:rsid w:val="00880CCA"/>
    <w:rsid w:val="00880D73"/>
    <w:rsid w:val="00881627"/>
    <w:rsid w:val="008818A9"/>
    <w:rsid w:val="008829AC"/>
    <w:rsid w:val="00885672"/>
    <w:rsid w:val="00885E31"/>
    <w:rsid w:val="008878C8"/>
    <w:rsid w:val="0089011E"/>
    <w:rsid w:val="00890F97"/>
    <w:rsid w:val="00891832"/>
    <w:rsid w:val="00892C65"/>
    <w:rsid w:val="008960D1"/>
    <w:rsid w:val="00896A4A"/>
    <w:rsid w:val="00896B3A"/>
    <w:rsid w:val="008972F4"/>
    <w:rsid w:val="008A15C9"/>
    <w:rsid w:val="008A20E3"/>
    <w:rsid w:val="008A26EC"/>
    <w:rsid w:val="008A394C"/>
    <w:rsid w:val="008A4B17"/>
    <w:rsid w:val="008A5D1C"/>
    <w:rsid w:val="008A6BEE"/>
    <w:rsid w:val="008A71C6"/>
    <w:rsid w:val="008B0CB3"/>
    <w:rsid w:val="008B2AC2"/>
    <w:rsid w:val="008B3FFC"/>
    <w:rsid w:val="008B427D"/>
    <w:rsid w:val="008B5086"/>
    <w:rsid w:val="008B7D09"/>
    <w:rsid w:val="008C0817"/>
    <w:rsid w:val="008C2EA2"/>
    <w:rsid w:val="008C32CB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54B"/>
    <w:rsid w:val="008D37AB"/>
    <w:rsid w:val="008D417E"/>
    <w:rsid w:val="008D4CEF"/>
    <w:rsid w:val="008D5DBB"/>
    <w:rsid w:val="008D6880"/>
    <w:rsid w:val="008D6D83"/>
    <w:rsid w:val="008E392A"/>
    <w:rsid w:val="008E3A77"/>
    <w:rsid w:val="008E46DB"/>
    <w:rsid w:val="008E4DF8"/>
    <w:rsid w:val="008E6463"/>
    <w:rsid w:val="008F0AE0"/>
    <w:rsid w:val="008F379C"/>
    <w:rsid w:val="008F5202"/>
    <w:rsid w:val="008F551F"/>
    <w:rsid w:val="008F568D"/>
    <w:rsid w:val="008F5738"/>
    <w:rsid w:val="008F5D6F"/>
    <w:rsid w:val="0090173D"/>
    <w:rsid w:val="00903158"/>
    <w:rsid w:val="00904201"/>
    <w:rsid w:val="00904E27"/>
    <w:rsid w:val="0090504B"/>
    <w:rsid w:val="009063A0"/>
    <w:rsid w:val="0090729C"/>
    <w:rsid w:val="0090735E"/>
    <w:rsid w:val="009117C2"/>
    <w:rsid w:val="00911CB3"/>
    <w:rsid w:val="009169FD"/>
    <w:rsid w:val="0091723C"/>
    <w:rsid w:val="00917841"/>
    <w:rsid w:val="00920CD9"/>
    <w:rsid w:val="0092250B"/>
    <w:rsid w:val="00923E43"/>
    <w:rsid w:val="00923EC3"/>
    <w:rsid w:val="009244C0"/>
    <w:rsid w:val="00926B22"/>
    <w:rsid w:val="00926E79"/>
    <w:rsid w:val="00926EC5"/>
    <w:rsid w:val="00930321"/>
    <w:rsid w:val="0093050B"/>
    <w:rsid w:val="00931CF2"/>
    <w:rsid w:val="00932578"/>
    <w:rsid w:val="009326C3"/>
    <w:rsid w:val="00932FF9"/>
    <w:rsid w:val="00933526"/>
    <w:rsid w:val="009356A2"/>
    <w:rsid w:val="0094130A"/>
    <w:rsid w:val="00941415"/>
    <w:rsid w:val="00941CF5"/>
    <w:rsid w:val="00944BA6"/>
    <w:rsid w:val="009454A2"/>
    <w:rsid w:val="009455CC"/>
    <w:rsid w:val="00945DB9"/>
    <w:rsid w:val="00945FC4"/>
    <w:rsid w:val="00946CB9"/>
    <w:rsid w:val="009504B3"/>
    <w:rsid w:val="00954D0D"/>
    <w:rsid w:val="009609FE"/>
    <w:rsid w:val="0096209F"/>
    <w:rsid w:val="00963738"/>
    <w:rsid w:val="00963966"/>
    <w:rsid w:val="00963A84"/>
    <w:rsid w:val="009650DC"/>
    <w:rsid w:val="00965D47"/>
    <w:rsid w:val="00966A4B"/>
    <w:rsid w:val="00966F27"/>
    <w:rsid w:val="00970524"/>
    <w:rsid w:val="00970C41"/>
    <w:rsid w:val="00971537"/>
    <w:rsid w:val="009716F3"/>
    <w:rsid w:val="00972010"/>
    <w:rsid w:val="009767CE"/>
    <w:rsid w:val="009808F1"/>
    <w:rsid w:val="009813AC"/>
    <w:rsid w:val="00982310"/>
    <w:rsid w:val="00984253"/>
    <w:rsid w:val="00986158"/>
    <w:rsid w:val="009864A8"/>
    <w:rsid w:val="00986677"/>
    <w:rsid w:val="00987881"/>
    <w:rsid w:val="00987C53"/>
    <w:rsid w:val="009900DE"/>
    <w:rsid w:val="00990556"/>
    <w:rsid w:val="00990989"/>
    <w:rsid w:val="00990F95"/>
    <w:rsid w:val="00993E9C"/>
    <w:rsid w:val="00995E28"/>
    <w:rsid w:val="00997398"/>
    <w:rsid w:val="009A2349"/>
    <w:rsid w:val="009A2D24"/>
    <w:rsid w:val="009A5BFD"/>
    <w:rsid w:val="009A5EE2"/>
    <w:rsid w:val="009A5F9E"/>
    <w:rsid w:val="009A6F40"/>
    <w:rsid w:val="009A70AF"/>
    <w:rsid w:val="009A7BE0"/>
    <w:rsid w:val="009B0BE5"/>
    <w:rsid w:val="009B0F62"/>
    <w:rsid w:val="009B116F"/>
    <w:rsid w:val="009B16FB"/>
    <w:rsid w:val="009B363A"/>
    <w:rsid w:val="009B3D59"/>
    <w:rsid w:val="009B4E5D"/>
    <w:rsid w:val="009B5037"/>
    <w:rsid w:val="009B63D8"/>
    <w:rsid w:val="009B667B"/>
    <w:rsid w:val="009C00DA"/>
    <w:rsid w:val="009C1F10"/>
    <w:rsid w:val="009C3D6E"/>
    <w:rsid w:val="009C3DB3"/>
    <w:rsid w:val="009C4373"/>
    <w:rsid w:val="009C57FC"/>
    <w:rsid w:val="009C5CCE"/>
    <w:rsid w:val="009C6AA4"/>
    <w:rsid w:val="009C703F"/>
    <w:rsid w:val="009C7C3C"/>
    <w:rsid w:val="009C7F92"/>
    <w:rsid w:val="009D15DE"/>
    <w:rsid w:val="009D270D"/>
    <w:rsid w:val="009D49B5"/>
    <w:rsid w:val="009D4BB0"/>
    <w:rsid w:val="009D509D"/>
    <w:rsid w:val="009D6D91"/>
    <w:rsid w:val="009D7D90"/>
    <w:rsid w:val="009E1238"/>
    <w:rsid w:val="009E1E7E"/>
    <w:rsid w:val="009E27AF"/>
    <w:rsid w:val="009E37E6"/>
    <w:rsid w:val="009E4154"/>
    <w:rsid w:val="009E60AA"/>
    <w:rsid w:val="009E6D7C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9F64C6"/>
    <w:rsid w:val="009F70C4"/>
    <w:rsid w:val="00A003EA"/>
    <w:rsid w:val="00A00B0C"/>
    <w:rsid w:val="00A01937"/>
    <w:rsid w:val="00A0198B"/>
    <w:rsid w:val="00A01C40"/>
    <w:rsid w:val="00A01F09"/>
    <w:rsid w:val="00A062F4"/>
    <w:rsid w:val="00A06659"/>
    <w:rsid w:val="00A06F38"/>
    <w:rsid w:val="00A10651"/>
    <w:rsid w:val="00A1132A"/>
    <w:rsid w:val="00A11A52"/>
    <w:rsid w:val="00A1265E"/>
    <w:rsid w:val="00A14AF1"/>
    <w:rsid w:val="00A177FC"/>
    <w:rsid w:val="00A20890"/>
    <w:rsid w:val="00A20F68"/>
    <w:rsid w:val="00A225D5"/>
    <w:rsid w:val="00A23794"/>
    <w:rsid w:val="00A254E0"/>
    <w:rsid w:val="00A26DFC"/>
    <w:rsid w:val="00A278DF"/>
    <w:rsid w:val="00A329E3"/>
    <w:rsid w:val="00A35FC5"/>
    <w:rsid w:val="00A36034"/>
    <w:rsid w:val="00A360D4"/>
    <w:rsid w:val="00A3643A"/>
    <w:rsid w:val="00A40660"/>
    <w:rsid w:val="00A41B8E"/>
    <w:rsid w:val="00A440A6"/>
    <w:rsid w:val="00A4590C"/>
    <w:rsid w:val="00A5010D"/>
    <w:rsid w:val="00A505BE"/>
    <w:rsid w:val="00A507BA"/>
    <w:rsid w:val="00A539EB"/>
    <w:rsid w:val="00A53E95"/>
    <w:rsid w:val="00A55D0B"/>
    <w:rsid w:val="00A565F7"/>
    <w:rsid w:val="00A566DA"/>
    <w:rsid w:val="00A56D1F"/>
    <w:rsid w:val="00A6039A"/>
    <w:rsid w:val="00A60F87"/>
    <w:rsid w:val="00A6302A"/>
    <w:rsid w:val="00A64E1C"/>
    <w:rsid w:val="00A652A4"/>
    <w:rsid w:val="00A652B3"/>
    <w:rsid w:val="00A65587"/>
    <w:rsid w:val="00A65ECB"/>
    <w:rsid w:val="00A664F0"/>
    <w:rsid w:val="00A66832"/>
    <w:rsid w:val="00A66FCB"/>
    <w:rsid w:val="00A679EC"/>
    <w:rsid w:val="00A67D53"/>
    <w:rsid w:val="00A72B1B"/>
    <w:rsid w:val="00A73F06"/>
    <w:rsid w:val="00A756A4"/>
    <w:rsid w:val="00A804E3"/>
    <w:rsid w:val="00A809E7"/>
    <w:rsid w:val="00A81231"/>
    <w:rsid w:val="00A81304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7D"/>
    <w:rsid w:val="00A91B96"/>
    <w:rsid w:val="00A92D93"/>
    <w:rsid w:val="00A9312E"/>
    <w:rsid w:val="00A95874"/>
    <w:rsid w:val="00A95CBD"/>
    <w:rsid w:val="00A9669D"/>
    <w:rsid w:val="00A96A8A"/>
    <w:rsid w:val="00A97FE2"/>
    <w:rsid w:val="00AA0026"/>
    <w:rsid w:val="00AA0B15"/>
    <w:rsid w:val="00AA1589"/>
    <w:rsid w:val="00AA35BA"/>
    <w:rsid w:val="00AA399B"/>
    <w:rsid w:val="00AA6041"/>
    <w:rsid w:val="00AA6184"/>
    <w:rsid w:val="00AB1012"/>
    <w:rsid w:val="00AB15AC"/>
    <w:rsid w:val="00AB4B4D"/>
    <w:rsid w:val="00AB63ED"/>
    <w:rsid w:val="00AB715B"/>
    <w:rsid w:val="00AB730C"/>
    <w:rsid w:val="00AB7797"/>
    <w:rsid w:val="00AC20DF"/>
    <w:rsid w:val="00AC422A"/>
    <w:rsid w:val="00AC427D"/>
    <w:rsid w:val="00AC5180"/>
    <w:rsid w:val="00AC54BD"/>
    <w:rsid w:val="00AC55A2"/>
    <w:rsid w:val="00AD04BB"/>
    <w:rsid w:val="00AD0CEC"/>
    <w:rsid w:val="00AD1686"/>
    <w:rsid w:val="00AD27BE"/>
    <w:rsid w:val="00AD368A"/>
    <w:rsid w:val="00AD467A"/>
    <w:rsid w:val="00AD7D7C"/>
    <w:rsid w:val="00AE0705"/>
    <w:rsid w:val="00AE2A24"/>
    <w:rsid w:val="00AE2EEB"/>
    <w:rsid w:val="00AE40E4"/>
    <w:rsid w:val="00AE4120"/>
    <w:rsid w:val="00AE5BEB"/>
    <w:rsid w:val="00AE687B"/>
    <w:rsid w:val="00AE6F9E"/>
    <w:rsid w:val="00AE7ACA"/>
    <w:rsid w:val="00AE7D93"/>
    <w:rsid w:val="00AF1029"/>
    <w:rsid w:val="00AF11A0"/>
    <w:rsid w:val="00AF11F6"/>
    <w:rsid w:val="00AF1D67"/>
    <w:rsid w:val="00AF25D3"/>
    <w:rsid w:val="00AF279A"/>
    <w:rsid w:val="00AF2DE5"/>
    <w:rsid w:val="00AF2E4C"/>
    <w:rsid w:val="00AF6EEF"/>
    <w:rsid w:val="00AF6FD9"/>
    <w:rsid w:val="00AF710B"/>
    <w:rsid w:val="00B02AD0"/>
    <w:rsid w:val="00B02BBA"/>
    <w:rsid w:val="00B0423A"/>
    <w:rsid w:val="00B04359"/>
    <w:rsid w:val="00B04ED4"/>
    <w:rsid w:val="00B10370"/>
    <w:rsid w:val="00B10486"/>
    <w:rsid w:val="00B109AC"/>
    <w:rsid w:val="00B10D40"/>
    <w:rsid w:val="00B10FD0"/>
    <w:rsid w:val="00B11F69"/>
    <w:rsid w:val="00B1287F"/>
    <w:rsid w:val="00B12D47"/>
    <w:rsid w:val="00B13F74"/>
    <w:rsid w:val="00B14C94"/>
    <w:rsid w:val="00B1591C"/>
    <w:rsid w:val="00B15DCD"/>
    <w:rsid w:val="00B17164"/>
    <w:rsid w:val="00B17625"/>
    <w:rsid w:val="00B17F06"/>
    <w:rsid w:val="00B22090"/>
    <w:rsid w:val="00B22FCC"/>
    <w:rsid w:val="00B23070"/>
    <w:rsid w:val="00B238F1"/>
    <w:rsid w:val="00B23D02"/>
    <w:rsid w:val="00B24804"/>
    <w:rsid w:val="00B25660"/>
    <w:rsid w:val="00B27212"/>
    <w:rsid w:val="00B34276"/>
    <w:rsid w:val="00B34870"/>
    <w:rsid w:val="00B34CFD"/>
    <w:rsid w:val="00B34D3A"/>
    <w:rsid w:val="00B34F91"/>
    <w:rsid w:val="00B35A11"/>
    <w:rsid w:val="00B36314"/>
    <w:rsid w:val="00B3736D"/>
    <w:rsid w:val="00B406E6"/>
    <w:rsid w:val="00B418B2"/>
    <w:rsid w:val="00B4216F"/>
    <w:rsid w:val="00B46167"/>
    <w:rsid w:val="00B46926"/>
    <w:rsid w:val="00B505E4"/>
    <w:rsid w:val="00B51239"/>
    <w:rsid w:val="00B51468"/>
    <w:rsid w:val="00B54BE1"/>
    <w:rsid w:val="00B55FC7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670FF"/>
    <w:rsid w:val="00B708A5"/>
    <w:rsid w:val="00B70A42"/>
    <w:rsid w:val="00B70E2D"/>
    <w:rsid w:val="00B71C5F"/>
    <w:rsid w:val="00B74CEE"/>
    <w:rsid w:val="00B75283"/>
    <w:rsid w:val="00B77009"/>
    <w:rsid w:val="00B77C8A"/>
    <w:rsid w:val="00B8046C"/>
    <w:rsid w:val="00B80AC8"/>
    <w:rsid w:val="00B80C55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1422"/>
    <w:rsid w:val="00BA2169"/>
    <w:rsid w:val="00BA31E7"/>
    <w:rsid w:val="00BA3C27"/>
    <w:rsid w:val="00BA3E2C"/>
    <w:rsid w:val="00BA7C47"/>
    <w:rsid w:val="00BB04B7"/>
    <w:rsid w:val="00BB1138"/>
    <w:rsid w:val="00BB1258"/>
    <w:rsid w:val="00BB259A"/>
    <w:rsid w:val="00BB34DB"/>
    <w:rsid w:val="00BB3B42"/>
    <w:rsid w:val="00BB3FDA"/>
    <w:rsid w:val="00BB4018"/>
    <w:rsid w:val="00BB574D"/>
    <w:rsid w:val="00BB6FE8"/>
    <w:rsid w:val="00BB7017"/>
    <w:rsid w:val="00BB750D"/>
    <w:rsid w:val="00BB7E09"/>
    <w:rsid w:val="00BC0A77"/>
    <w:rsid w:val="00BC0FD2"/>
    <w:rsid w:val="00BC190B"/>
    <w:rsid w:val="00BC2501"/>
    <w:rsid w:val="00BC27C9"/>
    <w:rsid w:val="00BC321B"/>
    <w:rsid w:val="00BC38FC"/>
    <w:rsid w:val="00BC533B"/>
    <w:rsid w:val="00BC551C"/>
    <w:rsid w:val="00BC6271"/>
    <w:rsid w:val="00BC62B0"/>
    <w:rsid w:val="00BC6D9B"/>
    <w:rsid w:val="00BC77A5"/>
    <w:rsid w:val="00BD09D1"/>
    <w:rsid w:val="00BD10D0"/>
    <w:rsid w:val="00BD1EC4"/>
    <w:rsid w:val="00BD224A"/>
    <w:rsid w:val="00BD3159"/>
    <w:rsid w:val="00BD33D1"/>
    <w:rsid w:val="00BD437C"/>
    <w:rsid w:val="00BD5517"/>
    <w:rsid w:val="00BD5883"/>
    <w:rsid w:val="00BD5A8C"/>
    <w:rsid w:val="00BD5C18"/>
    <w:rsid w:val="00BD5FD0"/>
    <w:rsid w:val="00BE0AB2"/>
    <w:rsid w:val="00BE12A8"/>
    <w:rsid w:val="00BE1AB9"/>
    <w:rsid w:val="00BE2094"/>
    <w:rsid w:val="00BE20A3"/>
    <w:rsid w:val="00BE221E"/>
    <w:rsid w:val="00BE43F3"/>
    <w:rsid w:val="00BE43F9"/>
    <w:rsid w:val="00BE5C3A"/>
    <w:rsid w:val="00BE7A09"/>
    <w:rsid w:val="00BE7F38"/>
    <w:rsid w:val="00BF021D"/>
    <w:rsid w:val="00BF1192"/>
    <w:rsid w:val="00BF25B0"/>
    <w:rsid w:val="00BF2BA8"/>
    <w:rsid w:val="00BF3057"/>
    <w:rsid w:val="00BF3809"/>
    <w:rsid w:val="00BF3F57"/>
    <w:rsid w:val="00BF5AD3"/>
    <w:rsid w:val="00BF6524"/>
    <w:rsid w:val="00BF69FA"/>
    <w:rsid w:val="00BF7C4D"/>
    <w:rsid w:val="00BF7F21"/>
    <w:rsid w:val="00C0011C"/>
    <w:rsid w:val="00C00C48"/>
    <w:rsid w:val="00C01608"/>
    <w:rsid w:val="00C0286C"/>
    <w:rsid w:val="00C0464D"/>
    <w:rsid w:val="00C04800"/>
    <w:rsid w:val="00C050DB"/>
    <w:rsid w:val="00C06BA3"/>
    <w:rsid w:val="00C129F3"/>
    <w:rsid w:val="00C12AAF"/>
    <w:rsid w:val="00C1309E"/>
    <w:rsid w:val="00C14555"/>
    <w:rsid w:val="00C15DBE"/>
    <w:rsid w:val="00C17A74"/>
    <w:rsid w:val="00C202A8"/>
    <w:rsid w:val="00C23551"/>
    <w:rsid w:val="00C24F7E"/>
    <w:rsid w:val="00C25FCC"/>
    <w:rsid w:val="00C2654D"/>
    <w:rsid w:val="00C266E8"/>
    <w:rsid w:val="00C269D2"/>
    <w:rsid w:val="00C27913"/>
    <w:rsid w:val="00C27953"/>
    <w:rsid w:val="00C27AFE"/>
    <w:rsid w:val="00C31900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237"/>
    <w:rsid w:val="00C44ED1"/>
    <w:rsid w:val="00C455D0"/>
    <w:rsid w:val="00C461AA"/>
    <w:rsid w:val="00C47CBF"/>
    <w:rsid w:val="00C50B4A"/>
    <w:rsid w:val="00C52A1C"/>
    <w:rsid w:val="00C53D82"/>
    <w:rsid w:val="00C55BB6"/>
    <w:rsid w:val="00C564B0"/>
    <w:rsid w:val="00C566E6"/>
    <w:rsid w:val="00C56B88"/>
    <w:rsid w:val="00C60386"/>
    <w:rsid w:val="00C609A2"/>
    <w:rsid w:val="00C62B62"/>
    <w:rsid w:val="00C63453"/>
    <w:rsid w:val="00C6532B"/>
    <w:rsid w:val="00C67BB2"/>
    <w:rsid w:val="00C71222"/>
    <w:rsid w:val="00C713A0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43D1"/>
    <w:rsid w:val="00C85A68"/>
    <w:rsid w:val="00C933CD"/>
    <w:rsid w:val="00C939CC"/>
    <w:rsid w:val="00C949B4"/>
    <w:rsid w:val="00C9767B"/>
    <w:rsid w:val="00CA0BE7"/>
    <w:rsid w:val="00CA12B3"/>
    <w:rsid w:val="00CA2D0F"/>
    <w:rsid w:val="00CA2F37"/>
    <w:rsid w:val="00CA364D"/>
    <w:rsid w:val="00CA4BCD"/>
    <w:rsid w:val="00CA4E4D"/>
    <w:rsid w:val="00CA52D7"/>
    <w:rsid w:val="00CA5761"/>
    <w:rsid w:val="00CA6F73"/>
    <w:rsid w:val="00CB0ACE"/>
    <w:rsid w:val="00CB0BED"/>
    <w:rsid w:val="00CB1BC9"/>
    <w:rsid w:val="00CB22FC"/>
    <w:rsid w:val="00CB2A7E"/>
    <w:rsid w:val="00CB2B7D"/>
    <w:rsid w:val="00CB38EA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2021"/>
    <w:rsid w:val="00CC24A3"/>
    <w:rsid w:val="00CC3429"/>
    <w:rsid w:val="00CC357D"/>
    <w:rsid w:val="00CC3B77"/>
    <w:rsid w:val="00CC5D4A"/>
    <w:rsid w:val="00CC5FB4"/>
    <w:rsid w:val="00CC6561"/>
    <w:rsid w:val="00CC77AF"/>
    <w:rsid w:val="00CD2EC0"/>
    <w:rsid w:val="00CD3F61"/>
    <w:rsid w:val="00CD57FF"/>
    <w:rsid w:val="00CD6D34"/>
    <w:rsid w:val="00CD7CE9"/>
    <w:rsid w:val="00CE3458"/>
    <w:rsid w:val="00CE3575"/>
    <w:rsid w:val="00CE6345"/>
    <w:rsid w:val="00CE7C6C"/>
    <w:rsid w:val="00CF30C3"/>
    <w:rsid w:val="00CF3767"/>
    <w:rsid w:val="00CF3EC2"/>
    <w:rsid w:val="00CF4D58"/>
    <w:rsid w:val="00CF6CA2"/>
    <w:rsid w:val="00CF786F"/>
    <w:rsid w:val="00CF795C"/>
    <w:rsid w:val="00D018CB"/>
    <w:rsid w:val="00D01F5A"/>
    <w:rsid w:val="00D02060"/>
    <w:rsid w:val="00D03AB1"/>
    <w:rsid w:val="00D0418C"/>
    <w:rsid w:val="00D047D6"/>
    <w:rsid w:val="00D07044"/>
    <w:rsid w:val="00D07BC0"/>
    <w:rsid w:val="00D11D27"/>
    <w:rsid w:val="00D1364E"/>
    <w:rsid w:val="00D13B16"/>
    <w:rsid w:val="00D13C88"/>
    <w:rsid w:val="00D15F64"/>
    <w:rsid w:val="00D15FD5"/>
    <w:rsid w:val="00D164A6"/>
    <w:rsid w:val="00D17E41"/>
    <w:rsid w:val="00D21849"/>
    <w:rsid w:val="00D21A26"/>
    <w:rsid w:val="00D21AFE"/>
    <w:rsid w:val="00D22211"/>
    <w:rsid w:val="00D22EF7"/>
    <w:rsid w:val="00D24044"/>
    <w:rsid w:val="00D2467B"/>
    <w:rsid w:val="00D27785"/>
    <w:rsid w:val="00D278C1"/>
    <w:rsid w:val="00D27A3F"/>
    <w:rsid w:val="00D307D8"/>
    <w:rsid w:val="00D31E9D"/>
    <w:rsid w:val="00D32437"/>
    <w:rsid w:val="00D325D1"/>
    <w:rsid w:val="00D3272B"/>
    <w:rsid w:val="00D3637E"/>
    <w:rsid w:val="00D363EE"/>
    <w:rsid w:val="00D368FB"/>
    <w:rsid w:val="00D40665"/>
    <w:rsid w:val="00D41387"/>
    <w:rsid w:val="00D43941"/>
    <w:rsid w:val="00D4565C"/>
    <w:rsid w:val="00D456AB"/>
    <w:rsid w:val="00D46740"/>
    <w:rsid w:val="00D47321"/>
    <w:rsid w:val="00D47590"/>
    <w:rsid w:val="00D47FF1"/>
    <w:rsid w:val="00D50360"/>
    <w:rsid w:val="00D51EB2"/>
    <w:rsid w:val="00D52817"/>
    <w:rsid w:val="00D52C51"/>
    <w:rsid w:val="00D56765"/>
    <w:rsid w:val="00D56B9A"/>
    <w:rsid w:val="00D56F7C"/>
    <w:rsid w:val="00D60BC0"/>
    <w:rsid w:val="00D60F3C"/>
    <w:rsid w:val="00D610FA"/>
    <w:rsid w:val="00D636B4"/>
    <w:rsid w:val="00D63FBA"/>
    <w:rsid w:val="00D648D2"/>
    <w:rsid w:val="00D64DFD"/>
    <w:rsid w:val="00D6694B"/>
    <w:rsid w:val="00D67FEF"/>
    <w:rsid w:val="00D700D1"/>
    <w:rsid w:val="00D70340"/>
    <w:rsid w:val="00D70542"/>
    <w:rsid w:val="00D70BDB"/>
    <w:rsid w:val="00D717CF"/>
    <w:rsid w:val="00D71B4E"/>
    <w:rsid w:val="00D731D2"/>
    <w:rsid w:val="00D73B54"/>
    <w:rsid w:val="00D75ED7"/>
    <w:rsid w:val="00D761BC"/>
    <w:rsid w:val="00D767D7"/>
    <w:rsid w:val="00D776C2"/>
    <w:rsid w:val="00D8053B"/>
    <w:rsid w:val="00D80FB2"/>
    <w:rsid w:val="00D829AE"/>
    <w:rsid w:val="00D82B64"/>
    <w:rsid w:val="00D832EE"/>
    <w:rsid w:val="00D84C9E"/>
    <w:rsid w:val="00D84D2C"/>
    <w:rsid w:val="00D86A4A"/>
    <w:rsid w:val="00D86C9A"/>
    <w:rsid w:val="00D91E9B"/>
    <w:rsid w:val="00D93110"/>
    <w:rsid w:val="00D93477"/>
    <w:rsid w:val="00D93FEC"/>
    <w:rsid w:val="00D9439B"/>
    <w:rsid w:val="00D94F33"/>
    <w:rsid w:val="00D95CFB"/>
    <w:rsid w:val="00D96705"/>
    <w:rsid w:val="00D97401"/>
    <w:rsid w:val="00D97A12"/>
    <w:rsid w:val="00DA0433"/>
    <w:rsid w:val="00DA17A3"/>
    <w:rsid w:val="00DA1FDD"/>
    <w:rsid w:val="00DA3C53"/>
    <w:rsid w:val="00DA4074"/>
    <w:rsid w:val="00DA5684"/>
    <w:rsid w:val="00DA7BE8"/>
    <w:rsid w:val="00DB255D"/>
    <w:rsid w:val="00DB25FE"/>
    <w:rsid w:val="00DB2758"/>
    <w:rsid w:val="00DB38A9"/>
    <w:rsid w:val="00DB67E7"/>
    <w:rsid w:val="00DC01D4"/>
    <w:rsid w:val="00DC0A49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D6F3C"/>
    <w:rsid w:val="00DE1846"/>
    <w:rsid w:val="00DE2C1A"/>
    <w:rsid w:val="00DE3688"/>
    <w:rsid w:val="00DE3B27"/>
    <w:rsid w:val="00DE3D62"/>
    <w:rsid w:val="00DE621E"/>
    <w:rsid w:val="00DE7E84"/>
    <w:rsid w:val="00DE7EC6"/>
    <w:rsid w:val="00DF0C39"/>
    <w:rsid w:val="00DF20D3"/>
    <w:rsid w:val="00DF32D2"/>
    <w:rsid w:val="00DF33B7"/>
    <w:rsid w:val="00DF3FD0"/>
    <w:rsid w:val="00DF434E"/>
    <w:rsid w:val="00DF72A0"/>
    <w:rsid w:val="00DF7468"/>
    <w:rsid w:val="00DF7736"/>
    <w:rsid w:val="00E00368"/>
    <w:rsid w:val="00E01BA5"/>
    <w:rsid w:val="00E0268C"/>
    <w:rsid w:val="00E030F7"/>
    <w:rsid w:val="00E03166"/>
    <w:rsid w:val="00E060F9"/>
    <w:rsid w:val="00E07158"/>
    <w:rsid w:val="00E105DF"/>
    <w:rsid w:val="00E10973"/>
    <w:rsid w:val="00E109A9"/>
    <w:rsid w:val="00E1202E"/>
    <w:rsid w:val="00E12C83"/>
    <w:rsid w:val="00E13D32"/>
    <w:rsid w:val="00E1587F"/>
    <w:rsid w:val="00E16570"/>
    <w:rsid w:val="00E2044D"/>
    <w:rsid w:val="00E227E1"/>
    <w:rsid w:val="00E2362E"/>
    <w:rsid w:val="00E238AB"/>
    <w:rsid w:val="00E238FC"/>
    <w:rsid w:val="00E2533B"/>
    <w:rsid w:val="00E25AF1"/>
    <w:rsid w:val="00E26EC9"/>
    <w:rsid w:val="00E31118"/>
    <w:rsid w:val="00E32DE0"/>
    <w:rsid w:val="00E3386F"/>
    <w:rsid w:val="00E33DB3"/>
    <w:rsid w:val="00E3403F"/>
    <w:rsid w:val="00E3452D"/>
    <w:rsid w:val="00E3593C"/>
    <w:rsid w:val="00E40F9A"/>
    <w:rsid w:val="00E42571"/>
    <w:rsid w:val="00E42FA3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0E09"/>
    <w:rsid w:val="00E60E4F"/>
    <w:rsid w:val="00E61FDF"/>
    <w:rsid w:val="00E6342E"/>
    <w:rsid w:val="00E64690"/>
    <w:rsid w:val="00E64AB7"/>
    <w:rsid w:val="00E64E7F"/>
    <w:rsid w:val="00E67372"/>
    <w:rsid w:val="00E6754D"/>
    <w:rsid w:val="00E67F2F"/>
    <w:rsid w:val="00E70234"/>
    <w:rsid w:val="00E706DB"/>
    <w:rsid w:val="00E707F3"/>
    <w:rsid w:val="00E7140D"/>
    <w:rsid w:val="00E71B40"/>
    <w:rsid w:val="00E7290E"/>
    <w:rsid w:val="00E72E81"/>
    <w:rsid w:val="00E731CF"/>
    <w:rsid w:val="00E74259"/>
    <w:rsid w:val="00E7602B"/>
    <w:rsid w:val="00E76EA3"/>
    <w:rsid w:val="00E77097"/>
    <w:rsid w:val="00E8358D"/>
    <w:rsid w:val="00E8434F"/>
    <w:rsid w:val="00E8443D"/>
    <w:rsid w:val="00E853F0"/>
    <w:rsid w:val="00E860D0"/>
    <w:rsid w:val="00E86B1E"/>
    <w:rsid w:val="00E90ADC"/>
    <w:rsid w:val="00E90FE4"/>
    <w:rsid w:val="00E929FC"/>
    <w:rsid w:val="00E92A14"/>
    <w:rsid w:val="00E92C74"/>
    <w:rsid w:val="00E936A9"/>
    <w:rsid w:val="00E93808"/>
    <w:rsid w:val="00E964A9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13E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2AF6"/>
    <w:rsid w:val="00EC3360"/>
    <w:rsid w:val="00EC359A"/>
    <w:rsid w:val="00EC5BEE"/>
    <w:rsid w:val="00EC5D05"/>
    <w:rsid w:val="00EC5F06"/>
    <w:rsid w:val="00EC69F4"/>
    <w:rsid w:val="00EC7F58"/>
    <w:rsid w:val="00ED018D"/>
    <w:rsid w:val="00ED04BB"/>
    <w:rsid w:val="00ED0550"/>
    <w:rsid w:val="00ED287D"/>
    <w:rsid w:val="00ED29BD"/>
    <w:rsid w:val="00ED2C6A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E2EAB"/>
    <w:rsid w:val="00EE6C59"/>
    <w:rsid w:val="00EE6ED3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0F86"/>
    <w:rsid w:val="00F11241"/>
    <w:rsid w:val="00F119B5"/>
    <w:rsid w:val="00F11F6D"/>
    <w:rsid w:val="00F132E1"/>
    <w:rsid w:val="00F1572B"/>
    <w:rsid w:val="00F1590E"/>
    <w:rsid w:val="00F16CB0"/>
    <w:rsid w:val="00F20E47"/>
    <w:rsid w:val="00F22973"/>
    <w:rsid w:val="00F22E7D"/>
    <w:rsid w:val="00F22F9C"/>
    <w:rsid w:val="00F2365D"/>
    <w:rsid w:val="00F239F8"/>
    <w:rsid w:val="00F23D0E"/>
    <w:rsid w:val="00F24E5C"/>
    <w:rsid w:val="00F258A6"/>
    <w:rsid w:val="00F2647D"/>
    <w:rsid w:val="00F26583"/>
    <w:rsid w:val="00F26A37"/>
    <w:rsid w:val="00F27980"/>
    <w:rsid w:val="00F27E93"/>
    <w:rsid w:val="00F3032E"/>
    <w:rsid w:val="00F30C9D"/>
    <w:rsid w:val="00F30FC4"/>
    <w:rsid w:val="00F31F0A"/>
    <w:rsid w:val="00F33573"/>
    <w:rsid w:val="00F3408A"/>
    <w:rsid w:val="00F34200"/>
    <w:rsid w:val="00F34AA5"/>
    <w:rsid w:val="00F34CE0"/>
    <w:rsid w:val="00F34EA4"/>
    <w:rsid w:val="00F35454"/>
    <w:rsid w:val="00F35666"/>
    <w:rsid w:val="00F379F8"/>
    <w:rsid w:val="00F4001A"/>
    <w:rsid w:val="00F40206"/>
    <w:rsid w:val="00F4079B"/>
    <w:rsid w:val="00F40A90"/>
    <w:rsid w:val="00F40F4E"/>
    <w:rsid w:val="00F422F8"/>
    <w:rsid w:val="00F42732"/>
    <w:rsid w:val="00F4393C"/>
    <w:rsid w:val="00F444E9"/>
    <w:rsid w:val="00F472E4"/>
    <w:rsid w:val="00F50986"/>
    <w:rsid w:val="00F51B86"/>
    <w:rsid w:val="00F53297"/>
    <w:rsid w:val="00F54819"/>
    <w:rsid w:val="00F55241"/>
    <w:rsid w:val="00F55E04"/>
    <w:rsid w:val="00F561FC"/>
    <w:rsid w:val="00F56AAD"/>
    <w:rsid w:val="00F57585"/>
    <w:rsid w:val="00F57B4E"/>
    <w:rsid w:val="00F60AEF"/>
    <w:rsid w:val="00F611D2"/>
    <w:rsid w:val="00F613F1"/>
    <w:rsid w:val="00F64265"/>
    <w:rsid w:val="00F64AB3"/>
    <w:rsid w:val="00F67130"/>
    <w:rsid w:val="00F6791F"/>
    <w:rsid w:val="00F67B1D"/>
    <w:rsid w:val="00F70A07"/>
    <w:rsid w:val="00F70DBA"/>
    <w:rsid w:val="00F7139C"/>
    <w:rsid w:val="00F71D69"/>
    <w:rsid w:val="00F725B0"/>
    <w:rsid w:val="00F733D9"/>
    <w:rsid w:val="00F76C24"/>
    <w:rsid w:val="00F8195D"/>
    <w:rsid w:val="00F82B50"/>
    <w:rsid w:val="00F83AE6"/>
    <w:rsid w:val="00F877B6"/>
    <w:rsid w:val="00F91779"/>
    <w:rsid w:val="00F92313"/>
    <w:rsid w:val="00F9293B"/>
    <w:rsid w:val="00F92BB4"/>
    <w:rsid w:val="00F94635"/>
    <w:rsid w:val="00F9467A"/>
    <w:rsid w:val="00F960C5"/>
    <w:rsid w:val="00F970BC"/>
    <w:rsid w:val="00FA07B1"/>
    <w:rsid w:val="00FA08E5"/>
    <w:rsid w:val="00FA0FAC"/>
    <w:rsid w:val="00FA223A"/>
    <w:rsid w:val="00FA2D7B"/>
    <w:rsid w:val="00FA4807"/>
    <w:rsid w:val="00FA5F29"/>
    <w:rsid w:val="00FA66C5"/>
    <w:rsid w:val="00FA7174"/>
    <w:rsid w:val="00FA71E5"/>
    <w:rsid w:val="00FB0646"/>
    <w:rsid w:val="00FB2691"/>
    <w:rsid w:val="00FB38B4"/>
    <w:rsid w:val="00FB6498"/>
    <w:rsid w:val="00FC05B3"/>
    <w:rsid w:val="00FC189D"/>
    <w:rsid w:val="00FC192D"/>
    <w:rsid w:val="00FC41C9"/>
    <w:rsid w:val="00FC633C"/>
    <w:rsid w:val="00FD1264"/>
    <w:rsid w:val="00FD26CB"/>
    <w:rsid w:val="00FD3CA7"/>
    <w:rsid w:val="00FD6311"/>
    <w:rsid w:val="00FD741F"/>
    <w:rsid w:val="00FD768B"/>
    <w:rsid w:val="00FE1E0C"/>
    <w:rsid w:val="00FE3D8C"/>
    <w:rsid w:val="00FE4404"/>
    <w:rsid w:val="00FE6CF8"/>
    <w:rsid w:val="00FE6EC9"/>
    <w:rsid w:val="00FE7CE8"/>
    <w:rsid w:val="00FE7FB1"/>
    <w:rsid w:val="00FF0CED"/>
    <w:rsid w:val="00FF15C1"/>
    <w:rsid w:val="00FF20EA"/>
    <w:rsid w:val="00FF2507"/>
    <w:rsid w:val="00FF252D"/>
    <w:rsid w:val="00FF25FC"/>
    <w:rsid w:val="00FF354B"/>
    <w:rsid w:val="00FF466F"/>
    <w:rsid w:val="00FF5635"/>
    <w:rsid w:val="00FF5834"/>
    <w:rsid w:val="00FF6EFA"/>
    <w:rsid w:val="00FF74E4"/>
    <w:rsid w:val="00FF7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paragraph" w:customStyle="1" w:styleId="xl138">
    <w:name w:val="xl138"/>
    <w:basedOn w:val="Normal"/>
    <w:rsid w:val="005943FF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paragraph" w:customStyle="1" w:styleId="xl139">
    <w:name w:val="xl139"/>
    <w:basedOn w:val="Normal"/>
    <w:rsid w:val="00591A2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140">
    <w:name w:val="xl140"/>
    <w:basedOn w:val="Normal"/>
    <w:rsid w:val="00591A2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141">
    <w:name w:val="xl141"/>
    <w:basedOn w:val="Normal"/>
    <w:rsid w:val="00591A2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7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2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2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2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5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F760D-2956-42D8-8BEE-CEB6D4A1B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3</Pages>
  <Words>12338</Words>
  <Characters>70329</Characters>
  <Application>Microsoft Office Word</Application>
  <DocSecurity>0</DocSecurity>
  <Lines>586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Jem Eric F. Famorcan</cp:lastModifiedBy>
  <cp:revision>6</cp:revision>
  <dcterms:created xsi:type="dcterms:W3CDTF">2021-11-12T13:28:00Z</dcterms:created>
  <dcterms:modified xsi:type="dcterms:W3CDTF">2021-11-12T14:06:00Z</dcterms:modified>
</cp:coreProperties>
</file>